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7023" w:rsidRPr="00290024" w:rsidRDefault="00987023" w:rsidP="00987023">
      <w:pPr>
        <w:spacing w:line="240" w:lineRule="auto"/>
        <w:contextualSpacing/>
        <w:jc w:val="center"/>
        <w:rPr>
          <w:rFonts w:cstheme="minorHAnsi"/>
          <w:b/>
          <w:sz w:val="36"/>
        </w:rPr>
      </w:pPr>
      <w:r w:rsidRPr="00290024">
        <w:rPr>
          <w:rFonts w:cstheme="minorHAnsi"/>
          <w:b/>
          <w:sz w:val="36"/>
        </w:rPr>
        <w:t>Renewal of Community School Sponsorship</w:t>
      </w:r>
    </w:p>
    <w:p w:rsidR="00290024" w:rsidRPr="00290024" w:rsidRDefault="00290024" w:rsidP="00290024">
      <w:pPr>
        <w:spacing w:line="240" w:lineRule="auto"/>
        <w:contextualSpacing/>
        <w:jc w:val="center"/>
        <w:rPr>
          <w:rFonts w:cstheme="minorHAnsi"/>
          <w:b/>
          <w:sz w:val="36"/>
        </w:rPr>
      </w:pPr>
      <w:r w:rsidRPr="00290024">
        <w:rPr>
          <w:rFonts w:cstheme="minorHAnsi"/>
          <w:b/>
          <w:sz w:val="36"/>
        </w:rPr>
        <w:t xml:space="preserve">Application and Rubric </w:t>
      </w:r>
    </w:p>
    <w:p w:rsidR="00987023" w:rsidRPr="00290024" w:rsidRDefault="0059403A" w:rsidP="00987023">
      <w:pPr>
        <w:spacing w:line="240" w:lineRule="auto"/>
        <w:contextualSpacing/>
        <w:jc w:val="center"/>
        <w:rPr>
          <w:rFonts w:cstheme="minorHAnsi"/>
          <w:sz w:val="28"/>
        </w:rPr>
      </w:pPr>
      <w:r>
        <w:rPr>
          <w:rFonts w:cstheme="minorHAnsi"/>
          <w:sz w:val="28"/>
        </w:rPr>
        <w:t>Contract</w:t>
      </w:r>
      <w:r w:rsidR="00987023" w:rsidRPr="00290024">
        <w:rPr>
          <w:rFonts w:cstheme="minorHAnsi"/>
          <w:sz w:val="28"/>
        </w:rPr>
        <w:t xml:space="preserve"> E</w:t>
      </w:r>
      <w:r w:rsidR="00E74433">
        <w:rPr>
          <w:rFonts w:cstheme="minorHAnsi"/>
          <w:sz w:val="28"/>
        </w:rPr>
        <w:t>xpiri</w:t>
      </w:r>
      <w:r w:rsidR="00987023" w:rsidRPr="00290024">
        <w:rPr>
          <w:rFonts w:cstheme="minorHAnsi"/>
          <w:sz w:val="28"/>
        </w:rPr>
        <w:t>ng June 30, 202</w:t>
      </w:r>
      <w:r w:rsidR="00EE510D">
        <w:rPr>
          <w:rFonts w:cstheme="minorHAnsi"/>
          <w:sz w:val="28"/>
        </w:rPr>
        <w:t>4</w:t>
      </w:r>
    </w:p>
    <w:p w:rsidR="002A60DC" w:rsidRPr="007B4893" w:rsidRDefault="002A60DC" w:rsidP="002A60DC">
      <w:pPr>
        <w:spacing w:line="240" w:lineRule="auto"/>
        <w:contextualSpacing/>
        <w:rPr>
          <w:rFonts w:cstheme="minorHAns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6"/>
        <w:gridCol w:w="8364"/>
      </w:tblGrid>
      <w:tr w:rsidR="00B96125" w:rsidRPr="006350FA" w:rsidTr="00252604">
        <w:trPr>
          <w:cantSplit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8080"/>
            <w:vAlign w:val="center"/>
            <w:hideMark/>
          </w:tcPr>
          <w:p w:rsidR="00B96125" w:rsidRPr="00290024" w:rsidRDefault="00B96125" w:rsidP="002A60DC">
            <w:pPr>
              <w:spacing w:after="0" w:line="240" w:lineRule="auto"/>
              <w:contextualSpacing/>
              <w:jc w:val="center"/>
              <w:rPr>
                <w:b/>
                <w:color w:val="FFFFFF" w:themeColor="background1"/>
                <w:sz w:val="28"/>
              </w:rPr>
            </w:pPr>
            <w:r w:rsidRPr="00290024">
              <w:rPr>
                <w:b/>
                <w:color w:val="FFFFFF" w:themeColor="background1"/>
                <w:sz w:val="28"/>
              </w:rPr>
              <w:t>General Information</w:t>
            </w:r>
          </w:p>
        </w:tc>
      </w:tr>
      <w:tr w:rsidR="00B96125" w:rsidRPr="006350FA" w:rsidTr="00AB2935">
        <w:trPr>
          <w:cantSplit/>
        </w:trPr>
        <w:tc>
          <w:tcPr>
            <w:tcW w:w="1124" w:type="pct"/>
            <w:shd w:val="clear" w:color="auto" w:fill="auto"/>
            <w:noWrap/>
            <w:vAlign w:val="bottom"/>
            <w:hideMark/>
          </w:tcPr>
          <w:p w:rsidR="00B96125" w:rsidRPr="006350FA" w:rsidRDefault="00B96125" w:rsidP="002A60DC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i/>
                <w:iCs/>
                <w:color w:val="000000"/>
              </w:rPr>
            </w:pPr>
            <w:r>
              <w:rPr>
                <w:rFonts w:eastAsia="Times New Roman" w:cstheme="minorHAnsi"/>
                <w:i/>
                <w:iCs/>
                <w:color w:val="000000"/>
              </w:rPr>
              <w:t xml:space="preserve">Legal </w:t>
            </w:r>
            <w:r w:rsidRPr="006350FA">
              <w:rPr>
                <w:rFonts w:eastAsia="Times New Roman" w:cstheme="minorHAnsi"/>
                <w:i/>
                <w:iCs/>
                <w:color w:val="000000"/>
              </w:rPr>
              <w:t>School Name</w:t>
            </w:r>
          </w:p>
        </w:tc>
        <w:tc>
          <w:tcPr>
            <w:tcW w:w="3876" w:type="pct"/>
            <w:shd w:val="clear" w:color="auto" w:fill="auto"/>
            <w:noWrap/>
            <w:vAlign w:val="center"/>
            <w:hideMark/>
          </w:tcPr>
          <w:p w:rsidR="00B96125" w:rsidRPr="006350FA" w:rsidRDefault="00963202" w:rsidP="00507F87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bCs/>
                  <w:i/>
                  <w:color w:val="000000"/>
                </w:rPr>
                <w:id w:val="-1171413504"/>
                <w:placeholder>
                  <w:docPart w:val="29544D95930545BE9C91217D50BA2187"/>
                </w:placeholder>
                <w:showingPlcHdr/>
              </w:sdtPr>
              <w:sdtEndPr/>
              <w:sdtContent>
                <w:r w:rsidR="00AB2935" w:rsidRPr="00E7630F">
                  <w:rPr>
                    <w:rStyle w:val="PlaceholderText"/>
                    <w:i/>
                  </w:rPr>
                  <w:t>Click here to enter text.</w:t>
                </w:r>
              </w:sdtContent>
            </w:sdt>
          </w:p>
        </w:tc>
      </w:tr>
      <w:tr w:rsidR="00B96125" w:rsidRPr="006350FA" w:rsidTr="00AB2935">
        <w:trPr>
          <w:cantSplit/>
        </w:trPr>
        <w:tc>
          <w:tcPr>
            <w:tcW w:w="1124" w:type="pct"/>
            <w:shd w:val="clear" w:color="auto" w:fill="auto"/>
            <w:noWrap/>
            <w:vAlign w:val="bottom"/>
            <w:hideMark/>
          </w:tcPr>
          <w:p w:rsidR="00B96125" w:rsidRPr="006350FA" w:rsidRDefault="00B96125" w:rsidP="002A60DC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i/>
                <w:iCs/>
                <w:color w:val="000000"/>
              </w:rPr>
            </w:pPr>
            <w:r>
              <w:rPr>
                <w:rFonts w:eastAsia="Times New Roman" w:cstheme="minorHAnsi"/>
                <w:i/>
                <w:iCs/>
                <w:color w:val="000000"/>
              </w:rPr>
              <w:t>IRN</w:t>
            </w:r>
          </w:p>
        </w:tc>
        <w:tc>
          <w:tcPr>
            <w:tcW w:w="3876" w:type="pct"/>
            <w:shd w:val="clear" w:color="auto" w:fill="auto"/>
            <w:noWrap/>
            <w:vAlign w:val="center"/>
            <w:hideMark/>
          </w:tcPr>
          <w:p w:rsidR="00B96125" w:rsidRPr="006350FA" w:rsidRDefault="00963202" w:rsidP="00507F87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bCs/>
                  <w:i/>
                  <w:color w:val="000000"/>
                </w:rPr>
                <w:id w:val="736593848"/>
                <w:placeholder>
                  <w:docPart w:val="F680A6C3F3CD443AA8427CBBC3BEF75D"/>
                </w:placeholder>
                <w:showingPlcHdr/>
              </w:sdtPr>
              <w:sdtEndPr/>
              <w:sdtContent>
                <w:r w:rsidR="00AB2935" w:rsidRPr="00E7630F">
                  <w:rPr>
                    <w:rStyle w:val="PlaceholderText"/>
                    <w:i/>
                  </w:rPr>
                  <w:t>Click here to enter text.</w:t>
                </w:r>
              </w:sdtContent>
            </w:sdt>
          </w:p>
        </w:tc>
      </w:tr>
      <w:tr w:rsidR="00507F87" w:rsidRPr="006350FA" w:rsidTr="00AB2935">
        <w:trPr>
          <w:cantSplit/>
        </w:trPr>
        <w:tc>
          <w:tcPr>
            <w:tcW w:w="1124" w:type="pct"/>
            <w:shd w:val="clear" w:color="auto" w:fill="auto"/>
            <w:noWrap/>
            <w:vAlign w:val="bottom"/>
          </w:tcPr>
          <w:p w:rsidR="00507F87" w:rsidRDefault="00F75077" w:rsidP="002A60DC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i/>
                <w:iCs/>
                <w:color w:val="000000"/>
              </w:rPr>
            </w:pPr>
            <w:r>
              <w:rPr>
                <w:rFonts w:eastAsia="Times New Roman" w:cstheme="minorHAnsi"/>
                <w:i/>
                <w:iCs/>
                <w:color w:val="000000"/>
              </w:rPr>
              <w:t xml:space="preserve">Local </w:t>
            </w:r>
            <w:r w:rsidR="00507F87">
              <w:rPr>
                <w:rFonts w:eastAsia="Times New Roman" w:cstheme="minorHAnsi"/>
                <w:i/>
                <w:iCs/>
                <w:color w:val="000000"/>
              </w:rPr>
              <w:t>School District</w:t>
            </w:r>
          </w:p>
        </w:tc>
        <w:tc>
          <w:tcPr>
            <w:tcW w:w="3876" w:type="pct"/>
            <w:shd w:val="clear" w:color="auto" w:fill="auto"/>
            <w:noWrap/>
            <w:vAlign w:val="center"/>
          </w:tcPr>
          <w:p w:rsidR="00507F87" w:rsidRPr="006350FA" w:rsidRDefault="00963202" w:rsidP="00507F87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bCs/>
                  <w:i/>
                  <w:color w:val="000000"/>
                </w:rPr>
                <w:id w:val="2004467115"/>
                <w:placeholder>
                  <w:docPart w:val="39C67096C2AB40E6BBD8DEC9B20F2693"/>
                </w:placeholder>
                <w:showingPlcHdr/>
              </w:sdtPr>
              <w:sdtEndPr/>
              <w:sdtContent>
                <w:r w:rsidR="00507F87" w:rsidRPr="00E7630F">
                  <w:rPr>
                    <w:rStyle w:val="PlaceholderText"/>
                    <w:i/>
                  </w:rPr>
                  <w:t>Click here to enter text.</w:t>
                </w:r>
              </w:sdtContent>
            </w:sdt>
          </w:p>
        </w:tc>
      </w:tr>
      <w:tr w:rsidR="00B96125" w:rsidRPr="006350FA" w:rsidTr="00AB2935">
        <w:trPr>
          <w:cantSplit/>
        </w:trPr>
        <w:tc>
          <w:tcPr>
            <w:tcW w:w="1124" w:type="pct"/>
            <w:shd w:val="clear" w:color="auto" w:fill="auto"/>
            <w:noWrap/>
            <w:vAlign w:val="bottom"/>
            <w:hideMark/>
          </w:tcPr>
          <w:p w:rsidR="00B96125" w:rsidRPr="006350FA" w:rsidRDefault="00B96125" w:rsidP="002A60DC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i/>
                <w:iCs/>
                <w:color w:val="000000"/>
              </w:rPr>
            </w:pPr>
            <w:r>
              <w:rPr>
                <w:rFonts w:eastAsia="Times New Roman" w:cstheme="minorHAnsi"/>
                <w:i/>
                <w:iCs/>
                <w:color w:val="000000"/>
              </w:rPr>
              <w:t>Street Address</w:t>
            </w:r>
          </w:p>
        </w:tc>
        <w:tc>
          <w:tcPr>
            <w:tcW w:w="3876" w:type="pct"/>
            <w:shd w:val="clear" w:color="auto" w:fill="auto"/>
            <w:noWrap/>
            <w:vAlign w:val="center"/>
            <w:hideMark/>
          </w:tcPr>
          <w:p w:rsidR="00B96125" w:rsidRPr="006350FA" w:rsidRDefault="00963202" w:rsidP="00507F87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bCs/>
                  <w:i/>
                  <w:color w:val="000000"/>
                </w:rPr>
                <w:id w:val="-1985999358"/>
                <w:placeholder>
                  <w:docPart w:val="47B33D1493954686B400ED6DC0F1D4F4"/>
                </w:placeholder>
                <w:showingPlcHdr/>
              </w:sdtPr>
              <w:sdtEndPr/>
              <w:sdtContent>
                <w:r w:rsidR="00AB2935" w:rsidRPr="00E7630F">
                  <w:rPr>
                    <w:rStyle w:val="PlaceholderText"/>
                    <w:i/>
                  </w:rPr>
                  <w:t>Click here to enter text.</w:t>
                </w:r>
              </w:sdtContent>
            </w:sdt>
          </w:p>
        </w:tc>
      </w:tr>
      <w:tr w:rsidR="00B96125" w:rsidRPr="006350FA" w:rsidTr="00AB2935">
        <w:trPr>
          <w:cantSplit/>
        </w:trPr>
        <w:tc>
          <w:tcPr>
            <w:tcW w:w="1124" w:type="pct"/>
            <w:shd w:val="clear" w:color="auto" w:fill="auto"/>
            <w:noWrap/>
            <w:vAlign w:val="bottom"/>
            <w:hideMark/>
          </w:tcPr>
          <w:p w:rsidR="00B96125" w:rsidRPr="006350FA" w:rsidRDefault="00B96125" w:rsidP="002A60DC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i/>
                <w:iCs/>
                <w:color w:val="000000"/>
              </w:rPr>
            </w:pPr>
            <w:r>
              <w:rPr>
                <w:rFonts w:eastAsia="Times New Roman" w:cstheme="minorHAnsi"/>
                <w:i/>
                <w:iCs/>
                <w:color w:val="000000"/>
              </w:rPr>
              <w:t>City, State, Zip Code</w:t>
            </w:r>
          </w:p>
        </w:tc>
        <w:tc>
          <w:tcPr>
            <w:tcW w:w="3876" w:type="pct"/>
            <w:shd w:val="clear" w:color="auto" w:fill="auto"/>
            <w:noWrap/>
            <w:vAlign w:val="center"/>
            <w:hideMark/>
          </w:tcPr>
          <w:p w:rsidR="00B96125" w:rsidRPr="006350FA" w:rsidRDefault="00963202" w:rsidP="00507F87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bCs/>
                  <w:i/>
                  <w:color w:val="000000"/>
                </w:rPr>
                <w:id w:val="543336312"/>
                <w:placeholder>
                  <w:docPart w:val="94C62F844D544D7BA5002BFFB242EAFA"/>
                </w:placeholder>
                <w:showingPlcHdr/>
              </w:sdtPr>
              <w:sdtEndPr/>
              <w:sdtContent>
                <w:r w:rsidR="00AB2935" w:rsidRPr="00E7630F">
                  <w:rPr>
                    <w:rStyle w:val="PlaceholderText"/>
                    <w:i/>
                  </w:rPr>
                  <w:t>Click here to enter text.</w:t>
                </w:r>
              </w:sdtContent>
            </w:sdt>
          </w:p>
        </w:tc>
      </w:tr>
      <w:tr w:rsidR="00B96125" w:rsidRPr="006350FA" w:rsidTr="00AB2935">
        <w:trPr>
          <w:cantSplit/>
        </w:trPr>
        <w:tc>
          <w:tcPr>
            <w:tcW w:w="1124" w:type="pct"/>
            <w:shd w:val="clear" w:color="auto" w:fill="auto"/>
            <w:vAlign w:val="bottom"/>
            <w:hideMark/>
          </w:tcPr>
          <w:p w:rsidR="00B96125" w:rsidRPr="006350FA" w:rsidRDefault="00B96125" w:rsidP="002A60DC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i/>
                <w:iCs/>
                <w:color w:val="000000"/>
              </w:rPr>
            </w:pPr>
            <w:r>
              <w:rPr>
                <w:rFonts w:eastAsia="Times New Roman" w:cstheme="minorHAnsi"/>
                <w:i/>
                <w:iCs/>
                <w:color w:val="000000"/>
              </w:rPr>
              <w:t>Type of School</w:t>
            </w:r>
          </w:p>
        </w:tc>
        <w:tc>
          <w:tcPr>
            <w:tcW w:w="3876" w:type="pct"/>
            <w:shd w:val="clear" w:color="auto" w:fill="auto"/>
            <w:noWrap/>
            <w:vAlign w:val="center"/>
            <w:hideMark/>
          </w:tcPr>
          <w:p w:rsidR="00B96125" w:rsidRPr="006350FA" w:rsidRDefault="00963202" w:rsidP="00507F87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bCs/>
                  <w:i/>
                  <w:color w:val="000000"/>
                </w:rPr>
                <w:id w:val="2061360261"/>
                <w:placeholder>
                  <w:docPart w:val="26F89ED3200E4DE7BDE6C24031C4AD84"/>
                </w:placeholder>
                <w:showingPlcHdr/>
              </w:sdtPr>
              <w:sdtEndPr/>
              <w:sdtContent>
                <w:r w:rsidR="00AB2935" w:rsidRPr="00E7630F">
                  <w:rPr>
                    <w:rStyle w:val="PlaceholderText"/>
                    <w:i/>
                  </w:rPr>
                  <w:t>Click here to enter text.</w:t>
                </w:r>
              </w:sdtContent>
            </w:sdt>
          </w:p>
        </w:tc>
      </w:tr>
      <w:tr w:rsidR="00B96125" w:rsidRPr="006350FA" w:rsidTr="00AB2935">
        <w:trPr>
          <w:cantSplit/>
        </w:trPr>
        <w:tc>
          <w:tcPr>
            <w:tcW w:w="1124" w:type="pct"/>
            <w:shd w:val="clear" w:color="auto" w:fill="auto"/>
            <w:vAlign w:val="bottom"/>
            <w:hideMark/>
          </w:tcPr>
          <w:p w:rsidR="00B96125" w:rsidRPr="006350FA" w:rsidRDefault="00B96125" w:rsidP="002A60DC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i/>
                <w:iCs/>
                <w:color w:val="000000"/>
              </w:rPr>
            </w:pPr>
            <w:r>
              <w:rPr>
                <w:rFonts w:eastAsia="Times New Roman" w:cstheme="minorHAnsi"/>
                <w:i/>
                <w:iCs/>
                <w:color w:val="000000"/>
              </w:rPr>
              <w:t>First Year of Operation</w:t>
            </w:r>
          </w:p>
        </w:tc>
        <w:tc>
          <w:tcPr>
            <w:tcW w:w="3876" w:type="pct"/>
            <w:shd w:val="clear" w:color="auto" w:fill="auto"/>
            <w:noWrap/>
            <w:vAlign w:val="center"/>
            <w:hideMark/>
          </w:tcPr>
          <w:p w:rsidR="00B96125" w:rsidRPr="006350FA" w:rsidRDefault="00963202" w:rsidP="00507F87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bCs/>
                  <w:i/>
                  <w:color w:val="000000"/>
                </w:rPr>
                <w:id w:val="-617141573"/>
                <w:placeholder>
                  <w:docPart w:val="6004FE84E0F34736A5F16A9CF605BAA9"/>
                </w:placeholder>
                <w:showingPlcHdr/>
              </w:sdtPr>
              <w:sdtEndPr/>
              <w:sdtContent>
                <w:r w:rsidR="00AB2935" w:rsidRPr="00E7630F">
                  <w:rPr>
                    <w:rStyle w:val="PlaceholderText"/>
                    <w:i/>
                  </w:rPr>
                  <w:t>Click here to enter text.</w:t>
                </w:r>
              </w:sdtContent>
            </w:sdt>
          </w:p>
        </w:tc>
      </w:tr>
      <w:tr w:rsidR="00B96125" w:rsidRPr="006350FA" w:rsidTr="00AB2935">
        <w:trPr>
          <w:cantSplit/>
        </w:trPr>
        <w:tc>
          <w:tcPr>
            <w:tcW w:w="1124" w:type="pct"/>
            <w:shd w:val="clear" w:color="auto" w:fill="auto"/>
            <w:vAlign w:val="bottom"/>
            <w:hideMark/>
          </w:tcPr>
          <w:p w:rsidR="00B96125" w:rsidRPr="006350FA" w:rsidRDefault="00B96125" w:rsidP="002A60DC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i/>
                <w:iCs/>
                <w:color w:val="000000"/>
              </w:rPr>
            </w:pPr>
            <w:r>
              <w:rPr>
                <w:rFonts w:eastAsia="Times New Roman" w:cstheme="minorHAnsi"/>
                <w:i/>
                <w:iCs/>
                <w:color w:val="000000"/>
              </w:rPr>
              <w:t>Grade Levels Served</w:t>
            </w:r>
          </w:p>
        </w:tc>
        <w:sdt>
          <w:sdtPr>
            <w:rPr>
              <w:rFonts w:eastAsia="Times New Roman" w:cstheme="minorHAnsi"/>
              <w:bCs/>
              <w:i/>
              <w:color w:val="000000"/>
            </w:rPr>
            <w:id w:val="1975480773"/>
            <w:placeholder>
              <w:docPart w:val="26BBECC57B944A3CAA7677EDE6FCD924"/>
            </w:placeholder>
            <w:showingPlcHdr/>
          </w:sdtPr>
          <w:sdtEndPr/>
          <w:sdtContent>
            <w:tc>
              <w:tcPr>
                <w:tcW w:w="3876" w:type="pct"/>
                <w:shd w:val="clear" w:color="auto" w:fill="auto"/>
                <w:noWrap/>
                <w:vAlign w:val="center"/>
                <w:hideMark/>
              </w:tcPr>
              <w:p w:rsidR="00B96125" w:rsidRPr="006350FA" w:rsidRDefault="00AB2935" w:rsidP="00507F87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</w:tr>
      <w:tr w:rsidR="00B96125" w:rsidRPr="006350FA" w:rsidTr="00AB2935">
        <w:trPr>
          <w:cantSplit/>
        </w:trPr>
        <w:tc>
          <w:tcPr>
            <w:tcW w:w="1124" w:type="pct"/>
            <w:shd w:val="clear" w:color="auto" w:fill="auto"/>
            <w:vAlign w:val="bottom"/>
          </w:tcPr>
          <w:p w:rsidR="00B96125" w:rsidRPr="006350FA" w:rsidRDefault="00B96125" w:rsidP="002A60DC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i/>
                <w:iCs/>
                <w:color w:val="000000"/>
              </w:rPr>
            </w:pPr>
            <w:r>
              <w:rPr>
                <w:rFonts w:eastAsia="Times New Roman" w:cstheme="minorHAnsi"/>
                <w:i/>
                <w:iCs/>
                <w:color w:val="000000"/>
              </w:rPr>
              <w:t>Current Enrollment</w:t>
            </w:r>
          </w:p>
        </w:tc>
        <w:sdt>
          <w:sdtPr>
            <w:rPr>
              <w:rFonts w:eastAsia="Times New Roman" w:cstheme="minorHAnsi"/>
              <w:bCs/>
              <w:i/>
              <w:color w:val="000000"/>
            </w:rPr>
            <w:id w:val="-74284320"/>
            <w:placeholder>
              <w:docPart w:val="76392F3983AB4727B402D0E5413FFD29"/>
            </w:placeholder>
            <w:showingPlcHdr/>
          </w:sdtPr>
          <w:sdtEndPr/>
          <w:sdtContent>
            <w:tc>
              <w:tcPr>
                <w:tcW w:w="3876" w:type="pct"/>
                <w:shd w:val="clear" w:color="auto" w:fill="auto"/>
                <w:noWrap/>
                <w:vAlign w:val="center"/>
              </w:tcPr>
              <w:p w:rsidR="00B96125" w:rsidRPr="006350FA" w:rsidRDefault="00AB2935" w:rsidP="00507F87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</w:tr>
      <w:tr w:rsidR="00B96125" w:rsidRPr="006350FA" w:rsidTr="00252604">
        <w:trPr>
          <w:cantSplit/>
        </w:trPr>
        <w:tc>
          <w:tcPr>
            <w:tcW w:w="5000" w:type="pct"/>
            <w:gridSpan w:val="2"/>
            <w:shd w:val="clear" w:color="auto" w:fill="008080"/>
            <w:vAlign w:val="center"/>
          </w:tcPr>
          <w:p w:rsidR="00B96125" w:rsidRPr="00290024" w:rsidRDefault="00B96125" w:rsidP="002A60DC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FFFFFF"/>
                <w:sz w:val="28"/>
              </w:rPr>
            </w:pPr>
            <w:r w:rsidRPr="00290024">
              <w:rPr>
                <w:rFonts w:eastAsia="Times New Roman" w:cstheme="minorHAnsi"/>
                <w:b/>
                <w:bCs/>
                <w:color w:val="FFFFFF"/>
                <w:sz w:val="28"/>
              </w:rPr>
              <w:t xml:space="preserve">Primary Contact </w:t>
            </w:r>
          </w:p>
        </w:tc>
      </w:tr>
      <w:tr w:rsidR="00B96125" w:rsidRPr="006350FA" w:rsidTr="00AB2935">
        <w:trPr>
          <w:cantSplit/>
        </w:trPr>
        <w:tc>
          <w:tcPr>
            <w:tcW w:w="1124" w:type="pct"/>
            <w:shd w:val="clear" w:color="auto" w:fill="auto"/>
            <w:vAlign w:val="bottom"/>
          </w:tcPr>
          <w:p w:rsidR="00B96125" w:rsidRPr="006350FA" w:rsidRDefault="00B96125" w:rsidP="00AB2935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i/>
                <w:iCs/>
                <w:color w:val="000000"/>
              </w:rPr>
            </w:pPr>
            <w:r>
              <w:rPr>
                <w:rFonts w:eastAsia="Times New Roman" w:cstheme="minorHAnsi"/>
                <w:i/>
                <w:iCs/>
                <w:color w:val="000000"/>
              </w:rPr>
              <w:t>Name</w:t>
            </w:r>
            <w:r w:rsidR="00AB2935">
              <w:rPr>
                <w:rFonts w:eastAsia="Times New Roman" w:cstheme="minorHAnsi"/>
                <w:i/>
                <w:iCs/>
                <w:color w:val="000000"/>
              </w:rPr>
              <w:t xml:space="preserve"> and Title</w:t>
            </w:r>
          </w:p>
        </w:tc>
        <w:sdt>
          <w:sdtPr>
            <w:rPr>
              <w:rFonts w:eastAsia="Times New Roman" w:cstheme="minorHAnsi"/>
              <w:bCs/>
              <w:i/>
              <w:color w:val="000000"/>
            </w:rPr>
            <w:id w:val="-1092927315"/>
            <w:placeholder>
              <w:docPart w:val="507AB02F748145FCBBC5FB7F26601C5D"/>
            </w:placeholder>
            <w:showingPlcHdr/>
          </w:sdtPr>
          <w:sdtEndPr/>
          <w:sdtContent>
            <w:tc>
              <w:tcPr>
                <w:tcW w:w="3876" w:type="pct"/>
                <w:shd w:val="clear" w:color="auto" w:fill="auto"/>
                <w:noWrap/>
                <w:vAlign w:val="center"/>
              </w:tcPr>
              <w:p w:rsidR="00B96125" w:rsidRPr="006350FA" w:rsidRDefault="00AB2935" w:rsidP="00AB2935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</w:tr>
      <w:tr w:rsidR="00B96125" w:rsidRPr="006350FA" w:rsidTr="00AB2935">
        <w:trPr>
          <w:cantSplit/>
        </w:trPr>
        <w:tc>
          <w:tcPr>
            <w:tcW w:w="1124" w:type="pct"/>
            <w:shd w:val="clear" w:color="auto" w:fill="auto"/>
            <w:vAlign w:val="bottom"/>
          </w:tcPr>
          <w:p w:rsidR="00B96125" w:rsidRPr="006350FA" w:rsidRDefault="00B96125" w:rsidP="002A60DC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i/>
                <w:iCs/>
                <w:color w:val="000000"/>
              </w:rPr>
            </w:pPr>
            <w:r>
              <w:rPr>
                <w:rFonts w:eastAsia="Times New Roman" w:cstheme="minorHAnsi"/>
                <w:i/>
                <w:iCs/>
                <w:color w:val="000000"/>
              </w:rPr>
              <w:t>Email</w:t>
            </w:r>
            <w:r w:rsidR="00AB2935">
              <w:rPr>
                <w:rFonts w:eastAsia="Times New Roman" w:cstheme="minorHAnsi"/>
                <w:i/>
                <w:iCs/>
                <w:color w:val="000000"/>
              </w:rPr>
              <w:t xml:space="preserve"> and Phone</w:t>
            </w:r>
          </w:p>
        </w:tc>
        <w:sdt>
          <w:sdtPr>
            <w:rPr>
              <w:rFonts w:eastAsia="Times New Roman" w:cstheme="minorHAnsi"/>
              <w:bCs/>
              <w:i/>
              <w:color w:val="000000"/>
            </w:rPr>
            <w:id w:val="-996424148"/>
            <w:placeholder>
              <w:docPart w:val="B58230435EBB471CA6BDDE412D0E2E5C"/>
            </w:placeholder>
            <w:showingPlcHdr/>
          </w:sdtPr>
          <w:sdtEndPr/>
          <w:sdtContent>
            <w:tc>
              <w:tcPr>
                <w:tcW w:w="3876" w:type="pct"/>
                <w:shd w:val="clear" w:color="auto" w:fill="auto"/>
                <w:noWrap/>
                <w:vAlign w:val="center"/>
              </w:tcPr>
              <w:p w:rsidR="00B96125" w:rsidRPr="006350FA" w:rsidRDefault="00AB2935" w:rsidP="00AB2935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</w:tr>
      <w:tr w:rsidR="00B96125" w:rsidRPr="006350FA" w:rsidTr="00252604">
        <w:trPr>
          <w:cantSplit/>
        </w:trPr>
        <w:tc>
          <w:tcPr>
            <w:tcW w:w="5000" w:type="pct"/>
            <w:gridSpan w:val="2"/>
            <w:shd w:val="clear" w:color="auto" w:fill="008080"/>
            <w:noWrap/>
            <w:vAlign w:val="center"/>
            <w:hideMark/>
          </w:tcPr>
          <w:p w:rsidR="00B96125" w:rsidRPr="00290024" w:rsidRDefault="00B96125" w:rsidP="002A60DC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FFFFFF"/>
                <w:sz w:val="28"/>
              </w:rPr>
            </w:pPr>
            <w:r w:rsidRPr="00290024">
              <w:rPr>
                <w:rFonts w:eastAsia="Times New Roman" w:cstheme="minorHAnsi"/>
                <w:b/>
                <w:bCs/>
                <w:color w:val="FFFFFF"/>
                <w:sz w:val="28"/>
              </w:rPr>
              <w:t>Additional Contact and School Information</w:t>
            </w:r>
          </w:p>
        </w:tc>
      </w:tr>
      <w:tr w:rsidR="00B96125" w:rsidRPr="006350FA" w:rsidTr="00AB2935">
        <w:trPr>
          <w:cantSplit/>
        </w:trPr>
        <w:tc>
          <w:tcPr>
            <w:tcW w:w="1124" w:type="pct"/>
            <w:shd w:val="clear" w:color="auto" w:fill="auto"/>
            <w:vAlign w:val="bottom"/>
            <w:hideMark/>
          </w:tcPr>
          <w:p w:rsidR="00B96125" w:rsidRPr="006350FA" w:rsidRDefault="00B96125" w:rsidP="002A60DC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i/>
                <w:iCs/>
                <w:color w:val="000000"/>
              </w:rPr>
            </w:pPr>
            <w:r w:rsidRPr="006350FA">
              <w:rPr>
                <w:rFonts w:eastAsia="Times New Roman" w:cstheme="minorHAnsi"/>
                <w:i/>
                <w:iCs/>
                <w:color w:val="000000"/>
              </w:rPr>
              <w:t>Governing Authority Members and Roles</w:t>
            </w:r>
          </w:p>
        </w:tc>
        <w:tc>
          <w:tcPr>
            <w:tcW w:w="3876" w:type="pct"/>
            <w:shd w:val="clear" w:color="auto" w:fill="auto"/>
            <w:noWrap/>
            <w:vAlign w:val="center"/>
            <w:hideMark/>
          </w:tcPr>
          <w:p w:rsidR="00B96125" w:rsidRPr="006350FA" w:rsidRDefault="00B96125" w:rsidP="00AB2935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 w:rsidRPr="006350FA">
              <w:rPr>
                <w:rFonts w:eastAsia="Times New Roman" w:cstheme="minorHAnsi"/>
                <w:color w:val="000000"/>
              </w:rPr>
              <w:t> </w:t>
            </w:r>
            <w:sdt>
              <w:sdtPr>
                <w:rPr>
                  <w:rFonts w:eastAsia="Times New Roman" w:cstheme="minorHAnsi"/>
                  <w:bCs/>
                  <w:i/>
                  <w:color w:val="000000"/>
                </w:rPr>
                <w:id w:val="-827435139"/>
                <w:placeholder>
                  <w:docPart w:val="091EA18353AE45F1B0F36EB69817B884"/>
                </w:placeholder>
                <w:showingPlcHdr/>
              </w:sdtPr>
              <w:sdtEndPr/>
              <w:sdtContent>
                <w:r w:rsidR="00AB2935" w:rsidRPr="00E7630F">
                  <w:rPr>
                    <w:rStyle w:val="PlaceholderText"/>
                    <w:i/>
                  </w:rPr>
                  <w:t>Click here to enter text.</w:t>
                </w:r>
              </w:sdtContent>
            </w:sdt>
          </w:p>
        </w:tc>
      </w:tr>
      <w:tr w:rsidR="00B96125" w:rsidRPr="006350FA" w:rsidTr="00AB2935">
        <w:trPr>
          <w:cantSplit/>
        </w:trPr>
        <w:tc>
          <w:tcPr>
            <w:tcW w:w="1124" w:type="pct"/>
            <w:shd w:val="clear" w:color="auto" w:fill="auto"/>
            <w:vAlign w:val="bottom"/>
            <w:hideMark/>
          </w:tcPr>
          <w:p w:rsidR="00B96125" w:rsidRPr="006350FA" w:rsidRDefault="00507F87" w:rsidP="002A60DC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i/>
                <w:iCs/>
                <w:color w:val="000000"/>
              </w:rPr>
            </w:pPr>
            <w:r>
              <w:rPr>
                <w:rFonts w:eastAsia="Times New Roman" w:cstheme="minorHAnsi"/>
                <w:i/>
                <w:iCs/>
                <w:color w:val="000000"/>
              </w:rPr>
              <w:t>Board Counsel and Contact Information</w:t>
            </w:r>
          </w:p>
        </w:tc>
        <w:tc>
          <w:tcPr>
            <w:tcW w:w="3876" w:type="pct"/>
            <w:shd w:val="clear" w:color="auto" w:fill="auto"/>
            <w:noWrap/>
            <w:vAlign w:val="center"/>
            <w:hideMark/>
          </w:tcPr>
          <w:p w:rsidR="00B96125" w:rsidRPr="006350FA" w:rsidRDefault="00B96125" w:rsidP="00AB2935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 w:rsidRPr="006350FA">
              <w:rPr>
                <w:rFonts w:eastAsia="Times New Roman" w:cstheme="minorHAnsi"/>
                <w:color w:val="000000"/>
              </w:rPr>
              <w:t> </w:t>
            </w:r>
            <w:sdt>
              <w:sdtPr>
                <w:rPr>
                  <w:rFonts w:eastAsia="Times New Roman" w:cstheme="minorHAnsi"/>
                  <w:bCs/>
                  <w:i/>
                  <w:color w:val="000000"/>
                </w:rPr>
                <w:id w:val="-1405988414"/>
                <w:placeholder>
                  <w:docPart w:val="07B84052AB0A4133BBEA39D8B20D664A"/>
                </w:placeholder>
                <w:showingPlcHdr/>
              </w:sdtPr>
              <w:sdtEndPr/>
              <w:sdtContent>
                <w:r w:rsidR="00AB2935" w:rsidRPr="00E7630F">
                  <w:rPr>
                    <w:rStyle w:val="PlaceholderText"/>
                    <w:i/>
                  </w:rPr>
                  <w:t>Click here to enter text.</w:t>
                </w:r>
              </w:sdtContent>
            </w:sdt>
          </w:p>
        </w:tc>
      </w:tr>
      <w:tr w:rsidR="00AB2935" w:rsidRPr="006350FA" w:rsidTr="00AB2935">
        <w:trPr>
          <w:cantSplit/>
        </w:trPr>
        <w:tc>
          <w:tcPr>
            <w:tcW w:w="1124" w:type="pct"/>
            <w:shd w:val="clear" w:color="auto" w:fill="auto"/>
            <w:vAlign w:val="bottom"/>
          </w:tcPr>
          <w:p w:rsidR="00AB2935" w:rsidRPr="006350FA" w:rsidRDefault="00507F87" w:rsidP="00AB2935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i/>
                <w:iCs/>
                <w:color w:val="000000"/>
              </w:rPr>
            </w:pPr>
            <w:r>
              <w:rPr>
                <w:rFonts w:eastAsia="Times New Roman" w:cstheme="minorHAnsi"/>
                <w:i/>
                <w:iCs/>
                <w:color w:val="000000"/>
              </w:rPr>
              <w:t>Management Company (if applicable)</w:t>
            </w:r>
          </w:p>
        </w:tc>
        <w:sdt>
          <w:sdtPr>
            <w:rPr>
              <w:rFonts w:eastAsia="Times New Roman" w:cstheme="minorHAnsi"/>
              <w:bCs/>
              <w:i/>
              <w:color w:val="000000"/>
            </w:rPr>
            <w:id w:val="-1722977929"/>
            <w:placeholder>
              <w:docPart w:val="483BCE559CB0485298E876D8E2C139FA"/>
            </w:placeholder>
            <w:showingPlcHdr/>
          </w:sdtPr>
          <w:sdtEndPr/>
          <w:sdtContent>
            <w:tc>
              <w:tcPr>
                <w:tcW w:w="3876" w:type="pct"/>
                <w:shd w:val="clear" w:color="auto" w:fill="auto"/>
                <w:noWrap/>
                <w:vAlign w:val="center"/>
              </w:tcPr>
              <w:p w:rsidR="00AB2935" w:rsidRPr="006350FA" w:rsidRDefault="00AB2935" w:rsidP="00AB2935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</w:tr>
      <w:tr w:rsidR="00B96125" w:rsidRPr="006350FA" w:rsidTr="00AB2935">
        <w:trPr>
          <w:cantSplit/>
        </w:trPr>
        <w:tc>
          <w:tcPr>
            <w:tcW w:w="1124" w:type="pct"/>
            <w:shd w:val="clear" w:color="auto" w:fill="auto"/>
            <w:vAlign w:val="bottom"/>
            <w:hideMark/>
          </w:tcPr>
          <w:p w:rsidR="00507F87" w:rsidRPr="006350FA" w:rsidRDefault="00B96125" w:rsidP="00AE269F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i/>
                <w:iCs/>
                <w:color w:val="000000"/>
              </w:rPr>
            </w:pPr>
            <w:r w:rsidRPr="006350FA">
              <w:rPr>
                <w:rFonts w:eastAsia="Times New Roman" w:cstheme="minorHAnsi"/>
                <w:i/>
                <w:iCs/>
                <w:color w:val="000000"/>
              </w:rPr>
              <w:t xml:space="preserve">School </w:t>
            </w:r>
            <w:r w:rsidR="00AE269F">
              <w:rPr>
                <w:rFonts w:eastAsia="Times New Roman" w:cstheme="minorHAnsi"/>
                <w:i/>
                <w:iCs/>
                <w:color w:val="000000"/>
              </w:rPr>
              <w:t>Leader</w:t>
            </w:r>
            <w:r w:rsidR="00507F87">
              <w:rPr>
                <w:rFonts w:eastAsia="Times New Roman" w:cstheme="minorHAnsi"/>
                <w:i/>
                <w:iCs/>
                <w:color w:val="000000"/>
              </w:rPr>
              <w:t xml:space="preserve"> and Contact Information</w:t>
            </w:r>
          </w:p>
        </w:tc>
        <w:tc>
          <w:tcPr>
            <w:tcW w:w="3876" w:type="pct"/>
            <w:shd w:val="clear" w:color="auto" w:fill="auto"/>
            <w:noWrap/>
            <w:vAlign w:val="center"/>
            <w:hideMark/>
          </w:tcPr>
          <w:p w:rsidR="00B96125" w:rsidRPr="006350FA" w:rsidRDefault="00B96125" w:rsidP="00AB2935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 w:rsidRPr="006350FA">
              <w:rPr>
                <w:rFonts w:eastAsia="Times New Roman" w:cstheme="minorHAnsi"/>
                <w:color w:val="000000"/>
              </w:rPr>
              <w:t> </w:t>
            </w:r>
            <w:sdt>
              <w:sdtPr>
                <w:rPr>
                  <w:rFonts w:eastAsia="Times New Roman" w:cstheme="minorHAnsi"/>
                  <w:bCs/>
                  <w:i/>
                  <w:color w:val="000000"/>
                </w:rPr>
                <w:id w:val="-1283413720"/>
                <w:placeholder>
                  <w:docPart w:val="4C7354D10EA8420EBD4BD3394D61385A"/>
                </w:placeholder>
                <w:showingPlcHdr/>
              </w:sdtPr>
              <w:sdtEndPr/>
              <w:sdtContent>
                <w:r w:rsidR="00AB2935" w:rsidRPr="00E7630F">
                  <w:rPr>
                    <w:rStyle w:val="PlaceholderText"/>
                    <w:i/>
                  </w:rPr>
                  <w:t>Click here to enter text.</w:t>
                </w:r>
              </w:sdtContent>
            </w:sdt>
          </w:p>
        </w:tc>
      </w:tr>
      <w:tr w:rsidR="00B96125" w:rsidRPr="006350FA" w:rsidTr="00AB2935">
        <w:trPr>
          <w:cantSplit/>
        </w:trPr>
        <w:tc>
          <w:tcPr>
            <w:tcW w:w="1124" w:type="pct"/>
            <w:shd w:val="clear" w:color="auto" w:fill="auto"/>
            <w:vAlign w:val="bottom"/>
            <w:hideMark/>
          </w:tcPr>
          <w:p w:rsidR="00B96125" w:rsidRPr="006350FA" w:rsidRDefault="00B96125" w:rsidP="002A60DC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i/>
                <w:iCs/>
                <w:color w:val="000000"/>
              </w:rPr>
            </w:pPr>
            <w:r w:rsidRPr="006350FA">
              <w:rPr>
                <w:rFonts w:eastAsia="Times New Roman" w:cstheme="minorHAnsi"/>
                <w:i/>
                <w:iCs/>
                <w:color w:val="000000"/>
              </w:rPr>
              <w:t>School Treasurer</w:t>
            </w:r>
            <w:r w:rsidR="00507F87">
              <w:rPr>
                <w:rFonts w:eastAsia="Times New Roman" w:cstheme="minorHAnsi"/>
                <w:i/>
                <w:iCs/>
                <w:color w:val="000000"/>
              </w:rPr>
              <w:t xml:space="preserve"> and Contact Information</w:t>
            </w:r>
          </w:p>
        </w:tc>
        <w:tc>
          <w:tcPr>
            <w:tcW w:w="3876" w:type="pct"/>
            <w:shd w:val="clear" w:color="auto" w:fill="auto"/>
            <w:noWrap/>
            <w:vAlign w:val="center"/>
            <w:hideMark/>
          </w:tcPr>
          <w:p w:rsidR="00B96125" w:rsidRPr="006350FA" w:rsidRDefault="00B96125" w:rsidP="00AB2935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 w:rsidRPr="006350FA">
              <w:rPr>
                <w:rFonts w:eastAsia="Times New Roman" w:cstheme="minorHAnsi"/>
                <w:color w:val="000000"/>
              </w:rPr>
              <w:t> </w:t>
            </w:r>
            <w:sdt>
              <w:sdtPr>
                <w:rPr>
                  <w:rFonts w:eastAsia="Times New Roman" w:cstheme="minorHAnsi"/>
                  <w:bCs/>
                  <w:i/>
                  <w:color w:val="000000"/>
                </w:rPr>
                <w:id w:val="2136595466"/>
                <w:placeholder>
                  <w:docPart w:val="16E28AE4A95343F1B19019A1EC50B84C"/>
                </w:placeholder>
                <w:showingPlcHdr/>
              </w:sdtPr>
              <w:sdtEndPr/>
              <w:sdtContent>
                <w:r w:rsidR="00AB2935" w:rsidRPr="00E7630F">
                  <w:rPr>
                    <w:rStyle w:val="PlaceholderText"/>
                    <w:i/>
                  </w:rPr>
                  <w:t>Click here to enter text.</w:t>
                </w:r>
              </w:sdtContent>
            </w:sdt>
          </w:p>
        </w:tc>
      </w:tr>
      <w:tr w:rsidR="00B96125" w:rsidRPr="006350FA" w:rsidTr="00AB2935">
        <w:trPr>
          <w:cantSplit/>
        </w:trPr>
        <w:tc>
          <w:tcPr>
            <w:tcW w:w="1124" w:type="pct"/>
            <w:shd w:val="clear" w:color="auto" w:fill="auto"/>
            <w:vAlign w:val="bottom"/>
          </w:tcPr>
          <w:p w:rsidR="00B96125" w:rsidRPr="006350FA" w:rsidRDefault="00B96125" w:rsidP="00507F87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i/>
                <w:iCs/>
                <w:color w:val="000000"/>
              </w:rPr>
            </w:pPr>
            <w:r w:rsidRPr="006350FA">
              <w:rPr>
                <w:rFonts w:eastAsia="Times New Roman" w:cstheme="minorHAnsi"/>
                <w:i/>
                <w:iCs/>
                <w:color w:val="000000"/>
              </w:rPr>
              <w:t>Superintendent</w:t>
            </w:r>
            <w:r w:rsidR="00507F87">
              <w:rPr>
                <w:rFonts w:eastAsia="Times New Roman" w:cstheme="minorHAnsi"/>
                <w:i/>
                <w:iCs/>
                <w:color w:val="000000"/>
              </w:rPr>
              <w:t xml:space="preserve"> and Contact Information</w:t>
            </w:r>
          </w:p>
        </w:tc>
        <w:sdt>
          <w:sdtPr>
            <w:rPr>
              <w:rFonts w:eastAsia="Times New Roman" w:cstheme="minorHAnsi"/>
              <w:bCs/>
              <w:i/>
              <w:color w:val="000000"/>
            </w:rPr>
            <w:id w:val="467871006"/>
            <w:placeholder>
              <w:docPart w:val="D5A0BDA0A93F47829AAA3021BE495848"/>
            </w:placeholder>
            <w:showingPlcHdr/>
          </w:sdtPr>
          <w:sdtEndPr/>
          <w:sdtContent>
            <w:tc>
              <w:tcPr>
                <w:tcW w:w="3876" w:type="pct"/>
                <w:shd w:val="clear" w:color="auto" w:fill="auto"/>
                <w:noWrap/>
                <w:vAlign w:val="center"/>
              </w:tcPr>
              <w:p w:rsidR="00B96125" w:rsidRPr="006350FA" w:rsidRDefault="00AB2935" w:rsidP="00AB2935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</w:tr>
      <w:tr w:rsidR="00B96125" w:rsidRPr="006350FA" w:rsidTr="00AB2935">
        <w:trPr>
          <w:cantSplit/>
        </w:trPr>
        <w:tc>
          <w:tcPr>
            <w:tcW w:w="1124" w:type="pct"/>
            <w:shd w:val="clear" w:color="auto" w:fill="auto"/>
            <w:vAlign w:val="bottom"/>
            <w:hideMark/>
          </w:tcPr>
          <w:p w:rsidR="00B96125" w:rsidRPr="006350FA" w:rsidRDefault="00B96125" w:rsidP="002A60DC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i/>
                <w:iCs/>
                <w:color w:val="000000"/>
              </w:rPr>
            </w:pPr>
            <w:r w:rsidRPr="006350FA">
              <w:rPr>
                <w:rFonts w:eastAsia="Times New Roman" w:cstheme="minorHAnsi"/>
                <w:i/>
                <w:iCs/>
                <w:color w:val="000000"/>
              </w:rPr>
              <w:t>EMIS Coordinator</w:t>
            </w:r>
          </w:p>
        </w:tc>
        <w:tc>
          <w:tcPr>
            <w:tcW w:w="3876" w:type="pct"/>
            <w:shd w:val="clear" w:color="auto" w:fill="auto"/>
            <w:noWrap/>
            <w:vAlign w:val="center"/>
            <w:hideMark/>
          </w:tcPr>
          <w:p w:rsidR="00B96125" w:rsidRPr="006350FA" w:rsidRDefault="00B96125" w:rsidP="00AB2935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 w:rsidRPr="006350FA">
              <w:rPr>
                <w:rFonts w:eastAsia="Times New Roman" w:cstheme="minorHAnsi"/>
                <w:color w:val="000000"/>
              </w:rPr>
              <w:t> </w:t>
            </w:r>
            <w:sdt>
              <w:sdtPr>
                <w:rPr>
                  <w:rFonts w:eastAsia="Times New Roman" w:cstheme="minorHAnsi"/>
                  <w:bCs/>
                  <w:i/>
                  <w:color w:val="000000"/>
                </w:rPr>
                <w:id w:val="-856819999"/>
                <w:placeholder>
                  <w:docPart w:val="5E6AB985087B449492CDF6F034BCD474"/>
                </w:placeholder>
                <w:showingPlcHdr/>
              </w:sdtPr>
              <w:sdtEndPr/>
              <w:sdtContent>
                <w:r w:rsidR="00AB2935" w:rsidRPr="00E7630F">
                  <w:rPr>
                    <w:rStyle w:val="PlaceholderText"/>
                    <w:i/>
                  </w:rPr>
                  <w:t>Click here to enter text.</w:t>
                </w:r>
              </w:sdtContent>
            </w:sdt>
          </w:p>
        </w:tc>
      </w:tr>
      <w:tr w:rsidR="00B96125" w:rsidRPr="006350FA" w:rsidTr="00AB2935">
        <w:trPr>
          <w:cantSplit/>
        </w:trPr>
        <w:tc>
          <w:tcPr>
            <w:tcW w:w="1124" w:type="pct"/>
            <w:shd w:val="clear" w:color="auto" w:fill="auto"/>
            <w:vAlign w:val="bottom"/>
            <w:hideMark/>
          </w:tcPr>
          <w:p w:rsidR="00B96125" w:rsidRPr="006350FA" w:rsidRDefault="00B96125" w:rsidP="002A60DC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i/>
                <w:iCs/>
                <w:color w:val="000000"/>
              </w:rPr>
            </w:pPr>
            <w:r w:rsidRPr="006350FA">
              <w:rPr>
                <w:rFonts w:eastAsia="Times New Roman" w:cstheme="minorHAnsi"/>
                <w:i/>
                <w:iCs/>
                <w:color w:val="000000"/>
              </w:rPr>
              <w:t>Special Education Coordinator</w:t>
            </w:r>
          </w:p>
        </w:tc>
        <w:tc>
          <w:tcPr>
            <w:tcW w:w="3876" w:type="pct"/>
            <w:shd w:val="clear" w:color="auto" w:fill="auto"/>
            <w:noWrap/>
            <w:vAlign w:val="center"/>
            <w:hideMark/>
          </w:tcPr>
          <w:p w:rsidR="00B96125" w:rsidRPr="006350FA" w:rsidRDefault="00B96125" w:rsidP="00AB2935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 w:rsidRPr="006350FA">
              <w:rPr>
                <w:rFonts w:eastAsia="Times New Roman" w:cstheme="minorHAnsi"/>
                <w:color w:val="000000"/>
              </w:rPr>
              <w:t> </w:t>
            </w:r>
            <w:sdt>
              <w:sdtPr>
                <w:rPr>
                  <w:rFonts w:eastAsia="Times New Roman" w:cstheme="minorHAnsi"/>
                  <w:bCs/>
                  <w:i/>
                  <w:color w:val="000000"/>
                </w:rPr>
                <w:id w:val="1504398190"/>
                <w:placeholder>
                  <w:docPart w:val="23D8C00472A54B0693F1CE69DCA23816"/>
                </w:placeholder>
                <w:showingPlcHdr/>
              </w:sdtPr>
              <w:sdtEndPr/>
              <w:sdtContent>
                <w:r w:rsidR="00AB2935" w:rsidRPr="00E7630F">
                  <w:rPr>
                    <w:rStyle w:val="PlaceholderText"/>
                    <w:i/>
                  </w:rPr>
                  <w:t>Click here to enter text.</w:t>
                </w:r>
              </w:sdtContent>
            </w:sdt>
          </w:p>
        </w:tc>
      </w:tr>
    </w:tbl>
    <w:p w:rsidR="00987023" w:rsidRDefault="00987023" w:rsidP="002A60DC">
      <w:pPr>
        <w:spacing w:line="240" w:lineRule="auto"/>
        <w:contextualSpacing/>
      </w:pPr>
    </w:p>
    <w:p w:rsidR="009F6824" w:rsidRDefault="009F6824" w:rsidP="002A60DC">
      <w:pPr>
        <w:spacing w:line="240" w:lineRule="auto"/>
        <w:contextualSpacing/>
      </w:pPr>
    </w:p>
    <w:p w:rsidR="009F6824" w:rsidRDefault="009F6824" w:rsidP="002A60DC">
      <w:pPr>
        <w:spacing w:line="240" w:lineRule="auto"/>
        <w:contextualSpacing/>
      </w:pPr>
    </w:p>
    <w:p w:rsidR="009F6824" w:rsidRDefault="009F6824" w:rsidP="002A60DC">
      <w:pPr>
        <w:spacing w:line="240" w:lineRule="auto"/>
        <w:contextualSpacing/>
      </w:pPr>
    </w:p>
    <w:p w:rsidR="00507F87" w:rsidRDefault="00507F87" w:rsidP="002A60DC">
      <w:pPr>
        <w:spacing w:line="240" w:lineRule="auto"/>
        <w:contextualSpacing/>
      </w:pPr>
    </w:p>
    <w:p w:rsidR="00507F87" w:rsidRDefault="00507F87" w:rsidP="002A60DC">
      <w:pPr>
        <w:spacing w:line="240" w:lineRule="auto"/>
        <w:contextualSpacing/>
      </w:pPr>
    </w:p>
    <w:p w:rsidR="00507F87" w:rsidRDefault="00507F87" w:rsidP="002A60DC">
      <w:pPr>
        <w:spacing w:line="240" w:lineRule="auto"/>
        <w:contextualSpacing/>
      </w:pPr>
    </w:p>
    <w:p w:rsidR="00507F87" w:rsidRDefault="00507F87" w:rsidP="002A60DC">
      <w:pPr>
        <w:spacing w:line="240" w:lineRule="auto"/>
        <w:contextualSpacing/>
      </w:pPr>
    </w:p>
    <w:p w:rsidR="00D73864" w:rsidRDefault="00D73864" w:rsidP="002A60DC">
      <w:pPr>
        <w:spacing w:line="240" w:lineRule="auto"/>
        <w:contextualSpacing/>
      </w:pPr>
    </w:p>
    <w:p w:rsidR="00D73864" w:rsidRPr="00D73864" w:rsidRDefault="00D73864" w:rsidP="002A60DC">
      <w:pPr>
        <w:spacing w:line="240" w:lineRule="auto"/>
        <w:contextualSpacing/>
        <w:rPr>
          <w:b/>
          <w:sz w:val="28"/>
        </w:rPr>
      </w:pPr>
      <w:r w:rsidRPr="00D73864">
        <w:rPr>
          <w:b/>
          <w:sz w:val="28"/>
        </w:rPr>
        <w:lastRenderedPageBreak/>
        <w:t>Enrollment Plan:</w:t>
      </w:r>
    </w:p>
    <w:p w:rsidR="00D73864" w:rsidRDefault="00597807" w:rsidP="00D73864">
      <w:pPr>
        <w:pStyle w:val="ListParagraph"/>
        <w:numPr>
          <w:ilvl w:val="0"/>
          <w:numId w:val="15"/>
        </w:numPr>
        <w:spacing w:line="240" w:lineRule="auto"/>
      </w:pPr>
      <w:r>
        <w:t>Complete the enrollment p</w:t>
      </w:r>
      <w:r w:rsidR="00D73864">
        <w:t>lan table below</w:t>
      </w:r>
      <w:r w:rsidR="009F6824">
        <w:t xml:space="preserve"> with projected enrollment for the next five</w:t>
      </w:r>
      <w:r>
        <w:t xml:space="preserve"> (5)</w:t>
      </w:r>
      <w:r w:rsidR="009F6824">
        <w:t xml:space="preserve"> years.</w:t>
      </w:r>
    </w:p>
    <w:p w:rsidR="00D73864" w:rsidRDefault="00D73864" w:rsidP="00D73864">
      <w:pPr>
        <w:pStyle w:val="ListParagraph"/>
        <w:numPr>
          <w:ilvl w:val="0"/>
          <w:numId w:val="15"/>
        </w:numPr>
        <w:spacing w:line="240" w:lineRule="auto"/>
      </w:pPr>
      <w:r>
        <w:t>Describe the specific methods the school will use to reach the enrollment targets.</w:t>
      </w:r>
    </w:p>
    <w:p w:rsidR="00D73864" w:rsidRDefault="00D73864" w:rsidP="00D73864">
      <w:pPr>
        <w:pStyle w:val="ListParagraph"/>
        <w:numPr>
          <w:ilvl w:val="0"/>
          <w:numId w:val="15"/>
        </w:numPr>
        <w:spacing w:line="240" w:lineRule="auto"/>
      </w:pPr>
      <w:r>
        <w:t>Describe the specific methods the school will use to achieve consistent student retention.</w:t>
      </w:r>
    </w:p>
    <w:p w:rsidR="00D73864" w:rsidRDefault="00D73864" w:rsidP="002A60DC">
      <w:pPr>
        <w:spacing w:line="240" w:lineRule="auto"/>
        <w:contextualSpacing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7442926" wp14:editId="1CEB63E9">
                <wp:simplePos x="0" y="0"/>
                <wp:positionH relativeFrom="margin">
                  <wp:align>right</wp:align>
                </wp:positionH>
                <wp:positionV relativeFrom="paragraph">
                  <wp:posOffset>3239135</wp:posOffset>
                </wp:positionV>
                <wp:extent cx="6829425" cy="36290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29425" cy="3629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Fonts w:eastAsia="Times New Roman" w:cstheme="minorHAnsi"/>
                                <w:bCs/>
                                <w:i/>
                                <w:color w:val="000000"/>
                              </w:rPr>
                              <w:id w:val="-1026250036"/>
                              <w:placeholder>
                                <w:docPart w:val="90F852F8D71F49D282EBF41759A59CD0"/>
                              </w:placeholder>
                              <w:showingPlcHdr/>
                            </w:sdtPr>
                            <w:sdtEndPr/>
                            <w:sdtContent>
                              <w:p w:rsidR="00AE269F" w:rsidRDefault="00AE269F">
                                <w:r w:rsidRPr="00E7630F">
                                  <w:rPr>
                                    <w:rStyle w:val="PlaceholderText"/>
                                    <w:i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44292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86.55pt;margin-top:255.05pt;width:537.75pt;height:285.7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">
                <v:textbox>
                  <w:txbxContent>
                    <w:sdt>
                      <w:sdtPr>
                        <w:rPr>
                          <w:rFonts w:eastAsia="Times New Roman" w:cstheme="minorHAnsi"/>
                          <w:bCs/>
                          <w:i/>
                          <w:color w:val="000000"/>
                        </w:rPr>
                        <w:id w:val="-1026250036"/>
                        <w:placeholder>
                          <w:docPart w:val="90F852F8D71F49D282EBF41759A59CD0"/>
                        </w:placeholder>
                        <w:showingPlcHdr/>
                      </w:sdtPr>
                      <w:sdtEndPr/>
                      <w:sdtContent>
                        <w:p w:rsidR="00AE269F" w:rsidRDefault="00AE269F">
                          <w:r w:rsidRPr="00E7630F">
                            <w:rPr>
                              <w:rStyle w:val="PlaceholderText"/>
                              <w:i/>
                            </w:rPr>
                            <w:t>Click here to enter text.</w:t>
                          </w:r>
                        </w:p>
                      </w:sdtContent>
                    </w:sdt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W w:w="10795" w:type="dxa"/>
        <w:tblInd w:w="-10" w:type="dxa"/>
        <w:tblLook w:val="04A0" w:firstRow="1" w:lastRow="0" w:firstColumn="1" w:lastColumn="0" w:noHBand="0" w:noVBand="1"/>
      </w:tblPr>
      <w:tblGrid>
        <w:gridCol w:w="1694"/>
        <w:gridCol w:w="700"/>
        <w:gridCol w:w="699"/>
        <w:gridCol w:w="699"/>
        <w:gridCol w:w="699"/>
        <w:gridCol w:w="699"/>
        <w:gridCol w:w="699"/>
        <w:gridCol w:w="699"/>
        <w:gridCol w:w="699"/>
        <w:gridCol w:w="699"/>
        <w:gridCol w:w="462"/>
        <w:gridCol w:w="237"/>
        <w:gridCol w:w="700"/>
        <w:gridCol w:w="700"/>
        <w:gridCol w:w="700"/>
        <w:gridCol w:w="10"/>
      </w:tblGrid>
      <w:tr w:rsidR="00507F87" w:rsidRPr="00D73864" w:rsidTr="00D73864">
        <w:trPr>
          <w:gridAfter w:val="1"/>
          <w:wAfter w:w="10" w:type="dxa"/>
          <w:trHeight w:val="1718"/>
        </w:trPr>
        <w:tc>
          <w:tcPr>
            <w:tcW w:w="16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D73864">
              <w:rPr>
                <w:rFonts w:ascii="Calibri" w:eastAsia="Times New Roman" w:hAnsi="Calibri" w:cs="Calibri"/>
                <w:b/>
                <w:color w:val="000000"/>
              </w:rPr>
              <w:t>Target Enrollment by Year &amp; Grade</w:t>
            </w:r>
          </w:p>
        </w:tc>
        <w:tc>
          <w:tcPr>
            <w:tcW w:w="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D73864">
              <w:rPr>
                <w:rFonts w:ascii="Calibri" w:eastAsia="Times New Roman" w:hAnsi="Calibri" w:cs="Calibri"/>
                <w:b/>
                <w:color w:val="000000"/>
              </w:rPr>
              <w:t>K</w:t>
            </w:r>
          </w:p>
        </w:tc>
        <w:tc>
          <w:tcPr>
            <w:tcW w:w="6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D73864">
              <w:rPr>
                <w:rFonts w:ascii="Calibri" w:eastAsia="Times New Roman" w:hAnsi="Calibri" w:cs="Calibri"/>
                <w:b/>
                <w:color w:val="000000"/>
              </w:rPr>
              <w:t>1</w:t>
            </w:r>
          </w:p>
        </w:tc>
        <w:tc>
          <w:tcPr>
            <w:tcW w:w="6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D73864">
              <w:rPr>
                <w:rFonts w:ascii="Calibri" w:eastAsia="Times New Roman" w:hAnsi="Calibri" w:cs="Calibri"/>
                <w:b/>
                <w:color w:val="000000"/>
              </w:rPr>
              <w:t>2</w:t>
            </w:r>
          </w:p>
        </w:tc>
        <w:tc>
          <w:tcPr>
            <w:tcW w:w="6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D73864">
              <w:rPr>
                <w:rFonts w:ascii="Calibri" w:eastAsia="Times New Roman" w:hAnsi="Calibri" w:cs="Calibri"/>
                <w:b/>
                <w:color w:val="000000"/>
              </w:rPr>
              <w:t>3</w:t>
            </w:r>
          </w:p>
        </w:tc>
        <w:tc>
          <w:tcPr>
            <w:tcW w:w="6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D73864">
              <w:rPr>
                <w:rFonts w:ascii="Calibri" w:eastAsia="Times New Roman" w:hAnsi="Calibri" w:cs="Calibri"/>
                <w:b/>
                <w:color w:val="000000"/>
              </w:rPr>
              <w:t>4</w:t>
            </w:r>
          </w:p>
        </w:tc>
        <w:tc>
          <w:tcPr>
            <w:tcW w:w="6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D73864">
              <w:rPr>
                <w:rFonts w:ascii="Calibri" w:eastAsia="Times New Roman" w:hAnsi="Calibri" w:cs="Calibri"/>
                <w:b/>
                <w:color w:val="000000"/>
              </w:rPr>
              <w:t>5</w:t>
            </w:r>
          </w:p>
        </w:tc>
        <w:tc>
          <w:tcPr>
            <w:tcW w:w="6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D73864">
              <w:rPr>
                <w:rFonts w:ascii="Calibri" w:eastAsia="Times New Roman" w:hAnsi="Calibri" w:cs="Calibri"/>
                <w:b/>
                <w:color w:val="000000"/>
              </w:rPr>
              <w:t>6</w:t>
            </w:r>
          </w:p>
        </w:tc>
        <w:tc>
          <w:tcPr>
            <w:tcW w:w="6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D73864">
              <w:rPr>
                <w:rFonts w:ascii="Calibri" w:eastAsia="Times New Roman" w:hAnsi="Calibri" w:cs="Calibri"/>
                <w:b/>
                <w:color w:val="000000"/>
              </w:rPr>
              <w:t>7</w:t>
            </w:r>
          </w:p>
        </w:tc>
        <w:tc>
          <w:tcPr>
            <w:tcW w:w="6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D73864">
              <w:rPr>
                <w:rFonts w:ascii="Calibri" w:eastAsia="Times New Roman" w:hAnsi="Calibri" w:cs="Calibri"/>
                <w:b/>
                <w:color w:val="000000"/>
              </w:rPr>
              <w:t>8</w:t>
            </w:r>
          </w:p>
        </w:tc>
        <w:tc>
          <w:tcPr>
            <w:tcW w:w="699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D73864">
              <w:rPr>
                <w:rFonts w:ascii="Calibri" w:eastAsia="Times New Roman" w:hAnsi="Calibri" w:cs="Calibri"/>
                <w:b/>
                <w:color w:val="000000"/>
              </w:rPr>
              <w:t>9</w:t>
            </w:r>
          </w:p>
        </w:tc>
        <w:tc>
          <w:tcPr>
            <w:tcW w:w="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D73864">
              <w:rPr>
                <w:rFonts w:ascii="Calibri" w:eastAsia="Times New Roman" w:hAnsi="Calibri" w:cs="Calibri"/>
                <w:b/>
                <w:color w:val="000000"/>
              </w:rPr>
              <w:t>10</w:t>
            </w:r>
          </w:p>
        </w:tc>
        <w:tc>
          <w:tcPr>
            <w:tcW w:w="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D73864">
              <w:rPr>
                <w:rFonts w:ascii="Calibri" w:eastAsia="Times New Roman" w:hAnsi="Calibri" w:cs="Calibri"/>
                <w:b/>
                <w:color w:val="000000"/>
              </w:rPr>
              <w:t>11</w:t>
            </w:r>
          </w:p>
        </w:tc>
        <w:tc>
          <w:tcPr>
            <w:tcW w:w="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D73864">
              <w:rPr>
                <w:rFonts w:ascii="Calibri" w:eastAsia="Times New Roman" w:hAnsi="Calibri" w:cs="Calibri"/>
                <w:b/>
                <w:color w:val="000000"/>
              </w:rPr>
              <w:t>12</w:t>
            </w:r>
          </w:p>
        </w:tc>
      </w:tr>
      <w:tr w:rsidR="00507F87" w:rsidRPr="00D73864" w:rsidTr="00D73864">
        <w:trPr>
          <w:gridAfter w:val="1"/>
          <w:wAfter w:w="10" w:type="dxa"/>
          <w:trHeight w:val="445"/>
        </w:trPr>
        <w:tc>
          <w:tcPr>
            <w:tcW w:w="16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D73864">
              <w:rPr>
                <w:rFonts w:ascii="Calibri" w:eastAsia="Times New Roman" w:hAnsi="Calibri" w:cs="Calibri"/>
                <w:b/>
                <w:color w:val="000000"/>
              </w:rPr>
              <w:t>Year 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07F87" w:rsidRPr="00D73864" w:rsidTr="00D73864">
        <w:trPr>
          <w:gridAfter w:val="1"/>
          <w:wAfter w:w="10" w:type="dxa"/>
          <w:trHeight w:val="445"/>
        </w:trPr>
        <w:tc>
          <w:tcPr>
            <w:tcW w:w="16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D73864">
              <w:rPr>
                <w:rFonts w:ascii="Calibri" w:eastAsia="Times New Roman" w:hAnsi="Calibri" w:cs="Calibri"/>
                <w:b/>
                <w:color w:val="000000"/>
              </w:rPr>
              <w:t>Year 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07F87" w:rsidRPr="00D73864" w:rsidTr="00D73864">
        <w:trPr>
          <w:gridAfter w:val="1"/>
          <w:wAfter w:w="10" w:type="dxa"/>
          <w:trHeight w:val="445"/>
        </w:trPr>
        <w:tc>
          <w:tcPr>
            <w:tcW w:w="16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D73864">
              <w:rPr>
                <w:rFonts w:ascii="Calibri" w:eastAsia="Times New Roman" w:hAnsi="Calibri" w:cs="Calibri"/>
                <w:b/>
                <w:color w:val="000000"/>
              </w:rPr>
              <w:t>Year 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07F87" w:rsidRPr="00D73864" w:rsidTr="00D73864">
        <w:trPr>
          <w:gridAfter w:val="1"/>
          <w:wAfter w:w="10" w:type="dxa"/>
          <w:trHeight w:val="445"/>
        </w:trPr>
        <w:tc>
          <w:tcPr>
            <w:tcW w:w="16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D73864">
              <w:rPr>
                <w:rFonts w:ascii="Calibri" w:eastAsia="Times New Roman" w:hAnsi="Calibri" w:cs="Calibri"/>
                <w:b/>
                <w:color w:val="000000"/>
              </w:rPr>
              <w:t>Year 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07F87" w:rsidRPr="00D73864" w:rsidTr="00D73864">
        <w:trPr>
          <w:gridAfter w:val="1"/>
          <w:wAfter w:w="10" w:type="dxa"/>
          <w:trHeight w:val="445"/>
        </w:trPr>
        <w:tc>
          <w:tcPr>
            <w:tcW w:w="16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D73864">
              <w:rPr>
                <w:rFonts w:ascii="Calibri" w:eastAsia="Times New Roman" w:hAnsi="Calibri" w:cs="Calibri"/>
                <w:b/>
                <w:color w:val="000000"/>
              </w:rPr>
              <w:t>Year 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07F87" w:rsidRPr="00D73864" w:rsidTr="00D73864">
        <w:trPr>
          <w:gridAfter w:val="1"/>
          <w:wAfter w:w="10" w:type="dxa"/>
          <w:trHeight w:val="445"/>
        </w:trPr>
        <w:tc>
          <w:tcPr>
            <w:tcW w:w="16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D73864">
              <w:rPr>
                <w:rFonts w:ascii="Calibri" w:eastAsia="Times New Roman" w:hAnsi="Calibri" w:cs="Calibri"/>
                <w:b/>
                <w:color w:val="000000"/>
              </w:rPr>
              <w:t>Total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9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07F87" w:rsidRPr="00D73864" w:rsidRDefault="00507F87" w:rsidP="00507F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C6656" w:rsidRPr="00D73864" w:rsidTr="009F68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blHeader/>
        </w:trPr>
        <w:tc>
          <w:tcPr>
            <w:tcW w:w="10795" w:type="dxa"/>
            <w:gridSpan w:val="16"/>
            <w:shd w:val="clear" w:color="auto" w:fill="008080"/>
            <w:noWrap/>
            <w:vAlign w:val="center"/>
            <w:hideMark/>
          </w:tcPr>
          <w:p w:rsidR="000C6656" w:rsidRPr="00D73864" w:rsidRDefault="00AB69D0" w:rsidP="00785761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8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8"/>
              </w:rPr>
              <w:lastRenderedPageBreak/>
              <w:t xml:space="preserve">Section A: </w:t>
            </w:r>
            <w:r w:rsidR="000C6656" w:rsidRPr="00D73864">
              <w:rPr>
                <w:rFonts w:ascii="Calibri" w:eastAsia="Times New Roman" w:hAnsi="Calibri" w:cs="Calibri"/>
                <w:b/>
                <w:bCs/>
                <w:color w:val="FFFFFF"/>
                <w:sz w:val="28"/>
              </w:rPr>
              <w:t xml:space="preserve">School </w:t>
            </w:r>
            <w:r w:rsidR="000C6656">
              <w:rPr>
                <w:rFonts w:ascii="Calibri" w:eastAsia="Times New Roman" w:hAnsi="Calibri" w:cs="Calibri"/>
                <w:b/>
                <w:bCs/>
                <w:color w:val="FFFFFF"/>
                <w:sz w:val="28"/>
              </w:rPr>
              <w:t>Mission</w:t>
            </w:r>
          </w:p>
          <w:p w:rsidR="000C6656" w:rsidRPr="000C6656" w:rsidRDefault="00597807" w:rsidP="00BA73E6">
            <w:pPr>
              <w:spacing w:after="0" w:line="240" w:lineRule="auto"/>
              <w:contextualSpacing/>
              <w:rPr>
                <w:rFonts w:ascii="Calibri" w:eastAsia="Times New Roman" w:hAnsi="Calibri" w:cs="Calibri"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Cs/>
                <w:color w:val="FFFFFF" w:themeColor="background1"/>
                <w:sz w:val="20"/>
              </w:rPr>
              <w:t>The m</w:t>
            </w:r>
            <w:r w:rsidR="000C6656" w:rsidRPr="000C6656">
              <w:rPr>
                <w:rFonts w:ascii="Calibri" w:eastAsia="Times New Roman" w:hAnsi="Calibri" w:cs="Calibri"/>
                <w:bCs/>
                <w:color w:val="FFFFFF" w:themeColor="background1"/>
                <w:sz w:val="20"/>
              </w:rPr>
              <w:t xml:space="preserve">ission statement of </w:t>
            </w:r>
            <w:r w:rsidR="00AE269F">
              <w:rPr>
                <w:rFonts w:ascii="Calibri" w:eastAsia="Times New Roman" w:hAnsi="Calibri" w:cs="Calibri"/>
                <w:bCs/>
                <w:color w:val="FFFFFF" w:themeColor="background1"/>
                <w:sz w:val="20"/>
              </w:rPr>
              <w:t>the s</w:t>
            </w:r>
            <w:r w:rsidR="000C6656" w:rsidRPr="000C6656">
              <w:rPr>
                <w:rFonts w:ascii="Calibri" w:eastAsia="Times New Roman" w:hAnsi="Calibri" w:cs="Calibri"/>
                <w:bCs/>
                <w:color w:val="FFFFFF" w:themeColor="background1"/>
                <w:sz w:val="20"/>
              </w:rPr>
              <w:t>chool must state what the school intends to do for all students, focus on achieving high educational outcomes, center on the population(s) the school is serving, a</w:t>
            </w:r>
            <w:r w:rsidR="00AE269F">
              <w:rPr>
                <w:rFonts w:ascii="Calibri" w:eastAsia="Times New Roman" w:hAnsi="Calibri" w:cs="Calibri"/>
                <w:bCs/>
                <w:color w:val="FFFFFF" w:themeColor="background1"/>
                <w:sz w:val="20"/>
              </w:rPr>
              <w:t>nd direct the work and decision-</w:t>
            </w:r>
            <w:r w:rsidR="000C6656" w:rsidRPr="000C6656">
              <w:rPr>
                <w:rFonts w:ascii="Calibri" w:eastAsia="Times New Roman" w:hAnsi="Calibri" w:cs="Calibri"/>
                <w:bCs/>
                <w:color w:val="FFFFFF" w:themeColor="background1"/>
                <w:sz w:val="20"/>
              </w:rPr>
              <w:t>making of the school governing board.</w:t>
            </w:r>
          </w:p>
        </w:tc>
      </w:tr>
      <w:tr w:rsidR="00E7630F" w:rsidRPr="00D73864" w:rsidTr="0028322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8448" w:type="dxa"/>
            <w:gridSpan w:val="11"/>
            <w:shd w:val="clear" w:color="auto" w:fill="A6A6A6"/>
            <w:hideMark/>
          </w:tcPr>
          <w:p w:rsidR="00267018" w:rsidRPr="00D73864" w:rsidRDefault="007C1B72" w:rsidP="002A60DC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</w:rPr>
            </w:pPr>
            <w:r w:rsidRPr="00D73864">
              <w:rPr>
                <w:rFonts w:ascii="Calibri" w:eastAsia="Times New Roman" w:hAnsi="Calibri" w:cs="Calibri"/>
                <w:color w:val="000000"/>
              </w:rPr>
              <w:t>A.1</w:t>
            </w:r>
            <w:r w:rsidRPr="00D73864">
              <w:rPr>
                <w:rFonts w:ascii="Calibri" w:eastAsia="Times New Roman" w:hAnsi="Calibri" w:cs="Calibri"/>
                <w:bCs/>
                <w:color w:val="000000"/>
              </w:rPr>
              <w:t xml:space="preserve"> – </w:t>
            </w:r>
            <w:r w:rsidR="000A5D65" w:rsidRPr="00D73864">
              <w:rPr>
                <w:rFonts w:ascii="Calibri" w:eastAsia="Times New Roman" w:hAnsi="Calibri" w:cs="Calibri"/>
                <w:color w:val="000000"/>
              </w:rPr>
              <w:t xml:space="preserve">Provide </w:t>
            </w:r>
            <w:r w:rsidR="000C720F">
              <w:rPr>
                <w:rFonts w:ascii="Calibri" w:eastAsia="Times New Roman" w:hAnsi="Calibri" w:cs="Calibri"/>
                <w:color w:val="000000"/>
              </w:rPr>
              <w:t>the school’s mission and vision:</w:t>
            </w:r>
          </w:p>
        </w:tc>
        <w:tc>
          <w:tcPr>
            <w:tcW w:w="2347" w:type="dxa"/>
            <w:gridSpan w:val="5"/>
            <w:vMerge w:val="restart"/>
            <w:shd w:val="clear" w:color="auto" w:fill="8DB3E2" w:themeFill="text2" w:themeFillTint="66"/>
            <w:noWrap/>
            <w:vAlign w:val="center"/>
            <w:hideMark/>
          </w:tcPr>
          <w:p w:rsidR="00267018" w:rsidRPr="00D73864" w:rsidRDefault="00267018" w:rsidP="002A60DC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Calibri"/>
                <w:color w:val="FFFFFF"/>
              </w:rPr>
            </w:pPr>
            <w:r w:rsidRPr="00D73864">
              <w:rPr>
                <w:rFonts w:ascii="Calibri" w:eastAsia="Times New Roman" w:hAnsi="Calibri" w:cs="Calibri"/>
                <w:color w:val="FFFFFF"/>
              </w:rPr>
              <w:t> </w:t>
            </w:r>
            <w:sdt>
              <w:sdtPr>
                <w:rPr>
                  <w:rFonts w:ascii="Calibri" w:hAnsi="Calibri" w:cs="Calibri"/>
                  <w:b/>
                </w:rPr>
                <w:id w:val="1766568516"/>
                <w:placeholder>
                  <w:docPart w:val="F69A86D80DD4444AA125032189D17BCB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28322E" w:rsidRPr="0028322E">
                  <w:rPr>
                    <w:rStyle w:val="PlaceholderText"/>
                    <w:rFonts w:ascii="Calibri" w:hAnsi="Calibri" w:cs="Calibri"/>
                    <w:b/>
                    <w:color w:val="auto"/>
                    <w:shd w:val="clear" w:color="auto" w:fill="8DB3E2" w:themeFill="text2" w:themeFillTint="66"/>
                  </w:rPr>
                  <w:t>Points Earned</w:t>
                </w:r>
              </w:sdtContent>
            </w:sdt>
          </w:p>
        </w:tc>
      </w:tr>
      <w:tr w:rsidR="00E7630F" w:rsidRPr="00D73864" w:rsidTr="0028322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sdt>
          <w:sdtPr>
            <w:rPr>
              <w:rFonts w:ascii="Calibri" w:eastAsia="Times New Roman" w:hAnsi="Calibri" w:cs="Calibri"/>
              <w:bCs/>
              <w:i/>
              <w:color w:val="000000"/>
            </w:rPr>
            <w:id w:val="-909073470"/>
            <w:placeholder>
              <w:docPart w:val="E3643855A23C4135BD9ADAFBF111EEAD"/>
            </w:placeholder>
            <w:showingPlcHdr/>
          </w:sdtPr>
          <w:sdtEndPr/>
          <w:sdtContent>
            <w:tc>
              <w:tcPr>
                <w:tcW w:w="8448" w:type="dxa"/>
                <w:gridSpan w:val="11"/>
                <w:vAlign w:val="center"/>
                <w:hideMark/>
              </w:tcPr>
              <w:p w:rsidR="00267018" w:rsidRPr="00D73864" w:rsidRDefault="00E7630F" w:rsidP="002A60DC">
                <w:pPr>
                  <w:spacing w:after="0" w:line="240" w:lineRule="auto"/>
                  <w:contextualSpacing/>
                  <w:rPr>
                    <w:rFonts w:ascii="Calibri" w:eastAsia="Times New Roman" w:hAnsi="Calibri" w:cs="Calibri"/>
                    <w:i/>
                    <w:color w:val="000000"/>
                  </w:rPr>
                </w:pPr>
                <w:r w:rsidRPr="00D73864">
                  <w:rPr>
                    <w:rStyle w:val="PlaceholderText"/>
                    <w:rFonts w:ascii="Calibri" w:hAnsi="Calibri" w:cs="Calibri"/>
                    <w:i/>
                  </w:rPr>
                  <w:t>Click here to enter text.</w:t>
                </w:r>
              </w:p>
            </w:tc>
          </w:sdtContent>
        </w:sdt>
        <w:tc>
          <w:tcPr>
            <w:tcW w:w="2347" w:type="dxa"/>
            <w:gridSpan w:val="5"/>
            <w:vMerge/>
            <w:shd w:val="clear" w:color="auto" w:fill="8DB3E2" w:themeFill="text2" w:themeFillTint="66"/>
            <w:vAlign w:val="center"/>
            <w:hideMark/>
          </w:tcPr>
          <w:p w:rsidR="00267018" w:rsidRPr="00D73864" w:rsidRDefault="00267018" w:rsidP="002A60DC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FFFFFF"/>
              </w:rPr>
            </w:pPr>
          </w:p>
        </w:tc>
      </w:tr>
      <w:tr w:rsidR="00E7630F" w:rsidRPr="00D73864" w:rsidTr="0028322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8448" w:type="dxa"/>
            <w:gridSpan w:val="11"/>
            <w:shd w:val="clear" w:color="auto" w:fill="A6A6A6"/>
            <w:hideMark/>
          </w:tcPr>
          <w:p w:rsidR="00267018" w:rsidRPr="00D73864" w:rsidRDefault="007C1B72" w:rsidP="002A60DC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</w:rPr>
            </w:pPr>
            <w:r w:rsidRPr="00D73864">
              <w:rPr>
                <w:rFonts w:ascii="Calibri" w:eastAsia="Times New Roman" w:hAnsi="Calibri" w:cs="Calibri"/>
                <w:color w:val="000000"/>
              </w:rPr>
              <w:t>A.2</w:t>
            </w:r>
            <w:r w:rsidRPr="00D73864">
              <w:rPr>
                <w:rFonts w:ascii="Calibri" w:eastAsia="Times New Roman" w:hAnsi="Calibri" w:cs="Calibri"/>
                <w:bCs/>
                <w:color w:val="000000"/>
              </w:rPr>
              <w:t xml:space="preserve"> – </w:t>
            </w:r>
            <w:r w:rsidR="000A5D65" w:rsidRPr="00D73864">
              <w:rPr>
                <w:rFonts w:ascii="Calibri" w:eastAsia="Times New Roman" w:hAnsi="Calibri" w:cs="Calibri"/>
                <w:color w:val="000000"/>
              </w:rPr>
              <w:t xml:space="preserve">Describe in detail the action steps taken </w:t>
            </w:r>
            <w:r w:rsidR="00785761">
              <w:rPr>
                <w:rFonts w:ascii="Calibri" w:eastAsia="Times New Roman" w:hAnsi="Calibri" w:cs="Calibri"/>
                <w:color w:val="000000"/>
              </w:rPr>
              <w:t xml:space="preserve">by the </w:t>
            </w:r>
            <w:r w:rsidR="009F6824">
              <w:rPr>
                <w:rFonts w:ascii="Calibri" w:eastAsia="Times New Roman" w:hAnsi="Calibri" w:cs="Calibri"/>
                <w:color w:val="000000"/>
              </w:rPr>
              <w:t xml:space="preserve">school, </w:t>
            </w:r>
            <w:r w:rsidR="00785761">
              <w:rPr>
                <w:rFonts w:ascii="Calibri" w:eastAsia="Times New Roman" w:hAnsi="Calibri" w:cs="Calibri"/>
                <w:color w:val="000000"/>
              </w:rPr>
              <w:t>board</w:t>
            </w:r>
            <w:r w:rsidR="00597807">
              <w:rPr>
                <w:rFonts w:ascii="Calibri" w:eastAsia="Times New Roman" w:hAnsi="Calibri" w:cs="Calibri"/>
                <w:color w:val="000000"/>
              </w:rPr>
              <w:t>,</w:t>
            </w:r>
            <w:r w:rsidR="00785761">
              <w:rPr>
                <w:rFonts w:ascii="Calibri" w:eastAsia="Times New Roman" w:hAnsi="Calibri" w:cs="Calibri"/>
                <w:color w:val="000000"/>
              </w:rPr>
              <w:t xml:space="preserve"> and management company (if applicable) </w:t>
            </w:r>
            <w:r w:rsidR="000A5D65" w:rsidRPr="00D73864">
              <w:rPr>
                <w:rFonts w:ascii="Calibri" w:eastAsia="Times New Roman" w:hAnsi="Calibri" w:cs="Calibri"/>
                <w:color w:val="000000"/>
              </w:rPr>
              <w:t xml:space="preserve">to fulfill the school’s mission over the term of the </w:t>
            </w:r>
            <w:r w:rsidR="00785761">
              <w:rPr>
                <w:rFonts w:ascii="Calibri" w:eastAsia="Times New Roman" w:hAnsi="Calibri" w:cs="Calibri"/>
                <w:color w:val="000000"/>
              </w:rPr>
              <w:t xml:space="preserve">past </w:t>
            </w:r>
            <w:r w:rsidR="000C720F">
              <w:rPr>
                <w:rFonts w:ascii="Calibri" w:eastAsia="Times New Roman" w:hAnsi="Calibri" w:cs="Calibri"/>
                <w:color w:val="000000"/>
              </w:rPr>
              <w:t>contract:</w:t>
            </w:r>
          </w:p>
        </w:tc>
        <w:tc>
          <w:tcPr>
            <w:tcW w:w="2347" w:type="dxa"/>
            <w:gridSpan w:val="5"/>
            <w:vMerge w:val="restart"/>
            <w:shd w:val="clear" w:color="auto" w:fill="8DB3E2" w:themeFill="text2" w:themeFillTint="66"/>
            <w:noWrap/>
            <w:vAlign w:val="center"/>
            <w:hideMark/>
          </w:tcPr>
          <w:p w:rsidR="00267018" w:rsidRPr="00D73864" w:rsidRDefault="00267018" w:rsidP="002A60DC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73864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hAnsi="Calibri" w:cs="Calibri"/>
                  <w:b/>
                </w:rPr>
                <w:id w:val="375585489"/>
                <w:placeholder>
                  <w:docPart w:val="8305A89A34BB4AC1BDF1C1D37CE59FA7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28322E" w:rsidRPr="00D73864">
                  <w:rPr>
                    <w:rStyle w:val="PlaceholderText"/>
                    <w:rFonts w:ascii="Calibri" w:hAnsi="Calibri" w:cs="Calibri"/>
                    <w:b/>
                    <w:color w:val="auto"/>
                  </w:rPr>
                  <w:t>Points Earned</w:t>
                </w:r>
              </w:sdtContent>
            </w:sdt>
          </w:p>
        </w:tc>
      </w:tr>
      <w:tr w:rsidR="00E7630F" w:rsidRPr="00D73864" w:rsidTr="0028322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sdt>
          <w:sdtPr>
            <w:rPr>
              <w:rFonts w:ascii="Calibri" w:eastAsia="Times New Roman" w:hAnsi="Calibri" w:cs="Calibri"/>
              <w:bCs/>
              <w:i/>
              <w:color w:val="000000"/>
            </w:rPr>
            <w:id w:val="-1243331930"/>
            <w:placeholder>
              <w:docPart w:val="FABC6BF3EC6E4A28811D9844C15395D5"/>
            </w:placeholder>
            <w:showingPlcHdr/>
          </w:sdtPr>
          <w:sdtEndPr/>
          <w:sdtContent>
            <w:tc>
              <w:tcPr>
                <w:tcW w:w="8448" w:type="dxa"/>
                <w:gridSpan w:val="11"/>
                <w:vAlign w:val="center"/>
                <w:hideMark/>
              </w:tcPr>
              <w:p w:rsidR="00267018" w:rsidRPr="00D73864" w:rsidRDefault="00E7630F" w:rsidP="002A60DC">
                <w:pPr>
                  <w:spacing w:after="0" w:line="240" w:lineRule="auto"/>
                  <w:contextualSpacing/>
                  <w:rPr>
                    <w:rFonts w:ascii="Calibri" w:eastAsia="Times New Roman" w:hAnsi="Calibri" w:cs="Calibri"/>
                    <w:color w:val="000000"/>
                  </w:rPr>
                </w:pPr>
                <w:r w:rsidRPr="00D73864">
                  <w:rPr>
                    <w:rStyle w:val="PlaceholderText"/>
                    <w:rFonts w:ascii="Calibri" w:hAnsi="Calibri" w:cs="Calibri"/>
                    <w:i/>
                  </w:rPr>
                  <w:t>Click here to enter text.</w:t>
                </w:r>
              </w:p>
            </w:tc>
          </w:sdtContent>
        </w:sdt>
        <w:tc>
          <w:tcPr>
            <w:tcW w:w="2347" w:type="dxa"/>
            <w:gridSpan w:val="5"/>
            <w:vMerge/>
            <w:shd w:val="clear" w:color="auto" w:fill="8DB3E2" w:themeFill="text2" w:themeFillTint="66"/>
            <w:vAlign w:val="center"/>
            <w:hideMark/>
          </w:tcPr>
          <w:p w:rsidR="00267018" w:rsidRPr="00D73864" w:rsidRDefault="00267018" w:rsidP="002A60DC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:rsidR="003F773C" w:rsidRDefault="003F773C" w:rsidP="00AD08D1"/>
    <w:tbl>
      <w:tblPr>
        <w:tblW w:w="10795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66"/>
        <w:gridCol w:w="2792"/>
        <w:gridCol w:w="2890"/>
        <w:gridCol w:w="1196"/>
        <w:gridCol w:w="1151"/>
      </w:tblGrid>
      <w:tr w:rsidR="00C07B9B" w:rsidRPr="00D73864" w:rsidTr="009F6824">
        <w:trPr>
          <w:cantSplit/>
        </w:trPr>
        <w:tc>
          <w:tcPr>
            <w:tcW w:w="10795" w:type="dxa"/>
            <w:gridSpan w:val="5"/>
            <w:tcBorders>
              <w:right w:val="single" w:sz="4" w:space="0" w:color="auto"/>
            </w:tcBorders>
            <w:shd w:val="clear" w:color="auto" w:fill="E36C0A"/>
            <w:vAlign w:val="center"/>
            <w:hideMark/>
          </w:tcPr>
          <w:p w:rsidR="00C07B9B" w:rsidRDefault="00C07B9B" w:rsidP="009F6824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C07B9B">
              <w:rPr>
                <w:rFonts w:ascii="Calibri" w:eastAsia="Times New Roman" w:hAnsi="Calibri" w:cs="Calibri"/>
                <w:b/>
                <w:color w:val="000000"/>
                <w:sz w:val="28"/>
              </w:rPr>
              <w:t>SECTION A SCORING</w:t>
            </w:r>
            <w:r>
              <w:rPr>
                <w:rFonts w:ascii="Calibri" w:eastAsia="Times New Roman" w:hAnsi="Calibri" w:cs="Calibri"/>
                <w:b/>
                <w:color w:val="000000"/>
              </w:rPr>
              <w:t>:</w:t>
            </w:r>
          </w:p>
          <w:p w:rsidR="00C07B9B" w:rsidRPr="00D73864" w:rsidRDefault="00C07B9B" w:rsidP="009F6824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D73864">
              <w:rPr>
                <w:rFonts w:ascii="Calibri" w:eastAsia="Times New Roman" w:hAnsi="Calibri" w:cs="Calibri"/>
                <w:b/>
                <w:color w:val="000000"/>
              </w:rPr>
              <w:t>The section below is to be completed by the ESCLEW Review Team.</w:t>
            </w:r>
          </w:p>
        </w:tc>
      </w:tr>
      <w:tr w:rsidR="00C07B9B" w:rsidRPr="00D73864" w:rsidTr="009F6824">
        <w:trPr>
          <w:cantSplit/>
        </w:trPr>
        <w:tc>
          <w:tcPr>
            <w:tcW w:w="2766" w:type="dxa"/>
            <w:shd w:val="clear" w:color="auto" w:fill="8DB3E2"/>
            <w:noWrap/>
            <w:vAlign w:val="center"/>
            <w:hideMark/>
          </w:tcPr>
          <w:p w:rsidR="00C07B9B" w:rsidRPr="00D73864" w:rsidRDefault="00C07B9B" w:rsidP="009F6824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D73864">
              <w:rPr>
                <w:rFonts w:ascii="Calibri" w:eastAsia="Times New Roman" w:hAnsi="Calibri" w:cs="Calibri"/>
                <w:b/>
                <w:color w:val="000000"/>
              </w:rPr>
              <w:t>Strengths Noted</w:t>
            </w:r>
          </w:p>
        </w:tc>
        <w:tc>
          <w:tcPr>
            <w:tcW w:w="2792" w:type="dxa"/>
            <w:shd w:val="clear" w:color="auto" w:fill="8DB3E2"/>
            <w:vAlign w:val="center"/>
          </w:tcPr>
          <w:p w:rsidR="00C07B9B" w:rsidRPr="00D73864" w:rsidRDefault="00C07B9B" w:rsidP="009F6824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D73864">
              <w:rPr>
                <w:rFonts w:ascii="Calibri" w:eastAsia="Times New Roman" w:hAnsi="Calibri" w:cs="Calibri"/>
                <w:b/>
                <w:color w:val="000000"/>
              </w:rPr>
              <w:t>Challenges Noted</w:t>
            </w:r>
          </w:p>
        </w:tc>
        <w:tc>
          <w:tcPr>
            <w:tcW w:w="2890" w:type="dxa"/>
            <w:tcBorders>
              <w:right w:val="single" w:sz="4" w:space="0" w:color="auto"/>
            </w:tcBorders>
            <w:shd w:val="clear" w:color="auto" w:fill="8DB3E2"/>
            <w:vAlign w:val="center"/>
          </w:tcPr>
          <w:p w:rsidR="00C07B9B" w:rsidRPr="00D73864" w:rsidRDefault="00C07B9B" w:rsidP="009F6824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D73864">
              <w:rPr>
                <w:rFonts w:ascii="Calibri" w:eastAsia="Times New Roman" w:hAnsi="Calibri" w:cs="Calibri"/>
                <w:b/>
                <w:color w:val="000000"/>
              </w:rPr>
              <w:t>Questions &amp; Comments</w:t>
            </w:r>
          </w:p>
        </w:tc>
        <w:tc>
          <w:tcPr>
            <w:tcW w:w="2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C07B9B" w:rsidRPr="00D73864" w:rsidRDefault="00C07B9B" w:rsidP="009F6824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D73864">
              <w:rPr>
                <w:rFonts w:ascii="Calibri" w:eastAsia="Times New Roman" w:hAnsi="Calibri" w:cs="Calibri"/>
                <w:b/>
                <w:color w:val="000000"/>
              </w:rPr>
              <w:t>Composite Score</w:t>
            </w:r>
          </w:p>
        </w:tc>
      </w:tr>
      <w:tr w:rsidR="00C07B9B" w:rsidRPr="00D73864" w:rsidTr="009F6824">
        <w:trPr>
          <w:cantSplit/>
        </w:trPr>
        <w:tc>
          <w:tcPr>
            <w:tcW w:w="2766" w:type="dxa"/>
            <w:shd w:val="clear" w:color="auto" w:fill="auto"/>
            <w:vAlign w:val="center"/>
          </w:tcPr>
          <w:p w:rsidR="00C07B9B" w:rsidRPr="00D73864" w:rsidRDefault="00963202" w:rsidP="009F6824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</w:rPr>
                <w:id w:val="620118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B9B" w:rsidRPr="00D73864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C07B9B" w:rsidRPr="00D73864">
              <w:rPr>
                <w:rFonts w:ascii="Calibri" w:eastAsia="Times New Roman" w:hAnsi="Calibri" w:cs="Calibri"/>
                <w:color w:val="000000"/>
              </w:rPr>
              <w:t xml:space="preserve"> Detailed Information Provided</w:t>
            </w:r>
          </w:p>
        </w:tc>
        <w:tc>
          <w:tcPr>
            <w:tcW w:w="2792" w:type="dxa"/>
            <w:shd w:val="clear" w:color="auto" w:fill="auto"/>
            <w:vAlign w:val="center"/>
          </w:tcPr>
          <w:p w:rsidR="00C07B9B" w:rsidRPr="00D73864" w:rsidRDefault="00963202" w:rsidP="009F6824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</w:rPr>
                <w:id w:val="-1703624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B9B" w:rsidRPr="00D73864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C07B9B" w:rsidRPr="00D73864">
              <w:rPr>
                <w:rFonts w:ascii="Calibri" w:eastAsia="Times New Roman" w:hAnsi="Calibri" w:cs="Calibri"/>
                <w:color w:val="000000"/>
              </w:rPr>
              <w:t xml:space="preserve"> Insufficient Information Provided</w:t>
            </w:r>
          </w:p>
        </w:tc>
        <w:sdt>
          <w:sdtPr>
            <w:rPr>
              <w:rFonts w:ascii="Calibri" w:eastAsia="Times New Roman" w:hAnsi="Calibri" w:cs="Calibri"/>
              <w:color w:val="000000"/>
            </w:rPr>
            <w:id w:val="1264878062"/>
            <w:placeholder>
              <w:docPart w:val="13D200D3EC6D4EC48A7D3000AB116FE9"/>
            </w:placeholder>
            <w:showingPlcHdr/>
          </w:sdtPr>
          <w:sdtEndPr/>
          <w:sdtContent>
            <w:tc>
              <w:tcPr>
                <w:tcW w:w="2890" w:type="dxa"/>
                <w:vMerge w:val="restart"/>
                <w:tcBorders>
                  <w:right w:val="single" w:sz="4" w:space="0" w:color="auto"/>
                </w:tcBorders>
                <w:shd w:val="clear" w:color="auto" w:fill="auto"/>
              </w:tcPr>
              <w:p w:rsidR="00C07B9B" w:rsidRPr="00D73864" w:rsidRDefault="00C07B9B" w:rsidP="009F6824">
                <w:pPr>
                  <w:spacing w:after="0" w:line="240" w:lineRule="auto"/>
                  <w:contextualSpacing/>
                  <w:rPr>
                    <w:rFonts w:ascii="Calibri" w:eastAsia="Times New Roman" w:hAnsi="Calibri" w:cs="Calibri"/>
                    <w:color w:val="000000"/>
                  </w:rPr>
                </w:pPr>
                <w:r w:rsidRPr="00D73864">
                  <w:rPr>
                    <w:rFonts w:ascii="Calibri" w:eastAsia="Times New Roman" w:hAnsi="Calibri" w:cs="Calibri"/>
                    <w:color w:val="000000"/>
                  </w:rPr>
                  <w:t>Click here to enter text.</w:t>
                </w:r>
              </w:p>
            </w:tc>
          </w:sdtContent>
        </w:sdt>
        <w:tc>
          <w:tcPr>
            <w:tcW w:w="11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7B9B" w:rsidRPr="00D73864" w:rsidRDefault="006A50AB" w:rsidP="009F6824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>
              <w:rPr>
                <w:rFonts w:ascii="Calibri" w:eastAsia="Times New Roman" w:hAnsi="Calibri" w:cs="Calibri"/>
                <w:b/>
                <w:color w:val="000000"/>
              </w:rPr>
              <w:t>Total Points</w:t>
            </w:r>
          </w:p>
        </w:tc>
        <w:tc>
          <w:tcPr>
            <w:tcW w:w="11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7B9B" w:rsidRPr="00D73864" w:rsidRDefault="006A50AB" w:rsidP="009F6824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>
              <w:rPr>
                <w:rFonts w:ascii="Calibri" w:eastAsia="Times New Roman" w:hAnsi="Calibri" w:cs="Calibri"/>
                <w:b/>
                <w:color w:val="000000"/>
              </w:rPr>
              <w:t>Potential Points</w:t>
            </w:r>
          </w:p>
        </w:tc>
      </w:tr>
      <w:tr w:rsidR="00C07B9B" w:rsidRPr="00D73864" w:rsidTr="009F6824">
        <w:trPr>
          <w:cantSplit/>
        </w:trPr>
        <w:tc>
          <w:tcPr>
            <w:tcW w:w="2766" w:type="dxa"/>
            <w:shd w:val="clear" w:color="auto" w:fill="auto"/>
            <w:vAlign w:val="center"/>
          </w:tcPr>
          <w:p w:rsidR="00C07B9B" w:rsidRPr="00D73864" w:rsidRDefault="00963202" w:rsidP="009F6824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</w:rPr>
                <w:id w:val="1950579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B9B" w:rsidRPr="00D73864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C07B9B" w:rsidRPr="00D73864">
              <w:rPr>
                <w:rFonts w:ascii="Calibri" w:eastAsia="Times New Roman" w:hAnsi="Calibri" w:cs="Calibri"/>
                <w:color w:val="000000"/>
              </w:rPr>
              <w:t xml:space="preserve"> Fulfills Standards and Expectations</w:t>
            </w:r>
          </w:p>
        </w:tc>
        <w:tc>
          <w:tcPr>
            <w:tcW w:w="2792" w:type="dxa"/>
            <w:shd w:val="clear" w:color="auto" w:fill="auto"/>
            <w:vAlign w:val="center"/>
          </w:tcPr>
          <w:p w:rsidR="00C07B9B" w:rsidRPr="00D73864" w:rsidRDefault="00963202" w:rsidP="009F6824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</w:rPr>
                <w:id w:val="1857612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B9B" w:rsidRPr="00D73864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C07B9B" w:rsidRPr="00D73864">
              <w:rPr>
                <w:rFonts w:ascii="Calibri" w:eastAsia="Times New Roman" w:hAnsi="Calibri" w:cs="Calibri"/>
                <w:color w:val="000000"/>
              </w:rPr>
              <w:t xml:space="preserve"> Requires Additional Development</w:t>
            </w:r>
          </w:p>
        </w:tc>
        <w:tc>
          <w:tcPr>
            <w:tcW w:w="2890" w:type="dxa"/>
            <w:vMerge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C07B9B" w:rsidRPr="00D73864" w:rsidRDefault="00C07B9B" w:rsidP="009F6824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9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7B9B" w:rsidRPr="00D73864" w:rsidRDefault="00C07B9B" w:rsidP="009F6824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7B9B" w:rsidRPr="00D73864" w:rsidRDefault="00C07B9B" w:rsidP="009F6824">
            <w:pPr>
              <w:spacing w:after="0" w:line="240" w:lineRule="auto"/>
              <w:contextualSpacing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07B9B" w:rsidRPr="00D73864" w:rsidTr="009F6824">
        <w:trPr>
          <w:cantSplit/>
        </w:trPr>
        <w:tc>
          <w:tcPr>
            <w:tcW w:w="2766" w:type="dxa"/>
            <w:shd w:val="clear" w:color="auto" w:fill="auto"/>
            <w:vAlign w:val="center"/>
            <w:hideMark/>
          </w:tcPr>
          <w:p w:rsidR="00C07B9B" w:rsidRPr="00D73864" w:rsidRDefault="00963202" w:rsidP="009F6824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</w:rPr>
                <w:id w:val="-1062008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B9B" w:rsidRPr="00D73864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C07B9B" w:rsidRPr="00D73864">
              <w:rPr>
                <w:rFonts w:ascii="Calibri" w:eastAsia="Times New Roman" w:hAnsi="Calibri" w:cs="Calibri"/>
                <w:color w:val="000000"/>
              </w:rPr>
              <w:t xml:space="preserve"> Exceeds Standards and Expectations</w:t>
            </w:r>
          </w:p>
        </w:tc>
        <w:tc>
          <w:tcPr>
            <w:tcW w:w="2792" w:type="dxa"/>
            <w:shd w:val="clear" w:color="auto" w:fill="auto"/>
            <w:vAlign w:val="center"/>
          </w:tcPr>
          <w:p w:rsidR="00C07B9B" w:rsidRPr="00D73864" w:rsidRDefault="00963202" w:rsidP="009F6824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</w:rPr>
                <w:id w:val="-145363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7B9B" w:rsidRPr="00D73864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C07B9B" w:rsidRPr="00D73864">
              <w:rPr>
                <w:rFonts w:ascii="Calibri" w:eastAsia="Times New Roman" w:hAnsi="Calibri" w:cs="Calibri"/>
                <w:color w:val="000000"/>
              </w:rPr>
              <w:t xml:space="preserve"> Fails to Meet Standards and Expectations</w:t>
            </w:r>
          </w:p>
        </w:tc>
        <w:tc>
          <w:tcPr>
            <w:tcW w:w="289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C07B9B" w:rsidRPr="00D73864" w:rsidRDefault="00C07B9B" w:rsidP="009F6824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7B9B" w:rsidRPr="00D73864" w:rsidRDefault="00C07B9B" w:rsidP="009F6824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7B9B" w:rsidRPr="00D73864" w:rsidRDefault="00C07B9B" w:rsidP="009F6824">
            <w:pPr>
              <w:spacing w:after="0" w:line="240" w:lineRule="auto"/>
              <w:contextualSpacing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:rsidR="00C07B9B" w:rsidRDefault="00C07B9B" w:rsidP="00C07B9B">
      <w:pPr>
        <w:spacing w:line="240" w:lineRule="auto"/>
        <w:contextualSpacing/>
      </w:pPr>
    </w:p>
    <w:p w:rsidR="00C07B9B" w:rsidRDefault="00C07B9B" w:rsidP="00C07B9B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46"/>
        <w:gridCol w:w="2244"/>
      </w:tblGrid>
      <w:tr w:rsidR="00AD08D1" w:rsidRPr="006350FA" w:rsidTr="00AD08D1">
        <w:trPr>
          <w:cantSplit/>
          <w:tblHeader/>
        </w:trPr>
        <w:tc>
          <w:tcPr>
            <w:tcW w:w="5000" w:type="pct"/>
            <w:gridSpan w:val="2"/>
            <w:shd w:val="clear" w:color="auto" w:fill="008080"/>
            <w:noWrap/>
            <w:vAlign w:val="center"/>
            <w:hideMark/>
          </w:tcPr>
          <w:p w:rsidR="00AD08D1" w:rsidRDefault="00AD08D1" w:rsidP="00785761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FFFFFF"/>
                <w:sz w:val="28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8"/>
              </w:rPr>
              <w:lastRenderedPageBreak/>
              <w:t>Section B:  Instructional Methods</w:t>
            </w:r>
          </w:p>
          <w:p w:rsidR="00AD08D1" w:rsidRPr="000C6656" w:rsidRDefault="00AD08D1" w:rsidP="00AD08D1">
            <w:pPr>
              <w:spacing w:after="0" w:line="240" w:lineRule="auto"/>
              <w:contextualSpacing/>
              <w:rPr>
                <w:rFonts w:eastAsia="Times New Roman" w:cstheme="minorHAnsi"/>
                <w:bCs/>
                <w:color w:val="FFFFFF"/>
              </w:rPr>
            </w:pPr>
            <w:r w:rsidRPr="00BA73E6">
              <w:rPr>
                <w:rFonts w:eastAsia="Times New Roman" w:cstheme="minorHAnsi"/>
                <w:bCs/>
                <w:color w:val="FFFFFF" w:themeColor="background1"/>
                <w:sz w:val="20"/>
              </w:rPr>
              <w:t xml:space="preserve">The instructional methods to be used by the school must support the implementation of </w:t>
            </w:r>
            <w:r w:rsidR="00AB69D0">
              <w:rPr>
                <w:rFonts w:eastAsia="Times New Roman" w:cstheme="minorHAnsi"/>
                <w:bCs/>
                <w:color w:val="FFFFFF" w:themeColor="background1"/>
                <w:sz w:val="20"/>
              </w:rPr>
              <w:t xml:space="preserve">the school’s curriculum. </w:t>
            </w:r>
            <w:r w:rsidR="00AE269F">
              <w:rPr>
                <w:rFonts w:eastAsia="Times New Roman" w:cstheme="minorHAnsi"/>
                <w:bCs/>
                <w:color w:val="FFFFFF" w:themeColor="background1"/>
                <w:sz w:val="20"/>
              </w:rPr>
              <w:t>The i</w:t>
            </w:r>
            <w:r w:rsidRPr="00BA73E6">
              <w:rPr>
                <w:rFonts w:eastAsia="Times New Roman" w:cstheme="minorHAnsi"/>
                <w:bCs/>
                <w:color w:val="FFFFFF" w:themeColor="background1"/>
                <w:sz w:val="20"/>
              </w:rPr>
              <w:t>nstructional methods must achieve the school’s mission and goals while allowing students to meet or exceed state performance standards.</w:t>
            </w:r>
          </w:p>
        </w:tc>
      </w:tr>
      <w:tr w:rsidR="0028322E" w:rsidRPr="006350FA" w:rsidTr="009F6824">
        <w:trPr>
          <w:cantSplit/>
        </w:trPr>
        <w:tc>
          <w:tcPr>
            <w:tcW w:w="3990" w:type="pct"/>
            <w:shd w:val="clear" w:color="auto" w:fill="A6A6A6"/>
          </w:tcPr>
          <w:p w:rsidR="003F773C" w:rsidRPr="006350FA" w:rsidRDefault="00785761" w:rsidP="00785761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>Describe the pedagogical approach the school will us</w:t>
            </w:r>
            <w:r w:rsidR="00AB69D0">
              <w:rPr>
                <w:rFonts w:eastAsia="Times New Roman" w:cstheme="minorHAnsi"/>
                <w:bCs/>
                <w:color w:val="000000"/>
              </w:rPr>
              <w:t xml:space="preserve">e to implement its curriculum. </w:t>
            </w:r>
            <w:r>
              <w:rPr>
                <w:rFonts w:eastAsia="Times New Roman" w:cstheme="minorHAnsi"/>
                <w:bCs/>
                <w:color w:val="000000"/>
              </w:rPr>
              <w:t>Explain how the pedagogical approach will inform teaching strategies used to develop each student’s potential in the classroom based upon a clear understanding of the student’s n</w:t>
            </w:r>
            <w:r w:rsidR="000C720F">
              <w:rPr>
                <w:rFonts w:eastAsia="Times New Roman" w:cstheme="minorHAnsi"/>
                <w:bCs/>
                <w:color w:val="000000"/>
              </w:rPr>
              <w:t>eeds, background</w:t>
            </w:r>
            <w:r w:rsidR="00597807">
              <w:rPr>
                <w:rFonts w:eastAsia="Times New Roman" w:cstheme="minorHAnsi"/>
                <w:bCs/>
                <w:color w:val="000000"/>
              </w:rPr>
              <w:t>,</w:t>
            </w:r>
            <w:r w:rsidR="000C720F">
              <w:rPr>
                <w:rFonts w:eastAsia="Times New Roman" w:cstheme="minorHAnsi"/>
                <w:bCs/>
                <w:color w:val="000000"/>
              </w:rPr>
              <w:t xml:space="preserve"> and interests:</w:t>
            </w:r>
          </w:p>
        </w:tc>
        <w:tc>
          <w:tcPr>
            <w:tcW w:w="1010" w:type="pct"/>
            <w:vMerge w:val="restart"/>
            <w:shd w:val="clear" w:color="auto" w:fill="8DB3E2" w:themeFill="text2" w:themeFillTint="66"/>
            <w:noWrap/>
            <w:vAlign w:val="center"/>
            <w:hideMark/>
          </w:tcPr>
          <w:p w:rsidR="003F773C" w:rsidRPr="0028322E" w:rsidRDefault="00963202" w:rsidP="002A60DC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/>
                <w:sz w:val="20"/>
              </w:rPr>
            </w:pPr>
            <w:sdt>
              <w:sdtPr>
                <w:rPr>
                  <w:rFonts w:ascii="Calibri" w:hAnsi="Calibri" w:cs="Calibri"/>
                  <w:b/>
                  <w:sz w:val="20"/>
                </w:rPr>
                <w:id w:val="-1350406599"/>
                <w:placeholder>
                  <w:docPart w:val="AE61A17D3B4D4524BFE2063998EDE699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28322E" w:rsidRPr="0028322E">
                  <w:rPr>
                    <w:rStyle w:val="PlaceholderText"/>
                    <w:rFonts w:ascii="Calibri" w:hAnsi="Calibri" w:cs="Calibri"/>
                    <w:b/>
                    <w:color w:val="auto"/>
                    <w:sz w:val="20"/>
                  </w:rPr>
                  <w:t>Points Earned</w:t>
                </w:r>
              </w:sdtContent>
            </w:sdt>
            <w:r w:rsidR="003F773C" w:rsidRPr="0028322E">
              <w:rPr>
                <w:rFonts w:eastAsia="Times New Roman" w:cstheme="minorHAnsi"/>
                <w:color w:val="FFFFFF"/>
                <w:sz w:val="20"/>
              </w:rPr>
              <w:t> </w:t>
            </w:r>
          </w:p>
        </w:tc>
      </w:tr>
      <w:tr w:rsidR="0028322E" w:rsidRPr="006350FA" w:rsidTr="009F6824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1137384616"/>
            <w:placeholder>
              <w:docPart w:val="D34799789A854CD38E12D12E53FA1AFD"/>
            </w:placeholder>
            <w:showingPlcHdr/>
          </w:sdtPr>
          <w:sdtEndPr/>
          <w:sdtContent>
            <w:tc>
              <w:tcPr>
                <w:tcW w:w="3990" w:type="pct"/>
                <w:vAlign w:val="center"/>
                <w:hideMark/>
              </w:tcPr>
              <w:p w:rsidR="003F773C" w:rsidRPr="00E7630F" w:rsidRDefault="003F773C" w:rsidP="002A60DC">
                <w:pPr>
                  <w:spacing w:after="0" w:line="240" w:lineRule="auto"/>
                  <w:contextualSpacing/>
                  <w:rPr>
                    <w:rFonts w:eastAsia="Times New Roman" w:cstheme="minorHAnsi"/>
                    <w:i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1010" w:type="pct"/>
            <w:vMerge/>
            <w:shd w:val="clear" w:color="auto" w:fill="8DB3E2" w:themeFill="text2" w:themeFillTint="66"/>
            <w:vAlign w:val="center"/>
            <w:hideMark/>
          </w:tcPr>
          <w:p w:rsidR="003F773C" w:rsidRPr="0028322E" w:rsidRDefault="003F773C" w:rsidP="002A60DC">
            <w:pPr>
              <w:spacing w:after="0" w:line="240" w:lineRule="auto"/>
              <w:contextualSpacing/>
              <w:rPr>
                <w:rFonts w:eastAsia="Times New Roman" w:cstheme="minorHAnsi"/>
                <w:color w:val="FFFFFF"/>
                <w:sz w:val="20"/>
              </w:rPr>
            </w:pPr>
          </w:p>
        </w:tc>
      </w:tr>
      <w:tr w:rsidR="0028322E" w:rsidRPr="006350FA" w:rsidTr="009F6824">
        <w:trPr>
          <w:cantSplit/>
        </w:trPr>
        <w:tc>
          <w:tcPr>
            <w:tcW w:w="3990" w:type="pct"/>
            <w:shd w:val="clear" w:color="auto" w:fill="A6A6A6"/>
          </w:tcPr>
          <w:p w:rsidR="003F773C" w:rsidRPr="006350FA" w:rsidRDefault="00643F8D" w:rsidP="00643F8D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Describe the instructional methods or techniques to be employed in the school – include any specific requirements for implementing this pedagogical approach (e.g. co-teaching, aide in each classroom, technology, unique physical space, etc</w:t>
            </w:r>
            <w:r w:rsidR="00CF7035">
              <w:rPr>
                <w:rFonts w:eastAsia="Times New Roman" w:cstheme="minorHAnsi"/>
                <w:color w:val="000000"/>
              </w:rPr>
              <w:t>.</w:t>
            </w:r>
            <w:r>
              <w:rPr>
                <w:rFonts w:eastAsia="Times New Roman" w:cstheme="minorHAnsi"/>
                <w:color w:val="000000"/>
              </w:rPr>
              <w:t>)</w:t>
            </w:r>
            <w:r w:rsidR="000C720F">
              <w:rPr>
                <w:rFonts w:eastAsia="Times New Roman" w:cstheme="minorHAnsi"/>
                <w:color w:val="000000"/>
              </w:rPr>
              <w:t>:</w:t>
            </w:r>
          </w:p>
        </w:tc>
        <w:tc>
          <w:tcPr>
            <w:tcW w:w="1010" w:type="pct"/>
            <w:vMerge w:val="restart"/>
            <w:shd w:val="clear" w:color="auto" w:fill="8DB3E2" w:themeFill="text2" w:themeFillTint="66"/>
            <w:noWrap/>
            <w:vAlign w:val="center"/>
            <w:hideMark/>
          </w:tcPr>
          <w:p w:rsidR="003F773C" w:rsidRPr="0028322E" w:rsidRDefault="00963202" w:rsidP="002A60DC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/>
                <w:sz w:val="20"/>
              </w:rPr>
            </w:pPr>
            <w:sdt>
              <w:sdtPr>
                <w:rPr>
                  <w:rFonts w:ascii="Calibri" w:hAnsi="Calibri" w:cs="Calibri"/>
                  <w:b/>
                  <w:sz w:val="20"/>
                </w:rPr>
                <w:id w:val="-1697927533"/>
                <w:placeholder>
                  <w:docPart w:val="1F38EA6E3DAA446A9F319F27139272B4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28322E" w:rsidRPr="0028322E">
                  <w:rPr>
                    <w:rStyle w:val="PlaceholderText"/>
                    <w:rFonts w:ascii="Calibri" w:hAnsi="Calibri" w:cs="Calibri"/>
                    <w:b/>
                    <w:color w:val="auto"/>
                    <w:sz w:val="20"/>
                  </w:rPr>
                  <w:t>Points Earned</w:t>
                </w:r>
              </w:sdtContent>
            </w:sdt>
            <w:r w:rsidR="003F773C" w:rsidRPr="0028322E">
              <w:rPr>
                <w:rFonts w:eastAsia="Times New Roman" w:cstheme="minorHAnsi"/>
                <w:color w:val="000000"/>
                <w:sz w:val="20"/>
              </w:rPr>
              <w:t> </w:t>
            </w:r>
          </w:p>
        </w:tc>
      </w:tr>
      <w:tr w:rsidR="0028322E" w:rsidRPr="006350FA" w:rsidTr="009F6824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2096903534"/>
            <w:placeholder>
              <w:docPart w:val="835579347A6743F986B8D1E155BFD7EA"/>
            </w:placeholder>
            <w:showingPlcHdr/>
          </w:sdtPr>
          <w:sdtEndPr/>
          <w:sdtContent>
            <w:tc>
              <w:tcPr>
                <w:tcW w:w="3990" w:type="pct"/>
                <w:vAlign w:val="center"/>
                <w:hideMark/>
              </w:tcPr>
              <w:p w:rsidR="003F773C" w:rsidRPr="006350FA" w:rsidRDefault="003F773C" w:rsidP="002A60DC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1010" w:type="pct"/>
            <w:vMerge/>
            <w:shd w:val="clear" w:color="auto" w:fill="8DB3E2" w:themeFill="text2" w:themeFillTint="66"/>
            <w:vAlign w:val="center"/>
            <w:hideMark/>
          </w:tcPr>
          <w:p w:rsidR="003F773C" w:rsidRPr="0028322E" w:rsidRDefault="003F773C" w:rsidP="002A60DC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20"/>
              </w:rPr>
            </w:pPr>
          </w:p>
        </w:tc>
      </w:tr>
      <w:tr w:rsidR="0028322E" w:rsidRPr="006350FA" w:rsidTr="009F6824">
        <w:trPr>
          <w:cantSplit/>
        </w:trPr>
        <w:tc>
          <w:tcPr>
            <w:tcW w:w="3990" w:type="pct"/>
            <w:shd w:val="clear" w:color="auto" w:fill="A6A6A6"/>
          </w:tcPr>
          <w:p w:rsidR="003F773C" w:rsidRPr="006350FA" w:rsidRDefault="00643F8D" w:rsidP="00643F8D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Describe specifically how the instructional methods will achieve the school’s mission and allow students to meet or exc</w:t>
            </w:r>
            <w:r w:rsidR="000C720F">
              <w:rPr>
                <w:rFonts w:eastAsia="Times New Roman" w:cstheme="minorHAnsi"/>
                <w:color w:val="000000"/>
              </w:rPr>
              <w:t>eed state performance standards:</w:t>
            </w:r>
          </w:p>
        </w:tc>
        <w:tc>
          <w:tcPr>
            <w:tcW w:w="1010" w:type="pct"/>
            <w:vMerge w:val="restart"/>
            <w:shd w:val="clear" w:color="auto" w:fill="8DB3E2" w:themeFill="text2" w:themeFillTint="66"/>
            <w:noWrap/>
            <w:vAlign w:val="center"/>
            <w:hideMark/>
          </w:tcPr>
          <w:p w:rsidR="003F773C" w:rsidRPr="0028322E" w:rsidRDefault="003F773C" w:rsidP="002A60DC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/>
                <w:sz w:val="20"/>
              </w:rPr>
            </w:pPr>
            <w:r w:rsidRPr="0028322E">
              <w:rPr>
                <w:rFonts w:eastAsia="Times New Roman" w:cstheme="minorHAnsi"/>
                <w:color w:val="000000"/>
                <w:sz w:val="20"/>
              </w:rPr>
              <w:t> </w:t>
            </w:r>
            <w:sdt>
              <w:sdtPr>
                <w:rPr>
                  <w:rFonts w:ascii="Calibri" w:hAnsi="Calibri" w:cs="Calibri"/>
                  <w:b/>
                  <w:sz w:val="20"/>
                </w:rPr>
                <w:id w:val="215557936"/>
                <w:placeholder>
                  <w:docPart w:val="3B123CA6FAA947B38909A461E3C1485A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28322E" w:rsidRPr="0028322E">
                  <w:rPr>
                    <w:rStyle w:val="PlaceholderText"/>
                    <w:rFonts w:ascii="Calibri" w:hAnsi="Calibri" w:cs="Calibri"/>
                    <w:b/>
                    <w:color w:val="auto"/>
                    <w:sz w:val="20"/>
                  </w:rPr>
                  <w:t>Points Earned</w:t>
                </w:r>
              </w:sdtContent>
            </w:sdt>
          </w:p>
        </w:tc>
      </w:tr>
      <w:tr w:rsidR="0028322E" w:rsidRPr="006350FA" w:rsidTr="009F6824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2077086593"/>
            <w:placeholder>
              <w:docPart w:val="1E09DC4E9A6C4DC48D1EF0081A881ACE"/>
            </w:placeholder>
            <w:showingPlcHdr/>
          </w:sdtPr>
          <w:sdtEndPr/>
          <w:sdtContent>
            <w:tc>
              <w:tcPr>
                <w:tcW w:w="3990" w:type="pct"/>
                <w:vAlign w:val="center"/>
                <w:hideMark/>
              </w:tcPr>
              <w:p w:rsidR="003F773C" w:rsidRPr="006350FA" w:rsidRDefault="003F773C" w:rsidP="002A60DC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1010" w:type="pct"/>
            <w:vMerge/>
            <w:shd w:val="clear" w:color="auto" w:fill="8DB3E2" w:themeFill="text2" w:themeFillTint="66"/>
            <w:vAlign w:val="center"/>
            <w:hideMark/>
          </w:tcPr>
          <w:p w:rsidR="003F773C" w:rsidRPr="0028322E" w:rsidRDefault="003F773C" w:rsidP="002A60DC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  <w:sz w:val="20"/>
              </w:rPr>
            </w:pPr>
          </w:p>
        </w:tc>
      </w:tr>
    </w:tbl>
    <w:p w:rsidR="00CF7035" w:rsidRDefault="00CF7035" w:rsidP="002A60DC">
      <w:pPr>
        <w:spacing w:line="240" w:lineRule="auto"/>
        <w:contextualSpacing/>
        <w:rPr>
          <w:rFonts w:ascii="Calisto MT" w:hAnsi="Calisto MT"/>
        </w:rPr>
      </w:pPr>
    </w:p>
    <w:p w:rsidR="007E5D7F" w:rsidRDefault="007E5D7F">
      <w:pPr>
        <w:rPr>
          <w:rFonts w:ascii="Calisto MT" w:hAnsi="Calisto MT"/>
        </w:rPr>
      </w:pPr>
      <w:r>
        <w:rPr>
          <w:rFonts w:ascii="Calisto MT" w:hAnsi="Calisto MT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3"/>
        <w:gridCol w:w="2037"/>
      </w:tblGrid>
      <w:tr w:rsidR="007E5D7F" w:rsidRPr="00643F8D" w:rsidTr="00751FF9">
        <w:trPr>
          <w:cantSplit/>
          <w:trHeight w:val="422"/>
          <w:tblHeader/>
        </w:trPr>
        <w:tc>
          <w:tcPr>
            <w:tcW w:w="5000" w:type="pct"/>
            <w:gridSpan w:val="2"/>
            <w:shd w:val="clear" w:color="auto" w:fill="008080"/>
            <w:noWrap/>
            <w:vAlign w:val="center"/>
            <w:hideMark/>
          </w:tcPr>
          <w:p w:rsidR="007E5D7F" w:rsidRDefault="007E5D7F" w:rsidP="00751FF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FFFFFF"/>
                <w:sz w:val="28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8"/>
              </w:rPr>
              <w:lastRenderedPageBreak/>
              <w:t>Section B:  Instructional Methods for English Learners</w:t>
            </w:r>
          </w:p>
          <w:p w:rsidR="007E5D7F" w:rsidRPr="00643F8D" w:rsidRDefault="007E5D7F" w:rsidP="00751FF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</w:rPr>
            </w:pPr>
          </w:p>
        </w:tc>
      </w:tr>
      <w:tr w:rsidR="007E5D7F" w:rsidRPr="006350FA" w:rsidTr="00751FF9">
        <w:trPr>
          <w:cantSplit/>
        </w:trPr>
        <w:tc>
          <w:tcPr>
            <w:tcW w:w="4056" w:type="pct"/>
            <w:shd w:val="clear" w:color="auto" w:fill="A6A6A6"/>
          </w:tcPr>
          <w:p w:rsidR="007E5D7F" w:rsidRPr="006350FA" w:rsidRDefault="007E5D7F" w:rsidP="00751FF9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>Explain how the school’s instructional methods are appropriate for and meet the needs of students who are English Learners (EL):</w:t>
            </w:r>
          </w:p>
        </w:tc>
        <w:tc>
          <w:tcPr>
            <w:tcW w:w="944" w:type="pct"/>
            <w:vMerge w:val="restart"/>
            <w:shd w:val="clear" w:color="auto" w:fill="8DB3E2" w:themeFill="text2" w:themeFillTint="66"/>
            <w:noWrap/>
            <w:vAlign w:val="center"/>
            <w:hideMark/>
          </w:tcPr>
          <w:p w:rsidR="007E5D7F" w:rsidRPr="006350FA" w:rsidRDefault="00963202" w:rsidP="00751FF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/>
              </w:rPr>
            </w:pPr>
            <w:sdt>
              <w:sdtPr>
                <w:rPr>
                  <w:rFonts w:ascii="Calibri" w:hAnsi="Calibri" w:cs="Calibri"/>
                  <w:b/>
                  <w:sz w:val="20"/>
                </w:rPr>
                <w:id w:val="-512845306"/>
                <w:placeholder>
                  <w:docPart w:val="82ECA7443EA340BE8A2F705BCE564446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7E5D7F" w:rsidRPr="0028322E">
                  <w:rPr>
                    <w:rStyle w:val="PlaceholderText"/>
                    <w:rFonts w:ascii="Calibri" w:hAnsi="Calibri" w:cs="Calibri"/>
                    <w:b/>
                    <w:color w:val="auto"/>
                    <w:sz w:val="20"/>
                  </w:rPr>
                  <w:t>Points Earned</w:t>
                </w:r>
              </w:sdtContent>
            </w:sdt>
          </w:p>
        </w:tc>
      </w:tr>
      <w:tr w:rsidR="007E5D7F" w:rsidRPr="006350FA" w:rsidTr="00751FF9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-825817232"/>
            <w:placeholder>
              <w:docPart w:val="7C9A8F9D8238453388668F1A682D445F"/>
            </w:placeholder>
            <w:showingPlcHdr/>
          </w:sdtPr>
          <w:sdtEndPr/>
          <w:sdtContent>
            <w:tc>
              <w:tcPr>
                <w:tcW w:w="4056" w:type="pct"/>
                <w:vAlign w:val="center"/>
                <w:hideMark/>
              </w:tcPr>
              <w:p w:rsidR="007E5D7F" w:rsidRPr="00E7630F" w:rsidRDefault="007E5D7F" w:rsidP="00751FF9">
                <w:pPr>
                  <w:spacing w:after="0" w:line="240" w:lineRule="auto"/>
                  <w:contextualSpacing/>
                  <w:rPr>
                    <w:rFonts w:eastAsia="Times New Roman" w:cstheme="minorHAnsi"/>
                    <w:i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944" w:type="pct"/>
            <w:vMerge/>
            <w:shd w:val="clear" w:color="auto" w:fill="8DB3E2" w:themeFill="text2" w:themeFillTint="66"/>
            <w:vAlign w:val="center"/>
            <w:hideMark/>
          </w:tcPr>
          <w:p w:rsidR="007E5D7F" w:rsidRPr="006350FA" w:rsidRDefault="007E5D7F" w:rsidP="00751FF9">
            <w:pPr>
              <w:spacing w:after="0" w:line="240" w:lineRule="auto"/>
              <w:contextualSpacing/>
              <w:rPr>
                <w:rFonts w:eastAsia="Times New Roman" w:cstheme="minorHAnsi"/>
                <w:color w:val="FFFFFF"/>
              </w:rPr>
            </w:pPr>
          </w:p>
        </w:tc>
      </w:tr>
      <w:tr w:rsidR="007E5D7F" w:rsidRPr="00E7630F" w:rsidTr="00751FF9">
        <w:trPr>
          <w:cantSplit/>
        </w:trPr>
        <w:tc>
          <w:tcPr>
            <w:tcW w:w="4056" w:type="pct"/>
            <w:shd w:val="clear" w:color="auto" w:fill="A6A6A6" w:themeFill="background1" w:themeFillShade="A6"/>
          </w:tcPr>
          <w:p w:rsidR="007E5D7F" w:rsidRPr="006350FA" w:rsidRDefault="007E5D7F" w:rsidP="00751FF9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Describe the school’s methods and strategies for identifying and serving students who are EL in compliance with all federal laws and regulations:</w:t>
            </w:r>
          </w:p>
        </w:tc>
        <w:tc>
          <w:tcPr>
            <w:tcW w:w="944" w:type="pct"/>
            <w:vMerge w:val="restart"/>
            <w:shd w:val="clear" w:color="auto" w:fill="8DB3E2" w:themeFill="text2" w:themeFillTint="66"/>
            <w:noWrap/>
            <w:vAlign w:val="center"/>
            <w:hideMark/>
          </w:tcPr>
          <w:p w:rsidR="007E5D7F" w:rsidRPr="00E7630F" w:rsidRDefault="00963202" w:rsidP="00751FF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</w:rPr>
            </w:pPr>
            <w:sdt>
              <w:sdtPr>
                <w:rPr>
                  <w:rFonts w:cstheme="minorHAnsi"/>
                  <w:b/>
                </w:rPr>
                <w:id w:val="-1853791745"/>
                <w:placeholder>
                  <w:docPart w:val="EB71BAD25994455F921149CDA2158E83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7E5D7F" w:rsidRPr="00AD08D1">
                  <w:rPr>
                    <w:rStyle w:val="PlaceholderText"/>
                    <w:rFonts w:cstheme="minorHAnsi"/>
                    <w:b/>
                    <w:color w:val="auto"/>
                    <w:sz w:val="20"/>
                  </w:rPr>
                  <w:t>Points Earned</w:t>
                </w:r>
              </w:sdtContent>
            </w:sdt>
          </w:p>
        </w:tc>
      </w:tr>
      <w:tr w:rsidR="007E5D7F" w:rsidTr="00751FF9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11117312"/>
            <w:placeholder>
              <w:docPart w:val="F8D8D7B671D04EC6846996C8F1CB6862"/>
            </w:placeholder>
            <w:showingPlcHdr/>
          </w:sdtPr>
          <w:sdtEndPr/>
          <w:sdtContent>
            <w:tc>
              <w:tcPr>
                <w:tcW w:w="4056" w:type="pct"/>
                <w:shd w:val="clear" w:color="auto" w:fill="auto"/>
              </w:tcPr>
              <w:p w:rsidR="007E5D7F" w:rsidRPr="006350FA" w:rsidRDefault="007E5D7F" w:rsidP="00751FF9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944" w:type="pct"/>
            <w:vMerge/>
            <w:shd w:val="clear" w:color="auto" w:fill="8DB3E2" w:themeFill="text2" w:themeFillTint="66"/>
            <w:noWrap/>
            <w:vAlign w:val="center"/>
          </w:tcPr>
          <w:p w:rsidR="007E5D7F" w:rsidRDefault="007E5D7F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</w:p>
        </w:tc>
      </w:tr>
      <w:tr w:rsidR="007E5D7F" w:rsidTr="00751FF9">
        <w:trPr>
          <w:cantSplit/>
        </w:trPr>
        <w:tc>
          <w:tcPr>
            <w:tcW w:w="4056" w:type="pct"/>
            <w:shd w:val="clear" w:color="auto" w:fill="A6A6A6" w:themeFill="background1" w:themeFillShade="A6"/>
          </w:tcPr>
          <w:p w:rsidR="007E5D7F" w:rsidRPr="006350FA" w:rsidRDefault="007E5D7F" w:rsidP="009D07D7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Describe the methods for determining the kinds of assistance these students may need:</w:t>
            </w:r>
          </w:p>
        </w:tc>
        <w:tc>
          <w:tcPr>
            <w:tcW w:w="944" w:type="pct"/>
            <w:vMerge w:val="restart"/>
            <w:shd w:val="clear" w:color="auto" w:fill="8DB3E2" w:themeFill="text2" w:themeFillTint="66"/>
            <w:noWrap/>
            <w:vAlign w:val="center"/>
          </w:tcPr>
          <w:p w:rsidR="007E5D7F" w:rsidRDefault="00963202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702448110"/>
                <w:placeholder>
                  <w:docPart w:val="BA637EEDCE374E3E86E5C64FD4CF23F7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7E5D7F" w:rsidRPr="00AD08D1">
                  <w:rPr>
                    <w:rStyle w:val="PlaceholderText"/>
                    <w:rFonts w:cstheme="minorHAnsi"/>
                    <w:b/>
                    <w:color w:val="auto"/>
                    <w:sz w:val="20"/>
                  </w:rPr>
                  <w:t>Points Earned</w:t>
                </w:r>
              </w:sdtContent>
            </w:sdt>
          </w:p>
        </w:tc>
      </w:tr>
      <w:tr w:rsidR="007E5D7F" w:rsidTr="00751FF9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-1884780888"/>
            <w:placeholder>
              <w:docPart w:val="C14E79E9A50E47A4AB099C4C7BE69BCA"/>
            </w:placeholder>
            <w:showingPlcHdr/>
          </w:sdtPr>
          <w:sdtEndPr/>
          <w:sdtContent>
            <w:tc>
              <w:tcPr>
                <w:tcW w:w="4056" w:type="pct"/>
                <w:shd w:val="clear" w:color="auto" w:fill="auto"/>
              </w:tcPr>
              <w:p w:rsidR="007E5D7F" w:rsidRPr="006350FA" w:rsidRDefault="007E5D7F" w:rsidP="00751FF9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944" w:type="pct"/>
            <w:vMerge/>
            <w:shd w:val="clear" w:color="auto" w:fill="8DB3E2" w:themeFill="text2" w:themeFillTint="66"/>
            <w:noWrap/>
            <w:vAlign w:val="center"/>
          </w:tcPr>
          <w:p w:rsidR="007E5D7F" w:rsidRDefault="007E5D7F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</w:p>
        </w:tc>
      </w:tr>
      <w:tr w:rsidR="007E5D7F" w:rsidTr="00751FF9">
        <w:trPr>
          <w:cantSplit/>
        </w:trPr>
        <w:tc>
          <w:tcPr>
            <w:tcW w:w="4056" w:type="pct"/>
            <w:shd w:val="clear" w:color="auto" w:fill="A6A6A6" w:themeFill="background1" w:themeFillShade="A6"/>
          </w:tcPr>
          <w:p w:rsidR="007E5D7F" w:rsidRPr="006350FA" w:rsidRDefault="007E5D7F" w:rsidP="00751FF9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Describe the approach the school will take to meet the needs of EL students both within general education classrooms and other settings:</w:t>
            </w:r>
          </w:p>
        </w:tc>
        <w:tc>
          <w:tcPr>
            <w:tcW w:w="944" w:type="pct"/>
            <w:vMerge w:val="restart"/>
            <w:shd w:val="clear" w:color="auto" w:fill="8DB3E2" w:themeFill="text2" w:themeFillTint="66"/>
            <w:noWrap/>
            <w:vAlign w:val="center"/>
          </w:tcPr>
          <w:p w:rsidR="007E5D7F" w:rsidRDefault="00963202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2141921548"/>
                <w:placeholder>
                  <w:docPart w:val="8C7D705A1EC74EF6B75FA3C65354E053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7E5D7F" w:rsidRPr="00AD08D1">
                  <w:rPr>
                    <w:rStyle w:val="PlaceholderText"/>
                    <w:rFonts w:cstheme="minorHAnsi"/>
                    <w:b/>
                    <w:color w:val="auto"/>
                    <w:sz w:val="20"/>
                  </w:rPr>
                  <w:t>Points Earned</w:t>
                </w:r>
              </w:sdtContent>
            </w:sdt>
          </w:p>
        </w:tc>
      </w:tr>
      <w:tr w:rsidR="007E5D7F" w:rsidTr="00751FF9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-919874571"/>
            <w:placeholder>
              <w:docPart w:val="24F2E20C30A54410BCA434F10A097872"/>
            </w:placeholder>
            <w:showingPlcHdr/>
          </w:sdtPr>
          <w:sdtEndPr/>
          <w:sdtContent>
            <w:tc>
              <w:tcPr>
                <w:tcW w:w="4056" w:type="pct"/>
                <w:shd w:val="clear" w:color="auto" w:fill="auto"/>
              </w:tcPr>
              <w:p w:rsidR="007E5D7F" w:rsidRPr="006350FA" w:rsidRDefault="007E5D7F" w:rsidP="00751FF9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944" w:type="pct"/>
            <w:vMerge/>
            <w:shd w:val="clear" w:color="auto" w:fill="8DB3E2" w:themeFill="text2" w:themeFillTint="66"/>
            <w:noWrap/>
            <w:vAlign w:val="center"/>
          </w:tcPr>
          <w:p w:rsidR="007E5D7F" w:rsidRDefault="007E5D7F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</w:p>
        </w:tc>
      </w:tr>
      <w:tr w:rsidR="007E5D7F" w:rsidTr="00751FF9">
        <w:trPr>
          <w:cantSplit/>
        </w:trPr>
        <w:tc>
          <w:tcPr>
            <w:tcW w:w="4056" w:type="pct"/>
            <w:shd w:val="clear" w:color="auto" w:fill="A6A6A6" w:themeFill="background1" w:themeFillShade="A6"/>
          </w:tcPr>
          <w:p w:rsidR="007E5D7F" w:rsidRPr="006350FA" w:rsidRDefault="007E5D7F" w:rsidP="00751FF9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Provide the resources the school will devote to serving EL students (planning time, instructional materials, technology, professional development, staff and consultants, etc.):</w:t>
            </w:r>
          </w:p>
        </w:tc>
        <w:tc>
          <w:tcPr>
            <w:tcW w:w="944" w:type="pct"/>
            <w:vMerge w:val="restart"/>
            <w:shd w:val="clear" w:color="auto" w:fill="8DB3E2" w:themeFill="text2" w:themeFillTint="66"/>
            <w:noWrap/>
            <w:vAlign w:val="center"/>
          </w:tcPr>
          <w:p w:rsidR="007E5D7F" w:rsidRDefault="00963202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1016503485"/>
                <w:placeholder>
                  <w:docPart w:val="A11480F94E404BDC88F6C9CDFB9E64A6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7E5D7F" w:rsidRPr="00AD08D1">
                  <w:rPr>
                    <w:rStyle w:val="PlaceholderText"/>
                    <w:rFonts w:cstheme="minorHAnsi"/>
                    <w:b/>
                    <w:color w:val="auto"/>
                    <w:sz w:val="20"/>
                  </w:rPr>
                  <w:t>Points Earned</w:t>
                </w:r>
              </w:sdtContent>
            </w:sdt>
          </w:p>
        </w:tc>
      </w:tr>
      <w:tr w:rsidR="007E5D7F" w:rsidTr="00751FF9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-1603340351"/>
            <w:placeholder>
              <w:docPart w:val="14180E8F101E41229733E5D76D2299B9"/>
            </w:placeholder>
            <w:showingPlcHdr/>
          </w:sdtPr>
          <w:sdtEndPr/>
          <w:sdtContent>
            <w:tc>
              <w:tcPr>
                <w:tcW w:w="4056" w:type="pct"/>
                <w:shd w:val="clear" w:color="auto" w:fill="auto"/>
              </w:tcPr>
              <w:p w:rsidR="007E5D7F" w:rsidRPr="006350FA" w:rsidRDefault="007E5D7F" w:rsidP="00751FF9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944" w:type="pct"/>
            <w:vMerge/>
            <w:shd w:val="clear" w:color="auto" w:fill="8DB3E2" w:themeFill="text2" w:themeFillTint="66"/>
            <w:noWrap/>
            <w:vAlign w:val="center"/>
          </w:tcPr>
          <w:p w:rsidR="007E5D7F" w:rsidRDefault="007E5D7F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</w:p>
        </w:tc>
      </w:tr>
      <w:tr w:rsidR="007E5D7F" w:rsidTr="00751FF9">
        <w:trPr>
          <w:cantSplit/>
        </w:trPr>
        <w:tc>
          <w:tcPr>
            <w:tcW w:w="4056" w:type="pct"/>
            <w:shd w:val="clear" w:color="auto" w:fill="A6A6A6" w:themeFill="background1" w:themeFillShade="A6"/>
          </w:tcPr>
          <w:p w:rsidR="007E5D7F" w:rsidRPr="006350FA" w:rsidRDefault="007E5D7F" w:rsidP="00751FF9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 xml:space="preserve">Describe the process for coordination between general education teachers and staff serving EL students, </w:t>
            </w:r>
            <w:r w:rsidR="00597807">
              <w:rPr>
                <w:rFonts w:eastAsia="Times New Roman" w:cstheme="minorHAnsi"/>
                <w:color w:val="000000"/>
              </w:rPr>
              <w:t>i.e.,</w:t>
            </w:r>
            <w:r>
              <w:rPr>
                <w:rFonts w:eastAsia="Times New Roman" w:cstheme="minorHAnsi"/>
                <w:color w:val="000000"/>
              </w:rPr>
              <w:t xml:space="preserve"> ESL or TESOL teachers:</w:t>
            </w:r>
          </w:p>
        </w:tc>
        <w:tc>
          <w:tcPr>
            <w:tcW w:w="944" w:type="pct"/>
            <w:vMerge w:val="restart"/>
            <w:shd w:val="clear" w:color="auto" w:fill="8DB3E2" w:themeFill="text2" w:themeFillTint="66"/>
            <w:noWrap/>
            <w:vAlign w:val="center"/>
          </w:tcPr>
          <w:p w:rsidR="007E5D7F" w:rsidRDefault="00963202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-1789263684"/>
                <w:placeholder>
                  <w:docPart w:val="4657D20B5A6747A1B8D3FF4065F5E417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7E5D7F" w:rsidRPr="00AD08D1">
                  <w:rPr>
                    <w:rStyle w:val="PlaceholderText"/>
                    <w:rFonts w:cstheme="minorHAnsi"/>
                    <w:b/>
                    <w:color w:val="auto"/>
                    <w:sz w:val="20"/>
                  </w:rPr>
                  <w:t>Points Earned</w:t>
                </w:r>
              </w:sdtContent>
            </w:sdt>
          </w:p>
        </w:tc>
      </w:tr>
      <w:tr w:rsidR="007E5D7F" w:rsidTr="00751FF9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1406111539"/>
            <w:placeholder>
              <w:docPart w:val="812B71F384DA4150AF7F19E2FAC7EF02"/>
            </w:placeholder>
            <w:showingPlcHdr/>
          </w:sdtPr>
          <w:sdtEndPr/>
          <w:sdtContent>
            <w:tc>
              <w:tcPr>
                <w:tcW w:w="4056" w:type="pct"/>
                <w:shd w:val="clear" w:color="auto" w:fill="auto"/>
              </w:tcPr>
              <w:p w:rsidR="007E5D7F" w:rsidRPr="006350FA" w:rsidRDefault="007E5D7F" w:rsidP="00751FF9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944" w:type="pct"/>
            <w:vMerge/>
            <w:shd w:val="clear" w:color="auto" w:fill="8DB3E2" w:themeFill="text2" w:themeFillTint="66"/>
            <w:noWrap/>
            <w:vAlign w:val="center"/>
          </w:tcPr>
          <w:p w:rsidR="007E5D7F" w:rsidRDefault="007E5D7F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</w:p>
        </w:tc>
      </w:tr>
      <w:tr w:rsidR="007E5D7F" w:rsidTr="00751FF9">
        <w:trPr>
          <w:cantSplit/>
        </w:trPr>
        <w:tc>
          <w:tcPr>
            <w:tcW w:w="4056" w:type="pct"/>
            <w:shd w:val="clear" w:color="auto" w:fill="A6A6A6" w:themeFill="background1" w:themeFillShade="A6"/>
          </w:tcPr>
          <w:p w:rsidR="007E5D7F" w:rsidRPr="006350FA" w:rsidRDefault="007E5D7F" w:rsidP="00751FF9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Describe the process used to monitor the achieveme</w:t>
            </w:r>
            <w:r w:rsidR="00597807">
              <w:rPr>
                <w:rFonts w:eastAsia="Times New Roman" w:cstheme="minorHAnsi"/>
                <w:color w:val="000000"/>
              </w:rPr>
              <w:t xml:space="preserve">nt and progress of EL students </w:t>
            </w:r>
            <w:r>
              <w:rPr>
                <w:rFonts w:eastAsia="Times New Roman" w:cstheme="minorHAnsi"/>
                <w:color w:val="000000"/>
              </w:rPr>
              <w:t>including exit criteria:</w:t>
            </w:r>
          </w:p>
        </w:tc>
        <w:tc>
          <w:tcPr>
            <w:tcW w:w="944" w:type="pct"/>
            <w:vMerge w:val="restart"/>
            <w:shd w:val="clear" w:color="auto" w:fill="8DB3E2" w:themeFill="text2" w:themeFillTint="66"/>
            <w:noWrap/>
            <w:vAlign w:val="center"/>
          </w:tcPr>
          <w:p w:rsidR="007E5D7F" w:rsidRDefault="00963202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1433397570"/>
                <w:placeholder>
                  <w:docPart w:val="69A4FFAF257F45CB97F91B8CF14DDA2B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7E5D7F" w:rsidRPr="00AD08D1">
                  <w:rPr>
                    <w:rStyle w:val="PlaceholderText"/>
                    <w:rFonts w:cstheme="minorHAnsi"/>
                    <w:b/>
                    <w:color w:val="auto"/>
                    <w:sz w:val="20"/>
                  </w:rPr>
                  <w:t>Points Earned</w:t>
                </w:r>
              </w:sdtContent>
            </w:sdt>
          </w:p>
        </w:tc>
      </w:tr>
      <w:tr w:rsidR="007E5D7F" w:rsidTr="00751FF9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-190839383"/>
            <w:placeholder>
              <w:docPart w:val="861BDA992C7E4C988348FB4983DD339F"/>
            </w:placeholder>
            <w:showingPlcHdr/>
          </w:sdtPr>
          <w:sdtEndPr/>
          <w:sdtContent>
            <w:tc>
              <w:tcPr>
                <w:tcW w:w="4056" w:type="pct"/>
                <w:shd w:val="clear" w:color="auto" w:fill="auto"/>
              </w:tcPr>
              <w:p w:rsidR="007E5D7F" w:rsidRPr="006350FA" w:rsidRDefault="007E5D7F" w:rsidP="00751FF9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944" w:type="pct"/>
            <w:vMerge/>
            <w:shd w:val="clear" w:color="auto" w:fill="8DB3E2" w:themeFill="text2" w:themeFillTint="66"/>
            <w:noWrap/>
            <w:vAlign w:val="center"/>
          </w:tcPr>
          <w:p w:rsidR="007E5D7F" w:rsidRDefault="007E5D7F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</w:p>
        </w:tc>
      </w:tr>
      <w:tr w:rsidR="007E5D7F" w:rsidTr="00751FF9">
        <w:trPr>
          <w:cantSplit/>
        </w:trPr>
        <w:tc>
          <w:tcPr>
            <w:tcW w:w="4056" w:type="pct"/>
            <w:shd w:val="clear" w:color="auto" w:fill="A6A6A6" w:themeFill="background1" w:themeFillShade="A6"/>
          </w:tcPr>
          <w:p w:rsidR="007E5D7F" w:rsidRPr="006350FA" w:rsidRDefault="007E5D7F" w:rsidP="00751FF9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Describe the process used to evaluate the efficacy of the program and to ensure the needs of EL students are being met:</w:t>
            </w:r>
          </w:p>
        </w:tc>
        <w:tc>
          <w:tcPr>
            <w:tcW w:w="944" w:type="pct"/>
            <w:vMerge w:val="restart"/>
            <w:shd w:val="clear" w:color="auto" w:fill="8DB3E2" w:themeFill="text2" w:themeFillTint="66"/>
            <w:noWrap/>
            <w:vAlign w:val="center"/>
          </w:tcPr>
          <w:p w:rsidR="007E5D7F" w:rsidRDefault="00963202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-1703776598"/>
                <w:placeholder>
                  <w:docPart w:val="2E4F2D8E01C04421BED2B066CFEEC3F9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7E5D7F" w:rsidRPr="00AD08D1">
                  <w:rPr>
                    <w:rStyle w:val="PlaceholderText"/>
                    <w:rFonts w:cstheme="minorHAnsi"/>
                    <w:b/>
                    <w:color w:val="auto"/>
                    <w:sz w:val="20"/>
                  </w:rPr>
                  <w:t>Points Earned</w:t>
                </w:r>
              </w:sdtContent>
            </w:sdt>
          </w:p>
        </w:tc>
      </w:tr>
      <w:tr w:rsidR="007E5D7F" w:rsidTr="00751FF9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1288695488"/>
            <w:placeholder>
              <w:docPart w:val="175A5C4F0BC0452FA5D47C45DF1CD873"/>
            </w:placeholder>
            <w:showingPlcHdr/>
          </w:sdtPr>
          <w:sdtEndPr/>
          <w:sdtContent>
            <w:tc>
              <w:tcPr>
                <w:tcW w:w="4056" w:type="pct"/>
                <w:shd w:val="clear" w:color="auto" w:fill="auto"/>
              </w:tcPr>
              <w:p w:rsidR="007E5D7F" w:rsidRPr="006350FA" w:rsidRDefault="007E5D7F" w:rsidP="00751FF9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944" w:type="pct"/>
            <w:vMerge/>
            <w:shd w:val="clear" w:color="auto" w:fill="8DB3E2" w:themeFill="text2" w:themeFillTint="66"/>
            <w:noWrap/>
            <w:vAlign w:val="center"/>
          </w:tcPr>
          <w:p w:rsidR="007E5D7F" w:rsidRDefault="007E5D7F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</w:p>
        </w:tc>
      </w:tr>
      <w:tr w:rsidR="007E5D7F" w:rsidTr="00751FF9">
        <w:trPr>
          <w:cantSplit/>
        </w:trPr>
        <w:tc>
          <w:tcPr>
            <w:tcW w:w="4056" w:type="pct"/>
            <w:shd w:val="clear" w:color="auto" w:fill="A6A6A6" w:themeFill="background1" w:themeFillShade="A6"/>
          </w:tcPr>
          <w:p w:rsidR="007E5D7F" w:rsidRPr="006350FA" w:rsidRDefault="007E5D7F" w:rsidP="00751FF9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Describe the process the school will use to make all necessary materials available to parents of EL students in a language they can understand:</w:t>
            </w:r>
          </w:p>
        </w:tc>
        <w:tc>
          <w:tcPr>
            <w:tcW w:w="944" w:type="pct"/>
            <w:vMerge w:val="restart"/>
            <w:shd w:val="clear" w:color="auto" w:fill="8DB3E2" w:themeFill="text2" w:themeFillTint="66"/>
            <w:noWrap/>
            <w:vAlign w:val="center"/>
          </w:tcPr>
          <w:p w:rsidR="007E5D7F" w:rsidRDefault="00963202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-1933888099"/>
                <w:placeholder>
                  <w:docPart w:val="B9A2246479744C0FB9FAC98A8CF84C78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7E5D7F" w:rsidRPr="00AD08D1">
                  <w:rPr>
                    <w:rStyle w:val="PlaceholderText"/>
                    <w:rFonts w:cstheme="minorHAnsi"/>
                    <w:b/>
                    <w:color w:val="auto"/>
                    <w:sz w:val="20"/>
                  </w:rPr>
                  <w:t>Points Earned</w:t>
                </w:r>
              </w:sdtContent>
            </w:sdt>
          </w:p>
        </w:tc>
      </w:tr>
      <w:tr w:rsidR="007E5D7F" w:rsidTr="00751FF9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962379932"/>
            <w:placeholder>
              <w:docPart w:val="E0F460683C084553A4D76F0E9B155A1A"/>
            </w:placeholder>
            <w:showingPlcHdr/>
          </w:sdtPr>
          <w:sdtEndPr/>
          <w:sdtContent>
            <w:tc>
              <w:tcPr>
                <w:tcW w:w="4056" w:type="pct"/>
                <w:shd w:val="clear" w:color="auto" w:fill="auto"/>
              </w:tcPr>
              <w:p w:rsidR="007E5D7F" w:rsidRPr="006350FA" w:rsidRDefault="007E5D7F" w:rsidP="00751FF9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944" w:type="pct"/>
            <w:vMerge/>
            <w:shd w:val="clear" w:color="auto" w:fill="8DB3E2" w:themeFill="text2" w:themeFillTint="66"/>
            <w:noWrap/>
            <w:vAlign w:val="center"/>
          </w:tcPr>
          <w:p w:rsidR="007E5D7F" w:rsidRDefault="007E5D7F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</w:p>
        </w:tc>
      </w:tr>
    </w:tbl>
    <w:p w:rsidR="007E5D7F" w:rsidRDefault="007E5D7F" w:rsidP="002A60DC">
      <w:pPr>
        <w:spacing w:line="240" w:lineRule="auto"/>
        <w:contextualSpacing/>
        <w:rPr>
          <w:rFonts w:ascii="Calisto MT" w:hAnsi="Calisto MT"/>
        </w:rPr>
      </w:pPr>
    </w:p>
    <w:p w:rsidR="005418E3" w:rsidRDefault="007E5D7F">
      <w:pPr>
        <w:rPr>
          <w:rFonts w:ascii="Calisto MT" w:hAnsi="Calisto MT"/>
        </w:rPr>
      </w:pPr>
      <w:r>
        <w:rPr>
          <w:rFonts w:ascii="Calisto MT" w:hAnsi="Calisto MT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3"/>
        <w:gridCol w:w="2037"/>
      </w:tblGrid>
      <w:tr w:rsidR="005418E3" w:rsidRPr="00643F8D" w:rsidTr="00751FF9">
        <w:trPr>
          <w:cantSplit/>
          <w:trHeight w:val="422"/>
          <w:tblHeader/>
        </w:trPr>
        <w:tc>
          <w:tcPr>
            <w:tcW w:w="5000" w:type="pct"/>
            <w:gridSpan w:val="2"/>
            <w:shd w:val="clear" w:color="auto" w:fill="008080"/>
            <w:noWrap/>
            <w:vAlign w:val="center"/>
            <w:hideMark/>
          </w:tcPr>
          <w:p w:rsidR="005418E3" w:rsidRDefault="005418E3" w:rsidP="00751FF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FFFFFF"/>
                <w:sz w:val="28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8"/>
              </w:rPr>
              <w:lastRenderedPageBreak/>
              <w:t>Section</w:t>
            </w:r>
            <w:r w:rsidR="00AB7E22">
              <w:rPr>
                <w:rFonts w:eastAsia="Times New Roman" w:cstheme="minorHAnsi"/>
                <w:b/>
                <w:bCs/>
                <w:color w:val="FFFFFF"/>
                <w:sz w:val="28"/>
              </w:rPr>
              <w:t xml:space="preserve"> B:  Instructional Methods for Improving </w:t>
            </w:r>
            <w:r>
              <w:rPr>
                <w:rFonts w:eastAsia="Times New Roman" w:cstheme="minorHAnsi"/>
                <w:b/>
                <w:bCs/>
                <w:color w:val="FFFFFF"/>
                <w:sz w:val="28"/>
              </w:rPr>
              <w:t>K</w:t>
            </w:r>
            <w:r w:rsidR="00AB7E22">
              <w:rPr>
                <w:rFonts w:eastAsia="Times New Roman" w:cstheme="minorHAnsi"/>
                <w:b/>
                <w:bCs/>
                <w:color w:val="FFFFFF"/>
                <w:sz w:val="28"/>
              </w:rPr>
              <w:t>-3 Literacy</w:t>
            </w:r>
          </w:p>
          <w:p w:rsidR="005418E3" w:rsidRPr="00643F8D" w:rsidRDefault="005418E3" w:rsidP="00751FF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</w:rPr>
            </w:pPr>
          </w:p>
        </w:tc>
      </w:tr>
      <w:tr w:rsidR="005418E3" w:rsidRPr="006350FA" w:rsidTr="00751FF9">
        <w:trPr>
          <w:cantSplit/>
        </w:trPr>
        <w:tc>
          <w:tcPr>
            <w:tcW w:w="4056" w:type="pct"/>
            <w:shd w:val="clear" w:color="auto" w:fill="A6A6A6"/>
          </w:tcPr>
          <w:p w:rsidR="005418E3" w:rsidRPr="006350FA" w:rsidRDefault="005418E3" w:rsidP="00AB7E22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 xml:space="preserve">Explain how the school’s instructional methods </w:t>
            </w:r>
            <w:r w:rsidR="00AB7E22">
              <w:rPr>
                <w:rFonts w:eastAsia="Times New Roman" w:cstheme="minorHAnsi"/>
                <w:bCs/>
                <w:color w:val="000000"/>
              </w:rPr>
              <w:t>focus on improving K-3 Literacy:</w:t>
            </w:r>
          </w:p>
        </w:tc>
        <w:tc>
          <w:tcPr>
            <w:tcW w:w="944" w:type="pct"/>
            <w:vMerge w:val="restart"/>
            <w:shd w:val="clear" w:color="auto" w:fill="8DB3E2" w:themeFill="text2" w:themeFillTint="66"/>
            <w:noWrap/>
            <w:vAlign w:val="center"/>
            <w:hideMark/>
          </w:tcPr>
          <w:p w:rsidR="005418E3" w:rsidRPr="006350FA" w:rsidRDefault="00963202" w:rsidP="00751FF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/>
              </w:rPr>
            </w:pPr>
            <w:sdt>
              <w:sdtPr>
                <w:rPr>
                  <w:rFonts w:ascii="Calibri" w:hAnsi="Calibri" w:cs="Calibri"/>
                  <w:b/>
                  <w:sz w:val="20"/>
                </w:rPr>
                <w:id w:val="-657063763"/>
                <w:placeholder>
                  <w:docPart w:val="396F804AC84A46FE9039E2D2DD960C99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5418E3" w:rsidRPr="0028322E">
                  <w:rPr>
                    <w:rStyle w:val="PlaceholderText"/>
                    <w:rFonts w:ascii="Calibri" w:hAnsi="Calibri" w:cs="Calibri"/>
                    <w:b/>
                    <w:color w:val="auto"/>
                    <w:sz w:val="20"/>
                  </w:rPr>
                  <w:t>Points Earned</w:t>
                </w:r>
              </w:sdtContent>
            </w:sdt>
          </w:p>
        </w:tc>
      </w:tr>
      <w:tr w:rsidR="005418E3" w:rsidRPr="006350FA" w:rsidTr="00751FF9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1209378965"/>
            <w:placeholder>
              <w:docPart w:val="EE62AFAD24154D2B96EBE37FBD27339E"/>
            </w:placeholder>
            <w:showingPlcHdr/>
          </w:sdtPr>
          <w:sdtEndPr/>
          <w:sdtContent>
            <w:tc>
              <w:tcPr>
                <w:tcW w:w="4056" w:type="pct"/>
                <w:vAlign w:val="center"/>
                <w:hideMark/>
              </w:tcPr>
              <w:p w:rsidR="005418E3" w:rsidRPr="00E7630F" w:rsidRDefault="005418E3" w:rsidP="00751FF9">
                <w:pPr>
                  <w:spacing w:after="0" w:line="240" w:lineRule="auto"/>
                  <w:contextualSpacing/>
                  <w:rPr>
                    <w:rFonts w:eastAsia="Times New Roman" w:cstheme="minorHAnsi"/>
                    <w:i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944" w:type="pct"/>
            <w:vMerge/>
            <w:shd w:val="clear" w:color="auto" w:fill="8DB3E2" w:themeFill="text2" w:themeFillTint="66"/>
            <w:vAlign w:val="center"/>
            <w:hideMark/>
          </w:tcPr>
          <w:p w:rsidR="005418E3" w:rsidRPr="006350FA" w:rsidRDefault="005418E3" w:rsidP="00751FF9">
            <w:pPr>
              <w:spacing w:after="0" w:line="240" w:lineRule="auto"/>
              <w:contextualSpacing/>
              <w:rPr>
                <w:rFonts w:eastAsia="Times New Roman" w:cstheme="minorHAnsi"/>
                <w:color w:val="FFFFFF"/>
              </w:rPr>
            </w:pPr>
          </w:p>
        </w:tc>
      </w:tr>
      <w:tr w:rsidR="005418E3" w:rsidRPr="00E7630F" w:rsidTr="00751FF9">
        <w:trPr>
          <w:cantSplit/>
        </w:trPr>
        <w:tc>
          <w:tcPr>
            <w:tcW w:w="4056" w:type="pct"/>
            <w:shd w:val="clear" w:color="auto" w:fill="A6A6A6" w:themeFill="background1" w:themeFillShade="A6"/>
          </w:tcPr>
          <w:p w:rsidR="005418E3" w:rsidRPr="006350FA" w:rsidRDefault="005418E3" w:rsidP="00AB7E22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Describe the school’s methods and strategies for identifying and serving students who</w:t>
            </w:r>
            <w:r>
              <w:rPr>
                <w:rFonts w:eastAsia="Times New Roman" w:cstheme="minorHAnsi"/>
                <w:bCs/>
                <w:color w:val="000000"/>
              </w:rPr>
              <w:t xml:space="preserve"> are not on track to </w:t>
            </w:r>
            <w:r w:rsidR="00AB7E22">
              <w:rPr>
                <w:rFonts w:eastAsia="Times New Roman" w:cstheme="minorHAnsi"/>
                <w:bCs/>
                <w:color w:val="000000"/>
              </w:rPr>
              <w:t>reach proficiency in the 3</w:t>
            </w:r>
            <w:r w:rsidR="00AB7E22" w:rsidRPr="00AB7E22">
              <w:rPr>
                <w:rFonts w:eastAsia="Times New Roman" w:cstheme="minorHAnsi"/>
                <w:bCs/>
                <w:color w:val="000000"/>
                <w:vertAlign w:val="superscript"/>
              </w:rPr>
              <w:t>rd</w:t>
            </w:r>
            <w:r w:rsidR="00AB69D0">
              <w:rPr>
                <w:rFonts w:eastAsia="Times New Roman" w:cstheme="minorHAnsi"/>
                <w:bCs/>
                <w:color w:val="000000"/>
              </w:rPr>
              <w:t xml:space="preserve"> g</w:t>
            </w:r>
            <w:r w:rsidR="00AB7E22">
              <w:rPr>
                <w:rFonts w:eastAsia="Times New Roman" w:cstheme="minorHAnsi"/>
                <w:bCs/>
                <w:color w:val="000000"/>
              </w:rPr>
              <w:t>rade</w:t>
            </w:r>
            <w:r>
              <w:rPr>
                <w:rFonts w:eastAsia="Times New Roman" w:cstheme="minorHAnsi"/>
                <w:color w:val="000000"/>
              </w:rPr>
              <w:t>:</w:t>
            </w:r>
          </w:p>
        </w:tc>
        <w:tc>
          <w:tcPr>
            <w:tcW w:w="944" w:type="pct"/>
            <w:vMerge w:val="restart"/>
            <w:shd w:val="clear" w:color="auto" w:fill="8DB3E2" w:themeFill="text2" w:themeFillTint="66"/>
            <w:noWrap/>
            <w:vAlign w:val="center"/>
            <w:hideMark/>
          </w:tcPr>
          <w:p w:rsidR="005418E3" w:rsidRPr="00E7630F" w:rsidRDefault="00963202" w:rsidP="00751FF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</w:rPr>
            </w:pPr>
            <w:sdt>
              <w:sdtPr>
                <w:rPr>
                  <w:rFonts w:cstheme="minorHAnsi"/>
                  <w:b/>
                </w:rPr>
                <w:id w:val="-1033189489"/>
                <w:placeholder>
                  <w:docPart w:val="49674D3219CC49BFB2357FFC3B8A32DD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5418E3" w:rsidRPr="00AD08D1">
                  <w:rPr>
                    <w:rStyle w:val="PlaceholderText"/>
                    <w:rFonts w:cstheme="minorHAnsi"/>
                    <w:b/>
                    <w:color w:val="auto"/>
                    <w:sz w:val="20"/>
                  </w:rPr>
                  <w:t>Points Earned</w:t>
                </w:r>
              </w:sdtContent>
            </w:sdt>
          </w:p>
        </w:tc>
      </w:tr>
      <w:tr w:rsidR="005418E3" w:rsidTr="00751FF9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482214793"/>
            <w:placeholder>
              <w:docPart w:val="AC633D9B36F540CEB8CDE858FF241EFE"/>
            </w:placeholder>
            <w:showingPlcHdr/>
          </w:sdtPr>
          <w:sdtEndPr/>
          <w:sdtContent>
            <w:tc>
              <w:tcPr>
                <w:tcW w:w="4056" w:type="pct"/>
                <w:shd w:val="clear" w:color="auto" w:fill="auto"/>
              </w:tcPr>
              <w:p w:rsidR="005418E3" w:rsidRPr="006350FA" w:rsidRDefault="005418E3" w:rsidP="00751FF9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944" w:type="pct"/>
            <w:vMerge/>
            <w:shd w:val="clear" w:color="auto" w:fill="8DB3E2" w:themeFill="text2" w:themeFillTint="66"/>
            <w:noWrap/>
            <w:vAlign w:val="center"/>
          </w:tcPr>
          <w:p w:rsidR="005418E3" w:rsidRDefault="005418E3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</w:p>
        </w:tc>
      </w:tr>
      <w:tr w:rsidR="005418E3" w:rsidTr="00751FF9">
        <w:trPr>
          <w:cantSplit/>
        </w:trPr>
        <w:tc>
          <w:tcPr>
            <w:tcW w:w="4056" w:type="pct"/>
            <w:shd w:val="clear" w:color="auto" w:fill="A6A6A6" w:themeFill="background1" w:themeFillShade="A6"/>
          </w:tcPr>
          <w:p w:rsidR="005418E3" w:rsidRPr="006350FA" w:rsidRDefault="005418E3" w:rsidP="00AB7E22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 xml:space="preserve">Provide the resources the school will devote to serving K-3 students </w:t>
            </w:r>
            <w:r w:rsidR="00AB7E22">
              <w:rPr>
                <w:rFonts w:eastAsia="Times New Roman" w:cstheme="minorHAnsi"/>
                <w:color w:val="000000"/>
              </w:rPr>
              <w:t xml:space="preserve">scoring below proficient </w:t>
            </w:r>
            <w:r>
              <w:rPr>
                <w:rFonts w:eastAsia="Times New Roman" w:cstheme="minorHAnsi"/>
                <w:color w:val="000000"/>
              </w:rPr>
              <w:t>(planning time, instructional materials, technology, professional development, staff</w:t>
            </w:r>
            <w:r w:rsidR="00AB69D0">
              <w:rPr>
                <w:rFonts w:eastAsia="Times New Roman" w:cstheme="minorHAnsi"/>
                <w:color w:val="000000"/>
              </w:rPr>
              <w:t>,</w:t>
            </w:r>
            <w:r>
              <w:rPr>
                <w:rFonts w:eastAsia="Times New Roman" w:cstheme="minorHAnsi"/>
                <w:color w:val="000000"/>
              </w:rPr>
              <w:t xml:space="preserve"> and consultants, etc.):</w:t>
            </w:r>
          </w:p>
        </w:tc>
        <w:tc>
          <w:tcPr>
            <w:tcW w:w="944" w:type="pct"/>
            <w:vMerge w:val="restart"/>
            <w:shd w:val="clear" w:color="auto" w:fill="8DB3E2" w:themeFill="text2" w:themeFillTint="66"/>
            <w:noWrap/>
            <w:vAlign w:val="center"/>
          </w:tcPr>
          <w:p w:rsidR="005418E3" w:rsidRDefault="00963202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-440151659"/>
                <w:placeholder>
                  <w:docPart w:val="42651C87D0E34FE9A70EACACA9D7B4D5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5418E3" w:rsidRPr="00AD08D1">
                  <w:rPr>
                    <w:rStyle w:val="PlaceholderText"/>
                    <w:rFonts w:cstheme="minorHAnsi"/>
                    <w:b/>
                    <w:color w:val="auto"/>
                    <w:sz w:val="20"/>
                  </w:rPr>
                  <w:t>Points Earned</w:t>
                </w:r>
              </w:sdtContent>
            </w:sdt>
          </w:p>
        </w:tc>
      </w:tr>
      <w:tr w:rsidR="005418E3" w:rsidTr="00751FF9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-1465347874"/>
            <w:placeholder>
              <w:docPart w:val="3A030702ED984516897ECBCA9AE5B3F8"/>
            </w:placeholder>
            <w:showingPlcHdr/>
          </w:sdtPr>
          <w:sdtEndPr/>
          <w:sdtContent>
            <w:tc>
              <w:tcPr>
                <w:tcW w:w="4056" w:type="pct"/>
                <w:shd w:val="clear" w:color="auto" w:fill="auto"/>
              </w:tcPr>
              <w:p w:rsidR="005418E3" w:rsidRPr="006350FA" w:rsidRDefault="005418E3" w:rsidP="00751FF9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944" w:type="pct"/>
            <w:vMerge/>
            <w:shd w:val="clear" w:color="auto" w:fill="8DB3E2" w:themeFill="text2" w:themeFillTint="66"/>
            <w:noWrap/>
            <w:vAlign w:val="center"/>
          </w:tcPr>
          <w:p w:rsidR="005418E3" w:rsidRDefault="005418E3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</w:p>
        </w:tc>
      </w:tr>
      <w:tr w:rsidR="005418E3" w:rsidTr="00751FF9">
        <w:trPr>
          <w:cantSplit/>
        </w:trPr>
        <w:tc>
          <w:tcPr>
            <w:tcW w:w="4056" w:type="pct"/>
            <w:shd w:val="clear" w:color="auto" w:fill="A6A6A6" w:themeFill="background1" w:themeFillShade="A6"/>
          </w:tcPr>
          <w:p w:rsidR="005418E3" w:rsidRPr="006350FA" w:rsidRDefault="005418E3" w:rsidP="00AB7E22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 xml:space="preserve">Describe the process used to </w:t>
            </w:r>
            <w:r w:rsidR="00AB7E22">
              <w:rPr>
                <w:rFonts w:eastAsia="Times New Roman" w:cstheme="minorHAnsi"/>
                <w:color w:val="000000"/>
              </w:rPr>
              <w:t>develop, implement</w:t>
            </w:r>
            <w:r w:rsidR="00AB69D0">
              <w:rPr>
                <w:rFonts w:eastAsia="Times New Roman" w:cstheme="minorHAnsi"/>
                <w:color w:val="000000"/>
              </w:rPr>
              <w:t>,</w:t>
            </w:r>
            <w:r w:rsidR="00AB7E22">
              <w:rPr>
                <w:rFonts w:eastAsia="Times New Roman" w:cstheme="minorHAnsi"/>
                <w:color w:val="000000"/>
              </w:rPr>
              <w:t xml:space="preserve"> and monitor Reading Improve</w:t>
            </w:r>
            <w:r w:rsidR="00AB69D0">
              <w:rPr>
                <w:rFonts w:eastAsia="Times New Roman" w:cstheme="minorHAnsi"/>
                <w:color w:val="000000"/>
              </w:rPr>
              <w:t>ment and Monitoring Plans (RIMPs</w:t>
            </w:r>
            <w:r w:rsidR="00AB7E22">
              <w:rPr>
                <w:rFonts w:eastAsia="Times New Roman" w:cstheme="minorHAnsi"/>
                <w:color w:val="000000"/>
              </w:rPr>
              <w:t>) for students in grades K-3 identified as below proficient:</w:t>
            </w:r>
          </w:p>
        </w:tc>
        <w:tc>
          <w:tcPr>
            <w:tcW w:w="944" w:type="pct"/>
            <w:vMerge w:val="restart"/>
            <w:shd w:val="clear" w:color="auto" w:fill="8DB3E2" w:themeFill="text2" w:themeFillTint="66"/>
            <w:noWrap/>
            <w:vAlign w:val="center"/>
          </w:tcPr>
          <w:p w:rsidR="005418E3" w:rsidRDefault="00963202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77879985"/>
                <w:placeholder>
                  <w:docPart w:val="581825B44893417EA2E435722AF10D73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5418E3" w:rsidRPr="00AD08D1">
                  <w:rPr>
                    <w:rStyle w:val="PlaceholderText"/>
                    <w:rFonts w:cstheme="minorHAnsi"/>
                    <w:b/>
                    <w:color w:val="auto"/>
                    <w:sz w:val="20"/>
                  </w:rPr>
                  <w:t>Points Earned</w:t>
                </w:r>
              </w:sdtContent>
            </w:sdt>
          </w:p>
        </w:tc>
      </w:tr>
      <w:tr w:rsidR="005418E3" w:rsidTr="00751FF9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-1689900929"/>
            <w:placeholder>
              <w:docPart w:val="AF33E38E12544DC1A8D5FB292348A264"/>
            </w:placeholder>
            <w:showingPlcHdr/>
          </w:sdtPr>
          <w:sdtEndPr/>
          <w:sdtContent>
            <w:tc>
              <w:tcPr>
                <w:tcW w:w="4056" w:type="pct"/>
                <w:shd w:val="clear" w:color="auto" w:fill="auto"/>
              </w:tcPr>
              <w:p w:rsidR="005418E3" w:rsidRPr="006350FA" w:rsidRDefault="005418E3" w:rsidP="00751FF9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944" w:type="pct"/>
            <w:vMerge/>
            <w:shd w:val="clear" w:color="auto" w:fill="8DB3E2" w:themeFill="text2" w:themeFillTint="66"/>
            <w:noWrap/>
            <w:vAlign w:val="center"/>
          </w:tcPr>
          <w:p w:rsidR="005418E3" w:rsidRDefault="005418E3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</w:p>
        </w:tc>
      </w:tr>
      <w:tr w:rsidR="005418E3" w:rsidTr="00751FF9">
        <w:trPr>
          <w:cantSplit/>
        </w:trPr>
        <w:tc>
          <w:tcPr>
            <w:tcW w:w="4056" w:type="pct"/>
            <w:shd w:val="clear" w:color="auto" w:fill="A6A6A6" w:themeFill="background1" w:themeFillShade="A6"/>
          </w:tcPr>
          <w:p w:rsidR="005418E3" w:rsidRPr="006350FA" w:rsidRDefault="005418E3" w:rsidP="00AB7E22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 xml:space="preserve">Describe the process used to evaluate the efficacy of the program and to ensure the needs of </w:t>
            </w:r>
            <w:r w:rsidR="00AB7E22">
              <w:rPr>
                <w:rFonts w:eastAsia="Times New Roman" w:cstheme="minorHAnsi"/>
                <w:color w:val="000000"/>
              </w:rPr>
              <w:t>all</w:t>
            </w:r>
            <w:r>
              <w:rPr>
                <w:rFonts w:eastAsia="Times New Roman" w:cstheme="minorHAnsi"/>
                <w:color w:val="000000"/>
              </w:rPr>
              <w:t xml:space="preserve"> K-3 students </w:t>
            </w:r>
            <w:r w:rsidR="00AB7E22">
              <w:rPr>
                <w:rFonts w:eastAsia="Times New Roman" w:cstheme="minorHAnsi"/>
                <w:color w:val="000000"/>
              </w:rPr>
              <w:t xml:space="preserve">scoring below </w:t>
            </w:r>
            <w:r w:rsidR="00AE269F">
              <w:rPr>
                <w:rFonts w:eastAsia="Times New Roman" w:cstheme="minorHAnsi"/>
                <w:color w:val="000000"/>
              </w:rPr>
              <w:t>proficient are</w:t>
            </w:r>
            <w:r>
              <w:rPr>
                <w:rFonts w:eastAsia="Times New Roman" w:cstheme="minorHAnsi"/>
                <w:color w:val="000000"/>
              </w:rPr>
              <w:t xml:space="preserve"> being met:</w:t>
            </w:r>
          </w:p>
        </w:tc>
        <w:tc>
          <w:tcPr>
            <w:tcW w:w="944" w:type="pct"/>
            <w:vMerge w:val="restart"/>
            <w:shd w:val="clear" w:color="auto" w:fill="8DB3E2" w:themeFill="text2" w:themeFillTint="66"/>
            <w:noWrap/>
            <w:vAlign w:val="center"/>
          </w:tcPr>
          <w:p w:rsidR="005418E3" w:rsidRDefault="00963202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-847329146"/>
                <w:placeholder>
                  <w:docPart w:val="4C9F3E0233C24C788B101B925FFE1492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5418E3" w:rsidRPr="00AD08D1">
                  <w:rPr>
                    <w:rStyle w:val="PlaceholderText"/>
                    <w:rFonts w:cstheme="minorHAnsi"/>
                    <w:b/>
                    <w:color w:val="auto"/>
                    <w:sz w:val="20"/>
                  </w:rPr>
                  <w:t>Points Earned</w:t>
                </w:r>
              </w:sdtContent>
            </w:sdt>
          </w:p>
        </w:tc>
      </w:tr>
      <w:tr w:rsidR="005418E3" w:rsidTr="00751FF9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614025508"/>
            <w:placeholder>
              <w:docPart w:val="14FC014524144B4F8BCC1B04D91C5B03"/>
            </w:placeholder>
            <w:showingPlcHdr/>
          </w:sdtPr>
          <w:sdtEndPr/>
          <w:sdtContent>
            <w:tc>
              <w:tcPr>
                <w:tcW w:w="4056" w:type="pct"/>
                <w:shd w:val="clear" w:color="auto" w:fill="auto"/>
              </w:tcPr>
              <w:p w:rsidR="005418E3" w:rsidRPr="006350FA" w:rsidRDefault="005418E3" w:rsidP="00751FF9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944" w:type="pct"/>
            <w:vMerge/>
            <w:shd w:val="clear" w:color="auto" w:fill="8DB3E2" w:themeFill="text2" w:themeFillTint="66"/>
            <w:noWrap/>
            <w:vAlign w:val="center"/>
          </w:tcPr>
          <w:p w:rsidR="005418E3" w:rsidRDefault="005418E3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</w:p>
        </w:tc>
      </w:tr>
    </w:tbl>
    <w:p w:rsidR="005418E3" w:rsidRDefault="005418E3"/>
    <w:p w:rsidR="005418E3" w:rsidRDefault="005418E3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3"/>
        <w:gridCol w:w="2037"/>
      </w:tblGrid>
      <w:tr w:rsidR="00751FF9" w:rsidRPr="00643F8D" w:rsidTr="00751FF9">
        <w:trPr>
          <w:cantSplit/>
          <w:trHeight w:val="422"/>
          <w:tblHeader/>
        </w:trPr>
        <w:tc>
          <w:tcPr>
            <w:tcW w:w="5000" w:type="pct"/>
            <w:gridSpan w:val="2"/>
            <w:shd w:val="clear" w:color="auto" w:fill="008080"/>
            <w:noWrap/>
            <w:vAlign w:val="center"/>
            <w:hideMark/>
          </w:tcPr>
          <w:p w:rsidR="00751FF9" w:rsidRDefault="00751FF9" w:rsidP="00751FF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FFFFFF"/>
                <w:sz w:val="28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8"/>
              </w:rPr>
              <w:lastRenderedPageBreak/>
              <w:t>Section B:  Instructional Methods for High Performing and/or Gifted Students</w:t>
            </w:r>
          </w:p>
          <w:p w:rsidR="00751FF9" w:rsidRPr="00643F8D" w:rsidRDefault="00751FF9" w:rsidP="00751FF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</w:rPr>
            </w:pPr>
          </w:p>
        </w:tc>
      </w:tr>
      <w:tr w:rsidR="00751FF9" w:rsidRPr="006350FA" w:rsidTr="00751FF9">
        <w:trPr>
          <w:cantSplit/>
        </w:trPr>
        <w:tc>
          <w:tcPr>
            <w:tcW w:w="4056" w:type="pct"/>
            <w:shd w:val="clear" w:color="auto" w:fill="A6A6A6"/>
          </w:tcPr>
          <w:p w:rsidR="00751FF9" w:rsidRPr="006350FA" w:rsidRDefault="00751FF9" w:rsidP="00751FF9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>Explain how the school’s instructional methods are appropriate for and meet the needs of students who are exceeding grade level performance expectations:</w:t>
            </w:r>
          </w:p>
        </w:tc>
        <w:tc>
          <w:tcPr>
            <w:tcW w:w="944" w:type="pct"/>
            <w:vMerge w:val="restart"/>
            <w:shd w:val="clear" w:color="auto" w:fill="8DB3E2" w:themeFill="text2" w:themeFillTint="66"/>
            <w:noWrap/>
            <w:vAlign w:val="center"/>
            <w:hideMark/>
          </w:tcPr>
          <w:p w:rsidR="00751FF9" w:rsidRPr="006350FA" w:rsidRDefault="00963202" w:rsidP="00751FF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/>
              </w:rPr>
            </w:pPr>
            <w:sdt>
              <w:sdtPr>
                <w:rPr>
                  <w:rFonts w:ascii="Calibri" w:hAnsi="Calibri" w:cs="Calibri"/>
                  <w:b/>
                  <w:sz w:val="20"/>
                </w:rPr>
                <w:id w:val="-2122677075"/>
                <w:placeholder>
                  <w:docPart w:val="1F88588C70DE4661A5FFDC97FDDAF033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751FF9" w:rsidRPr="0028322E">
                  <w:rPr>
                    <w:rStyle w:val="PlaceholderText"/>
                    <w:rFonts w:ascii="Calibri" w:hAnsi="Calibri" w:cs="Calibri"/>
                    <w:b/>
                    <w:color w:val="auto"/>
                    <w:sz w:val="20"/>
                  </w:rPr>
                  <w:t>Points Earned</w:t>
                </w:r>
              </w:sdtContent>
            </w:sdt>
          </w:p>
        </w:tc>
      </w:tr>
      <w:tr w:rsidR="00751FF9" w:rsidRPr="006350FA" w:rsidTr="00751FF9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1226561899"/>
            <w:placeholder>
              <w:docPart w:val="8B4F2C6BB6B04755B57FBF691ECE257E"/>
            </w:placeholder>
            <w:showingPlcHdr/>
          </w:sdtPr>
          <w:sdtEndPr/>
          <w:sdtContent>
            <w:tc>
              <w:tcPr>
                <w:tcW w:w="4056" w:type="pct"/>
                <w:vAlign w:val="center"/>
                <w:hideMark/>
              </w:tcPr>
              <w:p w:rsidR="00751FF9" w:rsidRPr="00E7630F" w:rsidRDefault="00751FF9" w:rsidP="00751FF9">
                <w:pPr>
                  <w:spacing w:after="0" w:line="240" w:lineRule="auto"/>
                  <w:contextualSpacing/>
                  <w:rPr>
                    <w:rFonts w:eastAsia="Times New Roman" w:cstheme="minorHAnsi"/>
                    <w:i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944" w:type="pct"/>
            <w:vMerge/>
            <w:shd w:val="clear" w:color="auto" w:fill="8DB3E2" w:themeFill="text2" w:themeFillTint="66"/>
            <w:vAlign w:val="center"/>
            <w:hideMark/>
          </w:tcPr>
          <w:p w:rsidR="00751FF9" w:rsidRPr="006350FA" w:rsidRDefault="00751FF9" w:rsidP="00751FF9">
            <w:pPr>
              <w:spacing w:after="0" w:line="240" w:lineRule="auto"/>
              <w:contextualSpacing/>
              <w:rPr>
                <w:rFonts w:eastAsia="Times New Roman" w:cstheme="minorHAnsi"/>
                <w:color w:val="FFFFFF"/>
              </w:rPr>
            </w:pPr>
          </w:p>
        </w:tc>
      </w:tr>
      <w:tr w:rsidR="00751FF9" w:rsidRPr="00E7630F" w:rsidTr="00751FF9">
        <w:trPr>
          <w:cantSplit/>
        </w:trPr>
        <w:tc>
          <w:tcPr>
            <w:tcW w:w="4056" w:type="pct"/>
            <w:shd w:val="clear" w:color="auto" w:fill="A6A6A6" w:themeFill="background1" w:themeFillShade="A6"/>
          </w:tcPr>
          <w:p w:rsidR="00751FF9" w:rsidRPr="006350FA" w:rsidRDefault="00751FF9" w:rsidP="00751FF9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Describe the school’s methods and strategies for identifying and serving students who</w:t>
            </w:r>
            <w:r>
              <w:rPr>
                <w:rFonts w:eastAsia="Times New Roman" w:cstheme="minorHAnsi"/>
                <w:bCs/>
                <w:color w:val="000000"/>
              </w:rPr>
              <w:t xml:space="preserve"> are exceeding academic standards within general education classrooms and in other settings</w:t>
            </w:r>
            <w:r>
              <w:rPr>
                <w:rFonts w:eastAsia="Times New Roman" w:cstheme="minorHAnsi"/>
                <w:color w:val="000000"/>
              </w:rPr>
              <w:t>:</w:t>
            </w:r>
          </w:p>
        </w:tc>
        <w:tc>
          <w:tcPr>
            <w:tcW w:w="944" w:type="pct"/>
            <w:vMerge w:val="restart"/>
            <w:shd w:val="clear" w:color="auto" w:fill="8DB3E2" w:themeFill="text2" w:themeFillTint="66"/>
            <w:noWrap/>
            <w:vAlign w:val="center"/>
            <w:hideMark/>
          </w:tcPr>
          <w:p w:rsidR="00751FF9" w:rsidRPr="00E7630F" w:rsidRDefault="00963202" w:rsidP="00751FF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</w:rPr>
            </w:pPr>
            <w:sdt>
              <w:sdtPr>
                <w:rPr>
                  <w:rFonts w:cstheme="minorHAnsi"/>
                  <w:b/>
                </w:rPr>
                <w:id w:val="1373195125"/>
                <w:placeholder>
                  <w:docPart w:val="3293EB6F87864380831991ABB09689EC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751FF9" w:rsidRPr="00AD08D1">
                  <w:rPr>
                    <w:rStyle w:val="PlaceholderText"/>
                    <w:rFonts w:cstheme="minorHAnsi"/>
                    <w:b/>
                    <w:color w:val="auto"/>
                    <w:sz w:val="20"/>
                  </w:rPr>
                  <w:t>Points Earned</w:t>
                </w:r>
              </w:sdtContent>
            </w:sdt>
          </w:p>
        </w:tc>
      </w:tr>
      <w:tr w:rsidR="00751FF9" w:rsidTr="00751FF9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192972311"/>
            <w:placeholder>
              <w:docPart w:val="E58BC7C2227F46099CC934697CD0397C"/>
            </w:placeholder>
            <w:showingPlcHdr/>
          </w:sdtPr>
          <w:sdtEndPr/>
          <w:sdtContent>
            <w:tc>
              <w:tcPr>
                <w:tcW w:w="4056" w:type="pct"/>
                <w:shd w:val="clear" w:color="auto" w:fill="auto"/>
              </w:tcPr>
              <w:p w:rsidR="00751FF9" w:rsidRPr="006350FA" w:rsidRDefault="00751FF9" w:rsidP="00751FF9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944" w:type="pct"/>
            <w:vMerge/>
            <w:shd w:val="clear" w:color="auto" w:fill="8DB3E2" w:themeFill="text2" w:themeFillTint="66"/>
            <w:noWrap/>
            <w:vAlign w:val="center"/>
          </w:tcPr>
          <w:p w:rsidR="00751FF9" w:rsidRDefault="00751FF9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</w:p>
        </w:tc>
      </w:tr>
      <w:tr w:rsidR="00751FF9" w:rsidTr="00751FF9">
        <w:trPr>
          <w:cantSplit/>
        </w:trPr>
        <w:tc>
          <w:tcPr>
            <w:tcW w:w="4056" w:type="pct"/>
            <w:shd w:val="clear" w:color="auto" w:fill="A6A6A6" w:themeFill="background1" w:themeFillShade="A6"/>
          </w:tcPr>
          <w:p w:rsidR="00751FF9" w:rsidRPr="006350FA" w:rsidRDefault="00751FF9" w:rsidP="00751FF9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Provide the resources the school will devote to serving high performing/gifted students (planning time, instructional materials, technology, professional development, staff</w:t>
            </w:r>
            <w:r w:rsidR="00AB69D0">
              <w:rPr>
                <w:rFonts w:eastAsia="Times New Roman" w:cstheme="minorHAnsi"/>
                <w:color w:val="000000"/>
              </w:rPr>
              <w:t>,</w:t>
            </w:r>
            <w:r>
              <w:rPr>
                <w:rFonts w:eastAsia="Times New Roman" w:cstheme="minorHAnsi"/>
                <w:color w:val="000000"/>
              </w:rPr>
              <w:t xml:space="preserve"> and consultants, etc.):</w:t>
            </w:r>
          </w:p>
        </w:tc>
        <w:tc>
          <w:tcPr>
            <w:tcW w:w="944" w:type="pct"/>
            <w:vMerge w:val="restart"/>
            <w:shd w:val="clear" w:color="auto" w:fill="8DB3E2" w:themeFill="text2" w:themeFillTint="66"/>
            <w:noWrap/>
            <w:vAlign w:val="center"/>
          </w:tcPr>
          <w:p w:rsidR="00751FF9" w:rsidRDefault="00963202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2131884993"/>
                <w:placeholder>
                  <w:docPart w:val="3E4D699349E44FDC8718B200A52EDC3A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751FF9" w:rsidRPr="00AD08D1">
                  <w:rPr>
                    <w:rStyle w:val="PlaceholderText"/>
                    <w:rFonts w:cstheme="minorHAnsi"/>
                    <w:b/>
                    <w:color w:val="auto"/>
                    <w:sz w:val="20"/>
                  </w:rPr>
                  <w:t>Points Earned</w:t>
                </w:r>
              </w:sdtContent>
            </w:sdt>
          </w:p>
        </w:tc>
      </w:tr>
      <w:tr w:rsidR="00751FF9" w:rsidTr="00751FF9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2017180746"/>
            <w:placeholder>
              <w:docPart w:val="724524A306084F67B741634A32DE1DE5"/>
            </w:placeholder>
            <w:showingPlcHdr/>
          </w:sdtPr>
          <w:sdtEndPr/>
          <w:sdtContent>
            <w:tc>
              <w:tcPr>
                <w:tcW w:w="4056" w:type="pct"/>
                <w:shd w:val="clear" w:color="auto" w:fill="auto"/>
              </w:tcPr>
              <w:p w:rsidR="00751FF9" w:rsidRPr="006350FA" w:rsidRDefault="00751FF9" w:rsidP="00751FF9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944" w:type="pct"/>
            <w:vMerge/>
            <w:shd w:val="clear" w:color="auto" w:fill="8DB3E2" w:themeFill="text2" w:themeFillTint="66"/>
            <w:noWrap/>
            <w:vAlign w:val="center"/>
          </w:tcPr>
          <w:p w:rsidR="00751FF9" w:rsidRDefault="00751FF9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</w:p>
        </w:tc>
      </w:tr>
      <w:tr w:rsidR="00751FF9" w:rsidTr="00751FF9">
        <w:trPr>
          <w:cantSplit/>
        </w:trPr>
        <w:tc>
          <w:tcPr>
            <w:tcW w:w="4056" w:type="pct"/>
            <w:shd w:val="clear" w:color="auto" w:fill="A6A6A6" w:themeFill="background1" w:themeFillShade="A6"/>
          </w:tcPr>
          <w:p w:rsidR="00751FF9" w:rsidRPr="006350FA" w:rsidRDefault="00751FF9" w:rsidP="00751FF9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Describe the process used to monitor the achievement and progress of high performing students:</w:t>
            </w:r>
          </w:p>
        </w:tc>
        <w:tc>
          <w:tcPr>
            <w:tcW w:w="944" w:type="pct"/>
            <w:vMerge w:val="restart"/>
            <w:shd w:val="clear" w:color="auto" w:fill="8DB3E2" w:themeFill="text2" w:themeFillTint="66"/>
            <w:noWrap/>
            <w:vAlign w:val="center"/>
          </w:tcPr>
          <w:p w:rsidR="00751FF9" w:rsidRDefault="00963202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-627396644"/>
                <w:placeholder>
                  <w:docPart w:val="CFA24B500A89485DA58A8809A9593C4C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751FF9" w:rsidRPr="00AD08D1">
                  <w:rPr>
                    <w:rStyle w:val="PlaceholderText"/>
                    <w:rFonts w:cstheme="minorHAnsi"/>
                    <w:b/>
                    <w:color w:val="auto"/>
                    <w:sz w:val="20"/>
                  </w:rPr>
                  <w:t>Points Earned</w:t>
                </w:r>
              </w:sdtContent>
            </w:sdt>
          </w:p>
        </w:tc>
      </w:tr>
      <w:tr w:rsidR="00751FF9" w:rsidTr="00751FF9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-493333189"/>
            <w:placeholder>
              <w:docPart w:val="BA1CBCE6DFC841479F2DD7F348D22288"/>
            </w:placeholder>
            <w:showingPlcHdr/>
          </w:sdtPr>
          <w:sdtEndPr/>
          <w:sdtContent>
            <w:tc>
              <w:tcPr>
                <w:tcW w:w="4056" w:type="pct"/>
                <w:shd w:val="clear" w:color="auto" w:fill="auto"/>
              </w:tcPr>
              <w:p w:rsidR="00751FF9" w:rsidRPr="006350FA" w:rsidRDefault="00751FF9" w:rsidP="00751FF9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944" w:type="pct"/>
            <w:vMerge/>
            <w:shd w:val="clear" w:color="auto" w:fill="8DB3E2" w:themeFill="text2" w:themeFillTint="66"/>
            <w:noWrap/>
            <w:vAlign w:val="center"/>
          </w:tcPr>
          <w:p w:rsidR="00751FF9" w:rsidRDefault="00751FF9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</w:p>
        </w:tc>
      </w:tr>
      <w:tr w:rsidR="00751FF9" w:rsidTr="00751FF9">
        <w:trPr>
          <w:cantSplit/>
        </w:trPr>
        <w:tc>
          <w:tcPr>
            <w:tcW w:w="4056" w:type="pct"/>
            <w:shd w:val="clear" w:color="auto" w:fill="A6A6A6" w:themeFill="background1" w:themeFillShade="A6"/>
          </w:tcPr>
          <w:p w:rsidR="00751FF9" w:rsidRPr="006350FA" w:rsidRDefault="00751FF9" w:rsidP="00751FF9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Describe the process used to evaluate the efficacy of the program and to ensure the needs of high performing students are being met:</w:t>
            </w:r>
          </w:p>
        </w:tc>
        <w:tc>
          <w:tcPr>
            <w:tcW w:w="944" w:type="pct"/>
            <w:vMerge w:val="restart"/>
            <w:shd w:val="clear" w:color="auto" w:fill="8DB3E2" w:themeFill="text2" w:themeFillTint="66"/>
            <w:noWrap/>
            <w:vAlign w:val="center"/>
          </w:tcPr>
          <w:p w:rsidR="00751FF9" w:rsidRDefault="00963202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181021955"/>
                <w:placeholder>
                  <w:docPart w:val="0C3784A2A9864DED867736BBF366906D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751FF9" w:rsidRPr="00AD08D1">
                  <w:rPr>
                    <w:rStyle w:val="PlaceholderText"/>
                    <w:rFonts w:cstheme="minorHAnsi"/>
                    <w:b/>
                    <w:color w:val="auto"/>
                    <w:sz w:val="20"/>
                  </w:rPr>
                  <w:t>Points Earned</w:t>
                </w:r>
              </w:sdtContent>
            </w:sdt>
          </w:p>
        </w:tc>
      </w:tr>
      <w:tr w:rsidR="00751FF9" w:rsidTr="00751FF9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296118221"/>
            <w:placeholder>
              <w:docPart w:val="7C714059F8F8428A9E5CDC62D1B660DB"/>
            </w:placeholder>
            <w:showingPlcHdr/>
          </w:sdtPr>
          <w:sdtEndPr/>
          <w:sdtContent>
            <w:tc>
              <w:tcPr>
                <w:tcW w:w="4056" w:type="pct"/>
                <w:shd w:val="clear" w:color="auto" w:fill="auto"/>
              </w:tcPr>
              <w:p w:rsidR="00751FF9" w:rsidRPr="006350FA" w:rsidRDefault="00751FF9" w:rsidP="00751FF9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944" w:type="pct"/>
            <w:vMerge/>
            <w:shd w:val="clear" w:color="auto" w:fill="8DB3E2" w:themeFill="text2" w:themeFillTint="66"/>
            <w:noWrap/>
            <w:vAlign w:val="center"/>
          </w:tcPr>
          <w:p w:rsidR="00751FF9" w:rsidRDefault="00751FF9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</w:p>
        </w:tc>
      </w:tr>
    </w:tbl>
    <w:p w:rsidR="005418E3" w:rsidRDefault="005418E3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3"/>
        <w:gridCol w:w="2037"/>
      </w:tblGrid>
      <w:tr w:rsidR="005418E3" w:rsidRPr="00643F8D" w:rsidTr="00751FF9">
        <w:trPr>
          <w:cantSplit/>
          <w:trHeight w:val="422"/>
          <w:tblHeader/>
        </w:trPr>
        <w:tc>
          <w:tcPr>
            <w:tcW w:w="5000" w:type="pct"/>
            <w:gridSpan w:val="2"/>
            <w:shd w:val="clear" w:color="auto" w:fill="008080"/>
            <w:noWrap/>
            <w:vAlign w:val="center"/>
            <w:hideMark/>
          </w:tcPr>
          <w:p w:rsidR="005418E3" w:rsidRPr="00C07B9B" w:rsidRDefault="005418E3" w:rsidP="00AB7E22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FFFFFF"/>
                <w:sz w:val="28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8"/>
              </w:rPr>
              <w:lastRenderedPageBreak/>
              <w:t>Section B:  Instruction</w:t>
            </w:r>
            <w:r w:rsidR="00C07B9B">
              <w:rPr>
                <w:rFonts w:eastAsia="Times New Roman" w:cstheme="minorHAnsi"/>
                <w:b/>
                <w:bCs/>
                <w:color w:val="FFFFFF"/>
                <w:sz w:val="28"/>
              </w:rPr>
              <w:t xml:space="preserve">al Methods for </w:t>
            </w:r>
            <w:r w:rsidR="00AB7E22">
              <w:rPr>
                <w:rFonts w:eastAsia="Times New Roman" w:cstheme="minorHAnsi"/>
                <w:b/>
                <w:bCs/>
                <w:color w:val="FFFFFF"/>
                <w:sz w:val="28"/>
              </w:rPr>
              <w:t>Students Performing Below Proficient</w:t>
            </w:r>
          </w:p>
        </w:tc>
      </w:tr>
      <w:tr w:rsidR="005418E3" w:rsidRPr="006350FA" w:rsidTr="00751FF9">
        <w:trPr>
          <w:cantSplit/>
        </w:trPr>
        <w:tc>
          <w:tcPr>
            <w:tcW w:w="4056" w:type="pct"/>
            <w:shd w:val="clear" w:color="auto" w:fill="A6A6A6"/>
          </w:tcPr>
          <w:p w:rsidR="005418E3" w:rsidRPr="006350FA" w:rsidRDefault="005418E3" w:rsidP="00AB7E22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 xml:space="preserve">Explain how the school’s instructional methods are appropriate and meet the needs of students who are </w:t>
            </w:r>
            <w:r w:rsidR="00AB7E22">
              <w:rPr>
                <w:rFonts w:eastAsia="Times New Roman" w:cstheme="minorHAnsi"/>
                <w:bCs/>
                <w:color w:val="000000"/>
              </w:rPr>
              <w:t>performing below proficient</w:t>
            </w:r>
            <w:r>
              <w:rPr>
                <w:rFonts w:eastAsia="Times New Roman" w:cstheme="minorHAnsi"/>
                <w:bCs/>
                <w:color w:val="000000"/>
              </w:rPr>
              <w:t>:</w:t>
            </w:r>
          </w:p>
        </w:tc>
        <w:tc>
          <w:tcPr>
            <w:tcW w:w="944" w:type="pct"/>
            <w:vMerge w:val="restart"/>
            <w:shd w:val="clear" w:color="auto" w:fill="8DB3E2" w:themeFill="text2" w:themeFillTint="66"/>
            <w:noWrap/>
            <w:vAlign w:val="center"/>
            <w:hideMark/>
          </w:tcPr>
          <w:p w:rsidR="005418E3" w:rsidRPr="006350FA" w:rsidRDefault="00963202" w:rsidP="00751FF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/>
              </w:rPr>
            </w:pPr>
            <w:sdt>
              <w:sdtPr>
                <w:rPr>
                  <w:rFonts w:ascii="Calibri" w:hAnsi="Calibri" w:cs="Calibri"/>
                  <w:b/>
                  <w:sz w:val="20"/>
                </w:rPr>
                <w:id w:val="1474094351"/>
                <w:placeholder>
                  <w:docPart w:val="46C86661292743CEA5B4A7FAF6775C8B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5418E3" w:rsidRPr="0028322E">
                  <w:rPr>
                    <w:rStyle w:val="PlaceholderText"/>
                    <w:rFonts w:ascii="Calibri" w:hAnsi="Calibri" w:cs="Calibri"/>
                    <w:b/>
                    <w:color w:val="auto"/>
                    <w:sz w:val="20"/>
                  </w:rPr>
                  <w:t>Points Earned</w:t>
                </w:r>
              </w:sdtContent>
            </w:sdt>
          </w:p>
        </w:tc>
      </w:tr>
      <w:tr w:rsidR="005418E3" w:rsidRPr="006350FA" w:rsidTr="00751FF9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-837537557"/>
            <w:placeholder>
              <w:docPart w:val="BC7D9E425317468093AC9AD459C22394"/>
            </w:placeholder>
            <w:showingPlcHdr/>
          </w:sdtPr>
          <w:sdtEndPr/>
          <w:sdtContent>
            <w:tc>
              <w:tcPr>
                <w:tcW w:w="4056" w:type="pct"/>
                <w:vAlign w:val="center"/>
                <w:hideMark/>
              </w:tcPr>
              <w:p w:rsidR="005418E3" w:rsidRPr="00E7630F" w:rsidRDefault="005418E3" w:rsidP="00751FF9">
                <w:pPr>
                  <w:spacing w:after="0" w:line="240" w:lineRule="auto"/>
                  <w:contextualSpacing/>
                  <w:rPr>
                    <w:rFonts w:eastAsia="Times New Roman" w:cstheme="minorHAnsi"/>
                    <w:i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944" w:type="pct"/>
            <w:vMerge/>
            <w:shd w:val="clear" w:color="auto" w:fill="8DB3E2" w:themeFill="text2" w:themeFillTint="66"/>
            <w:vAlign w:val="center"/>
            <w:hideMark/>
          </w:tcPr>
          <w:p w:rsidR="005418E3" w:rsidRPr="006350FA" w:rsidRDefault="005418E3" w:rsidP="00751FF9">
            <w:pPr>
              <w:spacing w:after="0" w:line="240" w:lineRule="auto"/>
              <w:contextualSpacing/>
              <w:rPr>
                <w:rFonts w:eastAsia="Times New Roman" w:cstheme="minorHAnsi"/>
                <w:color w:val="FFFFFF"/>
              </w:rPr>
            </w:pPr>
          </w:p>
        </w:tc>
      </w:tr>
      <w:tr w:rsidR="005418E3" w:rsidRPr="00E7630F" w:rsidTr="00C07B9B">
        <w:trPr>
          <w:cantSplit/>
        </w:trPr>
        <w:tc>
          <w:tcPr>
            <w:tcW w:w="4056" w:type="pct"/>
            <w:shd w:val="clear" w:color="auto" w:fill="A6A6A6" w:themeFill="background1" w:themeFillShade="A6"/>
          </w:tcPr>
          <w:p w:rsidR="005418E3" w:rsidRPr="006350FA" w:rsidRDefault="005418E3" w:rsidP="00AB7E22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 xml:space="preserve">Describe the school’s </w:t>
            </w:r>
            <w:r w:rsidR="00AB7E22">
              <w:rPr>
                <w:rFonts w:eastAsia="Times New Roman" w:cstheme="minorHAnsi"/>
                <w:color w:val="000000"/>
              </w:rPr>
              <w:t>RTI process used for all students scoring below proficient and discuss the implementation and monitoring</w:t>
            </w:r>
            <w:r w:rsidR="00AE269F">
              <w:rPr>
                <w:rFonts w:eastAsia="Times New Roman" w:cstheme="minorHAnsi"/>
                <w:color w:val="000000"/>
              </w:rPr>
              <w:t xml:space="preserve"> process of the program (Title I programs, reading s</w:t>
            </w:r>
            <w:r w:rsidR="00AB7E22">
              <w:rPr>
                <w:rFonts w:eastAsia="Times New Roman" w:cstheme="minorHAnsi"/>
                <w:color w:val="000000"/>
              </w:rPr>
              <w:t>pecialists, paraprofessionals, etc.):</w:t>
            </w:r>
          </w:p>
        </w:tc>
        <w:tc>
          <w:tcPr>
            <w:tcW w:w="944" w:type="pct"/>
            <w:vMerge w:val="restart"/>
            <w:shd w:val="clear" w:color="auto" w:fill="8DB3E2" w:themeFill="text2" w:themeFillTint="66"/>
            <w:noWrap/>
            <w:vAlign w:val="center"/>
            <w:hideMark/>
          </w:tcPr>
          <w:p w:rsidR="005418E3" w:rsidRPr="00E7630F" w:rsidRDefault="00963202" w:rsidP="00751FF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</w:rPr>
            </w:pPr>
            <w:sdt>
              <w:sdtPr>
                <w:rPr>
                  <w:rFonts w:cstheme="minorHAnsi"/>
                  <w:b/>
                </w:rPr>
                <w:id w:val="-295604786"/>
                <w:placeholder>
                  <w:docPart w:val="DE93DD8C3EC4495EBBCD46ACB9AD43EB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5418E3" w:rsidRPr="00AD08D1">
                  <w:rPr>
                    <w:rStyle w:val="PlaceholderText"/>
                    <w:rFonts w:cstheme="minorHAnsi"/>
                    <w:b/>
                    <w:color w:val="auto"/>
                    <w:sz w:val="20"/>
                  </w:rPr>
                  <w:t>Points Earned</w:t>
                </w:r>
              </w:sdtContent>
            </w:sdt>
          </w:p>
        </w:tc>
      </w:tr>
      <w:tr w:rsidR="005418E3" w:rsidTr="00C07B9B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-844174837"/>
            <w:placeholder>
              <w:docPart w:val="5565A3AEA0534953A21E825B6F00934B"/>
            </w:placeholder>
            <w:showingPlcHdr/>
          </w:sdtPr>
          <w:sdtEndPr/>
          <w:sdtContent>
            <w:tc>
              <w:tcPr>
                <w:tcW w:w="4056" w:type="pct"/>
                <w:shd w:val="clear" w:color="auto" w:fill="auto"/>
              </w:tcPr>
              <w:p w:rsidR="005418E3" w:rsidRPr="006350FA" w:rsidRDefault="005418E3" w:rsidP="00751FF9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944" w:type="pct"/>
            <w:vMerge/>
            <w:shd w:val="clear" w:color="auto" w:fill="8DB3E2" w:themeFill="text2" w:themeFillTint="66"/>
            <w:noWrap/>
            <w:vAlign w:val="center"/>
          </w:tcPr>
          <w:p w:rsidR="005418E3" w:rsidRDefault="005418E3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</w:p>
        </w:tc>
      </w:tr>
      <w:tr w:rsidR="005418E3" w:rsidTr="00C07B9B">
        <w:trPr>
          <w:cantSplit/>
        </w:trPr>
        <w:tc>
          <w:tcPr>
            <w:tcW w:w="4056" w:type="pct"/>
            <w:shd w:val="clear" w:color="auto" w:fill="A6A6A6" w:themeFill="background1" w:themeFillShade="A6"/>
          </w:tcPr>
          <w:p w:rsidR="005418E3" w:rsidRPr="006350FA" w:rsidRDefault="00AB7E22" w:rsidP="00AB7E22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Describe the interventions in place for all stud</w:t>
            </w:r>
            <w:r w:rsidR="00AE269F">
              <w:rPr>
                <w:rFonts w:eastAsia="Times New Roman" w:cstheme="minorHAnsi"/>
                <w:color w:val="000000"/>
              </w:rPr>
              <w:t xml:space="preserve">ents scoring below proficient. </w:t>
            </w:r>
            <w:r>
              <w:rPr>
                <w:rFonts w:eastAsia="Times New Roman" w:cstheme="minorHAnsi"/>
                <w:color w:val="000000"/>
              </w:rPr>
              <w:t>How are the interventions monitored</w:t>
            </w:r>
            <w:r w:rsidR="005E52F6">
              <w:rPr>
                <w:rFonts w:eastAsia="Times New Roman" w:cstheme="minorHAnsi"/>
                <w:color w:val="000000"/>
              </w:rPr>
              <w:t>,</w:t>
            </w:r>
            <w:r>
              <w:rPr>
                <w:rFonts w:eastAsia="Times New Roman" w:cstheme="minorHAnsi"/>
                <w:color w:val="000000"/>
              </w:rPr>
              <w:t xml:space="preserve"> and </w:t>
            </w:r>
            <w:r w:rsidR="005E52F6">
              <w:rPr>
                <w:rFonts w:eastAsia="Times New Roman" w:cstheme="minorHAnsi"/>
                <w:color w:val="000000"/>
              </w:rPr>
              <w:t xml:space="preserve">how is it </w:t>
            </w:r>
            <w:r>
              <w:rPr>
                <w:rFonts w:eastAsia="Times New Roman" w:cstheme="minorHAnsi"/>
                <w:color w:val="000000"/>
              </w:rPr>
              <w:t>determined if progress is being made?  What are the next steps if pro</w:t>
            </w:r>
            <w:r w:rsidR="005E52F6">
              <w:rPr>
                <w:rFonts w:eastAsia="Times New Roman" w:cstheme="minorHAnsi"/>
                <w:color w:val="000000"/>
              </w:rPr>
              <w:t>gress is not being made with current</w:t>
            </w:r>
            <w:r w:rsidR="00AB69D0">
              <w:rPr>
                <w:rFonts w:eastAsia="Times New Roman" w:cstheme="minorHAnsi"/>
                <w:color w:val="000000"/>
              </w:rPr>
              <w:t xml:space="preserve"> interventions:</w:t>
            </w:r>
          </w:p>
        </w:tc>
        <w:tc>
          <w:tcPr>
            <w:tcW w:w="944" w:type="pct"/>
            <w:vMerge w:val="restart"/>
            <w:shd w:val="clear" w:color="auto" w:fill="8DB3E2" w:themeFill="text2" w:themeFillTint="66"/>
            <w:noWrap/>
            <w:vAlign w:val="center"/>
          </w:tcPr>
          <w:p w:rsidR="005418E3" w:rsidRDefault="00963202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396711450"/>
                <w:placeholder>
                  <w:docPart w:val="BFC4AD2324974249B4957C539C680AF4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5418E3" w:rsidRPr="00AD08D1">
                  <w:rPr>
                    <w:rStyle w:val="PlaceholderText"/>
                    <w:rFonts w:cstheme="minorHAnsi"/>
                    <w:b/>
                    <w:color w:val="auto"/>
                    <w:sz w:val="20"/>
                  </w:rPr>
                  <w:t>Points Earned</w:t>
                </w:r>
              </w:sdtContent>
            </w:sdt>
          </w:p>
        </w:tc>
      </w:tr>
      <w:tr w:rsidR="005418E3" w:rsidTr="00C07B9B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1737742960"/>
            <w:placeholder>
              <w:docPart w:val="78ABD7A9AA854721AF0902C2A981A5AB"/>
            </w:placeholder>
            <w:showingPlcHdr/>
          </w:sdtPr>
          <w:sdtEndPr/>
          <w:sdtContent>
            <w:tc>
              <w:tcPr>
                <w:tcW w:w="4056" w:type="pct"/>
                <w:shd w:val="clear" w:color="auto" w:fill="auto"/>
              </w:tcPr>
              <w:p w:rsidR="005418E3" w:rsidRPr="006350FA" w:rsidRDefault="005418E3" w:rsidP="00751FF9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944" w:type="pct"/>
            <w:vMerge/>
            <w:shd w:val="clear" w:color="auto" w:fill="8DB3E2" w:themeFill="text2" w:themeFillTint="66"/>
            <w:noWrap/>
            <w:vAlign w:val="center"/>
          </w:tcPr>
          <w:p w:rsidR="005418E3" w:rsidRDefault="005418E3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</w:p>
        </w:tc>
      </w:tr>
      <w:tr w:rsidR="005418E3" w:rsidTr="00C07B9B">
        <w:trPr>
          <w:cantSplit/>
        </w:trPr>
        <w:tc>
          <w:tcPr>
            <w:tcW w:w="4056" w:type="pct"/>
            <w:shd w:val="clear" w:color="auto" w:fill="A6A6A6" w:themeFill="background1" w:themeFillShade="A6"/>
          </w:tcPr>
          <w:p w:rsidR="005418E3" w:rsidRPr="006350FA" w:rsidRDefault="005418E3" w:rsidP="00AB7E22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 xml:space="preserve">Describe the process used to evaluate the efficacy of the program to ensure the needs of </w:t>
            </w:r>
            <w:r w:rsidR="00AB7E22">
              <w:rPr>
                <w:rFonts w:eastAsia="Times New Roman" w:cstheme="minorHAnsi"/>
                <w:color w:val="000000"/>
              </w:rPr>
              <w:t>all students scoring below proficient are being met</w:t>
            </w:r>
            <w:r>
              <w:rPr>
                <w:rFonts w:eastAsia="Times New Roman" w:cstheme="minorHAnsi"/>
                <w:color w:val="000000"/>
              </w:rPr>
              <w:t>:</w:t>
            </w:r>
          </w:p>
        </w:tc>
        <w:tc>
          <w:tcPr>
            <w:tcW w:w="944" w:type="pct"/>
            <w:vMerge w:val="restart"/>
            <w:shd w:val="clear" w:color="auto" w:fill="8DB3E2" w:themeFill="text2" w:themeFillTint="66"/>
            <w:noWrap/>
            <w:vAlign w:val="center"/>
          </w:tcPr>
          <w:p w:rsidR="005418E3" w:rsidRDefault="00963202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-601649822"/>
                <w:placeholder>
                  <w:docPart w:val="54D7C4B11E9F4C93A4E667ED2B4EDA42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5418E3" w:rsidRPr="00AD08D1">
                  <w:rPr>
                    <w:rStyle w:val="PlaceholderText"/>
                    <w:rFonts w:cstheme="minorHAnsi"/>
                    <w:b/>
                    <w:color w:val="auto"/>
                    <w:sz w:val="20"/>
                  </w:rPr>
                  <w:t>Points Earned</w:t>
                </w:r>
              </w:sdtContent>
            </w:sdt>
          </w:p>
        </w:tc>
      </w:tr>
      <w:tr w:rsidR="005418E3" w:rsidTr="00C07B9B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2141222085"/>
            <w:placeholder>
              <w:docPart w:val="87AF000154AC4E77ADC2CB28772CC5DB"/>
            </w:placeholder>
            <w:showingPlcHdr/>
          </w:sdtPr>
          <w:sdtEndPr/>
          <w:sdtContent>
            <w:tc>
              <w:tcPr>
                <w:tcW w:w="4056" w:type="pct"/>
                <w:shd w:val="clear" w:color="auto" w:fill="auto"/>
              </w:tcPr>
              <w:p w:rsidR="005418E3" w:rsidRPr="006350FA" w:rsidRDefault="005418E3" w:rsidP="00751FF9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944" w:type="pct"/>
            <w:vMerge/>
            <w:shd w:val="clear" w:color="auto" w:fill="8DB3E2" w:themeFill="text2" w:themeFillTint="66"/>
            <w:noWrap/>
            <w:vAlign w:val="center"/>
          </w:tcPr>
          <w:p w:rsidR="005418E3" w:rsidRDefault="005418E3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</w:p>
        </w:tc>
      </w:tr>
    </w:tbl>
    <w:p w:rsidR="005418E3" w:rsidRDefault="005418E3">
      <w:pPr>
        <w:rPr>
          <w:rFonts w:ascii="Calisto MT" w:hAnsi="Calisto MT"/>
        </w:rPr>
      </w:pPr>
      <w:r>
        <w:rPr>
          <w:rFonts w:ascii="Calisto MT" w:hAnsi="Calisto MT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80"/>
        <w:gridCol w:w="1910"/>
      </w:tblGrid>
      <w:tr w:rsidR="00AD08D1" w:rsidRPr="006350FA" w:rsidTr="00AD08D1">
        <w:trPr>
          <w:cantSplit/>
          <w:tblHeader/>
        </w:trPr>
        <w:tc>
          <w:tcPr>
            <w:tcW w:w="5000" w:type="pct"/>
            <w:gridSpan w:val="2"/>
            <w:shd w:val="clear" w:color="auto" w:fill="008080"/>
            <w:noWrap/>
            <w:vAlign w:val="center"/>
            <w:hideMark/>
          </w:tcPr>
          <w:p w:rsidR="00AD08D1" w:rsidRPr="00C07B9B" w:rsidRDefault="007E5D7F" w:rsidP="00C07B9B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FFFFFF"/>
                <w:sz w:val="28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8"/>
              </w:rPr>
              <w:lastRenderedPageBreak/>
              <w:t xml:space="preserve">Section B:  Instructional Methods for </w:t>
            </w:r>
            <w:r w:rsidR="00C07B9B">
              <w:rPr>
                <w:rFonts w:eastAsia="Times New Roman" w:cstheme="minorHAnsi"/>
                <w:b/>
                <w:bCs/>
                <w:color w:val="FFFFFF"/>
                <w:sz w:val="28"/>
              </w:rPr>
              <w:t>Special Education</w:t>
            </w:r>
          </w:p>
        </w:tc>
      </w:tr>
      <w:tr w:rsidR="007E5D7F" w:rsidRPr="006350FA" w:rsidTr="005418E3">
        <w:trPr>
          <w:cantSplit/>
        </w:trPr>
        <w:tc>
          <w:tcPr>
            <w:tcW w:w="4115" w:type="pct"/>
            <w:shd w:val="clear" w:color="auto" w:fill="A6A6A6"/>
          </w:tcPr>
          <w:p w:rsidR="00643F8D" w:rsidRPr="006350FA" w:rsidRDefault="00643F8D" w:rsidP="00643F8D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>Explain how the school’s instructional methods are appropriate for and meet the needs of students with d</w:t>
            </w:r>
            <w:r w:rsidR="000C720F">
              <w:rPr>
                <w:rFonts w:eastAsia="Times New Roman" w:cstheme="minorHAnsi"/>
                <w:bCs/>
                <w:color w:val="000000"/>
              </w:rPr>
              <w:t>isabilities:</w:t>
            </w:r>
          </w:p>
        </w:tc>
        <w:tc>
          <w:tcPr>
            <w:tcW w:w="885" w:type="pct"/>
            <w:vMerge w:val="restart"/>
            <w:shd w:val="clear" w:color="auto" w:fill="8DB3E2" w:themeFill="text2" w:themeFillTint="66"/>
            <w:noWrap/>
            <w:vAlign w:val="center"/>
            <w:hideMark/>
          </w:tcPr>
          <w:p w:rsidR="00643F8D" w:rsidRPr="006350FA" w:rsidRDefault="00963202" w:rsidP="00751FF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/>
              </w:rPr>
            </w:pPr>
            <w:sdt>
              <w:sdtPr>
                <w:rPr>
                  <w:rFonts w:cstheme="minorHAnsi"/>
                  <w:b/>
                </w:rPr>
                <w:id w:val="-48684871"/>
                <w:placeholder>
                  <w:docPart w:val="D338EC493FFB4F81B0CA88916F5D7226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28322E" w:rsidRPr="00E7630F">
                  <w:rPr>
                    <w:rStyle w:val="PlaceholderText"/>
                    <w:rFonts w:cstheme="minorHAnsi"/>
                    <w:b/>
                    <w:color w:val="auto"/>
                  </w:rPr>
                  <w:t>Points Earned</w:t>
                </w:r>
              </w:sdtContent>
            </w:sdt>
            <w:r w:rsidR="00643F8D" w:rsidRPr="006350FA">
              <w:rPr>
                <w:rFonts w:eastAsia="Times New Roman" w:cstheme="minorHAnsi"/>
                <w:color w:val="FFFFFF"/>
              </w:rPr>
              <w:t> </w:t>
            </w:r>
          </w:p>
        </w:tc>
      </w:tr>
      <w:tr w:rsidR="007E5D7F" w:rsidRPr="006350FA" w:rsidTr="005418E3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-1109894382"/>
            <w:placeholder>
              <w:docPart w:val="3E5D7D3F8C0D409AA0D032470E160113"/>
            </w:placeholder>
            <w:showingPlcHdr/>
          </w:sdtPr>
          <w:sdtEndPr/>
          <w:sdtContent>
            <w:tc>
              <w:tcPr>
                <w:tcW w:w="4115" w:type="pct"/>
                <w:vAlign w:val="center"/>
                <w:hideMark/>
              </w:tcPr>
              <w:p w:rsidR="00643F8D" w:rsidRPr="00E7630F" w:rsidRDefault="00643F8D" w:rsidP="00751FF9">
                <w:pPr>
                  <w:spacing w:after="0" w:line="240" w:lineRule="auto"/>
                  <w:contextualSpacing/>
                  <w:rPr>
                    <w:rFonts w:eastAsia="Times New Roman" w:cstheme="minorHAnsi"/>
                    <w:i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885" w:type="pct"/>
            <w:vMerge/>
            <w:shd w:val="clear" w:color="auto" w:fill="8DB3E2" w:themeFill="text2" w:themeFillTint="66"/>
            <w:vAlign w:val="center"/>
            <w:hideMark/>
          </w:tcPr>
          <w:p w:rsidR="00643F8D" w:rsidRPr="006350FA" w:rsidRDefault="00643F8D" w:rsidP="00751FF9">
            <w:pPr>
              <w:spacing w:after="0" w:line="240" w:lineRule="auto"/>
              <w:contextualSpacing/>
              <w:rPr>
                <w:rFonts w:eastAsia="Times New Roman" w:cstheme="minorHAnsi"/>
                <w:color w:val="FFFFFF"/>
              </w:rPr>
            </w:pPr>
          </w:p>
        </w:tc>
      </w:tr>
      <w:tr w:rsidR="007E5D7F" w:rsidRPr="006350FA" w:rsidTr="005418E3">
        <w:trPr>
          <w:cantSplit/>
        </w:trPr>
        <w:tc>
          <w:tcPr>
            <w:tcW w:w="4115" w:type="pct"/>
            <w:shd w:val="clear" w:color="auto" w:fill="A6A6A6"/>
          </w:tcPr>
          <w:p w:rsidR="00643F8D" w:rsidRPr="006350FA" w:rsidRDefault="00643F8D" w:rsidP="00643F8D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>Describe the school’s methods and strategies for identifying and serving students with disabilities in compliance with all federal laws and regulations</w:t>
            </w:r>
            <w:r w:rsidR="000C720F">
              <w:rPr>
                <w:rFonts w:eastAsia="Times New Roman" w:cstheme="minorHAnsi"/>
                <w:bCs/>
                <w:color w:val="000000"/>
              </w:rPr>
              <w:t>:</w:t>
            </w:r>
          </w:p>
        </w:tc>
        <w:tc>
          <w:tcPr>
            <w:tcW w:w="885" w:type="pct"/>
            <w:vMerge w:val="restart"/>
            <w:shd w:val="clear" w:color="auto" w:fill="8DB3E2" w:themeFill="text2" w:themeFillTint="66"/>
            <w:noWrap/>
            <w:vAlign w:val="center"/>
            <w:hideMark/>
          </w:tcPr>
          <w:p w:rsidR="00643F8D" w:rsidRPr="006350FA" w:rsidRDefault="00643F8D" w:rsidP="00751FF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/>
              </w:rPr>
            </w:pPr>
            <w:r w:rsidRPr="006350FA">
              <w:rPr>
                <w:rFonts w:eastAsia="Times New Roman" w:cstheme="minorHAnsi"/>
                <w:color w:val="000000"/>
              </w:rPr>
              <w:t> </w:t>
            </w:r>
            <w:sdt>
              <w:sdtPr>
                <w:rPr>
                  <w:rFonts w:cstheme="minorHAnsi"/>
                  <w:b/>
                </w:rPr>
                <w:id w:val="1513495378"/>
                <w:placeholder>
                  <w:docPart w:val="B7AAF5E7C8FB406282BC00CDFE70920B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28322E" w:rsidRPr="00E7630F">
                  <w:rPr>
                    <w:rStyle w:val="PlaceholderText"/>
                    <w:rFonts w:cstheme="minorHAnsi"/>
                    <w:b/>
                    <w:color w:val="auto"/>
                  </w:rPr>
                  <w:t>Points Earned</w:t>
                </w:r>
              </w:sdtContent>
            </w:sdt>
          </w:p>
        </w:tc>
      </w:tr>
      <w:tr w:rsidR="007E5D7F" w:rsidRPr="006350FA" w:rsidTr="005418E3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-1137575972"/>
            <w:placeholder>
              <w:docPart w:val="7210BA3B7DE1449FA98D5B2864BA7595"/>
            </w:placeholder>
            <w:showingPlcHdr/>
          </w:sdtPr>
          <w:sdtEndPr/>
          <w:sdtContent>
            <w:tc>
              <w:tcPr>
                <w:tcW w:w="4115" w:type="pct"/>
                <w:vAlign w:val="center"/>
                <w:hideMark/>
              </w:tcPr>
              <w:p w:rsidR="00643F8D" w:rsidRPr="006350FA" w:rsidRDefault="00643F8D" w:rsidP="00751FF9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885" w:type="pct"/>
            <w:vMerge/>
            <w:shd w:val="clear" w:color="auto" w:fill="8DB3E2" w:themeFill="text2" w:themeFillTint="66"/>
            <w:vAlign w:val="center"/>
            <w:hideMark/>
          </w:tcPr>
          <w:p w:rsidR="00643F8D" w:rsidRPr="006350FA" w:rsidRDefault="00643F8D" w:rsidP="00751FF9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</w:tr>
      <w:tr w:rsidR="007E5D7F" w:rsidRPr="006350FA" w:rsidTr="005418E3">
        <w:trPr>
          <w:cantSplit/>
        </w:trPr>
        <w:tc>
          <w:tcPr>
            <w:tcW w:w="4115" w:type="pct"/>
            <w:shd w:val="clear" w:color="auto" w:fill="A6A6A6"/>
          </w:tcPr>
          <w:p w:rsidR="00643F8D" w:rsidRPr="006350FA" w:rsidRDefault="00643F8D" w:rsidP="008973F3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>Describe the school</w:t>
            </w:r>
            <w:r w:rsidR="00AE269F">
              <w:rPr>
                <w:rFonts w:eastAsia="Times New Roman" w:cstheme="minorHAnsi"/>
                <w:bCs/>
                <w:color w:val="000000"/>
              </w:rPr>
              <w:t>’</w:t>
            </w:r>
            <w:r>
              <w:rPr>
                <w:rFonts w:eastAsia="Times New Roman" w:cstheme="minorHAnsi"/>
                <w:bCs/>
                <w:color w:val="000000"/>
              </w:rPr>
              <w:t xml:space="preserve">s </w:t>
            </w:r>
            <w:r w:rsidR="008973F3">
              <w:rPr>
                <w:rFonts w:eastAsia="Times New Roman" w:cstheme="minorHAnsi"/>
                <w:bCs/>
                <w:color w:val="000000"/>
              </w:rPr>
              <w:t>Child Find</w:t>
            </w:r>
            <w:r>
              <w:rPr>
                <w:rFonts w:eastAsia="Times New Roman" w:cstheme="minorHAnsi"/>
                <w:bCs/>
                <w:color w:val="000000"/>
              </w:rPr>
              <w:t xml:space="preserve"> Process including early intervention strategies</w:t>
            </w:r>
            <w:r w:rsidR="000C720F">
              <w:rPr>
                <w:rFonts w:eastAsia="Times New Roman" w:cstheme="minorHAnsi"/>
                <w:bCs/>
                <w:color w:val="000000"/>
              </w:rPr>
              <w:t>:</w:t>
            </w:r>
          </w:p>
        </w:tc>
        <w:tc>
          <w:tcPr>
            <w:tcW w:w="885" w:type="pct"/>
            <w:vMerge w:val="restart"/>
            <w:shd w:val="clear" w:color="auto" w:fill="8DB3E2" w:themeFill="text2" w:themeFillTint="66"/>
            <w:noWrap/>
            <w:vAlign w:val="center"/>
            <w:hideMark/>
          </w:tcPr>
          <w:p w:rsidR="00643F8D" w:rsidRPr="006350FA" w:rsidRDefault="00963202" w:rsidP="00751FF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cstheme="minorHAnsi"/>
                  <w:b/>
                </w:rPr>
                <w:id w:val="-2058540597"/>
                <w:placeholder>
                  <w:docPart w:val="581BE53EC18B4DD4AE6B7B9ACAD37266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28322E" w:rsidRPr="00E7630F">
                  <w:rPr>
                    <w:rStyle w:val="PlaceholderText"/>
                    <w:rFonts w:cstheme="minorHAnsi"/>
                    <w:b/>
                    <w:color w:val="auto"/>
                  </w:rPr>
                  <w:t>Points Earned</w:t>
                </w:r>
              </w:sdtContent>
            </w:sdt>
            <w:r w:rsidR="00643F8D" w:rsidRPr="006350FA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7E5D7F" w:rsidRPr="006350FA" w:rsidTr="005418E3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-769771162"/>
            <w:placeholder>
              <w:docPart w:val="026328411ADB41C585CC8BBDC9F2A063"/>
            </w:placeholder>
            <w:showingPlcHdr/>
          </w:sdtPr>
          <w:sdtEndPr/>
          <w:sdtContent>
            <w:tc>
              <w:tcPr>
                <w:tcW w:w="4115" w:type="pct"/>
                <w:vAlign w:val="center"/>
                <w:hideMark/>
              </w:tcPr>
              <w:p w:rsidR="00643F8D" w:rsidRPr="006350FA" w:rsidRDefault="00643F8D" w:rsidP="00751FF9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885" w:type="pct"/>
            <w:vMerge/>
            <w:shd w:val="clear" w:color="auto" w:fill="8DB3E2" w:themeFill="text2" w:themeFillTint="66"/>
            <w:vAlign w:val="center"/>
            <w:hideMark/>
          </w:tcPr>
          <w:p w:rsidR="00643F8D" w:rsidRPr="006350FA" w:rsidRDefault="00643F8D" w:rsidP="00751FF9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</w:tr>
      <w:tr w:rsidR="0028322E" w:rsidRPr="006350FA" w:rsidTr="005418E3">
        <w:trPr>
          <w:cantSplit/>
        </w:trPr>
        <w:tc>
          <w:tcPr>
            <w:tcW w:w="4115" w:type="pct"/>
            <w:shd w:val="clear" w:color="auto" w:fill="A6A6A6" w:themeFill="background1" w:themeFillShade="A6"/>
          </w:tcPr>
          <w:p w:rsidR="0028322E" w:rsidRDefault="0028322E" w:rsidP="00751FF9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>Describe the school</w:t>
            </w:r>
            <w:r w:rsidR="00AE269F">
              <w:rPr>
                <w:rFonts w:eastAsia="Times New Roman" w:cstheme="minorHAnsi"/>
                <w:bCs/>
                <w:color w:val="000000"/>
              </w:rPr>
              <w:t>’</w:t>
            </w:r>
            <w:r>
              <w:rPr>
                <w:rFonts w:eastAsia="Times New Roman" w:cstheme="minorHAnsi"/>
                <w:bCs/>
                <w:color w:val="000000"/>
              </w:rPr>
              <w:t>s process for coordination between general education teachers and special education te</w:t>
            </w:r>
            <w:r w:rsidR="000C720F">
              <w:rPr>
                <w:rFonts w:eastAsia="Times New Roman" w:cstheme="minorHAnsi"/>
                <w:bCs/>
                <w:color w:val="000000"/>
              </w:rPr>
              <w:t>achers and/or service providers:</w:t>
            </w:r>
          </w:p>
        </w:tc>
        <w:tc>
          <w:tcPr>
            <w:tcW w:w="885" w:type="pct"/>
            <w:vMerge w:val="restart"/>
            <w:shd w:val="clear" w:color="auto" w:fill="8DB3E2" w:themeFill="text2" w:themeFillTint="66"/>
            <w:noWrap/>
            <w:vAlign w:val="center"/>
          </w:tcPr>
          <w:p w:rsidR="0028322E" w:rsidRDefault="00963202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-336472074"/>
                <w:placeholder>
                  <w:docPart w:val="079C412471D64FB490E2D8D54DAC9DE9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28322E" w:rsidRPr="00E7630F">
                  <w:rPr>
                    <w:rStyle w:val="PlaceholderText"/>
                    <w:rFonts w:cstheme="minorHAnsi"/>
                    <w:b/>
                    <w:color w:val="auto"/>
                  </w:rPr>
                  <w:t>Points Earned</w:t>
                </w:r>
              </w:sdtContent>
            </w:sdt>
          </w:p>
        </w:tc>
      </w:tr>
      <w:tr w:rsidR="0028322E" w:rsidRPr="006350FA" w:rsidTr="005418E3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-1915161606"/>
            <w:placeholder>
              <w:docPart w:val="25B59C5D01164E979CD89BD069E2A89F"/>
            </w:placeholder>
            <w:showingPlcHdr/>
          </w:sdtPr>
          <w:sdtEndPr/>
          <w:sdtContent>
            <w:tc>
              <w:tcPr>
                <w:tcW w:w="4115" w:type="pct"/>
                <w:shd w:val="clear" w:color="auto" w:fill="FFFFFF" w:themeFill="background1"/>
              </w:tcPr>
              <w:p w:rsidR="0028322E" w:rsidRDefault="0028322E" w:rsidP="00751FF9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885" w:type="pct"/>
            <w:vMerge/>
            <w:shd w:val="clear" w:color="auto" w:fill="8DB3E2" w:themeFill="text2" w:themeFillTint="66"/>
            <w:noWrap/>
            <w:vAlign w:val="center"/>
          </w:tcPr>
          <w:p w:rsidR="0028322E" w:rsidRDefault="0028322E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</w:p>
        </w:tc>
      </w:tr>
      <w:tr w:rsidR="0028322E" w:rsidRPr="006350FA" w:rsidTr="005418E3">
        <w:trPr>
          <w:cantSplit/>
        </w:trPr>
        <w:tc>
          <w:tcPr>
            <w:tcW w:w="4115" w:type="pct"/>
            <w:shd w:val="clear" w:color="auto" w:fill="A6A6A6" w:themeFill="background1" w:themeFillShade="A6"/>
          </w:tcPr>
          <w:p w:rsidR="0028322E" w:rsidRDefault="0028322E" w:rsidP="00DA1A43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>Describe the school</w:t>
            </w:r>
            <w:r w:rsidR="00AE269F">
              <w:rPr>
                <w:rFonts w:eastAsia="Times New Roman" w:cstheme="minorHAnsi"/>
                <w:bCs/>
                <w:color w:val="000000"/>
              </w:rPr>
              <w:t>’</w:t>
            </w:r>
            <w:r>
              <w:rPr>
                <w:rFonts w:eastAsia="Times New Roman" w:cstheme="minorHAnsi"/>
                <w:bCs/>
                <w:color w:val="000000"/>
              </w:rPr>
              <w:t>s process used to monitor the achievement and progress of students with</w:t>
            </w:r>
            <w:r w:rsidR="000C720F">
              <w:rPr>
                <w:rFonts w:eastAsia="Times New Roman" w:cstheme="minorHAnsi"/>
                <w:bCs/>
                <w:color w:val="000000"/>
              </w:rPr>
              <w:t xml:space="preserve"> disabilities:</w:t>
            </w:r>
          </w:p>
        </w:tc>
        <w:tc>
          <w:tcPr>
            <w:tcW w:w="885" w:type="pct"/>
            <w:vMerge w:val="restart"/>
            <w:shd w:val="clear" w:color="auto" w:fill="8DB3E2" w:themeFill="text2" w:themeFillTint="66"/>
            <w:noWrap/>
            <w:vAlign w:val="center"/>
          </w:tcPr>
          <w:p w:rsidR="0028322E" w:rsidRDefault="00963202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-1801223878"/>
                <w:placeholder>
                  <w:docPart w:val="7115F5F0B2B14120BA7375B88ABC3EEE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28322E" w:rsidRPr="00E7630F">
                  <w:rPr>
                    <w:rStyle w:val="PlaceholderText"/>
                    <w:rFonts w:cstheme="minorHAnsi"/>
                    <w:b/>
                    <w:color w:val="auto"/>
                  </w:rPr>
                  <w:t>Points Earned</w:t>
                </w:r>
              </w:sdtContent>
            </w:sdt>
          </w:p>
        </w:tc>
      </w:tr>
      <w:tr w:rsidR="0028322E" w:rsidRPr="006350FA" w:rsidTr="005418E3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-1375534929"/>
            <w:placeholder>
              <w:docPart w:val="E9AC314A522A4A269E6031D454F45356"/>
            </w:placeholder>
            <w:showingPlcHdr/>
          </w:sdtPr>
          <w:sdtEndPr/>
          <w:sdtContent>
            <w:tc>
              <w:tcPr>
                <w:tcW w:w="4115" w:type="pct"/>
                <w:shd w:val="clear" w:color="auto" w:fill="FFFFFF" w:themeFill="background1"/>
              </w:tcPr>
              <w:p w:rsidR="0028322E" w:rsidRDefault="0028322E" w:rsidP="00751FF9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885" w:type="pct"/>
            <w:vMerge/>
            <w:shd w:val="clear" w:color="auto" w:fill="8DB3E2" w:themeFill="text2" w:themeFillTint="66"/>
            <w:noWrap/>
            <w:vAlign w:val="center"/>
          </w:tcPr>
          <w:p w:rsidR="0028322E" w:rsidRDefault="0028322E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</w:p>
        </w:tc>
      </w:tr>
      <w:tr w:rsidR="000C720F" w:rsidRPr="006350FA" w:rsidTr="005418E3">
        <w:trPr>
          <w:cantSplit/>
        </w:trPr>
        <w:tc>
          <w:tcPr>
            <w:tcW w:w="4115" w:type="pct"/>
            <w:shd w:val="clear" w:color="auto" w:fill="A6A6A6" w:themeFill="background1" w:themeFillShade="A6"/>
          </w:tcPr>
          <w:p w:rsidR="000C720F" w:rsidRDefault="000C720F" w:rsidP="00DA1A43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>Describe the school</w:t>
            </w:r>
            <w:r w:rsidR="00AE269F">
              <w:rPr>
                <w:rFonts w:eastAsia="Times New Roman" w:cstheme="minorHAnsi"/>
                <w:bCs/>
                <w:color w:val="000000"/>
              </w:rPr>
              <w:t>’</w:t>
            </w:r>
            <w:r>
              <w:rPr>
                <w:rFonts w:eastAsia="Times New Roman" w:cstheme="minorHAnsi"/>
                <w:bCs/>
                <w:color w:val="000000"/>
              </w:rPr>
              <w:t>s process used to evaluate the efficacy of the program and to ensure the needs of special education students are being met:</w:t>
            </w:r>
          </w:p>
        </w:tc>
        <w:tc>
          <w:tcPr>
            <w:tcW w:w="885" w:type="pct"/>
            <w:vMerge w:val="restart"/>
            <w:shd w:val="clear" w:color="auto" w:fill="8DB3E2" w:themeFill="text2" w:themeFillTint="66"/>
            <w:noWrap/>
            <w:vAlign w:val="center"/>
          </w:tcPr>
          <w:p w:rsidR="000C720F" w:rsidRDefault="00963202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-317201051"/>
                <w:placeholder>
                  <w:docPart w:val="C98D8FACA2584698B10BD575F6C20B62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0C720F" w:rsidRPr="00E7630F">
                  <w:rPr>
                    <w:rStyle w:val="PlaceholderText"/>
                    <w:rFonts w:cstheme="minorHAnsi"/>
                    <w:b/>
                    <w:color w:val="auto"/>
                  </w:rPr>
                  <w:t>Points Earned</w:t>
                </w:r>
              </w:sdtContent>
            </w:sdt>
          </w:p>
        </w:tc>
      </w:tr>
      <w:tr w:rsidR="000C720F" w:rsidRPr="006350FA" w:rsidTr="000C720F">
        <w:trPr>
          <w:cantSplit/>
        </w:trPr>
        <w:tc>
          <w:tcPr>
            <w:tcW w:w="4115" w:type="pct"/>
            <w:shd w:val="clear" w:color="auto" w:fill="auto"/>
          </w:tcPr>
          <w:p w:rsidR="000C720F" w:rsidRDefault="00963202" w:rsidP="000C720F">
            <w:pPr>
              <w:tabs>
                <w:tab w:val="left" w:pos="6660"/>
              </w:tabs>
              <w:spacing w:after="0" w:line="240" w:lineRule="auto"/>
              <w:contextualSpacing/>
              <w:rPr>
                <w:rFonts w:eastAsia="Times New Roman" w:cstheme="minorHAnsi"/>
                <w:bCs/>
                <w:color w:val="000000"/>
              </w:rPr>
            </w:pPr>
            <w:sdt>
              <w:sdtPr>
                <w:rPr>
                  <w:rFonts w:eastAsia="Times New Roman" w:cstheme="minorHAnsi"/>
                  <w:bCs/>
                  <w:i/>
                  <w:color w:val="000000"/>
                </w:rPr>
                <w:id w:val="-2046201804"/>
                <w:placeholder>
                  <w:docPart w:val="3A9BB22F2F614BACA69E640483FE881A"/>
                </w:placeholder>
                <w:showingPlcHdr/>
              </w:sdtPr>
              <w:sdtEndPr/>
              <w:sdtContent>
                <w:r w:rsidR="000C720F" w:rsidRPr="00E7630F">
                  <w:rPr>
                    <w:rStyle w:val="PlaceholderText"/>
                    <w:i/>
                  </w:rPr>
                  <w:t>Click here to enter text.</w:t>
                </w:r>
              </w:sdtContent>
            </w:sdt>
            <w:r w:rsidR="000C720F">
              <w:rPr>
                <w:rFonts w:eastAsia="Times New Roman" w:cstheme="minorHAnsi"/>
                <w:bCs/>
                <w:i/>
                <w:color w:val="000000"/>
              </w:rPr>
              <w:tab/>
            </w:r>
          </w:p>
        </w:tc>
        <w:tc>
          <w:tcPr>
            <w:tcW w:w="885" w:type="pct"/>
            <w:vMerge/>
            <w:shd w:val="clear" w:color="auto" w:fill="8DB3E2" w:themeFill="text2" w:themeFillTint="66"/>
            <w:noWrap/>
            <w:vAlign w:val="center"/>
          </w:tcPr>
          <w:p w:rsidR="000C720F" w:rsidRDefault="000C720F" w:rsidP="00751FF9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</w:p>
        </w:tc>
      </w:tr>
    </w:tbl>
    <w:p w:rsidR="00751FF9" w:rsidRDefault="00751FF9" w:rsidP="002A60DC">
      <w:pPr>
        <w:spacing w:line="240" w:lineRule="auto"/>
        <w:contextualSpacing/>
        <w:rPr>
          <w:rFonts w:ascii="Calisto MT" w:hAnsi="Calisto MT"/>
        </w:rPr>
      </w:pPr>
    </w:p>
    <w:p w:rsidR="00751FF9" w:rsidRDefault="00751FF9" w:rsidP="002A60DC">
      <w:pPr>
        <w:spacing w:line="240" w:lineRule="auto"/>
        <w:contextualSpacing/>
        <w:rPr>
          <w:rFonts w:ascii="Calisto MT" w:hAnsi="Calisto M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35"/>
        <w:gridCol w:w="2665"/>
        <w:gridCol w:w="3574"/>
        <w:gridCol w:w="861"/>
        <w:gridCol w:w="1055"/>
      </w:tblGrid>
      <w:tr w:rsidR="00751FF9" w:rsidRPr="006350FA" w:rsidTr="000C6656">
        <w:trPr>
          <w:cantSplit/>
          <w:trHeight w:val="281"/>
        </w:trPr>
        <w:tc>
          <w:tcPr>
            <w:tcW w:w="5000" w:type="pct"/>
            <w:gridSpan w:val="5"/>
            <w:tcBorders>
              <w:right w:val="single" w:sz="4" w:space="0" w:color="auto"/>
            </w:tcBorders>
            <w:shd w:val="clear" w:color="auto" w:fill="E36C0A"/>
            <w:vAlign w:val="center"/>
            <w:hideMark/>
          </w:tcPr>
          <w:p w:rsidR="00C07B9B" w:rsidRPr="00C07B9B" w:rsidRDefault="00C07B9B" w:rsidP="00751FF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  <w:sz w:val="28"/>
              </w:rPr>
            </w:pPr>
            <w:r w:rsidRPr="00C07B9B">
              <w:rPr>
                <w:rFonts w:eastAsia="Times New Roman" w:cstheme="minorHAnsi"/>
                <w:b/>
                <w:color w:val="000000"/>
                <w:sz w:val="28"/>
              </w:rPr>
              <w:t>Section B Scoring</w:t>
            </w:r>
          </w:p>
          <w:p w:rsidR="00751FF9" w:rsidRPr="006350FA" w:rsidRDefault="00751FF9" w:rsidP="00751FF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rFonts w:eastAsia="Times New Roman" w:cstheme="minorHAnsi"/>
                <w:b/>
                <w:color w:val="000000"/>
              </w:rPr>
              <w:t>The section below is to be completed by the ESCLEW Review Team.</w:t>
            </w:r>
          </w:p>
        </w:tc>
      </w:tr>
      <w:tr w:rsidR="00751FF9" w:rsidRPr="006350FA" w:rsidTr="000C6656">
        <w:trPr>
          <w:cantSplit/>
          <w:trHeight w:val="266"/>
        </w:trPr>
        <w:tc>
          <w:tcPr>
            <w:tcW w:w="1221" w:type="pct"/>
            <w:shd w:val="clear" w:color="auto" w:fill="8DB3E2"/>
            <w:noWrap/>
            <w:vAlign w:val="center"/>
            <w:hideMark/>
          </w:tcPr>
          <w:p w:rsidR="00751FF9" w:rsidRPr="000F64A5" w:rsidRDefault="00751FF9" w:rsidP="00751FF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0F64A5">
              <w:rPr>
                <w:rFonts w:eastAsia="Times New Roman" w:cstheme="minorHAnsi"/>
                <w:b/>
                <w:color w:val="000000"/>
              </w:rPr>
              <w:t>Strengths Noted</w:t>
            </w:r>
          </w:p>
        </w:tc>
        <w:tc>
          <w:tcPr>
            <w:tcW w:w="1235" w:type="pct"/>
            <w:shd w:val="clear" w:color="auto" w:fill="8DB3E2"/>
            <w:vAlign w:val="center"/>
          </w:tcPr>
          <w:p w:rsidR="00751FF9" w:rsidRPr="000F64A5" w:rsidRDefault="00751FF9" w:rsidP="00751FF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0F64A5">
              <w:rPr>
                <w:rFonts w:eastAsia="Times New Roman" w:cstheme="minorHAnsi"/>
                <w:b/>
                <w:color w:val="000000"/>
              </w:rPr>
              <w:t>Challenges Noted</w:t>
            </w:r>
          </w:p>
        </w:tc>
        <w:tc>
          <w:tcPr>
            <w:tcW w:w="1656" w:type="pct"/>
            <w:tcBorders>
              <w:right w:val="single" w:sz="4" w:space="0" w:color="auto"/>
            </w:tcBorders>
            <w:shd w:val="clear" w:color="auto" w:fill="8DB3E2"/>
            <w:vAlign w:val="center"/>
          </w:tcPr>
          <w:p w:rsidR="00751FF9" w:rsidRPr="000F64A5" w:rsidRDefault="00751FF9" w:rsidP="00751FF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0F64A5">
              <w:rPr>
                <w:rFonts w:eastAsia="Times New Roman" w:cstheme="minorHAnsi"/>
                <w:b/>
                <w:color w:val="000000"/>
              </w:rPr>
              <w:t>Questions &amp; Comments</w:t>
            </w:r>
          </w:p>
        </w:tc>
        <w:tc>
          <w:tcPr>
            <w:tcW w:w="8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751FF9" w:rsidRPr="003D6D7D" w:rsidRDefault="00751FF9" w:rsidP="00751FF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3D6D7D">
              <w:rPr>
                <w:rFonts w:eastAsia="Times New Roman" w:cstheme="minorHAnsi"/>
                <w:b/>
                <w:color w:val="000000"/>
              </w:rPr>
              <w:t>Composite Score</w:t>
            </w:r>
          </w:p>
        </w:tc>
      </w:tr>
      <w:tr w:rsidR="00751FF9" w:rsidRPr="006350FA" w:rsidTr="000C6656">
        <w:trPr>
          <w:cantSplit/>
          <w:trHeight w:val="579"/>
        </w:trPr>
        <w:tc>
          <w:tcPr>
            <w:tcW w:w="1221" w:type="pct"/>
            <w:shd w:val="clear" w:color="auto" w:fill="auto"/>
            <w:vAlign w:val="center"/>
          </w:tcPr>
          <w:p w:rsidR="00751FF9" w:rsidRPr="006350FA" w:rsidRDefault="00963202" w:rsidP="00751FF9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-2061466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1FF9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751FF9" w:rsidRPr="006350FA">
              <w:rPr>
                <w:rFonts w:eastAsia="Times New Roman" w:cstheme="minorHAnsi"/>
                <w:color w:val="000000"/>
              </w:rPr>
              <w:t xml:space="preserve"> Detailed Information Provided</w:t>
            </w:r>
          </w:p>
        </w:tc>
        <w:tc>
          <w:tcPr>
            <w:tcW w:w="1235" w:type="pct"/>
            <w:shd w:val="clear" w:color="auto" w:fill="auto"/>
            <w:vAlign w:val="center"/>
          </w:tcPr>
          <w:p w:rsidR="00751FF9" w:rsidRPr="006350FA" w:rsidRDefault="00963202" w:rsidP="00751FF9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-240567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1FF9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751FF9" w:rsidRPr="006350FA">
              <w:rPr>
                <w:rFonts w:eastAsia="Times New Roman" w:cstheme="minorHAnsi"/>
                <w:color w:val="000000"/>
              </w:rPr>
              <w:t xml:space="preserve"> Insufficient Information Provided</w:t>
            </w:r>
          </w:p>
        </w:tc>
        <w:sdt>
          <w:sdtPr>
            <w:rPr>
              <w:rFonts w:eastAsia="Times New Roman" w:cstheme="minorHAnsi"/>
              <w:color w:val="000000"/>
            </w:rPr>
            <w:id w:val="-1845626589"/>
            <w:placeholder>
              <w:docPart w:val="F959348D22B4428E82DE9667CB946235"/>
            </w:placeholder>
            <w:showingPlcHdr/>
          </w:sdtPr>
          <w:sdtEndPr/>
          <w:sdtContent>
            <w:tc>
              <w:tcPr>
                <w:tcW w:w="1656" w:type="pct"/>
                <w:vMerge w:val="restart"/>
                <w:tcBorders>
                  <w:right w:val="single" w:sz="4" w:space="0" w:color="auto"/>
                </w:tcBorders>
                <w:shd w:val="clear" w:color="auto" w:fill="auto"/>
              </w:tcPr>
              <w:p w:rsidR="00751FF9" w:rsidRPr="006350FA" w:rsidRDefault="00751FF9" w:rsidP="00751FF9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>
                  <w:rPr>
                    <w:rFonts w:eastAsia="Times New Roman" w:cstheme="minorHAnsi"/>
                    <w:color w:val="000000"/>
                  </w:rPr>
                  <w:t>Click here to enter text.</w:t>
                </w:r>
              </w:p>
            </w:tc>
          </w:sdtContent>
        </w:sdt>
        <w:tc>
          <w:tcPr>
            <w:tcW w:w="39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FF9" w:rsidRPr="00362053" w:rsidRDefault="006A50AB" w:rsidP="00751FF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rFonts w:eastAsia="Times New Roman" w:cstheme="minorHAnsi"/>
                <w:b/>
                <w:color w:val="000000"/>
              </w:rPr>
              <w:t>Total Points</w:t>
            </w:r>
          </w:p>
        </w:tc>
        <w:tc>
          <w:tcPr>
            <w:tcW w:w="48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FF9" w:rsidRPr="00362053" w:rsidRDefault="006A50AB" w:rsidP="00751FF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rFonts w:eastAsia="Times New Roman" w:cstheme="minorHAnsi"/>
                <w:b/>
                <w:color w:val="000000"/>
              </w:rPr>
              <w:t>Potential Points</w:t>
            </w:r>
          </w:p>
        </w:tc>
      </w:tr>
      <w:tr w:rsidR="00751FF9" w:rsidRPr="006350FA" w:rsidTr="000C6656">
        <w:trPr>
          <w:cantSplit/>
          <w:trHeight w:val="595"/>
        </w:trPr>
        <w:tc>
          <w:tcPr>
            <w:tcW w:w="1221" w:type="pct"/>
            <w:shd w:val="clear" w:color="auto" w:fill="auto"/>
            <w:vAlign w:val="center"/>
          </w:tcPr>
          <w:p w:rsidR="00751FF9" w:rsidRPr="006350FA" w:rsidRDefault="00963202" w:rsidP="00751FF9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-2050838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1FF9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751FF9" w:rsidRPr="006350FA">
              <w:rPr>
                <w:rFonts w:eastAsia="Times New Roman" w:cstheme="minorHAnsi"/>
                <w:color w:val="000000"/>
              </w:rPr>
              <w:t xml:space="preserve"> Fulfills Standards and Expectations</w:t>
            </w:r>
          </w:p>
        </w:tc>
        <w:tc>
          <w:tcPr>
            <w:tcW w:w="1235" w:type="pct"/>
            <w:shd w:val="clear" w:color="auto" w:fill="auto"/>
            <w:vAlign w:val="center"/>
          </w:tcPr>
          <w:p w:rsidR="00751FF9" w:rsidRPr="006350FA" w:rsidRDefault="00963202" w:rsidP="00751FF9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1200738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1FF9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751FF9" w:rsidRPr="006350FA">
              <w:rPr>
                <w:rFonts w:eastAsia="Times New Roman" w:cstheme="minorHAnsi"/>
                <w:color w:val="000000"/>
              </w:rPr>
              <w:t xml:space="preserve"> Requires Additional Development</w:t>
            </w:r>
          </w:p>
        </w:tc>
        <w:tc>
          <w:tcPr>
            <w:tcW w:w="1656" w:type="pct"/>
            <w:vMerge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51FF9" w:rsidRPr="006350FA" w:rsidRDefault="00751FF9" w:rsidP="00751FF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9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FF9" w:rsidRPr="006350FA" w:rsidRDefault="00751FF9" w:rsidP="00751FF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FF9" w:rsidRPr="006350FA" w:rsidRDefault="00751FF9" w:rsidP="00751FF9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/>
              </w:rPr>
            </w:pPr>
          </w:p>
        </w:tc>
      </w:tr>
      <w:tr w:rsidR="00751FF9" w:rsidRPr="006350FA" w:rsidTr="000C6656">
        <w:trPr>
          <w:cantSplit/>
          <w:trHeight w:val="579"/>
        </w:trPr>
        <w:tc>
          <w:tcPr>
            <w:tcW w:w="1221" w:type="pct"/>
            <w:shd w:val="clear" w:color="auto" w:fill="auto"/>
            <w:vAlign w:val="center"/>
            <w:hideMark/>
          </w:tcPr>
          <w:p w:rsidR="00751FF9" w:rsidRPr="006350FA" w:rsidRDefault="00963202" w:rsidP="00751FF9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1283079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1FF9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751FF9" w:rsidRPr="006350FA">
              <w:rPr>
                <w:rFonts w:eastAsia="Times New Roman" w:cstheme="minorHAnsi"/>
                <w:color w:val="000000"/>
              </w:rPr>
              <w:t xml:space="preserve"> Exceeds Standards and Expectations</w:t>
            </w:r>
          </w:p>
        </w:tc>
        <w:tc>
          <w:tcPr>
            <w:tcW w:w="1235" w:type="pct"/>
            <w:shd w:val="clear" w:color="auto" w:fill="auto"/>
            <w:vAlign w:val="center"/>
          </w:tcPr>
          <w:p w:rsidR="00751FF9" w:rsidRPr="006350FA" w:rsidRDefault="00963202" w:rsidP="00751FF9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2111157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1FF9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751FF9" w:rsidRPr="006350FA">
              <w:rPr>
                <w:rFonts w:eastAsia="Times New Roman" w:cstheme="minorHAnsi"/>
                <w:color w:val="000000"/>
              </w:rPr>
              <w:t xml:space="preserve"> Fails to Meet Standards and Expectations</w:t>
            </w:r>
          </w:p>
        </w:tc>
        <w:tc>
          <w:tcPr>
            <w:tcW w:w="1656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751FF9" w:rsidRPr="006350FA" w:rsidRDefault="00751FF9" w:rsidP="00751FF9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9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FF9" w:rsidRPr="006350FA" w:rsidRDefault="00751FF9" w:rsidP="00751FF9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8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51FF9" w:rsidRPr="006350FA" w:rsidRDefault="00751FF9" w:rsidP="00751FF9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</w:tr>
    </w:tbl>
    <w:p w:rsidR="00751FF9" w:rsidRDefault="00751FF9" w:rsidP="00751FF9">
      <w:pPr>
        <w:spacing w:line="240" w:lineRule="auto"/>
        <w:contextualSpacing/>
        <w:rPr>
          <w:rFonts w:ascii="Calisto MT" w:hAnsi="Calisto MT"/>
        </w:rPr>
      </w:pPr>
    </w:p>
    <w:p w:rsidR="00751FF9" w:rsidRDefault="00751FF9" w:rsidP="00751FF9">
      <w:pPr>
        <w:spacing w:line="240" w:lineRule="auto"/>
        <w:contextualSpacing/>
        <w:rPr>
          <w:rFonts w:ascii="Calisto MT" w:hAnsi="Calisto MT"/>
        </w:rPr>
      </w:pPr>
    </w:p>
    <w:p w:rsidR="00751FF9" w:rsidRDefault="00751FF9" w:rsidP="002A60DC">
      <w:pPr>
        <w:spacing w:line="240" w:lineRule="auto"/>
        <w:contextualSpacing/>
        <w:rPr>
          <w:rFonts w:ascii="Calisto MT" w:hAnsi="Calisto MT"/>
        </w:rPr>
      </w:pPr>
    </w:p>
    <w:p w:rsidR="00751FF9" w:rsidRDefault="00751FF9" w:rsidP="002A60DC">
      <w:pPr>
        <w:spacing w:line="240" w:lineRule="auto"/>
        <w:contextualSpacing/>
        <w:rPr>
          <w:rFonts w:ascii="Calisto MT" w:hAnsi="Calisto MT"/>
        </w:rPr>
      </w:pPr>
    </w:p>
    <w:p w:rsidR="00751FF9" w:rsidRDefault="00751FF9" w:rsidP="002A60DC">
      <w:pPr>
        <w:spacing w:line="240" w:lineRule="auto"/>
        <w:contextualSpacing/>
        <w:rPr>
          <w:rFonts w:ascii="Calisto MT" w:hAnsi="Calisto MT"/>
        </w:rPr>
      </w:pPr>
    </w:p>
    <w:p w:rsidR="00751FF9" w:rsidRDefault="00751FF9" w:rsidP="002A60DC">
      <w:pPr>
        <w:spacing w:line="240" w:lineRule="auto"/>
        <w:contextualSpacing/>
        <w:rPr>
          <w:rFonts w:ascii="Calisto MT" w:hAnsi="Calisto MT"/>
        </w:rPr>
      </w:pPr>
    </w:p>
    <w:p w:rsidR="00751FF9" w:rsidRDefault="00751FF9" w:rsidP="002A60DC">
      <w:pPr>
        <w:spacing w:line="240" w:lineRule="auto"/>
        <w:contextualSpacing/>
        <w:rPr>
          <w:rFonts w:ascii="Calisto MT" w:hAnsi="Calisto MT"/>
        </w:rPr>
      </w:pPr>
    </w:p>
    <w:p w:rsidR="00751FF9" w:rsidRDefault="00751FF9" w:rsidP="002A60DC">
      <w:pPr>
        <w:spacing w:line="240" w:lineRule="auto"/>
        <w:contextualSpacing/>
        <w:rPr>
          <w:rFonts w:ascii="Calisto MT" w:hAnsi="Calisto MT"/>
        </w:rPr>
      </w:pPr>
    </w:p>
    <w:p w:rsidR="00751FF9" w:rsidRDefault="00751FF9" w:rsidP="002A60DC">
      <w:pPr>
        <w:spacing w:line="240" w:lineRule="auto"/>
        <w:contextualSpacing/>
        <w:rPr>
          <w:rFonts w:ascii="Calisto MT" w:hAnsi="Calisto MT"/>
        </w:rPr>
      </w:pPr>
    </w:p>
    <w:p w:rsidR="000C6656" w:rsidRDefault="000C6656" w:rsidP="002A60DC">
      <w:pPr>
        <w:spacing w:line="240" w:lineRule="auto"/>
        <w:contextualSpacing/>
        <w:rPr>
          <w:rFonts w:ascii="Calisto MT" w:hAnsi="Calisto MT"/>
        </w:rPr>
      </w:pPr>
    </w:p>
    <w:p w:rsidR="000C6656" w:rsidRDefault="000C6656" w:rsidP="002A60DC">
      <w:pPr>
        <w:spacing w:line="240" w:lineRule="auto"/>
        <w:contextualSpacing/>
        <w:rPr>
          <w:rFonts w:ascii="Calisto MT" w:hAnsi="Calisto MT"/>
        </w:rPr>
      </w:pPr>
    </w:p>
    <w:p w:rsidR="000C6656" w:rsidRDefault="000C6656" w:rsidP="002A60DC">
      <w:pPr>
        <w:spacing w:line="240" w:lineRule="auto"/>
        <w:contextualSpacing/>
        <w:rPr>
          <w:rFonts w:ascii="Calisto MT" w:hAnsi="Calisto MT"/>
        </w:rPr>
      </w:pPr>
    </w:p>
    <w:p w:rsidR="000C6656" w:rsidRDefault="000C6656" w:rsidP="002A60DC">
      <w:pPr>
        <w:spacing w:line="240" w:lineRule="auto"/>
        <w:contextualSpacing/>
        <w:rPr>
          <w:rFonts w:ascii="Calisto MT" w:hAnsi="Calisto MT"/>
        </w:rPr>
      </w:pPr>
    </w:p>
    <w:p w:rsidR="000C6656" w:rsidRDefault="000C6656" w:rsidP="002A60DC">
      <w:pPr>
        <w:spacing w:line="240" w:lineRule="auto"/>
        <w:contextualSpacing/>
        <w:rPr>
          <w:rFonts w:ascii="Calisto MT" w:hAnsi="Calisto M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80"/>
        <w:gridCol w:w="1910"/>
      </w:tblGrid>
      <w:tr w:rsidR="00C07B9B" w:rsidRPr="006350FA" w:rsidTr="009F6824">
        <w:trPr>
          <w:cantSplit/>
          <w:tblHeader/>
        </w:trPr>
        <w:tc>
          <w:tcPr>
            <w:tcW w:w="5000" w:type="pct"/>
            <w:gridSpan w:val="2"/>
            <w:shd w:val="clear" w:color="auto" w:fill="008080"/>
            <w:noWrap/>
            <w:vAlign w:val="center"/>
            <w:hideMark/>
          </w:tcPr>
          <w:p w:rsidR="00C07B9B" w:rsidRDefault="00C07B9B" w:rsidP="00C07B9B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FFFFFF"/>
                <w:sz w:val="28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8"/>
              </w:rPr>
              <w:lastRenderedPageBreak/>
              <w:t>Section C:  Curriculum Plan</w:t>
            </w:r>
          </w:p>
          <w:p w:rsidR="000C6656" w:rsidRPr="000C6656" w:rsidRDefault="00B005AD" w:rsidP="00BA73E6">
            <w:pPr>
              <w:spacing w:after="0" w:line="240" w:lineRule="auto"/>
              <w:contextualSpacing/>
              <w:rPr>
                <w:rFonts w:eastAsia="Times New Roman" w:cstheme="minorHAnsi"/>
                <w:b/>
                <w:bCs/>
                <w:color w:val="FFFFFF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0"/>
              </w:rPr>
              <w:t>The curriculum p</w:t>
            </w:r>
            <w:r w:rsidR="000C6656" w:rsidRPr="000C6656">
              <w:rPr>
                <w:rFonts w:eastAsia="Times New Roman" w:cstheme="minorHAnsi"/>
                <w:b/>
                <w:bCs/>
                <w:color w:val="FFFFFF"/>
                <w:sz w:val="20"/>
              </w:rPr>
              <w:t>lan must describe the process used to develop, further develop, and implement the school’s curriculum</w:t>
            </w:r>
            <w:r>
              <w:rPr>
                <w:rFonts w:eastAsia="Times New Roman" w:cstheme="minorHAnsi"/>
                <w:b/>
                <w:bCs/>
                <w:color w:val="FFFFFF"/>
                <w:sz w:val="20"/>
              </w:rPr>
              <w:t>.</w:t>
            </w:r>
          </w:p>
        </w:tc>
      </w:tr>
      <w:tr w:rsidR="00C07B9B" w:rsidRPr="006350FA" w:rsidTr="009F6824">
        <w:trPr>
          <w:cantSplit/>
        </w:trPr>
        <w:tc>
          <w:tcPr>
            <w:tcW w:w="4115" w:type="pct"/>
            <w:shd w:val="clear" w:color="auto" w:fill="A6A6A6"/>
          </w:tcPr>
          <w:p w:rsidR="00C07B9B" w:rsidRPr="006350FA" w:rsidRDefault="00C07B9B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>Demonstrate specifically how the curriculum is aligned to all of Ohio’s Learning Standards</w:t>
            </w:r>
            <w:r w:rsidR="000C720F">
              <w:rPr>
                <w:rFonts w:eastAsia="Times New Roman" w:cstheme="minorHAnsi"/>
                <w:bCs/>
                <w:color w:val="000000"/>
              </w:rPr>
              <w:t>:</w:t>
            </w:r>
          </w:p>
        </w:tc>
        <w:tc>
          <w:tcPr>
            <w:tcW w:w="885" w:type="pct"/>
            <w:vMerge w:val="restart"/>
            <w:shd w:val="clear" w:color="auto" w:fill="8DB3E2" w:themeFill="text2" w:themeFillTint="66"/>
            <w:noWrap/>
            <w:vAlign w:val="center"/>
            <w:hideMark/>
          </w:tcPr>
          <w:p w:rsidR="00C07B9B" w:rsidRPr="006350FA" w:rsidRDefault="00963202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/>
              </w:rPr>
            </w:pPr>
            <w:sdt>
              <w:sdtPr>
                <w:rPr>
                  <w:rFonts w:cstheme="minorHAnsi"/>
                  <w:b/>
                </w:rPr>
                <w:id w:val="-415548245"/>
                <w:placeholder>
                  <w:docPart w:val="7FE7E945CBAF446AB340B9BF68F49888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C07B9B" w:rsidRPr="00E7630F">
                  <w:rPr>
                    <w:rStyle w:val="PlaceholderText"/>
                    <w:rFonts w:cstheme="minorHAnsi"/>
                    <w:b/>
                    <w:color w:val="auto"/>
                  </w:rPr>
                  <w:t>Points Earned</w:t>
                </w:r>
              </w:sdtContent>
            </w:sdt>
            <w:r w:rsidR="00C07B9B" w:rsidRPr="006350FA">
              <w:rPr>
                <w:rFonts w:eastAsia="Times New Roman" w:cstheme="minorHAnsi"/>
                <w:color w:val="FFFFFF"/>
              </w:rPr>
              <w:t> </w:t>
            </w:r>
          </w:p>
        </w:tc>
      </w:tr>
      <w:tr w:rsidR="00C07B9B" w:rsidRPr="006350FA" w:rsidTr="009F6824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-1420784648"/>
            <w:placeholder>
              <w:docPart w:val="C92BE9A8F70644238946533B40664215"/>
            </w:placeholder>
            <w:showingPlcHdr/>
          </w:sdtPr>
          <w:sdtEndPr/>
          <w:sdtContent>
            <w:tc>
              <w:tcPr>
                <w:tcW w:w="4115" w:type="pct"/>
                <w:vAlign w:val="center"/>
                <w:hideMark/>
              </w:tcPr>
              <w:p w:rsidR="00C07B9B" w:rsidRPr="00E7630F" w:rsidRDefault="00C07B9B" w:rsidP="009F6824">
                <w:pPr>
                  <w:spacing w:after="0" w:line="240" w:lineRule="auto"/>
                  <w:contextualSpacing/>
                  <w:rPr>
                    <w:rFonts w:eastAsia="Times New Roman" w:cstheme="minorHAnsi"/>
                    <w:i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885" w:type="pct"/>
            <w:vMerge/>
            <w:shd w:val="clear" w:color="auto" w:fill="8DB3E2" w:themeFill="text2" w:themeFillTint="66"/>
            <w:vAlign w:val="center"/>
            <w:hideMark/>
          </w:tcPr>
          <w:p w:rsidR="00C07B9B" w:rsidRPr="006350FA" w:rsidRDefault="00C07B9B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FFFFFF"/>
              </w:rPr>
            </w:pPr>
          </w:p>
        </w:tc>
      </w:tr>
      <w:tr w:rsidR="00C07B9B" w:rsidRPr="006350FA" w:rsidTr="009F6824">
        <w:trPr>
          <w:cantSplit/>
        </w:trPr>
        <w:tc>
          <w:tcPr>
            <w:tcW w:w="4115" w:type="pct"/>
            <w:shd w:val="clear" w:color="auto" w:fill="A6A6A6"/>
          </w:tcPr>
          <w:p w:rsidR="00C07B9B" w:rsidRPr="006350FA" w:rsidRDefault="00C07B9B" w:rsidP="00AB69D0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>Define the scop</w:t>
            </w:r>
            <w:r w:rsidR="008973F3">
              <w:rPr>
                <w:rFonts w:eastAsia="Times New Roman" w:cstheme="minorHAnsi"/>
                <w:bCs/>
                <w:color w:val="000000"/>
              </w:rPr>
              <w:t xml:space="preserve">e of </w:t>
            </w:r>
            <w:r w:rsidR="00AB69D0">
              <w:rPr>
                <w:rFonts w:eastAsia="Times New Roman" w:cstheme="minorHAnsi"/>
                <w:bCs/>
                <w:color w:val="000000"/>
              </w:rPr>
              <w:t xml:space="preserve">the school’s </w:t>
            </w:r>
            <w:r w:rsidR="008973F3">
              <w:rPr>
                <w:rFonts w:eastAsia="Times New Roman" w:cstheme="minorHAnsi"/>
                <w:bCs/>
                <w:color w:val="000000"/>
              </w:rPr>
              <w:t>curriculum including t</w:t>
            </w:r>
            <w:r>
              <w:rPr>
                <w:rFonts w:eastAsia="Times New Roman" w:cstheme="minorHAnsi"/>
                <w:bCs/>
                <w:color w:val="000000"/>
              </w:rPr>
              <w:t>h</w:t>
            </w:r>
            <w:r w:rsidR="008973F3">
              <w:rPr>
                <w:rFonts w:eastAsia="Times New Roman" w:cstheme="minorHAnsi"/>
                <w:bCs/>
                <w:color w:val="000000"/>
              </w:rPr>
              <w:t>e</w:t>
            </w:r>
            <w:r>
              <w:rPr>
                <w:rFonts w:eastAsia="Times New Roman" w:cstheme="minorHAnsi"/>
                <w:bCs/>
                <w:color w:val="000000"/>
              </w:rPr>
              <w:t xml:space="preserve"> academic subject areas and /or high </w:t>
            </w:r>
            <w:r w:rsidR="008973F3">
              <w:rPr>
                <w:rFonts w:eastAsia="Times New Roman" w:cstheme="minorHAnsi"/>
                <w:bCs/>
                <w:color w:val="000000"/>
              </w:rPr>
              <w:t xml:space="preserve">school course areas </w:t>
            </w:r>
            <w:r w:rsidR="00AB69D0">
              <w:rPr>
                <w:rFonts w:eastAsia="Times New Roman" w:cstheme="minorHAnsi"/>
                <w:bCs/>
                <w:color w:val="000000"/>
              </w:rPr>
              <w:t>the school</w:t>
            </w:r>
            <w:r w:rsidR="008973F3">
              <w:rPr>
                <w:rFonts w:eastAsia="Times New Roman" w:cstheme="minorHAnsi"/>
                <w:bCs/>
                <w:color w:val="000000"/>
              </w:rPr>
              <w:t xml:space="preserve"> intend</w:t>
            </w:r>
            <w:r w:rsidR="00AB69D0">
              <w:rPr>
                <w:rFonts w:eastAsia="Times New Roman" w:cstheme="minorHAnsi"/>
                <w:bCs/>
                <w:color w:val="000000"/>
              </w:rPr>
              <w:t>s</w:t>
            </w:r>
            <w:r>
              <w:rPr>
                <w:rFonts w:eastAsia="Times New Roman" w:cstheme="minorHAnsi"/>
                <w:bCs/>
                <w:color w:val="000000"/>
              </w:rPr>
              <w:t xml:space="preserve"> to offer to students:</w:t>
            </w:r>
          </w:p>
        </w:tc>
        <w:tc>
          <w:tcPr>
            <w:tcW w:w="885" w:type="pct"/>
            <w:vMerge w:val="restart"/>
            <w:shd w:val="clear" w:color="auto" w:fill="8DB3E2" w:themeFill="text2" w:themeFillTint="66"/>
            <w:noWrap/>
            <w:vAlign w:val="center"/>
            <w:hideMark/>
          </w:tcPr>
          <w:p w:rsidR="00C07B9B" w:rsidRPr="006350FA" w:rsidRDefault="00C07B9B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/>
              </w:rPr>
            </w:pPr>
            <w:r w:rsidRPr="006350FA">
              <w:rPr>
                <w:rFonts w:eastAsia="Times New Roman" w:cstheme="minorHAnsi"/>
                <w:color w:val="000000"/>
              </w:rPr>
              <w:t> </w:t>
            </w:r>
            <w:sdt>
              <w:sdtPr>
                <w:rPr>
                  <w:rFonts w:cstheme="minorHAnsi"/>
                  <w:b/>
                </w:rPr>
                <w:id w:val="-78066703"/>
                <w:placeholder>
                  <w:docPart w:val="C0564A92A3EB43C99CDB19D1145F3249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Pr="00E7630F">
                  <w:rPr>
                    <w:rStyle w:val="PlaceholderText"/>
                    <w:rFonts w:cstheme="minorHAnsi"/>
                    <w:b/>
                    <w:color w:val="auto"/>
                  </w:rPr>
                  <w:t>Points Earned</w:t>
                </w:r>
              </w:sdtContent>
            </w:sdt>
          </w:p>
        </w:tc>
      </w:tr>
      <w:tr w:rsidR="00C07B9B" w:rsidRPr="006350FA" w:rsidTr="009F6824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1107612843"/>
            <w:placeholder>
              <w:docPart w:val="92CEBDEE614D499CAC3EBF873FA6DF78"/>
            </w:placeholder>
            <w:showingPlcHdr/>
          </w:sdtPr>
          <w:sdtEndPr/>
          <w:sdtContent>
            <w:tc>
              <w:tcPr>
                <w:tcW w:w="4115" w:type="pct"/>
                <w:vAlign w:val="center"/>
                <w:hideMark/>
              </w:tcPr>
              <w:p w:rsidR="00C07B9B" w:rsidRPr="006350FA" w:rsidRDefault="00C07B9B" w:rsidP="009F6824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885" w:type="pct"/>
            <w:vMerge/>
            <w:shd w:val="clear" w:color="auto" w:fill="8DB3E2" w:themeFill="text2" w:themeFillTint="66"/>
            <w:vAlign w:val="center"/>
            <w:hideMark/>
          </w:tcPr>
          <w:p w:rsidR="00C07B9B" w:rsidRPr="006350FA" w:rsidRDefault="00C07B9B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</w:tr>
      <w:tr w:rsidR="00C07B9B" w:rsidRPr="006350FA" w:rsidTr="009F6824">
        <w:trPr>
          <w:cantSplit/>
        </w:trPr>
        <w:tc>
          <w:tcPr>
            <w:tcW w:w="4115" w:type="pct"/>
            <w:shd w:val="clear" w:color="auto" w:fill="A6A6A6"/>
          </w:tcPr>
          <w:p w:rsidR="00C07B9B" w:rsidRPr="006350FA" w:rsidRDefault="00C07B9B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>Demonstrate how teachers know what to teach and when to teach it, including the curriculum resources that support instructional planning (e.g. curriculum frameworks, maps, scope, and s</w:t>
            </w:r>
            <w:r w:rsidR="005E52F6">
              <w:rPr>
                <w:rFonts w:eastAsia="Times New Roman" w:cstheme="minorHAnsi"/>
                <w:bCs/>
                <w:color w:val="000000"/>
              </w:rPr>
              <w:t>equences, pacing guides, etc.). I</w:t>
            </w:r>
            <w:r>
              <w:rPr>
                <w:rFonts w:eastAsia="Times New Roman" w:cstheme="minorHAnsi"/>
                <w:bCs/>
                <w:color w:val="000000"/>
              </w:rPr>
              <w:t>dentify the team responsible for creating, electing</w:t>
            </w:r>
            <w:r w:rsidR="005E52F6">
              <w:rPr>
                <w:rFonts w:eastAsia="Times New Roman" w:cstheme="minorHAnsi"/>
                <w:bCs/>
                <w:color w:val="000000"/>
              </w:rPr>
              <w:t>, and reviewing these resources,</w:t>
            </w:r>
            <w:r>
              <w:rPr>
                <w:rFonts w:eastAsia="Times New Roman" w:cstheme="minorHAnsi"/>
                <w:bCs/>
                <w:color w:val="000000"/>
              </w:rPr>
              <w:t xml:space="preserve"> and</w:t>
            </w:r>
            <w:r w:rsidR="005E52F6">
              <w:rPr>
                <w:rFonts w:eastAsia="Times New Roman" w:cstheme="minorHAnsi"/>
                <w:bCs/>
                <w:color w:val="000000"/>
              </w:rPr>
              <w:t xml:space="preserve"> describe</w:t>
            </w:r>
            <w:r>
              <w:rPr>
                <w:rFonts w:eastAsia="Times New Roman" w:cstheme="minorHAnsi"/>
                <w:bCs/>
                <w:color w:val="000000"/>
              </w:rPr>
              <w:t xml:space="preserve"> the process used to develop the curriculum resources:</w:t>
            </w:r>
          </w:p>
        </w:tc>
        <w:tc>
          <w:tcPr>
            <w:tcW w:w="885" w:type="pct"/>
            <w:vMerge w:val="restart"/>
            <w:shd w:val="clear" w:color="auto" w:fill="8DB3E2" w:themeFill="text2" w:themeFillTint="66"/>
            <w:noWrap/>
            <w:vAlign w:val="center"/>
            <w:hideMark/>
          </w:tcPr>
          <w:p w:rsidR="00C07B9B" w:rsidRPr="006350FA" w:rsidRDefault="00963202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cstheme="minorHAnsi"/>
                  <w:b/>
                </w:rPr>
                <w:id w:val="30695735"/>
                <w:placeholder>
                  <w:docPart w:val="3733CF13DD67436EB73481F2F5812C9E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C07B9B" w:rsidRPr="00E7630F">
                  <w:rPr>
                    <w:rStyle w:val="PlaceholderText"/>
                    <w:rFonts w:cstheme="minorHAnsi"/>
                    <w:b/>
                    <w:color w:val="auto"/>
                  </w:rPr>
                  <w:t>Points Earned</w:t>
                </w:r>
              </w:sdtContent>
            </w:sdt>
            <w:r w:rsidR="00C07B9B" w:rsidRPr="006350FA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07B9B" w:rsidRPr="006350FA" w:rsidTr="009F6824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-1034500258"/>
            <w:placeholder>
              <w:docPart w:val="DE174561205A4F54827AF68B0F4B7B6C"/>
            </w:placeholder>
            <w:showingPlcHdr/>
          </w:sdtPr>
          <w:sdtEndPr/>
          <w:sdtContent>
            <w:tc>
              <w:tcPr>
                <w:tcW w:w="4115" w:type="pct"/>
                <w:vAlign w:val="center"/>
                <w:hideMark/>
              </w:tcPr>
              <w:p w:rsidR="00C07B9B" w:rsidRPr="006350FA" w:rsidRDefault="00C07B9B" w:rsidP="009F6824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885" w:type="pct"/>
            <w:vMerge/>
            <w:shd w:val="clear" w:color="auto" w:fill="8DB3E2" w:themeFill="text2" w:themeFillTint="66"/>
            <w:vAlign w:val="center"/>
            <w:hideMark/>
          </w:tcPr>
          <w:p w:rsidR="00C07B9B" w:rsidRPr="006350FA" w:rsidRDefault="00C07B9B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</w:tr>
      <w:tr w:rsidR="00C07B9B" w:rsidRPr="006350FA" w:rsidTr="009F6824">
        <w:trPr>
          <w:cantSplit/>
        </w:trPr>
        <w:tc>
          <w:tcPr>
            <w:tcW w:w="4115" w:type="pct"/>
            <w:shd w:val="clear" w:color="auto" w:fill="A6A6A6"/>
          </w:tcPr>
          <w:p w:rsidR="00C07B9B" w:rsidRPr="006350FA" w:rsidRDefault="00A8655D" w:rsidP="00AB69D0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 xml:space="preserve">Explain specifically how the curriculum is appropriate for the students </w:t>
            </w:r>
            <w:r w:rsidR="005E52F6">
              <w:rPr>
                <w:rFonts w:eastAsia="Times New Roman" w:cstheme="minorHAnsi"/>
                <w:bCs/>
                <w:color w:val="000000"/>
              </w:rPr>
              <w:t xml:space="preserve">the school is serving. </w:t>
            </w:r>
            <w:r w:rsidR="00AB69D0">
              <w:rPr>
                <w:rFonts w:eastAsia="Times New Roman" w:cstheme="minorHAnsi"/>
                <w:bCs/>
                <w:color w:val="000000"/>
              </w:rPr>
              <w:t>I</w:t>
            </w:r>
            <w:r>
              <w:rPr>
                <w:rFonts w:eastAsia="Times New Roman" w:cstheme="minorHAnsi"/>
                <w:bCs/>
                <w:color w:val="000000"/>
              </w:rPr>
              <w:t>nclud</w:t>
            </w:r>
            <w:r w:rsidR="008973F3">
              <w:rPr>
                <w:rFonts w:eastAsia="Times New Roman" w:cstheme="minorHAnsi"/>
                <w:bCs/>
                <w:color w:val="000000"/>
              </w:rPr>
              <w:t>e students with disabilities, E</w:t>
            </w:r>
            <w:r>
              <w:rPr>
                <w:rFonts w:eastAsia="Times New Roman" w:cstheme="minorHAnsi"/>
                <w:bCs/>
                <w:color w:val="000000"/>
              </w:rPr>
              <w:t xml:space="preserve">L, low performing, and high performing student groups in </w:t>
            </w:r>
            <w:r w:rsidR="00AB69D0">
              <w:rPr>
                <w:rFonts w:eastAsia="Times New Roman" w:cstheme="minorHAnsi"/>
                <w:bCs/>
                <w:color w:val="000000"/>
              </w:rPr>
              <w:t>the</w:t>
            </w:r>
            <w:r>
              <w:rPr>
                <w:rFonts w:eastAsia="Times New Roman" w:cstheme="minorHAnsi"/>
                <w:bCs/>
                <w:color w:val="000000"/>
              </w:rPr>
              <w:t xml:space="preserve"> response:</w:t>
            </w:r>
          </w:p>
        </w:tc>
        <w:tc>
          <w:tcPr>
            <w:tcW w:w="885" w:type="pct"/>
            <w:vMerge w:val="restart"/>
            <w:shd w:val="clear" w:color="auto" w:fill="8DB3E2" w:themeFill="text2" w:themeFillTint="66"/>
            <w:noWrap/>
            <w:vAlign w:val="center"/>
            <w:hideMark/>
          </w:tcPr>
          <w:p w:rsidR="00C07B9B" w:rsidRPr="006350FA" w:rsidRDefault="00963202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cstheme="minorHAnsi"/>
                  <w:b/>
                </w:rPr>
                <w:id w:val="-950628419"/>
                <w:placeholder>
                  <w:docPart w:val="87C2499163214918B4B321D4EF3878F3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C07B9B" w:rsidRPr="00E7630F">
                  <w:rPr>
                    <w:rStyle w:val="PlaceholderText"/>
                    <w:rFonts w:cstheme="minorHAnsi"/>
                    <w:b/>
                    <w:color w:val="auto"/>
                  </w:rPr>
                  <w:t>Points Earned</w:t>
                </w:r>
              </w:sdtContent>
            </w:sdt>
            <w:r w:rsidR="00C07B9B" w:rsidRPr="006350FA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C07B9B" w:rsidRPr="006350FA" w:rsidTr="009F6824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-1561550121"/>
            <w:placeholder>
              <w:docPart w:val="2EEC6CFDC7BF4F3F87D5648BC6C7FED4"/>
            </w:placeholder>
            <w:showingPlcHdr/>
          </w:sdtPr>
          <w:sdtEndPr/>
          <w:sdtContent>
            <w:tc>
              <w:tcPr>
                <w:tcW w:w="4115" w:type="pct"/>
                <w:vAlign w:val="center"/>
                <w:hideMark/>
              </w:tcPr>
              <w:p w:rsidR="00C07B9B" w:rsidRPr="006350FA" w:rsidRDefault="00C07B9B" w:rsidP="009F6824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885" w:type="pct"/>
            <w:vMerge/>
            <w:shd w:val="clear" w:color="auto" w:fill="8DB3E2" w:themeFill="text2" w:themeFillTint="66"/>
            <w:vAlign w:val="center"/>
            <w:hideMark/>
          </w:tcPr>
          <w:p w:rsidR="00C07B9B" w:rsidRPr="006350FA" w:rsidRDefault="00C07B9B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</w:tr>
      <w:tr w:rsidR="00C07B9B" w:rsidRPr="006350FA" w:rsidTr="009F6824">
        <w:trPr>
          <w:cantSplit/>
        </w:trPr>
        <w:tc>
          <w:tcPr>
            <w:tcW w:w="4115" w:type="pct"/>
            <w:shd w:val="clear" w:color="auto" w:fill="A6A6A6" w:themeFill="background1" w:themeFillShade="A6"/>
          </w:tcPr>
          <w:p w:rsidR="00C07B9B" w:rsidRDefault="00A8655D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>Describe how the school will address the requirements for teaching financial literacy:</w:t>
            </w:r>
          </w:p>
        </w:tc>
        <w:tc>
          <w:tcPr>
            <w:tcW w:w="885" w:type="pct"/>
            <w:vMerge w:val="restart"/>
            <w:shd w:val="clear" w:color="auto" w:fill="8DB3E2" w:themeFill="text2" w:themeFillTint="66"/>
            <w:noWrap/>
            <w:vAlign w:val="center"/>
          </w:tcPr>
          <w:p w:rsidR="00C07B9B" w:rsidRDefault="00963202" w:rsidP="009F6824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1847211913"/>
                <w:placeholder>
                  <w:docPart w:val="0B2180570ED74F1783AC62D42CA4AE61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C07B9B" w:rsidRPr="00E7630F">
                  <w:rPr>
                    <w:rStyle w:val="PlaceholderText"/>
                    <w:rFonts w:cstheme="minorHAnsi"/>
                    <w:b/>
                    <w:color w:val="auto"/>
                  </w:rPr>
                  <w:t>Points Earned</w:t>
                </w:r>
              </w:sdtContent>
            </w:sdt>
          </w:p>
        </w:tc>
      </w:tr>
      <w:tr w:rsidR="00C07B9B" w:rsidRPr="006350FA" w:rsidTr="009F6824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-944923112"/>
            <w:placeholder>
              <w:docPart w:val="84DFC942624242309E3FE00D1849B980"/>
            </w:placeholder>
            <w:showingPlcHdr/>
          </w:sdtPr>
          <w:sdtEndPr/>
          <w:sdtContent>
            <w:tc>
              <w:tcPr>
                <w:tcW w:w="4115" w:type="pct"/>
                <w:shd w:val="clear" w:color="auto" w:fill="FFFFFF" w:themeFill="background1"/>
              </w:tcPr>
              <w:p w:rsidR="00C07B9B" w:rsidRDefault="00C07B9B" w:rsidP="009F6824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885" w:type="pct"/>
            <w:vMerge/>
            <w:shd w:val="clear" w:color="auto" w:fill="8DB3E2" w:themeFill="text2" w:themeFillTint="66"/>
            <w:noWrap/>
            <w:vAlign w:val="center"/>
          </w:tcPr>
          <w:p w:rsidR="00C07B9B" w:rsidRDefault="00C07B9B" w:rsidP="009F6824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</w:p>
        </w:tc>
      </w:tr>
      <w:tr w:rsidR="00C07B9B" w:rsidRPr="006350FA" w:rsidTr="009F6824">
        <w:trPr>
          <w:cantSplit/>
        </w:trPr>
        <w:tc>
          <w:tcPr>
            <w:tcW w:w="4115" w:type="pct"/>
            <w:shd w:val="clear" w:color="auto" w:fill="A6A6A6" w:themeFill="background1" w:themeFillShade="A6"/>
          </w:tcPr>
          <w:p w:rsidR="00C07B9B" w:rsidRDefault="00A8655D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>Describe or attach the school’s graduation requirements and how credit toward graduation will be monitored and awarded:</w:t>
            </w:r>
          </w:p>
        </w:tc>
        <w:tc>
          <w:tcPr>
            <w:tcW w:w="885" w:type="pct"/>
            <w:vMerge w:val="restart"/>
            <w:shd w:val="clear" w:color="auto" w:fill="8DB3E2" w:themeFill="text2" w:themeFillTint="66"/>
            <w:noWrap/>
            <w:vAlign w:val="center"/>
          </w:tcPr>
          <w:p w:rsidR="00C07B9B" w:rsidRDefault="00963202" w:rsidP="009F6824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1392924028"/>
                <w:placeholder>
                  <w:docPart w:val="9074807065AE420FA2EA721C62A7A9B4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C07B9B" w:rsidRPr="00E7630F">
                  <w:rPr>
                    <w:rStyle w:val="PlaceholderText"/>
                    <w:rFonts w:cstheme="minorHAnsi"/>
                    <w:b/>
                    <w:color w:val="auto"/>
                  </w:rPr>
                  <w:t>Points Earned</w:t>
                </w:r>
              </w:sdtContent>
            </w:sdt>
          </w:p>
        </w:tc>
      </w:tr>
      <w:tr w:rsidR="00C07B9B" w:rsidRPr="006350FA" w:rsidTr="009F6824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-917160948"/>
            <w:placeholder>
              <w:docPart w:val="0E8D0130E1DC4F839A559826B63E9E35"/>
            </w:placeholder>
            <w:showingPlcHdr/>
          </w:sdtPr>
          <w:sdtEndPr/>
          <w:sdtContent>
            <w:tc>
              <w:tcPr>
                <w:tcW w:w="4115" w:type="pct"/>
                <w:shd w:val="clear" w:color="auto" w:fill="FFFFFF" w:themeFill="background1"/>
              </w:tcPr>
              <w:p w:rsidR="00C07B9B" w:rsidRDefault="00C07B9B" w:rsidP="009F6824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885" w:type="pct"/>
            <w:vMerge/>
            <w:shd w:val="clear" w:color="auto" w:fill="8DB3E2" w:themeFill="text2" w:themeFillTint="66"/>
            <w:noWrap/>
            <w:vAlign w:val="center"/>
          </w:tcPr>
          <w:p w:rsidR="00C07B9B" w:rsidRDefault="00C07B9B" w:rsidP="009F6824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</w:p>
        </w:tc>
      </w:tr>
      <w:tr w:rsidR="00C07B9B" w:rsidRPr="006350FA" w:rsidTr="009F6824">
        <w:trPr>
          <w:cantSplit/>
        </w:trPr>
        <w:tc>
          <w:tcPr>
            <w:tcW w:w="4115" w:type="pct"/>
            <w:shd w:val="clear" w:color="auto" w:fill="A6A6A6" w:themeFill="background1" w:themeFillShade="A6"/>
          </w:tcPr>
          <w:p w:rsidR="00C07B9B" w:rsidRDefault="000C6656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 xml:space="preserve">Describe the process the school will use to evaluate, review, and revise the curriculum on at least an annual basis to ensure effectiveness and alignment: </w:t>
            </w:r>
          </w:p>
        </w:tc>
        <w:tc>
          <w:tcPr>
            <w:tcW w:w="885" w:type="pct"/>
            <w:shd w:val="clear" w:color="auto" w:fill="8DB3E2" w:themeFill="text2" w:themeFillTint="66"/>
            <w:noWrap/>
            <w:vAlign w:val="center"/>
          </w:tcPr>
          <w:p w:rsidR="00C07B9B" w:rsidRDefault="00963202" w:rsidP="009F6824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-507901950"/>
                <w:placeholder>
                  <w:docPart w:val="1F5F492B36E64E8095888A19FB2FD1FE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C07B9B" w:rsidRPr="00E7630F">
                  <w:rPr>
                    <w:rStyle w:val="PlaceholderText"/>
                    <w:rFonts w:cstheme="minorHAnsi"/>
                    <w:b/>
                    <w:color w:val="auto"/>
                  </w:rPr>
                  <w:t>Points Earned</w:t>
                </w:r>
              </w:sdtContent>
            </w:sdt>
          </w:p>
        </w:tc>
      </w:tr>
    </w:tbl>
    <w:p w:rsidR="00CF7035" w:rsidRDefault="00CF7035" w:rsidP="002A60DC">
      <w:pPr>
        <w:spacing w:line="240" w:lineRule="auto"/>
        <w:contextualSpacing/>
        <w:rPr>
          <w:rFonts w:ascii="Calisto MT" w:hAnsi="Calisto M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7"/>
        <w:gridCol w:w="2697"/>
        <w:gridCol w:w="2698"/>
        <w:gridCol w:w="2698"/>
      </w:tblGrid>
      <w:tr w:rsidR="000C6656" w:rsidTr="009F6824">
        <w:tc>
          <w:tcPr>
            <w:tcW w:w="10790" w:type="dxa"/>
            <w:gridSpan w:val="4"/>
          </w:tcPr>
          <w:p w:rsidR="000C6656" w:rsidRPr="000C6656" w:rsidRDefault="000C6656" w:rsidP="00AB69D0">
            <w:pPr>
              <w:rPr>
                <w:rFonts w:cstheme="minorHAnsi"/>
              </w:rPr>
            </w:pPr>
            <w:r w:rsidRPr="000C6656">
              <w:rPr>
                <w:rFonts w:cstheme="minorHAnsi"/>
              </w:rPr>
              <w:t>Provide the instructional materials SPECIFICALLY BY NAME that will be used in the classroom for Tier 1, Tier 2, and Tier 3 instruction/intervention in the table below.  List the major textbook series, software</w:t>
            </w:r>
            <w:r w:rsidR="00AB69D0">
              <w:rPr>
                <w:rFonts w:cstheme="minorHAnsi"/>
              </w:rPr>
              <w:t>,</w:t>
            </w:r>
            <w:r w:rsidRPr="000C6656">
              <w:rPr>
                <w:rFonts w:cstheme="minorHAnsi"/>
              </w:rPr>
              <w:t xml:space="preserve"> or resources</w:t>
            </w:r>
            <w:r w:rsidR="00AB69D0">
              <w:rPr>
                <w:rFonts w:cstheme="minorHAnsi"/>
              </w:rPr>
              <w:t xml:space="preserve"> the school uses</w:t>
            </w:r>
            <w:r w:rsidRPr="000C6656">
              <w:rPr>
                <w:rFonts w:cstheme="minorHAnsi"/>
              </w:rPr>
              <w:t>:</w:t>
            </w:r>
          </w:p>
        </w:tc>
      </w:tr>
      <w:tr w:rsidR="000C6656" w:rsidTr="000C6656">
        <w:tc>
          <w:tcPr>
            <w:tcW w:w="2697" w:type="dxa"/>
          </w:tcPr>
          <w:p w:rsidR="000C6656" w:rsidRPr="000C6656" w:rsidRDefault="000C6656">
            <w:pPr>
              <w:rPr>
                <w:rFonts w:cstheme="minorHAnsi"/>
              </w:rPr>
            </w:pPr>
          </w:p>
        </w:tc>
        <w:tc>
          <w:tcPr>
            <w:tcW w:w="2697" w:type="dxa"/>
          </w:tcPr>
          <w:p w:rsidR="000C6656" w:rsidRPr="000C6656" w:rsidRDefault="000C6656" w:rsidP="000C6656">
            <w:pPr>
              <w:jc w:val="center"/>
              <w:rPr>
                <w:rFonts w:cstheme="minorHAnsi"/>
                <w:b/>
              </w:rPr>
            </w:pPr>
            <w:r w:rsidRPr="000C6656">
              <w:rPr>
                <w:rFonts w:cstheme="minorHAnsi"/>
                <w:b/>
              </w:rPr>
              <w:t>Tier 1</w:t>
            </w:r>
          </w:p>
        </w:tc>
        <w:tc>
          <w:tcPr>
            <w:tcW w:w="2698" w:type="dxa"/>
          </w:tcPr>
          <w:p w:rsidR="000C6656" w:rsidRPr="000C6656" w:rsidRDefault="000C6656" w:rsidP="000C6656">
            <w:pPr>
              <w:jc w:val="center"/>
              <w:rPr>
                <w:rFonts w:cstheme="minorHAnsi"/>
                <w:b/>
              </w:rPr>
            </w:pPr>
            <w:r w:rsidRPr="000C6656">
              <w:rPr>
                <w:rFonts w:cstheme="minorHAnsi"/>
                <w:b/>
              </w:rPr>
              <w:t>Tier 2</w:t>
            </w:r>
          </w:p>
        </w:tc>
        <w:tc>
          <w:tcPr>
            <w:tcW w:w="2698" w:type="dxa"/>
          </w:tcPr>
          <w:p w:rsidR="000C6656" w:rsidRPr="000C6656" w:rsidRDefault="000C6656" w:rsidP="000C6656">
            <w:pPr>
              <w:jc w:val="center"/>
              <w:rPr>
                <w:rFonts w:cstheme="minorHAnsi"/>
                <w:b/>
              </w:rPr>
            </w:pPr>
            <w:r w:rsidRPr="000C6656">
              <w:rPr>
                <w:rFonts w:cstheme="minorHAnsi"/>
                <w:b/>
              </w:rPr>
              <w:t>Tier 3</w:t>
            </w:r>
          </w:p>
        </w:tc>
      </w:tr>
      <w:tr w:rsidR="000C6656" w:rsidTr="000C6656">
        <w:tc>
          <w:tcPr>
            <w:tcW w:w="2697" w:type="dxa"/>
          </w:tcPr>
          <w:p w:rsidR="000C6656" w:rsidRPr="000C6656" w:rsidRDefault="000C6656">
            <w:pPr>
              <w:rPr>
                <w:rFonts w:cstheme="minorHAnsi"/>
              </w:rPr>
            </w:pPr>
            <w:r>
              <w:rPr>
                <w:rFonts w:cstheme="minorHAnsi"/>
              </w:rPr>
              <w:t>Reading/ELA</w:t>
            </w:r>
          </w:p>
        </w:tc>
        <w:tc>
          <w:tcPr>
            <w:tcW w:w="2697" w:type="dxa"/>
          </w:tcPr>
          <w:p w:rsidR="000C6656" w:rsidRPr="000C6656" w:rsidRDefault="000C665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0C6656" w:rsidRPr="000C6656" w:rsidRDefault="000C665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0C6656" w:rsidRPr="000C6656" w:rsidRDefault="000C6656">
            <w:pPr>
              <w:rPr>
                <w:rFonts w:cstheme="minorHAnsi"/>
              </w:rPr>
            </w:pPr>
          </w:p>
        </w:tc>
      </w:tr>
      <w:tr w:rsidR="000C6656" w:rsidTr="000C6656">
        <w:tc>
          <w:tcPr>
            <w:tcW w:w="2697" w:type="dxa"/>
          </w:tcPr>
          <w:p w:rsidR="000C6656" w:rsidRPr="000C6656" w:rsidRDefault="000C6656">
            <w:pPr>
              <w:rPr>
                <w:rFonts w:cstheme="minorHAnsi"/>
              </w:rPr>
            </w:pPr>
            <w:r>
              <w:rPr>
                <w:rFonts w:cstheme="minorHAnsi"/>
              </w:rPr>
              <w:t>Math</w:t>
            </w:r>
          </w:p>
        </w:tc>
        <w:tc>
          <w:tcPr>
            <w:tcW w:w="2697" w:type="dxa"/>
          </w:tcPr>
          <w:p w:rsidR="000C6656" w:rsidRPr="000C6656" w:rsidRDefault="000C665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0C6656" w:rsidRPr="000C6656" w:rsidRDefault="000C665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0C6656" w:rsidRPr="000C6656" w:rsidRDefault="000C6656">
            <w:pPr>
              <w:rPr>
                <w:rFonts w:cstheme="minorHAnsi"/>
              </w:rPr>
            </w:pPr>
          </w:p>
        </w:tc>
      </w:tr>
      <w:tr w:rsidR="000C6656" w:rsidTr="000C6656">
        <w:tc>
          <w:tcPr>
            <w:tcW w:w="2697" w:type="dxa"/>
          </w:tcPr>
          <w:p w:rsidR="000C6656" w:rsidRPr="000C6656" w:rsidRDefault="000C6656">
            <w:pPr>
              <w:rPr>
                <w:rFonts w:cstheme="minorHAnsi"/>
              </w:rPr>
            </w:pPr>
            <w:r>
              <w:rPr>
                <w:rFonts w:cstheme="minorHAnsi"/>
              </w:rPr>
              <w:t>Science</w:t>
            </w:r>
          </w:p>
        </w:tc>
        <w:tc>
          <w:tcPr>
            <w:tcW w:w="2697" w:type="dxa"/>
          </w:tcPr>
          <w:p w:rsidR="000C6656" w:rsidRPr="000C6656" w:rsidRDefault="000C665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0C6656" w:rsidRPr="000C6656" w:rsidRDefault="000C665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0C6656" w:rsidRPr="000C6656" w:rsidRDefault="000C6656">
            <w:pPr>
              <w:rPr>
                <w:rFonts w:cstheme="minorHAnsi"/>
              </w:rPr>
            </w:pPr>
          </w:p>
        </w:tc>
      </w:tr>
      <w:tr w:rsidR="000C6656" w:rsidTr="000C6656">
        <w:tc>
          <w:tcPr>
            <w:tcW w:w="2697" w:type="dxa"/>
          </w:tcPr>
          <w:p w:rsidR="000C6656" w:rsidRPr="000C6656" w:rsidRDefault="000C6656">
            <w:pPr>
              <w:rPr>
                <w:rFonts w:cstheme="minorHAnsi"/>
              </w:rPr>
            </w:pPr>
            <w:r>
              <w:rPr>
                <w:rFonts w:cstheme="minorHAnsi"/>
              </w:rPr>
              <w:t>Social Studies</w:t>
            </w:r>
          </w:p>
        </w:tc>
        <w:tc>
          <w:tcPr>
            <w:tcW w:w="2697" w:type="dxa"/>
          </w:tcPr>
          <w:p w:rsidR="000C6656" w:rsidRPr="000C6656" w:rsidRDefault="000C665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0C6656" w:rsidRPr="000C6656" w:rsidRDefault="000C665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0C6656" w:rsidRPr="000C6656" w:rsidRDefault="000C6656">
            <w:pPr>
              <w:rPr>
                <w:rFonts w:cstheme="minorHAnsi"/>
              </w:rPr>
            </w:pPr>
          </w:p>
        </w:tc>
      </w:tr>
      <w:tr w:rsidR="000C6656" w:rsidTr="000C6656">
        <w:tc>
          <w:tcPr>
            <w:tcW w:w="2697" w:type="dxa"/>
          </w:tcPr>
          <w:p w:rsidR="000C6656" w:rsidRPr="000C6656" w:rsidRDefault="000C6656">
            <w:pPr>
              <w:rPr>
                <w:rFonts w:cstheme="minorHAnsi"/>
              </w:rPr>
            </w:pPr>
            <w:r>
              <w:rPr>
                <w:rFonts w:cstheme="minorHAnsi"/>
              </w:rPr>
              <w:t>Behavior Management</w:t>
            </w:r>
          </w:p>
        </w:tc>
        <w:tc>
          <w:tcPr>
            <w:tcW w:w="2697" w:type="dxa"/>
          </w:tcPr>
          <w:p w:rsidR="000C6656" w:rsidRPr="000C6656" w:rsidRDefault="000C665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0C6656" w:rsidRPr="000C6656" w:rsidRDefault="000C665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0C6656" w:rsidRPr="000C6656" w:rsidRDefault="000C6656">
            <w:pPr>
              <w:rPr>
                <w:rFonts w:cstheme="minorHAnsi"/>
              </w:rPr>
            </w:pPr>
          </w:p>
        </w:tc>
      </w:tr>
    </w:tbl>
    <w:p w:rsidR="000E7BCC" w:rsidRDefault="000E7BCC">
      <w:pPr>
        <w:rPr>
          <w:rFonts w:ascii="Calisto MT" w:hAnsi="Calisto M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35"/>
        <w:gridCol w:w="2665"/>
        <w:gridCol w:w="3574"/>
        <w:gridCol w:w="861"/>
        <w:gridCol w:w="1055"/>
      </w:tblGrid>
      <w:tr w:rsidR="000C6656" w:rsidRPr="006350FA" w:rsidTr="009F6824">
        <w:trPr>
          <w:cantSplit/>
          <w:trHeight w:val="281"/>
        </w:trPr>
        <w:tc>
          <w:tcPr>
            <w:tcW w:w="5000" w:type="pct"/>
            <w:gridSpan w:val="5"/>
            <w:tcBorders>
              <w:right w:val="single" w:sz="4" w:space="0" w:color="auto"/>
            </w:tcBorders>
            <w:shd w:val="clear" w:color="auto" w:fill="E36C0A"/>
            <w:vAlign w:val="center"/>
            <w:hideMark/>
          </w:tcPr>
          <w:p w:rsidR="000C6656" w:rsidRPr="00C07B9B" w:rsidRDefault="000C6656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  <w:sz w:val="28"/>
              </w:rPr>
            </w:pPr>
            <w:r w:rsidRPr="00C07B9B">
              <w:rPr>
                <w:rFonts w:eastAsia="Times New Roman" w:cstheme="minorHAnsi"/>
                <w:b/>
                <w:color w:val="000000"/>
                <w:sz w:val="28"/>
              </w:rPr>
              <w:t xml:space="preserve">Section </w:t>
            </w:r>
            <w:r>
              <w:rPr>
                <w:rFonts w:eastAsia="Times New Roman" w:cstheme="minorHAnsi"/>
                <w:b/>
                <w:color w:val="000000"/>
                <w:sz w:val="28"/>
              </w:rPr>
              <w:t>C</w:t>
            </w:r>
            <w:r w:rsidRPr="00C07B9B">
              <w:rPr>
                <w:rFonts w:eastAsia="Times New Roman" w:cstheme="minorHAnsi"/>
                <w:b/>
                <w:color w:val="000000"/>
                <w:sz w:val="28"/>
              </w:rPr>
              <w:t xml:space="preserve"> Scoring</w:t>
            </w:r>
          </w:p>
          <w:p w:rsidR="000C6656" w:rsidRPr="006350FA" w:rsidRDefault="000C6656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rFonts w:eastAsia="Times New Roman" w:cstheme="minorHAnsi"/>
                <w:b/>
                <w:color w:val="000000"/>
              </w:rPr>
              <w:t>The section below is to be completed by the ESCLEW Review Team.</w:t>
            </w:r>
          </w:p>
        </w:tc>
      </w:tr>
      <w:tr w:rsidR="000C6656" w:rsidRPr="006350FA" w:rsidTr="009F6824">
        <w:trPr>
          <w:cantSplit/>
          <w:trHeight w:val="266"/>
        </w:trPr>
        <w:tc>
          <w:tcPr>
            <w:tcW w:w="1221" w:type="pct"/>
            <w:shd w:val="clear" w:color="auto" w:fill="8DB3E2"/>
            <w:noWrap/>
            <w:vAlign w:val="center"/>
            <w:hideMark/>
          </w:tcPr>
          <w:p w:rsidR="000C6656" w:rsidRPr="000F64A5" w:rsidRDefault="000C6656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0F64A5">
              <w:rPr>
                <w:rFonts w:eastAsia="Times New Roman" w:cstheme="minorHAnsi"/>
                <w:b/>
                <w:color w:val="000000"/>
              </w:rPr>
              <w:t>Strengths Noted</w:t>
            </w:r>
          </w:p>
        </w:tc>
        <w:tc>
          <w:tcPr>
            <w:tcW w:w="1235" w:type="pct"/>
            <w:shd w:val="clear" w:color="auto" w:fill="8DB3E2"/>
            <w:vAlign w:val="center"/>
          </w:tcPr>
          <w:p w:rsidR="000C6656" w:rsidRPr="000F64A5" w:rsidRDefault="000C6656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0F64A5">
              <w:rPr>
                <w:rFonts w:eastAsia="Times New Roman" w:cstheme="minorHAnsi"/>
                <w:b/>
                <w:color w:val="000000"/>
              </w:rPr>
              <w:t>Challenges Noted</w:t>
            </w:r>
          </w:p>
        </w:tc>
        <w:tc>
          <w:tcPr>
            <w:tcW w:w="1656" w:type="pct"/>
            <w:tcBorders>
              <w:right w:val="single" w:sz="4" w:space="0" w:color="auto"/>
            </w:tcBorders>
            <w:shd w:val="clear" w:color="auto" w:fill="8DB3E2"/>
            <w:vAlign w:val="center"/>
          </w:tcPr>
          <w:p w:rsidR="000C6656" w:rsidRPr="000F64A5" w:rsidRDefault="000C6656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0F64A5">
              <w:rPr>
                <w:rFonts w:eastAsia="Times New Roman" w:cstheme="minorHAnsi"/>
                <w:b/>
                <w:color w:val="000000"/>
              </w:rPr>
              <w:t>Questions &amp; Comments</w:t>
            </w:r>
          </w:p>
        </w:tc>
        <w:tc>
          <w:tcPr>
            <w:tcW w:w="8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0C6656" w:rsidRPr="003D6D7D" w:rsidRDefault="000C6656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3D6D7D">
              <w:rPr>
                <w:rFonts w:eastAsia="Times New Roman" w:cstheme="minorHAnsi"/>
                <w:b/>
                <w:color w:val="000000"/>
              </w:rPr>
              <w:t>Composite Score</w:t>
            </w:r>
          </w:p>
        </w:tc>
      </w:tr>
      <w:tr w:rsidR="000C6656" w:rsidRPr="006350FA" w:rsidTr="009F6824">
        <w:trPr>
          <w:cantSplit/>
          <w:trHeight w:val="579"/>
        </w:trPr>
        <w:tc>
          <w:tcPr>
            <w:tcW w:w="1221" w:type="pct"/>
            <w:shd w:val="clear" w:color="auto" w:fill="auto"/>
            <w:vAlign w:val="center"/>
          </w:tcPr>
          <w:p w:rsidR="000C6656" w:rsidRPr="006350FA" w:rsidRDefault="00963202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1761401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56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0C6656" w:rsidRPr="006350FA">
              <w:rPr>
                <w:rFonts w:eastAsia="Times New Roman" w:cstheme="minorHAnsi"/>
                <w:color w:val="000000"/>
              </w:rPr>
              <w:t xml:space="preserve"> Detailed Information Provided</w:t>
            </w:r>
          </w:p>
        </w:tc>
        <w:tc>
          <w:tcPr>
            <w:tcW w:w="1235" w:type="pct"/>
            <w:shd w:val="clear" w:color="auto" w:fill="auto"/>
            <w:vAlign w:val="center"/>
          </w:tcPr>
          <w:p w:rsidR="000C6656" w:rsidRPr="006350FA" w:rsidRDefault="00963202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196124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56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0C6656" w:rsidRPr="006350FA">
              <w:rPr>
                <w:rFonts w:eastAsia="Times New Roman" w:cstheme="minorHAnsi"/>
                <w:color w:val="000000"/>
              </w:rPr>
              <w:t xml:space="preserve"> Insufficient Information Provided</w:t>
            </w:r>
          </w:p>
        </w:tc>
        <w:sdt>
          <w:sdtPr>
            <w:rPr>
              <w:rFonts w:eastAsia="Times New Roman" w:cstheme="minorHAnsi"/>
              <w:color w:val="000000"/>
            </w:rPr>
            <w:id w:val="-1735394870"/>
            <w:placeholder>
              <w:docPart w:val="8FA9CF5C1377492EBFCB34E34E97637C"/>
            </w:placeholder>
            <w:showingPlcHdr/>
          </w:sdtPr>
          <w:sdtEndPr/>
          <w:sdtContent>
            <w:tc>
              <w:tcPr>
                <w:tcW w:w="1656" w:type="pct"/>
                <w:vMerge w:val="restart"/>
                <w:tcBorders>
                  <w:right w:val="single" w:sz="4" w:space="0" w:color="auto"/>
                </w:tcBorders>
                <w:shd w:val="clear" w:color="auto" w:fill="auto"/>
              </w:tcPr>
              <w:p w:rsidR="000C6656" w:rsidRPr="006350FA" w:rsidRDefault="000C6656" w:rsidP="009F6824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>
                  <w:rPr>
                    <w:rFonts w:eastAsia="Times New Roman" w:cstheme="minorHAnsi"/>
                    <w:color w:val="000000"/>
                  </w:rPr>
                  <w:t>Click here to enter text.</w:t>
                </w:r>
              </w:p>
            </w:tc>
          </w:sdtContent>
        </w:sdt>
        <w:tc>
          <w:tcPr>
            <w:tcW w:w="39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C6656" w:rsidRPr="00362053" w:rsidRDefault="006A50AB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rFonts w:eastAsia="Times New Roman" w:cstheme="minorHAnsi"/>
                <w:b/>
                <w:color w:val="000000"/>
              </w:rPr>
              <w:t>Total Points</w:t>
            </w:r>
          </w:p>
        </w:tc>
        <w:tc>
          <w:tcPr>
            <w:tcW w:w="48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C6656" w:rsidRPr="00362053" w:rsidRDefault="006A50AB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rFonts w:eastAsia="Times New Roman" w:cstheme="minorHAnsi"/>
                <w:b/>
                <w:color w:val="000000"/>
              </w:rPr>
              <w:t>Potential Points</w:t>
            </w:r>
          </w:p>
        </w:tc>
      </w:tr>
      <w:tr w:rsidR="000C6656" w:rsidRPr="006350FA" w:rsidTr="009F6824">
        <w:trPr>
          <w:cantSplit/>
          <w:trHeight w:val="595"/>
        </w:trPr>
        <w:tc>
          <w:tcPr>
            <w:tcW w:w="1221" w:type="pct"/>
            <w:shd w:val="clear" w:color="auto" w:fill="auto"/>
            <w:vAlign w:val="center"/>
          </w:tcPr>
          <w:p w:rsidR="000C6656" w:rsidRPr="006350FA" w:rsidRDefault="00963202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474803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56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0C6656" w:rsidRPr="006350FA">
              <w:rPr>
                <w:rFonts w:eastAsia="Times New Roman" w:cstheme="minorHAnsi"/>
                <w:color w:val="000000"/>
              </w:rPr>
              <w:t xml:space="preserve"> Fulfills Standards and Expectations</w:t>
            </w:r>
          </w:p>
        </w:tc>
        <w:tc>
          <w:tcPr>
            <w:tcW w:w="1235" w:type="pct"/>
            <w:shd w:val="clear" w:color="auto" w:fill="auto"/>
            <w:vAlign w:val="center"/>
          </w:tcPr>
          <w:p w:rsidR="000C6656" w:rsidRPr="006350FA" w:rsidRDefault="00963202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-2031862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56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0C6656" w:rsidRPr="006350FA">
              <w:rPr>
                <w:rFonts w:eastAsia="Times New Roman" w:cstheme="minorHAnsi"/>
                <w:color w:val="000000"/>
              </w:rPr>
              <w:t xml:space="preserve"> Requires Additional Development</w:t>
            </w:r>
          </w:p>
        </w:tc>
        <w:tc>
          <w:tcPr>
            <w:tcW w:w="1656" w:type="pct"/>
            <w:vMerge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0C6656" w:rsidRPr="006350FA" w:rsidRDefault="000C6656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9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C6656" w:rsidRPr="006350FA" w:rsidRDefault="000C6656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C6656" w:rsidRPr="006350FA" w:rsidRDefault="000C6656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/>
              </w:rPr>
            </w:pPr>
          </w:p>
        </w:tc>
      </w:tr>
      <w:tr w:rsidR="000C6656" w:rsidRPr="006350FA" w:rsidTr="009F6824">
        <w:trPr>
          <w:cantSplit/>
          <w:trHeight w:val="579"/>
        </w:trPr>
        <w:tc>
          <w:tcPr>
            <w:tcW w:w="1221" w:type="pct"/>
            <w:shd w:val="clear" w:color="auto" w:fill="auto"/>
            <w:vAlign w:val="center"/>
            <w:hideMark/>
          </w:tcPr>
          <w:p w:rsidR="000C6656" w:rsidRPr="006350FA" w:rsidRDefault="00963202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676307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56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0C6656" w:rsidRPr="006350FA">
              <w:rPr>
                <w:rFonts w:eastAsia="Times New Roman" w:cstheme="minorHAnsi"/>
                <w:color w:val="000000"/>
              </w:rPr>
              <w:t xml:space="preserve"> Exceeds Standards and Expectations</w:t>
            </w:r>
          </w:p>
        </w:tc>
        <w:tc>
          <w:tcPr>
            <w:tcW w:w="1235" w:type="pct"/>
            <w:shd w:val="clear" w:color="auto" w:fill="auto"/>
            <w:vAlign w:val="center"/>
          </w:tcPr>
          <w:p w:rsidR="000C6656" w:rsidRPr="006350FA" w:rsidRDefault="00963202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-1452391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656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0C6656" w:rsidRPr="006350FA">
              <w:rPr>
                <w:rFonts w:eastAsia="Times New Roman" w:cstheme="minorHAnsi"/>
                <w:color w:val="000000"/>
              </w:rPr>
              <w:t xml:space="preserve"> Fails to Meet Standards and Expectations</w:t>
            </w:r>
          </w:p>
        </w:tc>
        <w:tc>
          <w:tcPr>
            <w:tcW w:w="1656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0C6656" w:rsidRPr="006350FA" w:rsidRDefault="000C6656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9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C6656" w:rsidRPr="006350FA" w:rsidRDefault="000C6656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8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C6656" w:rsidRPr="006350FA" w:rsidRDefault="000C6656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</w:tr>
    </w:tbl>
    <w:p w:rsidR="00EB0ADA" w:rsidRDefault="00EB0ADA" w:rsidP="002A60DC">
      <w:pPr>
        <w:spacing w:line="240" w:lineRule="auto"/>
        <w:contextualSpacing/>
        <w:rPr>
          <w:rFonts w:ascii="Calisto MT" w:hAnsi="Calisto M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0C6656" w:rsidRPr="006350FA" w:rsidTr="009F6824">
        <w:trPr>
          <w:cantSplit/>
          <w:tblHeader/>
        </w:trPr>
        <w:tc>
          <w:tcPr>
            <w:tcW w:w="5000" w:type="pct"/>
            <w:shd w:val="clear" w:color="auto" w:fill="008080"/>
            <w:noWrap/>
            <w:vAlign w:val="center"/>
            <w:hideMark/>
          </w:tcPr>
          <w:p w:rsidR="000C6656" w:rsidRDefault="000C6656" w:rsidP="000C6656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FFFFFF"/>
                <w:sz w:val="28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8"/>
              </w:rPr>
              <w:t>Section D:  Assessment Plan</w:t>
            </w:r>
          </w:p>
          <w:p w:rsidR="000C6656" w:rsidRPr="000C6656" w:rsidRDefault="00B005AD" w:rsidP="00BA73E6">
            <w:pPr>
              <w:spacing w:after="0" w:line="240" w:lineRule="auto"/>
              <w:contextualSpacing/>
              <w:rPr>
                <w:rFonts w:eastAsia="Times New Roman" w:cstheme="minorHAnsi"/>
                <w:b/>
                <w:bCs/>
                <w:color w:val="FFFFFF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0"/>
              </w:rPr>
              <w:t>The school must have an assessment p</w:t>
            </w:r>
            <w:r w:rsidR="000C6656" w:rsidRPr="000C6656">
              <w:rPr>
                <w:rFonts w:eastAsia="Times New Roman" w:cstheme="minorHAnsi"/>
                <w:b/>
                <w:bCs/>
                <w:color w:val="FFFFFF"/>
                <w:sz w:val="20"/>
              </w:rPr>
              <w:t>lan for evaluating student perf</w:t>
            </w:r>
            <w:r>
              <w:rPr>
                <w:rFonts w:eastAsia="Times New Roman" w:cstheme="minorHAnsi"/>
                <w:b/>
                <w:bCs/>
                <w:color w:val="FFFFFF"/>
                <w:sz w:val="20"/>
              </w:rPr>
              <w:t>ormance across the curriculum. The plan must align with the school’s m</w:t>
            </w:r>
            <w:r w:rsidR="000C6656" w:rsidRPr="000C6656">
              <w:rPr>
                <w:rFonts w:eastAsia="Times New Roman" w:cstheme="minorHAnsi"/>
                <w:b/>
                <w:bCs/>
                <w:color w:val="FFFFFF"/>
                <w:sz w:val="20"/>
              </w:rPr>
              <w:t>ission, goals and budget.</w:t>
            </w:r>
          </w:p>
        </w:tc>
      </w:tr>
    </w:tbl>
    <w:p w:rsidR="000E7BCC" w:rsidRDefault="000E7BC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7"/>
        <w:gridCol w:w="2697"/>
        <w:gridCol w:w="2698"/>
        <w:gridCol w:w="2698"/>
      </w:tblGrid>
      <w:tr w:rsidR="00BA73E6" w:rsidRPr="00BA73E6" w:rsidTr="009F6824">
        <w:tc>
          <w:tcPr>
            <w:tcW w:w="10790" w:type="dxa"/>
            <w:gridSpan w:val="4"/>
          </w:tcPr>
          <w:p w:rsidR="00BA73E6" w:rsidRPr="00BA73E6" w:rsidRDefault="00BA73E6" w:rsidP="00B005AD">
            <w:pPr>
              <w:rPr>
                <w:rFonts w:cstheme="minorHAnsi"/>
              </w:rPr>
            </w:pPr>
            <w:r>
              <w:rPr>
                <w:rFonts w:cstheme="minorHAnsi"/>
              </w:rPr>
              <w:t>Provide ALL diagnostic, formative, and summative assessments the school will use to evaluate</w:t>
            </w:r>
            <w:r w:rsidR="00B005AD">
              <w:rPr>
                <w:rFonts w:cstheme="minorHAnsi"/>
              </w:rPr>
              <w:t xml:space="preserve"> student knowledge and skills. </w:t>
            </w:r>
            <w:r>
              <w:rPr>
                <w:rFonts w:cstheme="minorHAnsi"/>
              </w:rPr>
              <w:t xml:space="preserve">Enter N/A in the first column for any tests that do not apply to </w:t>
            </w:r>
            <w:r w:rsidR="00B005AD">
              <w:rPr>
                <w:rFonts w:cstheme="minorHAnsi"/>
              </w:rPr>
              <w:t xml:space="preserve">the school’s </w:t>
            </w:r>
            <w:r>
              <w:rPr>
                <w:rFonts w:cstheme="minorHAnsi"/>
              </w:rPr>
              <w:t>grade span or program</w:t>
            </w:r>
            <w:r w:rsidR="00B005AD">
              <w:rPr>
                <w:rFonts w:cstheme="minorHAnsi"/>
              </w:rPr>
              <w:t>.</w:t>
            </w:r>
          </w:p>
        </w:tc>
      </w:tr>
      <w:tr w:rsidR="00BA73E6" w:rsidRPr="00BA73E6" w:rsidTr="00BA73E6">
        <w:tc>
          <w:tcPr>
            <w:tcW w:w="2697" w:type="dxa"/>
            <w:shd w:val="clear" w:color="auto" w:fill="A6A6A6" w:themeFill="background1" w:themeFillShade="A6"/>
            <w:vAlign w:val="center"/>
          </w:tcPr>
          <w:p w:rsidR="00BA73E6" w:rsidRPr="00BA73E6" w:rsidRDefault="00BA73E6" w:rsidP="00BA73E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urpose of Assessment</w:t>
            </w:r>
          </w:p>
        </w:tc>
        <w:tc>
          <w:tcPr>
            <w:tcW w:w="2697" w:type="dxa"/>
            <w:shd w:val="clear" w:color="auto" w:fill="A6A6A6" w:themeFill="background1" w:themeFillShade="A6"/>
            <w:vAlign w:val="center"/>
          </w:tcPr>
          <w:p w:rsidR="00BA73E6" w:rsidRPr="00BA73E6" w:rsidRDefault="00BA73E6" w:rsidP="00BA73E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ame of Test(s) or Other Measures</w:t>
            </w:r>
          </w:p>
        </w:tc>
        <w:tc>
          <w:tcPr>
            <w:tcW w:w="2698" w:type="dxa"/>
            <w:shd w:val="clear" w:color="auto" w:fill="A6A6A6" w:themeFill="background1" w:themeFillShade="A6"/>
            <w:vAlign w:val="center"/>
          </w:tcPr>
          <w:p w:rsidR="00BA73E6" w:rsidRPr="00BA73E6" w:rsidRDefault="00BA73E6" w:rsidP="00BA73E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esign and Format</w:t>
            </w:r>
          </w:p>
        </w:tc>
        <w:tc>
          <w:tcPr>
            <w:tcW w:w="2698" w:type="dxa"/>
            <w:shd w:val="clear" w:color="auto" w:fill="A6A6A6" w:themeFill="background1" w:themeFillShade="A6"/>
            <w:vAlign w:val="center"/>
          </w:tcPr>
          <w:p w:rsidR="00BA73E6" w:rsidRPr="00BA73E6" w:rsidRDefault="00BA73E6" w:rsidP="00BA73E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requency of Administration</w:t>
            </w:r>
          </w:p>
        </w:tc>
      </w:tr>
      <w:tr w:rsidR="00BA73E6" w:rsidRPr="00BA73E6" w:rsidTr="00BA73E6">
        <w:tc>
          <w:tcPr>
            <w:tcW w:w="2697" w:type="dxa"/>
          </w:tcPr>
          <w:p w:rsidR="00BA73E6" w:rsidRPr="00BA73E6" w:rsidRDefault="00BA73E6">
            <w:pPr>
              <w:rPr>
                <w:rFonts w:cstheme="minorHAnsi"/>
              </w:rPr>
            </w:pPr>
            <w:r>
              <w:rPr>
                <w:rFonts w:cstheme="minorHAnsi"/>
              </w:rPr>
              <w:t>Kindergarten Readiness</w:t>
            </w:r>
          </w:p>
        </w:tc>
        <w:tc>
          <w:tcPr>
            <w:tcW w:w="2697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</w:tr>
      <w:tr w:rsidR="00BA73E6" w:rsidRPr="00BA73E6" w:rsidTr="00BA73E6">
        <w:tc>
          <w:tcPr>
            <w:tcW w:w="2697" w:type="dxa"/>
          </w:tcPr>
          <w:p w:rsidR="00BA73E6" w:rsidRPr="00BA73E6" w:rsidRDefault="00BA73E6">
            <w:pPr>
              <w:rPr>
                <w:rFonts w:cstheme="minorHAnsi"/>
              </w:rPr>
            </w:pPr>
            <w:r>
              <w:rPr>
                <w:rFonts w:cstheme="minorHAnsi"/>
              </w:rPr>
              <w:t>State Tests</w:t>
            </w:r>
          </w:p>
        </w:tc>
        <w:tc>
          <w:tcPr>
            <w:tcW w:w="2697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</w:tr>
      <w:tr w:rsidR="00BA73E6" w:rsidRPr="00BA73E6" w:rsidTr="00BA73E6">
        <w:tc>
          <w:tcPr>
            <w:tcW w:w="2697" w:type="dxa"/>
          </w:tcPr>
          <w:p w:rsidR="00BA73E6" w:rsidRPr="00BA73E6" w:rsidRDefault="00BA73E6">
            <w:pPr>
              <w:rPr>
                <w:rFonts w:cstheme="minorHAnsi"/>
              </w:rPr>
            </w:pPr>
            <w:r>
              <w:rPr>
                <w:rFonts w:cstheme="minorHAnsi"/>
              </w:rPr>
              <w:t>College Entrance Readiness (ACT/SAT)</w:t>
            </w:r>
          </w:p>
        </w:tc>
        <w:tc>
          <w:tcPr>
            <w:tcW w:w="2697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</w:tr>
      <w:tr w:rsidR="00BA73E6" w:rsidRPr="00BA73E6" w:rsidTr="00BA73E6">
        <w:tc>
          <w:tcPr>
            <w:tcW w:w="2697" w:type="dxa"/>
          </w:tcPr>
          <w:p w:rsidR="00BA73E6" w:rsidRPr="00BA73E6" w:rsidRDefault="00BA73E6">
            <w:pPr>
              <w:rPr>
                <w:rFonts w:cstheme="minorHAnsi"/>
              </w:rPr>
            </w:pPr>
            <w:r>
              <w:rPr>
                <w:rFonts w:cstheme="minorHAnsi"/>
              </w:rPr>
              <w:t>Career Readiness</w:t>
            </w:r>
          </w:p>
        </w:tc>
        <w:tc>
          <w:tcPr>
            <w:tcW w:w="2697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</w:tr>
      <w:tr w:rsidR="00BA73E6" w:rsidRPr="00BA73E6" w:rsidTr="00BA73E6">
        <w:tc>
          <w:tcPr>
            <w:tcW w:w="2697" w:type="dxa"/>
          </w:tcPr>
          <w:p w:rsidR="00BA73E6" w:rsidRPr="00BA73E6" w:rsidRDefault="00BA73E6">
            <w:pPr>
              <w:rPr>
                <w:rFonts w:cstheme="minorHAnsi"/>
              </w:rPr>
            </w:pPr>
            <w:r>
              <w:rPr>
                <w:rFonts w:cstheme="minorHAnsi"/>
              </w:rPr>
              <w:t>Alternative Assessments</w:t>
            </w:r>
          </w:p>
        </w:tc>
        <w:tc>
          <w:tcPr>
            <w:tcW w:w="2697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</w:tr>
      <w:tr w:rsidR="00BA73E6" w:rsidRPr="00BA73E6" w:rsidTr="00BA73E6">
        <w:tc>
          <w:tcPr>
            <w:tcW w:w="2697" w:type="dxa"/>
          </w:tcPr>
          <w:p w:rsidR="00BA73E6" w:rsidRPr="00BA73E6" w:rsidRDefault="003A67B2">
            <w:pPr>
              <w:rPr>
                <w:rFonts w:cstheme="minorHAnsi"/>
              </w:rPr>
            </w:pPr>
            <w:r>
              <w:rPr>
                <w:rFonts w:cstheme="minorHAnsi"/>
              </w:rPr>
              <w:t>Normed-</w:t>
            </w:r>
            <w:r w:rsidR="00BA73E6">
              <w:rPr>
                <w:rFonts w:cstheme="minorHAnsi"/>
              </w:rPr>
              <w:t>Referenced Testing</w:t>
            </w:r>
            <w:r>
              <w:rPr>
                <w:rFonts w:cstheme="minorHAnsi"/>
              </w:rPr>
              <w:t xml:space="preserve"> (NWEA, STAR, etc.)</w:t>
            </w:r>
          </w:p>
        </w:tc>
        <w:tc>
          <w:tcPr>
            <w:tcW w:w="2697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</w:tr>
      <w:tr w:rsidR="00BA73E6" w:rsidRPr="00BA73E6" w:rsidTr="00BA73E6">
        <w:tc>
          <w:tcPr>
            <w:tcW w:w="2697" w:type="dxa"/>
          </w:tcPr>
          <w:p w:rsidR="00BA73E6" w:rsidRPr="00BA73E6" w:rsidRDefault="00BA73E6">
            <w:pPr>
              <w:rPr>
                <w:rFonts w:cstheme="minorHAnsi"/>
              </w:rPr>
            </w:pPr>
            <w:r>
              <w:rPr>
                <w:rFonts w:cstheme="minorHAnsi"/>
              </w:rPr>
              <w:t>Third Grade Reading Guarantee Alternative</w:t>
            </w:r>
          </w:p>
        </w:tc>
        <w:tc>
          <w:tcPr>
            <w:tcW w:w="2697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</w:tr>
      <w:tr w:rsidR="00BA73E6" w:rsidRPr="00BA73E6" w:rsidTr="00BA73E6">
        <w:tc>
          <w:tcPr>
            <w:tcW w:w="2697" w:type="dxa"/>
          </w:tcPr>
          <w:p w:rsidR="00BA73E6" w:rsidRPr="00BA73E6" w:rsidRDefault="00BA73E6">
            <w:pPr>
              <w:rPr>
                <w:rFonts w:cstheme="minorHAnsi"/>
              </w:rPr>
            </w:pPr>
            <w:r>
              <w:rPr>
                <w:rFonts w:cstheme="minorHAnsi"/>
              </w:rPr>
              <w:t>Progress Monitoring/Short Cycle Assessment</w:t>
            </w:r>
          </w:p>
        </w:tc>
        <w:tc>
          <w:tcPr>
            <w:tcW w:w="2697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</w:tr>
      <w:tr w:rsidR="00BA73E6" w:rsidRPr="00BA73E6" w:rsidTr="00BA73E6">
        <w:tc>
          <w:tcPr>
            <w:tcW w:w="2697" w:type="dxa"/>
          </w:tcPr>
          <w:p w:rsidR="00BA73E6" w:rsidRPr="00BA73E6" w:rsidRDefault="00BA73E6">
            <w:pPr>
              <w:rPr>
                <w:rFonts w:cstheme="minorHAnsi"/>
              </w:rPr>
            </w:pPr>
            <w:r>
              <w:rPr>
                <w:rFonts w:cstheme="minorHAnsi"/>
              </w:rPr>
              <w:t>Student Growth Measures/Teacher Evaluation</w:t>
            </w:r>
          </w:p>
        </w:tc>
        <w:tc>
          <w:tcPr>
            <w:tcW w:w="2697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</w:tr>
      <w:tr w:rsidR="00BA73E6" w:rsidRPr="00BA73E6" w:rsidTr="00BA73E6">
        <w:tc>
          <w:tcPr>
            <w:tcW w:w="2697" w:type="dxa"/>
          </w:tcPr>
          <w:p w:rsidR="00BA73E6" w:rsidRPr="00BA73E6" w:rsidRDefault="00BA73E6">
            <w:pPr>
              <w:rPr>
                <w:rFonts w:cstheme="minorHAnsi"/>
              </w:rPr>
            </w:pPr>
            <w:r>
              <w:rPr>
                <w:rFonts w:cstheme="minorHAnsi"/>
              </w:rPr>
              <w:t>Physical Education Benchmarking</w:t>
            </w:r>
          </w:p>
        </w:tc>
        <w:tc>
          <w:tcPr>
            <w:tcW w:w="2697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</w:tr>
      <w:tr w:rsidR="00BA73E6" w:rsidRPr="00BA73E6" w:rsidTr="00BA73E6">
        <w:tc>
          <w:tcPr>
            <w:tcW w:w="2697" w:type="dxa"/>
          </w:tcPr>
          <w:p w:rsidR="00BA73E6" w:rsidRPr="00BA73E6" w:rsidRDefault="00BA73E6">
            <w:pPr>
              <w:rPr>
                <w:rFonts w:cstheme="minorHAnsi"/>
              </w:rPr>
            </w:pPr>
            <w:r>
              <w:rPr>
                <w:rFonts w:cstheme="minorHAnsi"/>
              </w:rPr>
              <w:t>Reading Diagnostic</w:t>
            </w:r>
          </w:p>
        </w:tc>
        <w:tc>
          <w:tcPr>
            <w:tcW w:w="2697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</w:tr>
      <w:tr w:rsidR="00BA73E6" w:rsidRPr="00BA73E6" w:rsidTr="00BA73E6">
        <w:tc>
          <w:tcPr>
            <w:tcW w:w="2697" w:type="dxa"/>
          </w:tcPr>
          <w:p w:rsidR="00BA73E6" w:rsidRPr="00BA73E6" w:rsidRDefault="00BA73E6">
            <w:pPr>
              <w:rPr>
                <w:rFonts w:cstheme="minorHAnsi"/>
              </w:rPr>
            </w:pPr>
            <w:r>
              <w:rPr>
                <w:rFonts w:cstheme="minorHAnsi"/>
              </w:rPr>
              <w:t>Math Diagnostic</w:t>
            </w:r>
          </w:p>
        </w:tc>
        <w:tc>
          <w:tcPr>
            <w:tcW w:w="2697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</w:tr>
      <w:tr w:rsidR="00BA73E6" w:rsidRPr="00BA73E6" w:rsidTr="00BA73E6">
        <w:tc>
          <w:tcPr>
            <w:tcW w:w="2697" w:type="dxa"/>
          </w:tcPr>
          <w:p w:rsidR="00BA73E6" w:rsidRPr="00BA73E6" w:rsidRDefault="00BA73E6">
            <w:pPr>
              <w:rPr>
                <w:rFonts w:cstheme="minorHAnsi"/>
              </w:rPr>
            </w:pPr>
            <w:r>
              <w:rPr>
                <w:rFonts w:cstheme="minorHAnsi"/>
              </w:rPr>
              <w:t>Writing Diagnostic</w:t>
            </w:r>
          </w:p>
        </w:tc>
        <w:tc>
          <w:tcPr>
            <w:tcW w:w="2697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</w:tr>
      <w:tr w:rsidR="00BA73E6" w:rsidRPr="00BA73E6" w:rsidTr="00BA73E6">
        <w:tc>
          <w:tcPr>
            <w:tcW w:w="2697" w:type="dxa"/>
          </w:tcPr>
          <w:p w:rsidR="00BA73E6" w:rsidRPr="00BA73E6" w:rsidRDefault="00BA73E6">
            <w:pPr>
              <w:rPr>
                <w:rFonts w:cstheme="minorHAnsi"/>
              </w:rPr>
            </w:pPr>
            <w:r>
              <w:rPr>
                <w:rFonts w:cstheme="minorHAnsi"/>
              </w:rPr>
              <w:t>Other (specify)</w:t>
            </w:r>
          </w:p>
        </w:tc>
        <w:tc>
          <w:tcPr>
            <w:tcW w:w="2697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</w:tr>
      <w:tr w:rsidR="00BA73E6" w:rsidRPr="00BA73E6" w:rsidTr="00BA73E6">
        <w:tc>
          <w:tcPr>
            <w:tcW w:w="2697" w:type="dxa"/>
          </w:tcPr>
          <w:p w:rsidR="00BA73E6" w:rsidRPr="00BA73E6" w:rsidRDefault="00BA73E6">
            <w:pPr>
              <w:rPr>
                <w:rFonts w:cstheme="minorHAnsi"/>
              </w:rPr>
            </w:pPr>
            <w:r>
              <w:rPr>
                <w:rFonts w:cstheme="minorHAnsi"/>
              </w:rPr>
              <w:t>Other (specify)</w:t>
            </w:r>
          </w:p>
        </w:tc>
        <w:tc>
          <w:tcPr>
            <w:tcW w:w="2697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  <w:tc>
          <w:tcPr>
            <w:tcW w:w="2698" w:type="dxa"/>
          </w:tcPr>
          <w:p w:rsidR="00BA73E6" w:rsidRPr="00BA73E6" w:rsidRDefault="00BA73E6">
            <w:pPr>
              <w:rPr>
                <w:rFonts w:cstheme="minorHAnsi"/>
              </w:rPr>
            </w:pPr>
          </w:p>
        </w:tc>
      </w:tr>
    </w:tbl>
    <w:p w:rsidR="00BA73E6" w:rsidRDefault="00BA73E6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35"/>
        <w:gridCol w:w="2665"/>
        <w:gridCol w:w="5490"/>
      </w:tblGrid>
      <w:tr w:rsidR="00F754FC" w:rsidRPr="006350FA" w:rsidTr="009F6824">
        <w:trPr>
          <w:cantSplit/>
          <w:trHeight w:val="281"/>
        </w:trPr>
        <w:tc>
          <w:tcPr>
            <w:tcW w:w="5000" w:type="pct"/>
            <w:gridSpan w:val="3"/>
            <w:tcBorders>
              <w:right w:val="single" w:sz="4" w:space="0" w:color="auto"/>
            </w:tcBorders>
            <w:shd w:val="clear" w:color="auto" w:fill="E36C0A"/>
            <w:vAlign w:val="center"/>
            <w:hideMark/>
          </w:tcPr>
          <w:p w:rsidR="00F754FC" w:rsidRPr="00C07B9B" w:rsidRDefault="00F754FC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  <w:sz w:val="28"/>
              </w:rPr>
            </w:pPr>
            <w:r w:rsidRPr="00C07B9B">
              <w:rPr>
                <w:rFonts w:eastAsia="Times New Roman" w:cstheme="minorHAnsi"/>
                <w:b/>
                <w:color w:val="000000"/>
                <w:sz w:val="28"/>
              </w:rPr>
              <w:t xml:space="preserve">Section </w:t>
            </w:r>
            <w:r w:rsidR="00AB69D0">
              <w:rPr>
                <w:rFonts w:eastAsia="Times New Roman" w:cstheme="minorHAnsi"/>
                <w:b/>
                <w:color w:val="000000"/>
                <w:sz w:val="28"/>
              </w:rPr>
              <w:t>D</w:t>
            </w:r>
            <w:r w:rsidR="00D26D58">
              <w:rPr>
                <w:rFonts w:eastAsia="Times New Roman" w:cstheme="minorHAnsi"/>
                <w:b/>
                <w:color w:val="000000"/>
                <w:sz w:val="28"/>
              </w:rPr>
              <w:t xml:space="preserve"> Review</w:t>
            </w:r>
          </w:p>
          <w:p w:rsidR="00F754FC" w:rsidRPr="006350FA" w:rsidRDefault="00F754FC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rFonts w:eastAsia="Times New Roman" w:cstheme="minorHAnsi"/>
                <w:b/>
                <w:color w:val="000000"/>
              </w:rPr>
              <w:t>The section below is to be completed by the ESCLEW Review Team.</w:t>
            </w:r>
          </w:p>
        </w:tc>
      </w:tr>
      <w:tr w:rsidR="00D26D58" w:rsidRPr="006350FA" w:rsidTr="00D26D58">
        <w:trPr>
          <w:cantSplit/>
          <w:trHeight w:val="266"/>
        </w:trPr>
        <w:tc>
          <w:tcPr>
            <w:tcW w:w="1221" w:type="pct"/>
            <w:shd w:val="clear" w:color="auto" w:fill="8DB3E2"/>
            <w:noWrap/>
            <w:vAlign w:val="center"/>
            <w:hideMark/>
          </w:tcPr>
          <w:p w:rsidR="00D26D58" w:rsidRPr="000F64A5" w:rsidRDefault="00D26D58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0F64A5">
              <w:rPr>
                <w:rFonts w:eastAsia="Times New Roman" w:cstheme="minorHAnsi"/>
                <w:b/>
                <w:color w:val="000000"/>
              </w:rPr>
              <w:t>Strengths Noted</w:t>
            </w:r>
          </w:p>
        </w:tc>
        <w:tc>
          <w:tcPr>
            <w:tcW w:w="1235" w:type="pct"/>
            <w:shd w:val="clear" w:color="auto" w:fill="8DB3E2"/>
            <w:vAlign w:val="center"/>
          </w:tcPr>
          <w:p w:rsidR="00D26D58" w:rsidRPr="000F64A5" w:rsidRDefault="00D26D58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0F64A5">
              <w:rPr>
                <w:rFonts w:eastAsia="Times New Roman" w:cstheme="minorHAnsi"/>
                <w:b/>
                <w:color w:val="000000"/>
              </w:rPr>
              <w:t>Challenges Noted</w:t>
            </w:r>
          </w:p>
        </w:tc>
        <w:tc>
          <w:tcPr>
            <w:tcW w:w="2544" w:type="pct"/>
            <w:tcBorders>
              <w:right w:val="single" w:sz="4" w:space="0" w:color="auto"/>
            </w:tcBorders>
            <w:shd w:val="clear" w:color="auto" w:fill="8DB3E2"/>
            <w:vAlign w:val="center"/>
          </w:tcPr>
          <w:p w:rsidR="00D26D58" w:rsidRPr="003D6D7D" w:rsidRDefault="00D26D58" w:rsidP="00D26D58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0F64A5">
              <w:rPr>
                <w:rFonts w:eastAsia="Times New Roman" w:cstheme="minorHAnsi"/>
                <w:b/>
                <w:color w:val="000000"/>
              </w:rPr>
              <w:t>Questions &amp; Comments</w:t>
            </w:r>
          </w:p>
        </w:tc>
      </w:tr>
      <w:tr w:rsidR="00D26D58" w:rsidRPr="006350FA" w:rsidTr="00E40883">
        <w:trPr>
          <w:cantSplit/>
          <w:trHeight w:val="579"/>
        </w:trPr>
        <w:tc>
          <w:tcPr>
            <w:tcW w:w="1221" w:type="pct"/>
            <w:shd w:val="clear" w:color="auto" w:fill="auto"/>
            <w:vAlign w:val="center"/>
          </w:tcPr>
          <w:p w:rsidR="00D26D58" w:rsidRPr="006350FA" w:rsidRDefault="00963202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700283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6D58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D26D58" w:rsidRPr="006350FA">
              <w:rPr>
                <w:rFonts w:eastAsia="Times New Roman" w:cstheme="minorHAnsi"/>
                <w:color w:val="000000"/>
              </w:rPr>
              <w:t xml:space="preserve"> Detailed Information Provided</w:t>
            </w:r>
          </w:p>
        </w:tc>
        <w:tc>
          <w:tcPr>
            <w:tcW w:w="1235" w:type="pct"/>
            <w:shd w:val="clear" w:color="auto" w:fill="auto"/>
            <w:vAlign w:val="center"/>
          </w:tcPr>
          <w:p w:rsidR="00D26D58" w:rsidRPr="006350FA" w:rsidRDefault="00963202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-1913541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6D58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D26D58" w:rsidRPr="006350FA">
              <w:rPr>
                <w:rFonts w:eastAsia="Times New Roman" w:cstheme="minorHAnsi"/>
                <w:color w:val="000000"/>
              </w:rPr>
              <w:t xml:space="preserve"> Insufficient Information Provided</w:t>
            </w:r>
          </w:p>
        </w:tc>
        <w:sdt>
          <w:sdtPr>
            <w:rPr>
              <w:rFonts w:eastAsia="Times New Roman" w:cstheme="minorHAnsi"/>
              <w:color w:val="000000"/>
            </w:rPr>
            <w:id w:val="1397785589"/>
            <w:placeholder>
              <w:docPart w:val="A3EA8C1E74FA4C6CA30F58DEB2A8BD54"/>
            </w:placeholder>
            <w:showingPlcHdr/>
          </w:sdtPr>
          <w:sdtEndPr/>
          <w:sdtContent>
            <w:tc>
              <w:tcPr>
                <w:tcW w:w="1" w:type="pct"/>
                <w:vMerge w:val="restart"/>
                <w:tcBorders>
                  <w:right w:val="single" w:sz="4" w:space="0" w:color="auto"/>
                </w:tcBorders>
                <w:shd w:val="clear" w:color="auto" w:fill="auto"/>
              </w:tcPr>
              <w:p w:rsidR="00D26D58" w:rsidRPr="00362053" w:rsidRDefault="00D26D58" w:rsidP="009F6824">
                <w:pPr>
                  <w:spacing w:after="0" w:line="240" w:lineRule="auto"/>
                  <w:contextualSpacing/>
                  <w:jc w:val="center"/>
                  <w:rPr>
                    <w:rFonts w:eastAsia="Times New Roman" w:cstheme="minorHAnsi"/>
                    <w:b/>
                    <w:color w:val="000000"/>
                  </w:rPr>
                </w:pPr>
                <w:r>
                  <w:rPr>
                    <w:rFonts w:eastAsia="Times New Roman" w:cstheme="minorHAnsi"/>
                    <w:color w:val="000000"/>
                  </w:rPr>
                  <w:t>Click here to enter text.</w:t>
                </w:r>
              </w:p>
            </w:tc>
          </w:sdtContent>
        </w:sdt>
      </w:tr>
      <w:tr w:rsidR="00D26D58" w:rsidRPr="006350FA" w:rsidTr="00D26D58">
        <w:trPr>
          <w:cantSplit/>
          <w:trHeight w:val="595"/>
        </w:trPr>
        <w:tc>
          <w:tcPr>
            <w:tcW w:w="1221" w:type="pct"/>
            <w:shd w:val="clear" w:color="auto" w:fill="auto"/>
            <w:vAlign w:val="center"/>
          </w:tcPr>
          <w:p w:rsidR="00D26D58" w:rsidRPr="006350FA" w:rsidRDefault="00963202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-359511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6D58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D26D58" w:rsidRPr="006350FA">
              <w:rPr>
                <w:rFonts w:eastAsia="Times New Roman" w:cstheme="minorHAnsi"/>
                <w:color w:val="000000"/>
              </w:rPr>
              <w:t xml:space="preserve"> Fulfills Standards and Expectations</w:t>
            </w:r>
          </w:p>
        </w:tc>
        <w:tc>
          <w:tcPr>
            <w:tcW w:w="1235" w:type="pct"/>
            <w:shd w:val="clear" w:color="auto" w:fill="auto"/>
            <w:vAlign w:val="center"/>
          </w:tcPr>
          <w:p w:rsidR="00D26D58" w:rsidRPr="006350FA" w:rsidRDefault="00963202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-864438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6D58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D26D58" w:rsidRPr="006350FA">
              <w:rPr>
                <w:rFonts w:eastAsia="Times New Roman" w:cstheme="minorHAnsi"/>
                <w:color w:val="000000"/>
              </w:rPr>
              <w:t xml:space="preserve"> Requires Additional Development</w:t>
            </w:r>
          </w:p>
        </w:tc>
        <w:tc>
          <w:tcPr>
            <w:tcW w:w="2544" w:type="pct"/>
            <w:vMerge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D26D58" w:rsidRPr="006350FA" w:rsidRDefault="00D26D58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/>
              </w:rPr>
            </w:pPr>
          </w:p>
        </w:tc>
      </w:tr>
      <w:tr w:rsidR="00D26D58" w:rsidRPr="006350FA" w:rsidTr="00D26D58">
        <w:trPr>
          <w:cantSplit/>
          <w:trHeight w:val="579"/>
        </w:trPr>
        <w:tc>
          <w:tcPr>
            <w:tcW w:w="1221" w:type="pct"/>
            <w:shd w:val="clear" w:color="auto" w:fill="auto"/>
            <w:vAlign w:val="center"/>
            <w:hideMark/>
          </w:tcPr>
          <w:p w:rsidR="00D26D58" w:rsidRPr="006350FA" w:rsidRDefault="00963202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-787898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6D58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D26D58" w:rsidRPr="006350FA">
              <w:rPr>
                <w:rFonts w:eastAsia="Times New Roman" w:cstheme="minorHAnsi"/>
                <w:color w:val="000000"/>
              </w:rPr>
              <w:t xml:space="preserve"> Exceeds Standards and Expectations</w:t>
            </w:r>
          </w:p>
        </w:tc>
        <w:tc>
          <w:tcPr>
            <w:tcW w:w="1235" w:type="pct"/>
            <w:shd w:val="clear" w:color="auto" w:fill="auto"/>
            <w:vAlign w:val="center"/>
          </w:tcPr>
          <w:p w:rsidR="00D26D58" w:rsidRPr="006350FA" w:rsidRDefault="00963202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-1454935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6D58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D26D58" w:rsidRPr="006350FA">
              <w:rPr>
                <w:rFonts w:eastAsia="Times New Roman" w:cstheme="minorHAnsi"/>
                <w:color w:val="000000"/>
              </w:rPr>
              <w:t xml:space="preserve"> Fails to Meet Standards and Expectations</w:t>
            </w:r>
          </w:p>
        </w:tc>
        <w:tc>
          <w:tcPr>
            <w:tcW w:w="2544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D26D58" w:rsidRPr="006350FA" w:rsidRDefault="00D26D58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</w:tr>
    </w:tbl>
    <w:p w:rsidR="000E7BCC" w:rsidRDefault="000E7BCC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87"/>
        <w:gridCol w:w="2303"/>
      </w:tblGrid>
      <w:tr w:rsidR="00C03D3F" w:rsidRPr="006350FA" w:rsidTr="009F6824">
        <w:trPr>
          <w:cantSplit/>
          <w:tblHeader/>
        </w:trPr>
        <w:tc>
          <w:tcPr>
            <w:tcW w:w="5000" w:type="pct"/>
            <w:gridSpan w:val="2"/>
            <w:shd w:val="clear" w:color="auto" w:fill="008080"/>
            <w:noWrap/>
            <w:vAlign w:val="center"/>
            <w:hideMark/>
          </w:tcPr>
          <w:p w:rsidR="00C03D3F" w:rsidRDefault="00C03D3F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FFFFFF"/>
                <w:sz w:val="28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8"/>
              </w:rPr>
              <w:lastRenderedPageBreak/>
              <w:t xml:space="preserve">Section E:  </w:t>
            </w:r>
            <w:r w:rsidR="001206A3">
              <w:rPr>
                <w:rFonts w:eastAsia="Times New Roman" w:cstheme="minorHAnsi"/>
                <w:b/>
                <w:bCs/>
                <w:color w:val="FFFFFF"/>
                <w:sz w:val="28"/>
              </w:rPr>
              <w:t>Data Analysis</w:t>
            </w:r>
          </w:p>
          <w:p w:rsidR="00C03D3F" w:rsidRPr="000C6656" w:rsidRDefault="00C03D3F" w:rsidP="001206A3">
            <w:pPr>
              <w:spacing w:after="0" w:line="240" w:lineRule="auto"/>
              <w:contextualSpacing/>
              <w:rPr>
                <w:rFonts w:eastAsia="Times New Roman" w:cstheme="minorHAnsi"/>
                <w:b/>
                <w:bCs/>
                <w:color w:val="FFFFFF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0"/>
              </w:rPr>
              <w:t xml:space="preserve">The school must have a plan to collect, analyze, and use </w:t>
            </w:r>
            <w:r w:rsidR="001206A3">
              <w:rPr>
                <w:rFonts w:eastAsia="Times New Roman" w:cstheme="minorHAnsi"/>
                <w:b/>
                <w:bCs/>
                <w:color w:val="FFFFFF"/>
                <w:sz w:val="20"/>
              </w:rPr>
              <w:t>academic performance</w:t>
            </w:r>
            <w:r>
              <w:rPr>
                <w:rFonts w:eastAsia="Times New Roman" w:cstheme="minorHAnsi"/>
                <w:b/>
                <w:bCs/>
                <w:color w:val="FFFFFF"/>
                <w:sz w:val="20"/>
              </w:rPr>
              <w:t xml:space="preserve"> data </w:t>
            </w:r>
            <w:r w:rsidR="001206A3">
              <w:rPr>
                <w:rFonts w:eastAsia="Times New Roman" w:cstheme="minorHAnsi"/>
                <w:b/>
                <w:bCs/>
                <w:color w:val="FFFFFF"/>
                <w:sz w:val="20"/>
              </w:rPr>
              <w:t>at a regular frequency in order to inform instruction, monitor progress in meeting its goals, and routinely report progress to the board, sponsor, teachers, parents, and students.</w:t>
            </w:r>
          </w:p>
        </w:tc>
      </w:tr>
      <w:tr w:rsidR="001206A3" w:rsidRPr="006350FA" w:rsidTr="001206A3">
        <w:trPr>
          <w:cantSplit/>
        </w:trPr>
        <w:tc>
          <w:tcPr>
            <w:tcW w:w="3963" w:type="pct"/>
            <w:shd w:val="clear" w:color="auto" w:fill="A6A6A6"/>
          </w:tcPr>
          <w:p w:rsidR="00C03D3F" w:rsidRPr="006350FA" w:rsidRDefault="00C03D3F" w:rsidP="001206A3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>Describe the</w:t>
            </w:r>
            <w:r w:rsidR="001206A3">
              <w:rPr>
                <w:rFonts w:eastAsia="Times New Roman" w:cstheme="minorHAnsi"/>
                <w:bCs/>
                <w:color w:val="000000"/>
              </w:rPr>
              <w:t xml:space="preserve"> school’s process for systematic analysis of student academic performance data including any tools used</w:t>
            </w:r>
            <w:r>
              <w:rPr>
                <w:rFonts w:eastAsia="Times New Roman" w:cstheme="minorHAnsi"/>
                <w:bCs/>
                <w:color w:val="000000"/>
              </w:rPr>
              <w:t xml:space="preserve">: </w:t>
            </w:r>
          </w:p>
        </w:tc>
        <w:tc>
          <w:tcPr>
            <w:tcW w:w="1037" w:type="pct"/>
            <w:vMerge w:val="restart"/>
            <w:shd w:val="clear" w:color="auto" w:fill="8DB3E2" w:themeFill="text2" w:themeFillTint="66"/>
            <w:noWrap/>
            <w:vAlign w:val="center"/>
            <w:hideMark/>
          </w:tcPr>
          <w:p w:rsidR="00C03D3F" w:rsidRPr="006350FA" w:rsidRDefault="00963202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/>
              </w:rPr>
            </w:pPr>
            <w:sdt>
              <w:sdtPr>
                <w:rPr>
                  <w:rFonts w:cstheme="minorHAnsi"/>
                  <w:b/>
                </w:rPr>
                <w:id w:val="-1207553798"/>
                <w:placeholder>
                  <w:docPart w:val="0B78CCA08825406BBA0373C13648303B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C03D3F" w:rsidRPr="00E7630F">
                  <w:rPr>
                    <w:rStyle w:val="PlaceholderText"/>
                    <w:rFonts w:cstheme="minorHAnsi"/>
                    <w:b/>
                    <w:color w:val="auto"/>
                  </w:rPr>
                  <w:t>Points Earned</w:t>
                </w:r>
              </w:sdtContent>
            </w:sdt>
            <w:r w:rsidR="00C03D3F" w:rsidRPr="006350FA">
              <w:rPr>
                <w:rFonts w:eastAsia="Times New Roman" w:cstheme="minorHAnsi"/>
                <w:color w:val="FFFFFF"/>
              </w:rPr>
              <w:t> </w:t>
            </w:r>
          </w:p>
        </w:tc>
      </w:tr>
      <w:tr w:rsidR="001206A3" w:rsidRPr="006350FA" w:rsidTr="001206A3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850463753"/>
            <w:placeholder>
              <w:docPart w:val="F34D943B56EA4519B35DA5A78D7B2F56"/>
            </w:placeholder>
            <w:showingPlcHdr/>
          </w:sdtPr>
          <w:sdtEndPr/>
          <w:sdtContent>
            <w:tc>
              <w:tcPr>
                <w:tcW w:w="3963" w:type="pct"/>
                <w:vAlign w:val="center"/>
                <w:hideMark/>
              </w:tcPr>
              <w:p w:rsidR="00C03D3F" w:rsidRPr="00E7630F" w:rsidRDefault="00C03D3F" w:rsidP="009F6824">
                <w:pPr>
                  <w:spacing w:after="0" w:line="240" w:lineRule="auto"/>
                  <w:contextualSpacing/>
                  <w:rPr>
                    <w:rFonts w:eastAsia="Times New Roman" w:cstheme="minorHAnsi"/>
                    <w:i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1037" w:type="pct"/>
            <w:vMerge/>
            <w:shd w:val="clear" w:color="auto" w:fill="8DB3E2" w:themeFill="text2" w:themeFillTint="66"/>
            <w:vAlign w:val="center"/>
            <w:hideMark/>
          </w:tcPr>
          <w:p w:rsidR="00C03D3F" w:rsidRPr="006350FA" w:rsidRDefault="00C03D3F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FFFFFF"/>
              </w:rPr>
            </w:pPr>
          </w:p>
        </w:tc>
      </w:tr>
      <w:tr w:rsidR="001206A3" w:rsidRPr="006350FA" w:rsidTr="001206A3">
        <w:trPr>
          <w:cantSplit/>
        </w:trPr>
        <w:tc>
          <w:tcPr>
            <w:tcW w:w="3963" w:type="pct"/>
            <w:shd w:val="clear" w:color="auto" w:fill="A6A6A6"/>
          </w:tcPr>
          <w:p w:rsidR="00C03D3F" w:rsidRPr="006350FA" w:rsidRDefault="00C03D3F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>Describe the schedule for data analysis and identify the position(s) responsible for collecting and analyzing assessment data:</w:t>
            </w:r>
          </w:p>
        </w:tc>
        <w:tc>
          <w:tcPr>
            <w:tcW w:w="1037" w:type="pct"/>
            <w:vMerge w:val="restart"/>
            <w:shd w:val="clear" w:color="auto" w:fill="8DB3E2" w:themeFill="text2" w:themeFillTint="66"/>
            <w:noWrap/>
            <w:vAlign w:val="center"/>
            <w:hideMark/>
          </w:tcPr>
          <w:p w:rsidR="00C03D3F" w:rsidRPr="006350FA" w:rsidRDefault="00C03D3F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/>
              </w:rPr>
            </w:pPr>
            <w:r w:rsidRPr="006350FA">
              <w:rPr>
                <w:rFonts w:eastAsia="Times New Roman" w:cstheme="minorHAnsi"/>
                <w:color w:val="000000"/>
              </w:rPr>
              <w:t> </w:t>
            </w:r>
            <w:sdt>
              <w:sdtPr>
                <w:rPr>
                  <w:rFonts w:cstheme="minorHAnsi"/>
                  <w:b/>
                </w:rPr>
                <w:id w:val="-307086752"/>
                <w:placeholder>
                  <w:docPart w:val="B3CD4DFAC2B5471B9B2BFFF9F497979B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Pr="00E7630F">
                  <w:rPr>
                    <w:rStyle w:val="PlaceholderText"/>
                    <w:rFonts w:cstheme="minorHAnsi"/>
                    <w:b/>
                    <w:color w:val="auto"/>
                  </w:rPr>
                  <w:t>Points Earned</w:t>
                </w:r>
              </w:sdtContent>
            </w:sdt>
          </w:p>
        </w:tc>
      </w:tr>
      <w:tr w:rsidR="001206A3" w:rsidRPr="006350FA" w:rsidTr="001206A3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-1142264273"/>
            <w:placeholder>
              <w:docPart w:val="7B89A9A61C52441B815F516C1C4AD2FF"/>
            </w:placeholder>
            <w:showingPlcHdr/>
          </w:sdtPr>
          <w:sdtEndPr/>
          <w:sdtContent>
            <w:tc>
              <w:tcPr>
                <w:tcW w:w="3963" w:type="pct"/>
                <w:vAlign w:val="center"/>
                <w:hideMark/>
              </w:tcPr>
              <w:p w:rsidR="00C03D3F" w:rsidRPr="006350FA" w:rsidRDefault="00C03D3F" w:rsidP="009F6824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1037" w:type="pct"/>
            <w:vMerge/>
            <w:shd w:val="clear" w:color="auto" w:fill="8DB3E2" w:themeFill="text2" w:themeFillTint="66"/>
            <w:vAlign w:val="center"/>
            <w:hideMark/>
          </w:tcPr>
          <w:p w:rsidR="00C03D3F" w:rsidRPr="006350FA" w:rsidRDefault="00C03D3F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</w:tr>
      <w:tr w:rsidR="001206A3" w:rsidRPr="006350FA" w:rsidTr="001206A3">
        <w:trPr>
          <w:cantSplit/>
        </w:trPr>
        <w:tc>
          <w:tcPr>
            <w:tcW w:w="3963" w:type="pct"/>
            <w:shd w:val="clear" w:color="auto" w:fill="A6A6A6"/>
          </w:tcPr>
          <w:p w:rsidR="00C03D3F" w:rsidRPr="006350FA" w:rsidRDefault="00C03D3F" w:rsidP="00C03D3F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 xml:space="preserve">Provide the information system(s) the school will use to manage student </w:t>
            </w:r>
            <w:r w:rsidR="001206A3">
              <w:rPr>
                <w:rFonts w:eastAsia="Times New Roman" w:cstheme="minorHAnsi"/>
                <w:bCs/>
                <w:color w:val="000000"/>
              </w:rPr>
              <w:t xml:space="preserve">academic </w:t>
            </w:r>
            <w:r>
              <w:rPr>
                <w:rFonts w:eastAsia="Times New Roman" w:cstheme="minorHAnsi"/>
                <w:bCs/>
                <w:color w:val="000000"/>
              </w:rPr>
              <w:t>performance data:</w:t>
            </w:r>
          </w:p>
        </w:tc>
        <w:tc>
          <w:tcPr>
            <w:tcW w:w="1037" w:type="pct"/>
            <w:vMerge w:val="restart"/>
            <w:shd w:val="clear" w:color="auto" w:fill="8DB3E2" w:themeFill="text2" w:themeFillTint="66"/>
            <w:noWrap/>
            <w:vAlign w:val="center"/>
            <w:hideMark/>
          </w:tcPr>
          <w:p w:rsidR="00C03D3F" w:rsidRPr="006350FA" w:rsidRDefault="00963202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cstheme="minorHAnsi"/>
                  <w:b/>
                </w:rPr>
                <w:id w:val="1432315147"/>
                <w:placeholder>
                  <w:docPart w:val="7038774A1CCB49C38C8E7A2A8ED30F96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C03D3F" w:rsidRPr="00E7630F">
                  <w:rPr>
                    <w:rStyle w:val="PlaceholderText"/>
                    <w:rFonts w:cstheme="minorHAnsi"/>
                    <w:b/>
                    <w:color w:val="auto"/>
                  </w:rPr>
                  <w:t>Points Earned</w:t>
                </w:r>
              </w:sdtContent>
            </w:sdt>
            <w:r w:rsidR="00C03D3F" w:rsidRPr="006350FA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1206A3" w:rsidRPr="006350FA" w:rsidTr="001206A3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-1285655464"/>
            <w:placeholder>
              <w:docPart w:val="47BDB755C27041E29409DBE35D370240"/>
            </w:placeholder>
            <w:showingPlcHdr/>
          </w:sdtPr>
          <w:sdtEndPr/>
          <w:sdtContent>
            <w:tc>
              <w:tcPr>
                <w:tcW w:w="3963" w:type="pct"/>
                <w:vAlign w:val="center"/>
                <w:hideMark/>
              </w:tcPr>
              <w:p w:rsidR="00C03D3F" w:rsidRPr="006350FA" w:rsidRDefault="00C03D3F" w:rsidP="009F6824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1037" w:type="pct"/>
            <w:vMerge/>
            <w:shd w:val="clear" w:color="auto" w:fill="8DB3E2" w:themeFill="text2" w:themeFillTint="66"/>
            <w:vAlign w:val="center"/>
            <w:hideMark/>
          </w:tcPr>
          <w:p w:rsidR="00C03D3F" w:rsidRPr="006350FA" w:rsidRDefault="00C03D3F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</w:tr>
      <w:tr w:rsidR="001206A3" w:rsidRPr="006350FA" w:rsidTr="001206A3">
        <w:trPr>
          <w:cantSplit/>
        </w:trPr>
        <w:tc>
          <w:tcPr>
            <w:tcW w:w="3963" w:type="pct"/>
            <w:shd w:val="clear" w:color="auto" w:fill="A6A6A6"/>
          </w:tcPr>
          <w:p w:rsidR="00C03D3F" w:rsidRPr="006350FA" w:rsidRDefault="00C03D3F" w:rsidP="001206A3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>Describe how teachers will</w:t>
            </w:r>
            <w:r w:rsidR="001206A3">
              <w:rPr>
                <w:rFonts w:eastAsia="Times New Roman" w:cstheme="minorHAnsi"/>
                <w:bCs/>
                <w:color w:val="000000"/>
              </w:rPr>
              <w:t xml:space="preserve"> analyze whether work products resulting from instruction indicate student achievement and growth:</w:t>
            </w:r>
          </w:p>
        </w:tc>
        <w:tc>
          <w:tcPr>
            <w:tcW w:w="1037" w:type="pct"/>
            <w:vMerge w:val="restart"/>
            <w:shd w:val="clear" w:color="auto" w:fill="8DB3E2" w:themeFill="text2" w:themeFillTint="66"/>
            <w:noWrap/>
            <w:vAlign w:val="center"/>
            <w:hideMark/>
          </w:tcPr>
          <w:p w:rsidR="00C03D3F" w:rsidRPr="006350FA" w:rsidRDefault="00963202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cstheme="minorHAnsi"/>
                  <w:b/>
                </w:rPr>
                <w:id w:val="-1231612622"/>
                <w:placeholder>
                  <w:docPart w:val="442FFC936E8448BCA46F134282B01EDC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C03D3F" w:rsidRPr="00E7630F">
                  <w:rPr>
                    <w:rStyle w:val="PlaceholderText"/>
                    <w:rFonts w:cstheme="minorHAnsi"/>
                    <w:b/>
                    <w:color w:val="auto"/>
                  </w:rPr>
                  <w:t>Points Earned</w:t>
                </w:r>
              </w:sdtContent>
            </w:sdt>
            <w:r w:rsidR="00C03D3F" w:rsidRPr="006350FA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1206A3" w:rsidRPr="006350FA" w:rsidTr="001206A3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1499159132"/>
            <w:placeholder>
              <w:docPart w:val="0235516284744DCA83E8F2813E7C52E2"/>
            </w:placeholder>
            <w:showingPlcHdr/>
          </w:sdtPr>
          <w:sdtEndPr/>
          <w:sdtContent>
            <w:tc>
              <w:tcPr>
                <w:tcW w:w="3963" w:type="pct"/>
                <w:vAlign w:val="center"/>
                <w:hideMark/>
              </w:tcPr>
              <w:p w:rsidR="00C03D3F" w:rsidRPr="006350FA" w:rsidRDefault="00C03D3F" w:rsidP="009F6824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1037" w:type="pct"/>
            <w:vMerge/>
            <w:shd w:val="clear" w:color="auto" w:fill="8DB3E2" w:themeFill="text2" w:themeFillTint="66"/>
            <w:vAlign w:val="center"/>
            <w:hideMark/>
          </w:tcPr>
          <w:p w:rsidR="00C03D3F" w:rsidRPr="006350FA" w:rsidRDefault="00C03D3F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</w:tr>
      <w:tr w:rsidR="001206A3" w:rsidTr="001206A3">
        <w:trPr>
          <w:cantSplit/>
        </w:trPr>
        <w:tc>
          <w:tcPr>
            <w:tcW w:w="3963" w:type="pct"/>
            <w:shd w:val="clear" w:color="auto" w:fill="A6A6A6" w:themeFill="background1" w:themeFillShade="A6"/>
          </w:tcPr>
          <w:p w:rsidR="00F754FC" w:rsidRDefault="00B005AD" w:rsidP="001206A3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>Describe how s</w:t>
            </w:r>
            <w:r w:rsidR="00F754FC">
              <w:rPr>
                <w:rFonts w:eastAsia="Times New Roman" w:cstheme="minorHAnsi"/>
                <w:bCs/>
                <w:color w:val="000000"/>
              </w:rPr>
              <w:t>choo</w:t>
            </w:r>
            <w:r>
              <w:rPr>
                <w:rFonts w:eastAsia="Times New Roman" w:cstheme="minorHAnsi"/>
                <w:bCs/>
                <w:color w:val="000000"/>
              </w:rPr>
              <w:t>l l</w:t>
            </w:r>
            <w:r w:rsidR="00F754FC">
              <w:rPr>
                <w:rFonts w:eastAsia="Times New Roman" w:cstheme="minorHAnsi"/>
                <w:bCs/>
                <w:color w:val="000000"/>
              </w:rPr>
              <w:t>eader</w:t>
            </w:r>
            <w:r w:rsidR="001206A3">
              <w:rPr>
                <w:rFonts w:eastAsia="Times New Roman" w:cstheme="minorHAnsi"/>
                <w:bCs/>
                <w:color w:val="000000"/>
              </w:rPr>
              <w:t>ship</w:t>
            </w:r>
            <w:r w:rsidR="00F754FC">
              <w:rPr>
                <w:rFonts w:eastAsia="Times New Roman" w:cstheme="minorHAnsi"/>
                <w:bCs/>
                <w:color w:val="000000"/>
              </w:rPr>
              <w:t xml:space="preserve"> will use assessment data to take corrective action if student performance falls below the goals, benchmarks, and state standards for the school:</w:t>
            </w:r>
          </w:p>
        </w:tc>
        <w:tc>
          <w:tcPr>
            <w:tcW w:w="1037" w:type="pct"/>
            <w:vMerge w:val="restart"/>
            <w:shd w:val="clear" w:color="auto" w:fill="8DB3E2" w:themeFill="text2" w:themeFillTint="66"/>
            <w:noWrap/>
            <w:vAlign w:val="center"/>
          </w:tcPr>
          <w:p w:rsidR="00F754FC" w:rsidRDefault="00963202" w:rsidP="009F6824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1102994596"/>
                <w:placeholder>
                  <w:docPart w:val="57457C6CB5864D0C9A4E05D56A80F77C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F754FC" w:rsidRPr="00E7630F">
                  <w:rPr>
                    <w:rStyle w:val="PlaceholderText"/>
                    <w:rFonts w:cstheme="minorHAnsi"/>
                    <w:b/>
                    <w:color w:val="auto"/>
                  </w:rPr>
                  <w:t>Points Earned</w:t>
                </w:r>
              </w:sdtContent>
            </w:sdt>
          </w:p>
        </w:tc>
      </w:tr>
      <w:tr w:rsidR="001206A3" w:rsidTr="001206A3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1157729103"/>
            <w:placeholder>
              <w:docPart w:val="95264B4A46D54BC3B5A3A04099AC8F5F"/>
            </w:placeholder>
            <w:showingPlcHdr/>
          </w:sdtPr>
          <w:sdtEndPr/>
          <w:sdtContent>
            <w:tc>
              <w:tcPr>
                <w:tcW w:w="3963" w:type="pct"/>
                <w:shd w:val="clear" w:color="auto" w:fill="FFFFFF" w:themeFill="background1"/>
              </w:tcPr>
              <w:p w:rsidR="00F754FC" w:rsidRDefault="00F754FC" w:rsidP="009F6824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1037" w:type="pct"/>
            <w:vMerge/>
            <w:shd w:val="clear" w:color="auto" w:fill="8DB3E2" w:themeFill="text2" w:themeFillTint="66"/>
            <w:noWrap/>
            <w:vAlign w:val="center"/>
          </w:tcPr>
          <w:p w:rsidR="00F754FC" w:rsidRDefault="00F754FC" w:rsidP="009F6824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</w:p>
        </w:tc>
      </w:tr>
      <w:tr w:rsidR="001206A3" w:rsidTr="001206A3">
        <w:trPr>
          <w:cantSplit/>
        </w:trPr>
        <w:tc>
          <w:tcPr>
            <w:tcW w:w="3963" w:type="pct"/>
            <w:shd w:val="clear" w:color="auto" w:fill="A6A6A6" w:themeFill="background1" w:themeFillShade="A6"/>
          </w:tcPr>
          <w:p w:rsidR="00F754FC" w:rsidRDefault="00F754FC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>Describe the specific strategies – including adjustments to curriculum – the school will use to improve performance in targeted areas identified through data analysis and corrective action:</w:t>
            </w:r>
          </w:p>
        </w:tc>
        <w:tc>
          <w:tcPr>
            <w:tcW w:w="1037" w:type="pct"/>
            <w:vMerge w:val="restart"/>
            <w:shd w:val="clear" w:color="auto" w:fill="8DB3E2" w:themeFill="text2" w:themeFillTint="66"/>
            <w:noWrap/>
            <w:vAlign w:val="center"/>
          </w:tcPr>
          <w:p w:rsidR="00F754FC" w:rsidRDefault="00963202" w:rsidP="009F6824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-1432504294"/>
                <w:placeholder>
                  <w:docPart w:val="A98559A6CC434FB48DDAA40DE623EF64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F754FC" w:rsidRPr="00E7630F">
                  <w:rPr>
                    <w:rStyle w:val="PlaceholderText"/>
                    <w:rFonts w:cstheme="minorHAnsi"/>
                    <w:b/>
                    <w:color w:val="auto"/>
                  </w:rPr>
                  <w:t>Points Earned</w:t>
                </w:r>
              </w:sdtContent>
            </w:sdt>
          </w:p>
        </w:tc>
      </w:tr>
      <w:tr w:rsidR="001206A3" w:rsidTr="001206A3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763895210"/>
            <w:placeholder>
              <w:docPart w:val="4AE4B9A305944F7F99D040B5CDC63B08"/>
            </w:placeholder>
            <w:showingPlcHdr/>
          </w:sdtPr>
          <w:sdtEndPr/>
          <w:sdtContent>
            <w:tc>
              <w:tcPr>
                <w:tcW w:w="3963" w:type="pct"/>
                <w:shd w:val="clear" w:color="auto" w:fill="FFFFFF" w:themeFill="background1"/>
              </w:tcPr>
              <w:p w:rsidR="00F754FC" w:rsidRDefault="00F754FC" w:rsidP="009F6824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1037" w:type="pct"/>
            <w:vMerge/>
            <w:shd w:val="clear" w:color="auto" w:fill="8DB3E2" w:themeFill="text2" w:themeFillTint="66"/>
            <w:noWrap/>
            <w:vAlign w:val="center"/>
          </w:tcPr>
          <w:p w:rsidR="00F754FC" w:rsidRDefault="00F754FC" w:rsidP="009F6824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</w:p>
        </w:tc>
      </w:tr>
    </w:tbl>
    <w:p w:rsidR="00F754FC" w:rsidRDefault="00F754FC"/>
    <w:p w:rsidR="00F754FC" w:rsidRDefault="00F754FC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35"/>
        <w:gridCol w:w="2665"/>
        <w:gridCol w:w="3574"/>
        <w:gridCol w:w="861"/>
        <w:gridCol w:w="1055"/>
      </w:tblGrid>
      <w:tr w:rsidR="00F754FC" w:rsidRPr="006350FA" w:rsidTr="009F6824">
        <w:trPr>
          <w:cantSplit/>
          <w:trHeight w:val="281"/>
        </w:trPr>
        <w:tc>
          <w:tcPr>
            <w:tcW w:w="5000" w:type="pct"/>
            <w:gridSpan w:val="5"/>
            <w:tcBorders>
              <w:right w:val="single" w:sz="4" w:space="0" w:color="auto"/>
            </w:tcBorders>
            <w:shd w:val="clear" w:color="auto" w:fill="E36C0A"/>
            <w:vAlign w:val="center"/>
            <w:hideMark/>
          </w:tcPr>
          <w:p w:rsidR="00F754FC" w:rsidRPr="00C07B9B" w:rsidRDefault="00F754FC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  <w:sz w:val="28"/>
              </w:rPr>
            </w:pPr>
            <w:r w:rsidRPr="00C07B9B">
              <w:rPr>
                <w:rFonts w:eastAsia="Times New Roman" w:cstheme="minorHAnsi"/>
                <w:b/>
                <w:color w:val="000000"/>
                <w:sz w:val="28"/>
              </w:rPr>
              <w:t xml:space="preserve">Section </w:t>
            </w:r>
            <w:r>
              <w:rPr>
                <w:rFonts w:eastAsia="Times New Roman" w:cstheme="minorHAnsi"/>
                <w:b/>
                <w:color w:val="000000"/>
                <w:sz w:val="28"/>
              </w:rPr>
              <w:t>E</w:t>
            </w:r>
            <w:r w:rsidRPr="00C07B9B">
              <w:rPr>
                <w:rFonts w:eastAsia="Times New Roman" w:cstheme="minorHAnsi"/>
                <w:b/>
                <w:color w:val="000000"/>
                <w:sz w:val="28"/>
              </w:rPr>
              <w:t xml:space="preserve"> Scoring</w:t>
            </w:r>
          </w:p>
          <w:p w:rsidR="00F754FC" w:rsidRPr="006350FA" w:rsidRDefault="00F754FC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rFonts w:eastAsia="Times New Roman" w:cstheme="minorHAnsi"/>
                <w:b/>
                <w:color w:val="000000"/>
              </w:rPr>
              <w:t>The section below is to be completed by the ESCLEW Review Team.</w:t>
            </w:r>
          </w:p>
        </w:tc>
      </w:tr>
      <w:tr w:rsidR="00F754FC" w:rsidRPr="006350FA" w:rsidTr="009F6824">
        <w:trPr>
          <w:cantSplit/>
          <w:trHeight w:val="266"/>
        </w:trPr>
        <w:tc>
          <w:tcPr>
            <w:tcW w:w="1221" w:type="pct"/>
            <w:shd w:val="clear" w:color="auto" w:fill="8DB3E2"/>
            <w:noWrap/>
            <w:vAlign w:val="center"/>
            <w:hideMark/>
          </w:tcPr>
          <w:p w:rsidR="00F754FC" w:rsidRPr="000F64A5" w:rsidRDefault="00F754FC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0F64A5">
              <w:rPr>
                <w:rFonts w:eastAsia="Times New Roman" w:cstheme="minorHAnsi"/>
                <w:b/>
                <w:color w:val="000000"/>
              </w:rPr>
              <w:t>Strengths Noted</w:t>
            </w:r>
          </w:p>
        </w:tc>
        <w:tc>
          <w:tcPr>
            <w:tcW w:w="1235" w:type="pct"/>
            <w:shd w:val="clear" w:color="auto" w:fill="8DB3E2"/>
            <w:vAlign w:val="center"/>
          </w:tcPr>
          <w:p w:rsidR="00F754FC" w:rsidRPr="000F64A5" w:rsidRDefault="00F754FC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0F64A5">
              <w:rPr>
                <w:rFonts w:eastAsia="Times New Roman" w:cstheme="minorHAnsi"/>
                <w:b/>
                <w:color w:val="000000"/>
              </w:rPr>
              <w:t>Challenges Noted</w:t>
            </w:r>
          </w:p>
        </w:tc>
        <w:tc>
          <w:tcPr>
            <w:tcW w:w="1656" w:type="pct"/>
            <w:tcBorders>
              <w:right w:val="single" w:sz="4" w:space="0" w:color="auto"/>
            </w:tcBorders>
            <w:shd w:val="clear" w:color="auto" w:fill="8DB3E2"/>
            <w:vAlign w:val="center"/>
          </w:tcPr>
          <w:p w:rsidR="00F754FC" w:rsidRPr="000F64A5" w:rsidRDefault="00F754FC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0F64A5">
              <w:rPr>
                <w:rFonts w:eastAsia="Times New Roman" w:cstheme="minorHAnsi"/>
                <w:b/>
                <w:color w:val="000000"/>
              </w:rPr>
              <w:t>Questions &amp; Comments</w:t>
            </w:r>
          </w:p>
        </w:tc>
        <w:tc>
          <w:tcPr>
            <w:tcW w:w="8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F754FC" w:rsidRPr="003D6D7D" w:rsidRDefault="00F754FC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3D6D7D">
              <w:rPr>
                <w:rFonts w:eastAsia="Times New Roman" w:cstheme="minorHAnsi"/>
                <w:b/>
                <w:color w:val="000000"/>
              </w:rPr>
              <w:t>Composite Score</w:t>
            </w:r>
          </w:p>
        </w:tc>
      </w:tr>
      <w:tr w:rsidR="00F754FC" w:rsidRPr="006350FA" w:rsidTr="009F6824">
        <w:trPr>
          <w:cantSplit/>
          <w:trHeight w:val="579"/>
        </w:trPr>
        <w:tc>
          <w:tcPr>
            <w:tcW w:w="1221" w:type="pct"/>
            <w:shd w:val="clear" w:color="auto" w:fill="auto"/>
            <w:vAlign w:val="center"/>
          </w:tcPr>
          <w:p w:rsidR="00F754FC" w:rsidRPr="006350FA" w:rsidRDefault="00963202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1985727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54FC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F754FC" w:rsidRPr="006350FA">
              <w:rPr>
                <w:rFonts w:eastAsia="Times New Roman" w:cstheme="minorHAnsi"/>
                <w:color w:val="000000"/>
              </w:rPr>
              <w:t xml:space="preserve"> Detailed Information Provided</w:t>
            </w:r>
          </w:p>
        </w:tc>
        <w:tc>
          <w:tcPr>
            <w:tcW w:w="1235" w:type="pct"/>
            <w:shd w:val="clear" w:color="auto" w:fill="auto"/>
            <w:vAlign w:val="center"/>
          </w:tcPr>
          <w:p w:rsidR="00F754FC" w:rsidRPr="006350FA" w:rsidRDefault="00963202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-2048588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54FC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F754FC" w:rsidRPr="006350FA">
              <w:rPr>
                <w:rFonts w:eastAsia="Times New Roman" w:cstheme="minorHAnsi"/>
                <w:color w:val="000000"/>
              </w:rPr>
              <w:t xml:space="preserve"> Insufficient Information Provided</w:t>
            </w:r>
          </w:p>
        </w:tc>
        <w:sdt>
          <w:sdtPr>
            <w:rPr>
              <w:rFonts w:eastAsia="Times New Roman" w:cstheme="minorHAnsi"/>
              <w:color w:val="000000"/>
            </w:rPr>
            <w:id w:val="1189183952"/>
            <w:placeholder>
              <w:docPart w:val="7484EE38FD4244D491B2020AD620229F"/>
            </w:placeholder>
            <w:showingPlcHdr/>
          </w:sdtPr>
          <w:sdtEndPr/>
          <w:sdtContent>
            <w:tc>
              <w:tcPr>
                <w:tcW w:w="1656" w:type="pct"/>
                <w:vMerge w:val="restart"/>
                <w:tcBorders>
                  <w:right w:val="single" w:sz="4" w:space="0" w:color="auto"/>
                </w:tcBorders>
                <w:shd w:val="clear" w:color="auto" w:fill="auto"/>
              </w:tcPr>
              <w:p w:rsidR="00F754FC" w:rsidRPr="006350FA" w:rsidRDefault="00F754FC" w:rsidP="009F6824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>
                  <w:rPr>
                    <w:rFonts w:eastAsia="Times New Roman" w:cstheme="minorHAnsi"/>
                    <w:color w:val="000000"/>
                  </w:rPr>
                  <w:t>Click here to enter text.</w:t>
                </w:r>
              </w:p>
            </w:tc>
          </w:sdtContent>
        </w:sdt>
        <w:tc>
          <w:tcPr>
            <w:tcW w:w="39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754FC" w:rsidRPr="00362053" w:rsidRDefault="006A50AB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rFonts w:eastAsia="Times New Roman" w:cstheme="minorHAnsi"/>
                <w:b/>
                <w:color w:val="000000"/>
              </w:rPr>
              <w:t>Total Score</w:t>
            </w:r>
          </w:p>
        </w:tc>
        <w:tc>
          <w:tcPr>
            <w:tcW w:w="48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754FC" w:rsidRPr="00362053" w:rsidRDefault="006A50AB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rFonts w:eastAsia="Times New Roman" w:cstheme="minorHAnsi"/>
                <w:b/>
                <w:color w:val="000000"/>
              </w:rPr>
              <w:t>Potential Points</w:t>
            </w:r>
          </w:p>
        </w:tc>
      </w:tr>
      <w:tr w:rsidR="00F754FC" w:rsidRPr="006350FA" w:rsidTr="009F6824">
        <w:trPr>
          <w:cantSplit/>
          <w:trHeight w:val="595"/>
        </w:trPr>
        <w:tc>
          <w:tcPr>
            <w:tcW w:w="1221" w:type="pct"/>
            <w:shd w:val="clear" w:color="auto" w:fill="auto"/>
            <w:vAlign w:val="center"/>
          </w:tcPr>
          <w:p w:rsidR="00F754FC" w:rsidRPr="006350FA" w:rsidRDefault="00963202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1745758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54FC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F754FC" w:rsidRPr="006350FA">
              <w:rPr>
                <w:rFonts w:eastAsia="Times New Roman" w:cstheme="minorHAnsi"/>
                <w:color w:val="000000"/>
              </w:rPr>
              <w:t xml:space="preserve"> Fulfills Standards and Expectations</w:t>
            </w:r>
          </w:p>
        </w:tc>
        <w:tc>
          <w:tcPr>
            <w:tcW w:w="1235" w:type="pct"/>
            <w:shd w:val="clear" w:color="auto" w:fill="auto"/>
            <w:vAlign w:val="center"/>
          </w:tcPr>
          <w:p w:rsidR="00F754FC" w:rsidRPr="006350FA" w:rsidRDefault="00963202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-292669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54FC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F754FC" w:rsidRPr="006350FA">
              <w:rPr>
                <w:rFonts w:eastAsia="Times New Roman" w:cstheme="minorHAnsi"/>
                <w:color w:val="000000"/>
              </w:rPr>
              <w:t xml:space="preserve"> Requires Additional Development</w:t>
            </w:r>
          </w:p>
        </w:tc>
        <w:tc>
          <w:tcPr>
            <w:tcW w:w="1656" w:type="pct"/>
            <w:vMerge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754FC" w:rsidRPr="006350FA" w:rsidRDefault="00F754FC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9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754FC" w:rsidRPr="006350FA" w:rsidRDefault="00F754FC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754FC" w:rsidRPr="006350FA" w:rsidRDefault="00F754FC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/>
              </w:rPr>
            </w:pPr>
          </w:p>
        </w:tc>
      </w:tr>
      <w:tr w:rsidR="00F754FC" w:rsidRPr="006350FA" w:rsidTr="009F6824">
        <w:trPr>
          <w:cantSplit/>
          <w:trHeight w:val="579"/>
        </w:trPr>
        <w:tc>
          <w:tcPr>
            <w:tcW w:w="1221" w:type="pct"/>
            <w:shd w:val="clear" w:color="auto" w:fill="auto"/>
            <w:vAlign w:val="center"/>
            <w:hideMark/>
          </w:tcPr>
          <w:p w:rsidR="00F754FC" w:rsidRPr="006350FA" w:rsidRDefault="00963202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1182708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54FC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F754FC" w:rsidRPr="006350FA">
              <w:rPr>
                <w:rFonts w:eastAsia="Times New Roman" w:cstheme="minorHAnsi"/>
                <w:color w:val="000000"/>
              </w:rPr>
              <w:t xml:space="preserve"> Exceeds Standards and Expectations</w:t>
            </w:r>
          </w:p>
        </w:tc>
        <w:tc>
          <w:tcPr>
            <w:tcW w:w="1235" w:type="pct"/>
            <w:shd w:val="clear" w:color="auto" w:fill="auto"/>
            <w:vAlign w:val="center"/>
          </w:tcPr>
          <w:p w:rsidR="00F754FC" w:rsidRPr="006350FA" w:rsidRDefault="00963202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2079777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54FC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F754FC" w:rsidRPr="006350FA">
              <w:rPr>
                <w:rFonts w:eastAsia="Times New Roman" w:cstheme="minorHAnsi"/>
                <w:color w:val="000000"/>
              </w:rPr>
              <w:t xml:space="preserve"> Fails to Meet Standards and Expectations</w:t>
            </w:r>
          </w:p>
        </w:tc>
        <w:tc>
          <w:tcPr>
            <w:tcW w:w="1656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754FC" w:rsidRPr="006350FA" w:rsidRDefault="00F754FC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9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754FC" w:rsidRPr="006350FA" w:rsidRDefault="00F754FC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8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754FC" w:rsidRPr="006350FA" w:rsidRDefault="00F754FC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</w:tr>
    </w:tbl>
    <w:p w:rsidR="00A465F4" w:rsidRDefault="00A465F4" w:rsidP="00A465F4"/>
    <w:p w:rsidR="00A465F4" w:rsidRDefault="00A465F4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28"/>
        <w:gridCol w:w="2362"/>
      </w:tblGrid>
      <w:tr w:rsidR="00A465F4" w:rsidRPr="000C6656" w:rsidTr="001A67EF">
        <w:trPr>
          <w:cantSplit/>
          <w:tblHeader/>
        </w:trPr>
        <w:tc>
          <w:tcPr>
            <w:tcW w:w="5000" w:type="pct"/>
            <w:gridSpan w:val="2"/>
            <w:shd w:val="clear" w:color="auto" w:fill="008080"/>
            <w:noWrap/>
            <w:vAlign w:val="center"/>
            <w:hideMark/>
          </w:tcPr>
          <w:p w:rsidR="00A465F4" w:rsidRDefault="00A465F4" w:rsidP="001A67EF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FFFFFF"/>
                <w:sz w:val="28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8"/>
              </w:rPr>
              <w:lastRenderedPageBreak/>
              <w:t>Section F:  Communication Plan</w:t>
            </w:r>
          </w:p>
          <w:p w:rsidR="00A465F4" w:rsidRPr="000C6656" w:rsidRDefault="000566F8" w:rsidP="001A67EF">
            <w:pPr>
              <w:spacing w:after="0" w:line="240" w:lineRule="auto"/>
              <w:contextualSpacing/>
              <w:rPr>
                <w:rFonts w:eastAsia="Times New Roman" w:cstheme="minorHAnsi"/>
                <w:b/>
                <w:bCs/>
                <w:color w:val="FFFFFF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0"/>
              </w:rPr>
              <w:t>The communication p</w:t>
            </w:r>
            <w:r w:rsidR="00A465F4">
              <w:rPr>
                <w:rFonts w:eastAsia="Times New Roman" w:cstheme="minorHAnsi"/>
                <w:b/>
                <w:bCs/>
                <w:color w:val="FFFFFF"/>
                <w:sz w:val="20"/>
              </w:rPr>
              <w:t xml:space="preserve">lan is a critical </w:t>
            </w:r>
            <w:r w:rsidR="00216FF7">
              <w:rPr>
                <w:rFonts w:eastAsia="Times New Roman" w:cstheme="minorHAnsi"/>
                <w:b/>
                <w:bCs/>
                <w:color w:val="FFFFFF"/>
                <w:sz w:val="20"/>
              </w:rPr>
              <w:t xml:space="preserve">element in a school’s success. </w:t>
            </w:r>
            <w:r w:rsidR="00A465F4">
              <w:rPr>
                <w:rFonts w:eastAsia="Times New Roman" w:cstheme="minorHAnsi"/>
                <w:b/>
                <w:bCs/>
                <w:color w:val="FFFFFF"/>
                <w:sz w:val="20"/>
              </w:rPr>
              <w:t>Stakeholder feedback, proper governance, parental support, responsive teaching, and most importantly student success all rely on accurate</w:t>
            </w:r>
            <w:r>
              <w:rPr>
                <w:rFonts w:eastAsia="Times New Roman" w:cstheme="minorHAnsi"/>
                <w:b/>
                <w:bCs/>
                <w:color w:val="FFFFFF"/>
                <w:sz w:val="20"/>
              </w:rPr>
              <w:t>,</w:t>
            </w:r>
            <w:r w:rsidR="00A465F4">
              <w:rPr>
                <w:rFonts w:eastAsia="Times New Roman" w:cstheme="minorHAnsi"/>
                <w:b/>
                <w:bCs/>
                <w:color w:val="FFFFFF"/>
                <w:sz w:val="20"/>
              </w:rPr>
              <w:t xml:space="preserve"> timely</w:t>
            </w:r>
            <w:r>
              <w:rPr>
                <w:rFonts w:eastAsia="Times New Roman" w:cstheme="minorHAnsi"/>
                <w:b/>
                <w:bCs/>
                <w:color w:val="FFFFFF"/>
                <w:sz w:val="20"/>
              </w:rPr>
              <w:t>,</w:t>
            </w:r>
            <w:r w:rsidR="00A465F4">
              <w:rPr>
                <w:rFonts w:eastAsia="Times New Roman" w:cstheme="minorHAnsi"/>
                <w:b/>
                <w:bCs/>
                <w:color w:val="FFFFFF"/>
                <w:sz w:val="20"/>
              </w:rPr>
              <w:t xml:space="preserve"> reliable, and clear performance data.  </w:t>
            </w:r>
          </w:p>
        </w:tc>
      </w:tr>
      <w:tr w:rsidR="00A465F4" w:rsidRPr="006350FA" w:rsidTr="00A465F4">
        <w:trPr>
          <w:cantSplit/>
        </w:trPr>
        <w:tc>
          <w:tcPr>
            <w:tcW w:w="3934" w:type="pct"/>
            <w:shd w:val="clear" w:color="auto" w:fill="A6A6A6"/>
          </w:tcPr>
          <w:p w:rsidR="00A465F4" w:rsidRPr="006350FA" w:rsidRDefault="00A465F4" w:rsidP="001A67EF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 xml:space="preserve">Describe how the school communicates relevant data and information (academic, behavioral, attendance, events, functions, board meetings, etc.) to parents: </w:t>
            </w:r>
          </w:p>
        </w:tc>
        <w:tc>
          <w:tcPr>
            <w:tcW w:w="1066" w:type="pct"/>
            <w:vMerge w:val="restart"/>
            <w:shd w:val="clear" w:color="auto" w:fill="8DB3E2" w:themeFill="text2" w:themeFillTint="66"/>
            <w:noWrap/>
            <w:vAlign w:val="center"/>
            <w:hideMark/>
          </w:tcPr>
          <w:p w:rsidR="00A465F4" w:rsidRPr="006350FA" w:rsidRDefault="00963202" w:rsidP="001A67EF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/>
              </w:rPr>
            </w:pPr>
            <w:sdt>
              <w:sdtPr>
                <w:rPr>
                  <w:rFonts w:cstheme="minorHAnsi"/>
                  <w:b/>
                </w:rPr>
                <w:id w:val="1509333618"/>
                <w:placeholder>
                  <w:docPart w:val="69FD292AE3B6447D9B2266C83087DA02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A465F4" w:rsidRPr="00E7630F">
                  <w:rPr>
                    <w:rStyle w:val="PlaceholderText"/>
                    <w:rFonts w:cstheme="minorHAnsi"/>
                    <w:b/>
                    <w:color w:val="auto"/>
                  </w:rPr>
                  <w:t>Points Earned</w:t>
                </w:r>
              </w:sdtContent>
            </w:sdt>
            <w:r w:rsidR="00A465F4" w:rsidRPr="006350FA">
              <w:rPr>
                <w:rFonts w:eastAsia="Times New Roman" w:cstheme="minorHAnsi"/>
                <w:color w:val="FFFFFF"/>
              </w:rPr>
              <w:t> </w:t>
            </w:r>
          </w:p>
        </w:tc>
      </w:tr>
      <w:tr w:rsidR="00A465F4" w:rsidRPr="006350FA" w:rsidTr="00A465F4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1506411290"/>
            <w:placeholder>
              <w:docPart w:val="E08507D263524BFEA1AA31214830D6BC"/>
            </w:placeholder>
            <w:showingPlcHdr/>
          </w:sdtPr>
          <w:sdtEndPr/>
          <w:sdtContent>
            <w:tc>
              <w:tcPr>
                <w:tcW w:w="3934" w:type="pct"/>
                <w:vAlign w:val="center"/>
                <w:hideMark/>
              </w:tcPr>
              <w:p w:rsidR="00A465F4" w:rsidRPr="00E7630F" w:rsidRDefault="00A465F4" w:rsidP="001A67EF">
                <w:pPr>
                  <w:spacing w:after="0" w:line="240" w:lineRule="auto"/>
                  <w:contextualSpacing/>
                  <w:rPr>
                    <w:rFonts w:eastAsia="Times New Roman" w:cstheme="minorHAnsi"/>
                    <w:i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1066" w:type="pct"/>
            <w:vMerge/>
            <w:shd w:val="clear" w:color="auto" w:fill="8DB3E2" w:themeFill="text2" w:themeFillTint="66"/>
            <w:vAlign w:val="center"/>
            <w:hideMark/>
          </w:tcPr>
          <w:p w:rsidR="00A465F4" w:rsidRPr="006350FA" w:rsidRDefault="00A465F4" w:rsidP="001A67EF">
            <w:pPr>
              <w:spacing w:after="0" w:line="240" w:lineRule="auto"/>
              <w:contextualSpacing/>
              <w:rPr>
                <w:rFonts w:eastAsia="Times New Roman" w:cstheme="minorHAnsi"/>
                <w:color w:val="FFFFFF"/>
              </w:rPr>
            </w:pPr>
          </w:p>
        </w:tc>
      </w:tr>
      <w:tr w:rsidR="00A465F4" w:rsidRPr="006350FA" w:rsidTr="00A465F4">
        <w:trPr>
          <w:cantSplit/>
        </w:trPr>
        <w:tc>
          <w:tcPr>
            <w:tcW w:w="3934" w:type="pct"/>
            <w:shd w:val="clear" w:color="auto" w:fill="A6A6A6"/>
          </w:tcPr>
          <w:p w:rsidR="00A465F4" w:rsidRPr="006350FA" w:rsidRDefault="00A465F4" w:rsidP="00A465F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>Describe how the school communicates relevant data and information (academic, behavioral, attendance, events, functions, board meetings, etc.) to board members:</w:t>
            </w:r>
          </w:p>
        </w:tc>
        <w:tc>
          <w:tcPr>
            <w:tcW w:w="1066" w:type="pct"/>
            <w:vMerge w:val="restart"/>
            <w:shd w:val="clear" w:color="auto" w:fill="8DB3E2" w:themeFill="text2" w:themeFillTint="66"/>
            <w:noWrap/>
            <w:vAlign w:val="center"/>
            <w:hideMark/>
          </w:tcPr>
          <w:p w:rsidR="00A465F4" w:rsidRPr="006350FA" w:rsidRDefault="00A465F4" w:rsidP="001A67EF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/>
              </w:rPr>
            </w:pPr>
            <w:r w:rsidRPr="006350FA">
              <w:rPr>
                <w:rFonts w:eastAsia="Times New Roman" w:cstheme="minorHAnsi"/>
                <w:color w:val="000000"/>
              </w:rPr>
              <w:t> </w:t>
            </w:r>
            <w:sdt>
              <w:sdtPr>
                <w:rPr>
                  <w:rFonts w:cstheme="minorHAnsi"/>
                  <w:b/>
                </w:rPr>
                <w:id w:val="973103791"/>
                <w:placeholder>
                  <w:docPart w:val="9F8D39B21D17425C864ECE114067F04C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Pr="00E7630F">
                  <w:rPr>
                    <w:rStyle w:val="PlaceholderText"/>
                    <w:rFonts w:cstheme="minorHAnsi"/>
                    <w:b/>
                    <w:color w:val="auto"/>
                  </w:rPr>
                  <w:t>Points Earned</w:t>
                </w:r>
              </w:sdtContent>
            </w:sdt>
          </w:p>
        </w:tc>
      </w:tr>
      <w:tr w:rsidR="00A465F4" w:rsidRPr="006350FA" w:rsidTr="00A465F4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1018733356"/>
            <w:placeholder>
              <w:docPart w:val="94E6CC8D104048AA8C4254905F13017C"/>
            </w:placeholder>
            <w:showingPlcHdr/>
          </w:sdtPr>
          <w:sdtEndPr/>
          <w:sdtContent>
            <w:tc>
              <w:tcPr>
                <w:tcW w:w="3934" w:type="pct"/>
                <w:vAlign w:val="center"/>
                <w:hideMark/>
              </w:tcPr>
              <w:p w:rsidR="00A465F4" w:rsidRPr="006350FA" w:rsidRDefault="00A465F4" w:rsidP="001A67EF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1066" w:type="pct"/>
            <w:vMerge/>
            <w:shd w:val="clear" w:color="auto" w:fill="8DB3E2" w:themeFill="text2" w:themeFillTint="66"/>
            <w:vAlign w:val="center"/>
            <w:hideMark/>
          </w:tcPr>
          <w:p w:rsidR="00A465F4" w:rsidRPr="006350FA" w:rsidRDefault="00A465F4" w:rsidP="001A67EF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</w:tr>
      <w:tr w:rsidR="00A465F4" w:rsidRPr="006350FA" w:rsidTr="00A465F4">
        <w:trPr>
          <w:cantSplit/>
        </w:trPr>
        <w:tc>
          <w:tcPr>
            <w:tcW w:w="3934" w:type="pct"/>
            <w:shd w:val="clear" w:color="auto" w:fill="A6A6A6"/>
          </w:tcPr>
          <w:p w:rsidR="00A465F4" w:rsidRPr="006350FA" w:rsidRDefault="00A465F4" w:rsidP="00A465F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>Describe how the school communicates relevant data and information (academic, behavioral, attendance, events, functions, board meetings, etc.) to teachers:</w:t>
            </w:r>
          </w:p>
        </w:tc>
        <w:tc>
          <w:tcPr>
            <w:tcW w:w="1066" w:type="pct"/>
            <w:vMerge w:val="restart"/>
            <w:shd w:val="clear" w:color="auto" w:fill="8DB3E2" w:themeFill="text2" w:themeFillTint="66"/>
            <w:noWrap/>
            <w:vAlign w:val="center"/>
            <w:hideMark/>
          </w:tcPr>
          <w:p w:rsidR="00A465F4" w:rsidRPr="006350FA" w:rsidRDefault="00963202" w:rsidP="001A67EF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cstheme="minorHAnsi"/>
                  <w:b/>
                </w:rPr>
                <w:id w:val="1134214246"/>
                <w:placeholder>
                  <w:docPart w:val="513065CFC67442309CF5768CDE635965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A465F4" w:rsidRPr="00E7630F">
                  <w:rPr>
                    <w:rStyle w:val="PlaceholderText"/>
                    <w:rFonts w:cstheme="minorHAnsi"/>
                    <w:b/>
                    <w:color w:val="auto"/>
                  </w:rPr>
                  <w:t>Points Earned</w:t>
                </w:r>
              </w:sdtContent>
            </w:sdt>
            <w:r w:rsidR="00A465F4" w:rsidRPr="006350FA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A465F4" w:rsidRPr="006350FA" w:rsidTr="00A465F4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-55552774"/>
            <w:placeholder>
              <w:docPart w:val="EEC0350923C74D53BB1A7AEA81136A5E"/>
            </w:placeholder>
            <w:showingPlcHdr/>
          </w:sdtPr>
          <w:sdtEndPr/>
          <w:sdtContent>
            <w:tc>
              <w:tcPr>
                <w:tcW w:w="3934" w:type="pct"/>
                <w:vAlign w:val="center"/>
                <w:hideMark/>
              </w:tcPr>
              <w:p w:rsidR="00A465F4" w:rsidRPr="006350FA" w:rsidRDefault="00A465F4" w:rsidP="001A67EF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1066" w:type="pct"/>
            <w:vMerge/>
            <w:shd w:val="clear" w:color="auto" w:fill="8DB3E2" w:themeFill="text2" w:themeFillTint="66"/>
            <w:vAlign w:val="center"/>
            <w:hideMark/>
          </w:tcPr>
          <w:p w:rsidR="00A465F4" w:rsidRPr="006350FA" w:rsidRDefault="00A465F4" w:rsidP="001A67EF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</w:tr>
      <w:tr w:rsidR="00A465F4" w:rsidRPr="006350FA" w:rsidTr="00A465F4">
        <w:trPr>
          <w:cantSplit/>
        </w:trPr>
        <w:tc>
          <w:tcPr>
            <w:tcW w:w="3934" w:type="pct"/>
            <w:shd w:val="clear" w:color="auto" w:fill="A6A6A6"/>
          </w:tcPr>
          <w:p w:rsidR="00A465F4" w:rsidRPr="006350FA" w:rsidRDefault="00A465F4" w:rsidP="00A465F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>Describe how the school communicates relevant data and information (academic, behavioral, attendance, events, functions, board meetings, etc.) to students:</w:t>
            </w:r>
          </w:p>
        </w:tc>
        <w:tc>
          <w:tcPr>
            <w:tcW w:w="1066" w:type="pct"/>
            <w:vMerge w:val="restart"/>
            <w:shd w:val="clear" w:color="auto" w:fill="8DB3E2" w:themeFill="text2" w:themeFillTint="66"/>
            <w:noWrap/>
            <w:vAlign w:val="center"/>
            <w:hideMark/>
          </w:tcPr>
          <w:p w:rsidR="00A465F4" w:rsidRPr="006350FA" w:rsidRDefault="00963202" w:rsidP="001A67EF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cstheme="minorHAnsi"/>
                  <w:b/>
                </w:rPr>
                <w:id w:val="1665974258"/>
                <w:placeholder>
                  <w:docPart w:val="DB85186EAA584072A4F447337312768D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A465F4" w:rsidRPr="00E7630F">
                  <w:rPr>
                    <w:rStyle w:val="PlaceholderText"/>
                    <w:rFonts w:cstheme="minorHAnsi"/>
                    <w:b/>
                    <w:color w:val="auto"/>
                  </w:rPr>
                  <w:t>Points Earned</w:t>
                </w:r>
              </w:sdtContent>
            </w:sdt>
            <w:r w:rsidR="00A465F4" w:rsidRPr="006350FA">
              <w:rPr>
                <w:rFonts w:eastAsia="Times New Roman" w:cstheme="minorHAnsi"/>
                <w:color w:val="000000"/>
              </w:rPr>
              <w:t> </w:t>
            </w:r>
          </w:p>
        </w:tc>
      </w:tr>
      <w:tr w:rsidR="00A465F4" w:rsidRPr="006350FA" w:rsidTr="00A465F4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484522777"/>
            <w:placeholder>
              <w:docPart w:val="F8E4DFB6993F4BBA84E5E73D0E080B88"/>
            </w:placeholder>
            <w:showingPlcHdr/>
          </w:sdtPr>
          <w:sdtEndPr/>
          <w:sdtContent>
            <w:tc>
              <w:tcPr>
                <w:tcW w:w="3934" w:type="pct"/>
                <w:vAlign w:val="center"/>
                <w:hideMark/>
              </w:tcPr>
              <w:p w:rsidR="00A465F4" w:rsidRPr="006350FA" w:rsidRDefault="00A465F4" w:rsidP="001A67EF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1066" w:type="pct"/>
            <w:vMerge/>
            <w:shd w:val="clear" w:color="auto" w:fill="8DB3E2" w:themeFill="text2" w:themeFillTint="66"/>
            <w:vAlign w:val="center"/>
            <w:hideMark/>
          </w:tcPr>
          <w:p w:rsidR="00A465F4" w:rsidRPr="006350FA" w:rsidRDefault="00A465F4" w:rsidP="001A67EF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</w:tr>
      <w:tr w:rsidR="00A465F4" w:rsidTr="00A465F4">
        <w:trPr>
          <w:cantSplit/>
        </w:trPr>
        <w:tc>
          <w:tcPr>
            <w:tcW w:w="3934" w:type="pct"/>
            <w:shd w:val="clear" w:color="auto" w:fill="A6A6A6" w:themeFill="background1" w:themeFillShade="A6"/>
          </w:tcPr>
          <w:p w:rsidR="00A465F4" w:rsidRDefault="00A465F4" w:rsidP="00A465F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>Describe how the school communicates relevant data and information (academic, behavioral, attendance, events, functions, board meetings, etc.) to the public/community:</w:t>
            </w:r>
          </w:p>
        </w:tc>
        <w:tc>
          <w:tcPr>
            <w:tcW w:w="1066" w:type="pct"/>
            <w:vMerge w:val="restart"/>
            <w:shd w:val="clear" w:color="auto" w:fill="8DB3E2" w:themeFill="text2" w:themeFillTint="66"/>
            <w:noWrap/>
            <w:vAlign w:val="center"/>
          </w:tcPr>
          <w:p w:rsidR="00A465F4" w:rsidRDefault="00963202" w:rsidP="001A67EF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-2014438591"/>
                <w:placeholder>
                  <w:docPart w:val="EBB0A8DE14034632842CED30F706D0E8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A465F4" w:rsidRPr="00E7630F">
                  <w:rPr>
                    <w:rStyle w:val="PlaceholderText"/>
                    <w:rFonts w:cstheme="minorHAnsi"/>
                    <w:b/>
                    <w:color w:val="auto"/>
                  </w:rPr>
                  <w:t>Points Earned</w:t>
                </w:r>
              </w:sdtContent>
            </w:sdt>
          </w:p>
        </w:tc>
      </w:tr>
      <w:tr w:rsidR="00A465F4" w:rsidTr="00A465F4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-708417756"/>
            <w:placeholder>
              <w:docPart w:val="383776C853FF4492A106C2765AB87B7D"/>
            </w:placeholder>
            <w:showingPlcHdr/>
          </w:sdtPr>
          <w:sdtEndPr/>
          <w:sdtContent>
            <w:tc>
              <w:tcPr>
                <w:tcW w:w="3934" w:type="pct"/>
                <w:shd w:val="clear" w:color="auto" w:fill="FFFFFF" w:themeFill="background1"/>
              </w:tcPr>
              <w:p w:rsidR="00A465F4" w:rsidRDefault="00A465F4" w:rsidP="001A67EF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1066" w:type="pct"/>
            <w:vMerge/>
            <w:shd w:val="clear" w:color="auto" w:fill="8DB3E2" w:themeFill="text2" w:themeFillTint="66"/>
            <w:noWrap/>
            <w:vAlign w:val="center"/>
          </w:tcPr>
          <w:p w:rsidR="00A465F4" w:rsidRDefault="00A465F4" w:rsidP="001A67EF">
            <w:pPr>
              <w:spacing w:after="0" w:line="240" w:lineRule="auto"/>
              <w:contextualSpacing/>
              <w:jc w:val="center"/>
              <w:rPr>
                <w:rFonts w:cstheme="minorHAnsi"/>
                <w:b/>
              </w:rPr>
            </w:pPr>
          </w:p>
        </w:tc>
      </w:tr>
    </w:tbl>
    <w:p w:rsidR="000E7BCC" w:rsidRDefault="000E7BCC" w:rsidP="00A465F4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35"/>
        <w:gridCol w:w="2665"/>
        <w:gridCol w:w="3574"/>
        <w:gridCol w:w="861"/>
        <w:gridCol w:w="1055"/>
      </w:tblGrid>
      <w:tr w:rsidR="00A465F4" w:rsidRPr="006350FA" w:rsidTr="001A67EF">
        <w:trPr>
          <w:cantSplit/>
          <w:trHeight w:val="281"/>
        </w:trPr>
        <w:tc>
          <w:tcPr>
            <w:tcW w:w="5000" w:type="pct"/>
            <w:gridSpan w:val="5"/>
            <w:tcBorders>
              <w:right w:val="single" w:sz="4" w:space="0" w:color="auto"/>
            </w:tcBorders>
            <w:shd w:val="clear" w:color="auto" w:fill="E36C0A"/>
            <w:vAlign w:val="center"/>
            <w:hideMark/>
          </w:tcPr>
          <w:p w:rsidR="00A465F4" w:rsidRPr="00C07B9B" w:rsidRDefault="00A465F4" w:rsidP="001A67EF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  <w:sz w:val="28"/>
              </w:rPr>
            </w:pPr>
            <w:r w:rsidRPr="00C07B9B">
              <w:rPr>
                <w:rFonts w:eastAsia="Times New Roman" w:cstheme="minorHAnsi"/>
                <w:b/>
                <w:color w:val="000000"/>
                <w:sz w:val="28"/>
              </w:rPr>
              <w:t xml:space="preserve">Section </w:t>
            </w:r>
            <w:r>
              <w:rPr>
                <w:rFonts w:eastAsia="Times New Roman" w:cstheme="minorHAnsi"/>
                <w:b/>
                <w:color w:val="000000"/>
                <w:sz w:val="28"/>
              </w:rPr>
              <w:t>F</w:t>
            </w:r>
            <w:r w:rsidRPr="00C07B9B">
              <w:rPr>
                <w:rFonts w:eastAsia="Times New Roman" w:cstheme="minorHAnsi"/>
                <w:b/>
                <w:color w:val="000000"/>
                <w:sz w:val="28"/>
              </w:rPr>
              <w:t xml:space="preserve"> Scoring</w:t>
            </w:r>
          </w:p>
          <w:p w:rsidR="00A465F4" w:rsidRPr="006350FA" w:rsidRDefault="00A465F4" w:rsidP="001A67EF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rFonts w:eastAsia="Times New Roman" w:cstheme="minorHAnsi"/>
                <w:b/>
                <w:color w:val="000000"/>
              </w:rPr>
              <w:t>The section below is to be completed by the ESCLEW Review Team.</w:t>
            </w:r>
          </w:p>
        </w:tc>
      </w:tr>
      <w:tr w:rsidR="00A465F4" w:rsidRPr="006350FA" w:rsidTr="001A67EF">
        <w:trPr>
          <w:cantSplit/>
          <w:trHeight w:val="266"/>
        </w:trPr>
        <w:tc>
          <w:tcPr>
            <w:tcW w:w="1221" w:type="pct"/>
            <w:shd w:val="clear" w:color="auto" w:fill="8DB3E2"/>
            <w:noWrap/>
            <w:vAlign w:val="center"/>
            <w:hideMark/>
          </w:tcPr>
          <w:p w:rsidR="00A465F4" w:rsidRPr="000F64A5" w:rsidRDefault="00A465F4" w:rsidP="001A67EF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0F64A5">
              <w:rPr>
                <w:rFonts w:eastAsia="Times New Roman" w:cstheme="minorHAnsi"/>
                <w:b/>
                <w:color w:val="000000"/>
              </w:rPr>
              <w:t>Strengths Noted</w:t>
            </w:r>
          </w:p>
        </w:tc>
        <w:tc>
          <w:tcPr>
            <w:tcW w:w="1235" w:type="pct"/>
            <w:shd w:val="clear" w:color="auto" w:fill="8DB3E2"/>
            <w:vAlign w:val="center"/>
          </w:tcPr>
          <w:p w:rsidR="00A465F4" w:rsidRPr="000F64A5" w:rsidRDefault="00A465F4" w:rsidP="001A67EF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0F64A5">
              <w:rPr>
                <w:rFonts w:eastAsia="Times New Roman" w:cstheme="minorHAnsi"/>
                <w:b/>
                <w:color w:val="000000"/>
              </w:rPr>
              <w:t>Challenges Noted</w:t>
            </w:r>
          </w:p>
        </w:tc>
        <w:tc>
          <w:tcPr>
            <w:tcW w:w="1656" w:type="pct"/>
            <w:tcBorders>
              <w:right w:val="single" w:sz="4" w:space="0" w:color="auto"/>
            </w:tcBorders>
            <w:shd w:val="clear" w:color="auto" w:fill="8DB3E2"/>
            <w:vAlign w:val="center"/>
          </w:tcPr>
          <w:p w:rsidR="00A465F4" w:rsidRPr="000F64A5" w:rsidRDefault="00A465F4" w:rsidP="001A67EF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0F64A5">
              <w:rPr>
                <w:rFonts w:eastAsia="Times New Roman" w:cstheme="minorHAnsi"/>
                <w:b/>
                <w:color w:val="000000"/>
              </w:rPr>
              <w:t>Questions &amp; Comments</w:t>
            </w:r>
          </w:p>
        </w:tc>
        <w:tc>
          <w:tcPr>
            <w:tcW w:w="8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A465F4" w:rsidRPr="003D6D7D" w:rsidRDefault="00A465F4" w:rsidP="001A67EF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3D6D7D">
              <w:rPr>
                <w:rFonts w:eastAsia="Times New Roman" w:cstheme="minorHAnsi"/>
                <w:b/>
                <w:color w:val="000000"/>
              </w:rPr>
              <w:t>Composite Score</w:t>
            </w:r>
          </w:p>
        </w:tc>
      </w:tr>
      <w:tr w:rsidR="00A465F4" w:rsidRPr="006350FA" w:rsidTr="001A67EF">
        <w:trPr>
          <w:cantSplit/>
          <w:trHeight w:val="579"/>
        </w:trPr>
        <w:tc>
          <w:tcPr>
            <w:tcW w:w="1221" w:type="pct"/>
            <w:shd w:val="clear" w:color="auto" w:fill="auto"/>
            <w:vAlign w:val="center"/>
          </w:tcPr>
          <w:p w:rsidR="00A465F4" w:rsidRPr="006350FA" w:rsidRDefault="00963202" w:rsidP="001A67EF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-1514908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65F4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A465F4" w:rsidRPr="006350FA">
              <w:rPr>
                <w:rFonts w:eastAsia="Times New Roman" w:cstheme="minorHAnsi"/>
                <w:color w:val="000000"/>
              </w:rPr>
              <w:t xml:space="preserve"> Detailed Information Provided</w:t>
            </w:r>
          </w:p>
        </w:tc>
        <w:tc>
          <w:tcPr>
            <w:tcW w:w="1235" w:type="pct"/>
            <w:shd w:val="clear" w:color="auto" w:fill="auto"/>
            <w:vAlign w:val="center"/>
          </w:tcPr>
          <w:p w:rsidR="00A465F4" w:rsidRPr="006350FA" w:rsidRDefault="00963202" w:rsidP="001A67EF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1179547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65F4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A465F4" w:rsidRPr="006350FA">
              <w:rPr>
                <w:rFonts w:eastAsia="Times New Roman" w:cstheme="minorHAnsi"/>
                <w:color w:val="000000"/>
              </w:rPr>
              <w:t xml:space="preserve"> Insufficient Information Provided</w:t>
            </w:r>
          </w:p>
        </w:tc>
        <w:sdt>
          <w:sdtPr>
            <w:rPr>
              <w:rFonts w:eastAsia="Times New Roman" w:cstheme="minorHAnsi"/>
              <w:color w:val="000000"/>
            </w:rPr>
            <w:id w:val="-1901743155"/>
            <w:placeholder>
              <w:docPart w:val="469B263C0A204741B5E4E11B809B8CBB"/>
            </w:placeholder>
            <w:showingPlcHdr/>
          </w:sdtPr>
          <w:sdtEndPr/>
          <w:sdtContent>
            <w:tc>
              <w:tcPr>
                <w:tcW w:w="1656" w:type="pct"/>
                <w:vMerge w:val="restart"/>
                <w:tcBorders>
                  <w:right w:val="single" w:sz="4" w:space="0" w:color="auto"/>
                </w:tcBorders>
                <w:shd w:val="clear" w:color="auto" w:fill="auto"/>
              </w:tcPr>
              <w:p w:rsidR="00A465F4" w:rsidRPr="006350FA" w:rsidRDefault="00A465F4" w:rsidP="001A67EF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>
                  <w:rPr>
                    <w:rFonts w:eastAsia="Times New Roman" w:cstheme="minorHAnsi"/>
                    <w:color w:val="000000"/>
                  </w:rPr>
                  <w:t>Click here to enter text.</w:t>
                </w:r>
              </w:p>
            </w:tc>
          </w:sdtContent>
        </w:sdt>
        <w:tc>
          <w:tcPr>
            <w:tcW w:w="39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65F4" w:rsidRPr="00362053" w:rsidRDefault="006A50AB" w:rsidP="001A67EF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rFonts w:eastAsia="Times New Roman" w:cstheme="minorHAnsi"/>
                <w:b/>
                <w:color w:val="000000"/>
              </w:rPr>
              <w:t>Total Points</w:t>
            </w:r>
          </w:p>
        </w:tc>
        <w:tc>
          <w:tcPr>
            <w:tcW w:w="48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65F4" w:rsidRPr="00362053" w:rsidRDefault="006A50AB" w:rsidP="001A67EF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rFonts w:eastAsia="Times New Roman" w:cstheme="minorHAnsi"/>
                <w:b/>
                <w:color w:val="000000"/>
              </w:rPr>
              <w:t>Potential Points</w:t>
            </w:r>
          </w:p>
        </w:tc>
      </w:tr>
      <w:tr w:rsidR="00A465F4" w:rsidRPr="006350FA" w:rsidTr="001A67EF">
        <w:trPr>
          <w:cantSplit/>
          <w:trHeight w:val="595"/>
        </w:trPr>
        <w:tc>
          <w:tcPr>
            <w:tcW w:w="1221" w:type="pct"/>
            <w:shd w:val="clear" w:color="auto" w:fill="auto"/>
            <w:vAlign w:val="center"/>
          </w:tcPr>
          <w:p w:rsidR="00A465F4" w:rsidRPr="006350FA" w:rsidRDefault="00963202" w:rsidP="001A67EF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-1592383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65F4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A465F4" w:rsidRPr="006350FA">
              <w:rPr>
                <w:rFonts w:eastAsia="Times New Roman" w:cstheme="minorHAnsi"/>
                <w:color w:val="000000"/>
              </w:rPr>
              <w:t xml:space="preserve"> Fulfills Standards and Expectations</w:t>
            </w:r>
          </w:p>
        </w:tc>
        <w:tc>
          <w:tcPr>
            <w:tcW w:w="1235" w:type="pct"/>
            <w:shd w:val="clear" w:color="auto" w:fill="auto"/>
            <w:vAlign w:val="center"/>
          </w:tcPr>
          <w:p w:rsidR="00A465F4" w:rsidRPr="006350FA" w:rsidRDefault="00963202" w:rsidP="001A67EF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-398050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65F4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A465F4" w:rsidRPr="006350FA">
              <w:rPr>
                <w:rFonts w:eastAsia="Times New Roman" w:cstheme="minorHAnsi"/>
                <w:color w:val="000000"/>
              </w:rPr>
              <w:t xml:space="preserve"> Requires Additional Development</w:t>
            </w:r>
          </w:p>
        </w:tc>
        <w:tc>
          <w:tcPr>
            <w:tcW w:w="1656" w:type="pct"/>
            <w:vMerge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A465F4" w:rsidRPr="006350FA" w:rsidRDefault="00A465F4" w:rsidP="001A67EF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9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65F4" w:rsidRPr="006350FA" w:rsidRDefault="00A465F4" w:rsidP="001A67EF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65F4" w:rsidRPr="006350FA" w:rsidRDefault="00A465F4" w:rsidP="001A67EF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/>
              </w:rPr>
            </w:pPr>
          </w:p>
        </w:tc>
      </w:tr>
      <w:tr w:rsidR="00A465F4" w:rsidRPr="006350FA" w:rsidTr="001A67EF">
        <w:trPr>
          <w:cantSplit/>
          <w:trHeight w:val="579"/>
        </w:trPr>
        <w:tc>
          <w:tcPr>
            <w:tcW w:w="1221" w:type="pct"/>
            <w:shd w:val="clear" w:color="auto" w:fill="auto"/>
            <w:vAlign w:val="center"/>
            <w:hideMark/>
          </w:tcPr>
          <w:p w:rsidR="00A465F4" w:rsidRPr="006350FA" w:rsidRDefault="00963202" w:rsidP="001A67EF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364333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65F4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A465F4" w:rsidRPr="006350FA">
              <w:rPr>
                <w:rFonts w:eastAsia="Times New Roman" w:cstheme="minorHAnsi"/>
                <w:color w:val="000000"/>
              </w:rPr>
              <w:t xml:space="preserve"> Exceeds Standards and Expectations</w:t>
            </w:r>
          </w:p>
        </w:tc>
        <w:tc>
          <w:tcPr>
            <w:tcW w:w="1235" w:type="pct"/>
            <w:shd w:val="clear" w:color="auto" w:fill="auto"/>
            <w:vAlign w:val="center"/>
          </w:tcPr>
          <w:p w:rsidR="00A465F4" w:rsidRPr="006350FA" w:rsidRDefault="00963202" w:rsidP="001A67EF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-1235621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65F4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A465F4" w:rsidRPr="006350FA">
              <w:rPr>
                <w:rFonts w:eastAsia="Times New Roman" w:cstheme="minorHAnsi"/>
                <w:color w:val="000000"/>
              </w:rPr>
              <w:t xml:space="preserve"> Fails to Meet Standards and Expectations</w:t>
            </w:r>
          </w:p>
        </w:tc>
        <w:tc>
          <w:tcPr>
            <w:tcW w:w="1656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465F4" w:rsidRPr="006350FA" w:rsidRDefault="00A465F4" w:rsidP="001A67EF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9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65F4" w:rsidRPr="006350FA" w:rsidRDefault="00A465F4" w:rsidP="001A67EF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8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465F4" w:rsidRPr="006350FA" w:rsidRDefault="00A465F4" w:rsidP="001A67EF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</w:tr>
    </w:tbl>
    <w:p w:rsidR="00A465F4" w:rsidRDefault="00A465F4">
      <w:r>
        <w:br w:type="page"/>
      </w:r>
    </w:p>
    <w:p w:rsidR="00A465F4" w:rsidRDefault="00A465F4" w:rsidP="00A465F4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86"/>
        <w:gridCol w:w="2104"/>
      </w:tblGrid>
      <w:tr w:rsidR="00F754FC" w:rsidRPr="006350FA" w:rsidTr="009F6824">
        <w:trPr>
          <w:cantSplit/>
          <w:tblHeader/>
        </w:trPr>
        <w:tc>
          <w:tcPr>
            <w:tcW w:w="5000" w:type="pct"/>
            <w:gridSpan w:val="2"/>
            <w:shd w:val="clear" w:color="auto" w:fill="008080"/>
            <w:noWrap/>
            <w:vAlign w:val="center"/>
            <w:hideMark/>
          </w:tcPr>
          <w:p w:rsidR="00F754FC" w:rsidRDefault="00F754FC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FFFFFF"/>
                <w:sz w:val="28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8"/>
              </w:rPr>
              <w:t xml:space="preserve">Section </w:t>
            </w:r>
            <w:r w:rsidR="00A465F4">
              <w:rPr>
                <w:rFonts w:eastAsia="Times New Roman" w:cstheme="minorHAnsi"/>
                <w:b/>
                <w:bCs/>
                <w:color w:val="FFFFFF"/>
                <w:sz w:val="28"/>
              </w:rPr>
              <w:t>G</w:t>
            </w:r>
            <w:r>
              <w:rPr>
                <w:rFonts w:eastAsia="Times New Roman" w:cstheme="minorHAnsi"/>
                <w:b/>
                <w:bCs/>
                <w:color w:val="FFFFFF"/>
                <w:sz w:val="28"/>
              </w:rPr>
              <w:t xml:space="preserve">:  </w:t>
            </w:r>
            <w:r w:rsidR="00641818">
              <w:rPr>
                <w:rFonts w:eastAsia="Times New Roman" w:cstheme="minorHAnsi"/>
                <w:b/>
                <w:bCs/>
                <w:color w:val="FFFFFF"/>
                <w:sz w:val="28"/>
              </w:rPr>
              <w:t>Budget and Finance</w:t>
            </w:r>
          </w:p>
          <w:p w:rsidR="00F754FC" w:rsidRPr="000C6656" w:rsidRDefault="00216FF7" w:rsidP="00216FF7">
            <w:pPr>
              <w:spacing w:after="0" w:line="240" w:lineRule="auto"/>
              <w:contextualSpacing/>
              <w:rPr>
                <w:rFonts w:eastAsia="Times New Roman" w:cstheme="minorHAnsi"/>
                <w:b/>
                <w:bCs/>
                <w:color w:val="FFFFFF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0"/>
              </w:rPr>
              <w:t>The school</w:t>
            </w:r>
            <w:r w:rsidR="00641818">
              <w:rPr>
                <w:rFonts w:eastAsia="Times New Roman" w:cstheme="minorHAnsi"/>
                <w:b/>
                <w:bCs/>
                <w:color w:val="FFFFFF"/>
                <w:sz w:val="20"/>
              </w:rPr>
              <w:t xml:space="preserve"> must provide a copy of the 2023-2024 school year</w:t>
            </w:r>
            <w:r w:rsidR="000566F8">
              <w:rPr>
                <w:rFonts w:eastAsia="Times New Roman" w:cstheme="minorHAnsi"/>
                <w:b/>
                <w:bCs/>
                <w:color w:val="FFFFFF"/>
                <w:sz w:val="20"/>
              </w:rPr>
              <w:t xml:space="preserve"> Annual Budget AND Five</w:t>
            </w:r>
            <w:r w:rsidR="00641818">
              <w:rPr>
                <w:rFonts w:eastAsia="Times New Roman" w:cstheme="minorHAnsi"/>
                <w:b/>
                <w:bCs/>
                <w:color w:val="FFFFFF"/>
                <w:sz w:val="20"/>
              </w:rPr>
              <w:t>-Year Forecast</w:t>
            </w:r>
            <w:r>
              <w:rPr>
                <w:rFonts w:eastAsia="Times New Roman" w:cstheme="minorHAnsi"/>
                <w:b/>
                <w:bCs/>
                <w:color w:val="FFFFFF"/>
                <w:sz w:val="20"/>
              </w:rPr>
              <w:t xml:space="preserve"> with this application.</w:t>
            </w:r>
          </w:p>
        </w:tc>
      </w:tr>
      <w:tr w:rsidR="00F754FC" w:rsidRPr="006350FA" w:rsidTr="009F6824">
        <w:trPr>
          <w:cantSplit/>
        </w:trPr>
        <w:tc>
          <w:tcPr>
            <w:tcW w:w="4025" w:type="pct"/>
            <w:shd w:val="clear" w:color="auto" w:fill="A6A6A6"/>
          </w:tcPr>
          <w:p w:rsidR="00F754FC" w:rsidRPr="00641818" w:rsidRDefault="00641818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 w:rsidRPr="00641818">
              <w:rPr>
                <w:rFonts w:eastAsia="Times New Roman" w:cstheme="minorHAnsi"/>
                <w:bCs/>
              </w:rPr>
              <w:t xml:space="preserve">Based on </w:t>
            </w:r>
            <w:r w:rsidR="00F754FC" w:rsidRPr="00641818">
              <w:rPr>
                <w:rFonts w:eastAsia="Times New Roman" w:cstheme="minorHAnsi"/>
                <w:bCs/>
              </w:rPr>
              <w:t xml:space="preserve"> </w:t>
            </w:r>
            <w:r w:rsidRPr="00641818">
              <w:rPr>
                <w:rFonts w:eastAsia="Times New Roman" w:cstheme="minorHAnsi"/>
                <w:bCs/>
              </w:rPr>
              <w:t xml:space="preserve">the 2023-2024 school year </w:t>
            </w:r>
            <w:r w:rsidR="000566F8">
              <w:rPr>
                <w:rFonts w:eastAsia="Times New Roman" w:cstheme="minorHAnsi"/>
                <w:bCs/>
              </w:rPr>
              <w:t>Annual Budget AND Five</w:t>
            </w:r>
            <w:r w:rsidRPr="00641818">
              <w:rPr>
                <w:rFonts w:eastAsia="Times New Roman" w:cstheme="minorHAnsi"/>
                <w:bCs/>
              </w:rPr>
              <w:t>-Year Forecast</w:t>
            </w:r>
            <w:r>
              <w:rPr>
                <w:rFonts w:eastAsia="Times New Roman" w:cstheme="minorHAnsi"/>
                <w:bCs/>
              </w:rPr>
              <w:t>, explain the school’s budget priorities consistent with the school’s mission, education program, staffing and facility:</w:t>
            </w:r>
          </w:p>
        </w:tc>
        <w:tc>
          <w:tcPr>
            <w:tcW w:w="975" w:type="pct"/>
            <w:vMerge w:val="restart"/>
            <w:shd w:val="clear" w:color="auto" w:fill="8DB3E2" w:themeFill="text2" w:themeFillTint="66"/>
            <w:noWrap/>
            <w:vAlign w:val="center"/>
            <w:hideMark/>
          </w:tcPr>
          <w:p w:rsidR="00F754FC" w:rsidRPr="006350FA" w:rsidRDefault="00963202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FFFFFF"/>
              </w:rPr>
            </w:pPr>
            <w:sdt>
              <w:sdtPr>
                <w:rPr>
                  <w:rFonts w:cstheme="minorHAnsi"/>
                  <w:b/>
                </w:rPr>
                <w:id w:val="289949441"/>
                <w:placeholder>
                  <w:docPart w:val="AEF1E0692120407D945FB87F1118B6AF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="00F754FC" w:rsidRPr="00E7630F">
                  <w:rPr>
                    <w:rStyle w:val="PlaceholderText"/>
                    <w:rFonts w:cstheme="minorHAnsi"/>
                    <w:b/>
                    <w:color w:val="auto"/>
                  </w:rPr>
                  <w:t>Points Earned</w:t>
                </w:r>
              </w:sdtContent>
            </w:sdt>
            <w:r w:rsidR="00F754FC" w:rsidRPr="006350FA">
              <w:rPr>
                <w:rFonts w:eastAsia="Times New Roman" w:cstheme="minorHAnsi"/>
                <w:color w:val="FFFFFF"/>
              </w:rPr>
              <w:t> </w:t>
            </w:r>
          </w:p>
        </w:tc>
      </w:tr>
      <w:tr w:rsidR="00F754FC" w:rsidRPr="006350FA" w:rsidTr="009F6824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1399481486"/>
            <w:placeholder>
              <w:docPart w:val="6619A92AE581434794341736A225F167"/>
            </w:placeholder>
            <w:showingPlcHdr/>
          </w:sdtPr>
          <w:sdtEndPr/>
          <w:sdtContent>
            <w:tc>
              <w:tcPr>
                <w:tcW w:w="4025" w:type="pct"/>
                <w:vAlign w:val="center"/>
                <w:hideMark/>
              </w:tcPr>
              <w:p w:rsidR="00F754FC" w:rsidRPr="00E7630F" w:rsidRDefault="00F754FC" w:rsidP="009F6824">
                <w:pPr>
                  <w:spacing w:after="0" w:line="240" w:lineRule="auto"/>
                  <w:contextualSpacing/>
                  <w:rPr>
                    <w:rFonts w:eastAsia="Times New Roman" w:cstheme="minorHAnsi"/>
                    <w:i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975" w:type="pct"/>
            <w:vMerge/>
            <w:shd w:val="clear" w:color="auto" w:fill="8DB3E2" w:themeFill="text2" w:themeFillTint="66"/>
            <w:vAlign w:val="center"/>
            <w:hideMark/>
          </w:tcPr>
          <w:p w:rsidR="00F754FC" w:rsidRPr="006350FA" w:rsidRDefault="00F754FC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FFFFFF"/>
              </w:rPr>
            </w:pPr>
          </w:p>
        </w:tc>
      </w:tr>
      <w:tr w:rsidR="00F754FC" w:rsidRPr="006350FA" w:rsidTr="009F6824">
        <w:trPr>
          <w:cantSplit/>
        </w:trPr>
        <w:tc>
          <w:tcPr>
            <w:tcW w:w="4025" w:type="pct"/>
            <w:shd w:val="clear" w:color="auto" w:fill="A6A6A6"/>
          </w:tcPr>
          <w:p w:rsidR="00F754FC" w:rsidRPr="006350FA" w:rsidRDefault="00216FF7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bCs/>
                <w:color w:val="000000"/>
              </w:rPr>
              <w:t>Explain any revenue and</w:t>
            </w:r>
            <w:r w:rsidR="00641818">
              <w:rPr>
                <w:rFonts w:eastAsia="Times New Roman" w:cstheme="minorHAnsi"/>
                <w:bCs/>
                <w:color w:val="000000"/>
              </w:rPr>
              <w:t xml:space="preserve"> expendi</w:t>
            </w:r>
            <w:r>
              <w:rPr>
                <w:rFonts w:eastAsia="Times New Roman" w:cstheme="minorHAnsi"/>
                <w:bCs/>
                <w:color w:val="000000"/>
              </w:rPr>
              <w:t xml:space="preserve">ture assumptions </w:t>
            </w:r>
            <w:r w:rsidR="000566F8">
              <w:rPr>
                <w:rFonts w:eastAsia="Times New Roman" w:cstheme="minorHAnsi"/>
                <w:bCs/>
                <w:color w:val="000000"/>
              </w:rPr>
              <w:t xml:space="preserve">including </w:t>
            </w:r>
            <w:r w:rsidR="00641818">
              <w:rPr>
                <w:rFonts w:eastAsia="Times New Roman" w:cstheme="minorHAnsi"/>
                <w:bCs/>
                <w:color w:val="000000"/>
              </w:rPr>
              <w:t>any plan to incur and repay allowable debt</w:t>
            </w:r>
            <w:r w:rsidR="00F754FC">
              <w:rPr>
                <w:rFonts w:eastAsia="Times New Roman" w:cstheme="minorHAnsi"/>
                <w:bCs/>
                <w:color w:val="000000"/>
              </w:rPr>
              <w:t>:</w:t>
            </w:r>
          </w:p>
        </w:tc>
        <w:tc>
          <w:tcPr>
            <w:tcW w:w="975" w:type="pct"/>
            <w:vMerge w:val="restart"/>
            <w:shd w:val="clear" w:color="auto" w:fill="8DB3E2" w:themeFill="text2" w:themeFillTint="66"/>
            <w:noWrap/>
            <w:vAlign w:val="center"/>
            <w:hideMark/>
          </w:tcPr>
          <w:p w:rsidR="00F754FC" w:rsidRPr="006350FA" w:rsidRDefault="00F754FC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/>
              </w:rPr>
            </w:pPr>
            <w:r w:rsidRPr="006350FA">
              <w:rPr>
                <w:rFonts w:eastAsia="Times New Roman" w:cstheme="minorHAnsi"/>
                <w:color w:val="000000"/>
              </w:rPr>
              <w:t> </w:t>
            </w:r>
            <w:sdt>
              <w:sdtPr>
                <w:rPr>
                  <w:rFonts w:cstheme="minorHAnsi"/>
                  <w:b/>
                </w:rPr>
                <w:id w:val="117656499"/>
                <w:placeholder>
                  <w:docPart w:val="4F91EB1A7500435B9707503DDAA98D23"/>
                </w:placeholder>
                <w:showingPlcHdr/>
                <w:dropDownList>
                  <w:listItem w:value="Choose an item."/>
                  <w:listItem w:displayText="2 of 2 Points" w:value="2 of 2 Points"/>
                  <w:listItem w:displayText="1 of 2 Points" w:value="1 of 2 Points"/>
                  <w:listItem w:displayText="0 of 2 Points" w:value="0 of 2 Points"/>
                  <w:listItem w:displayText="N/A" w:value="N/A"/>
                </w:dropDownList>
              </w:sdtPr>
              <w:sdtEndPr/>
              <w:sdtContent>
                <w:r w:rsidRPr="00E7630F">
                  <w:rPr>
                    <w:rStyle w:val="PlaceholderText"/>
                    <w:rFonts w:cstheme="minorHAnsi"/>
                    <w:b/>
                    <w:color w:val="auto"/>
                  </w:rPr>
                  <w:t>Points Earned</w:t>
                </w:r>
              </w:sdtContent>
            </w:sdt>
          </w:p>
        </w:tc>
      </w:tr>
      <w:tr w:rsidR="00F754FC" w:rsidRPr="006350FA" w:rsidTr="009F6824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1921902778"/>
            <w:placeholder>
              <w:docPart w:val="8AE6F051C91B480CBB2E81B550C8B999"/>
            </w:placeholder>
            <w:showingPlcHdr/>
          </w:sdtPr>
          <w:sdtEndPr/>
          <w:sdtContent>
            <w:tc>
              <w:tcPr>
                <w:tcW w:w="4025" w:type="pct"/>
                <w:vAlign w:val="center"/>
                <w:hideMark/>
              </w:tcPr>
              <w:p w:rsidR="00F754FC" w:rsidRPr="006350FA" w:rsidRDefault="00F754FC" w:rsidP="009F6824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  <w:tc>
          <w:tcPr>
            <w:tcW w:w="975" w:type="pct"/>
            <w:vMerge/>
            <w:shd w:val="clear" w:color="auto" w:fill="8DB3E2" w:themeFill="text2" w:themeFillTint="66"/>
            <w:vAlign w:val="center"/>
            <w:hideMark/>
          </w:tcPr>
          <w:p w:rsidR="00F754FC" w:rsidRPr="006350FA" w:rsidRDefault="00F754FC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</w:tr>
    </w:tbl>
    <w:p w:rsidR="000E7BCC" w:rsidRDefault="00B96125" w:rsidP="002A60DC">
      <w:pPr>
        <w:tabs>
          <w:tab w:val="left" w:pos="1933"/>
        </w:tabs>
        <w:spacing w:line="240" w:lineRule="auto"/>
        <w:contextualSpacing/>
        <w:rPr>
          <w:rFonts w:ascii="Calisto MT" w:hAnsi="Calisto MT"/>
        </w:rPr>
      </w:pPr>
      <w:r>
        <w:rPr>
          <w:rFonts w:ascii="Calisto MT" w:hAnsi="Calisto MT"/>
        </w:rPr>
        <w:tab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35"/>
        <w:gridCol w:w="2665"/>
        <w:gridCol w:w="3574"/>
        <w:gridCol w:w="861"/>
        <w:gridCol w:w="1055"/>
      </w:tblGrid>
      <w:tr w:rsidR="00641818" w:rsidRPr="006350FA" w:rsidTr="009F6824">
        <w:trPr>
          <w:cantSplit/>
          <w:trHeight w:val="281"/>
        </w:trPr>
        <w:tc>
          <w:tcPr>
            <w:tcW w:w="5000" w:type="pct"/>
            <w:gridSpan w:val="5"/>
            <w:tcBorders>
              <w:right w:val="single" w:sz="4" w:space="0" w:color="auto"/>
            </w:tcBorders>
            <w:shd w:val="clear" w:color="auto" w:fill="E36C0A"/>
            <w:vAlign w:val="center"/>
            <w:hideMark/>
          </w:tcPr>
          <w:p w:rsidR="00641818" w:rsidRPr="00C07B9B" w:rsidRDefault="00641818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  <w:sz w:val="28"/>
              </w:rPr>
            </w:pPr>
            <w:r w:rsidRPr="00C07B9B">
              <w:rPr>
                <w:rFonts w:eastAsia="Times New Roman" w:cstheme="minorHAnsi"/>
                <w:b/>
                <w:color w:val="000000"/>
                <w:sz w:val="28"/>
              </w:rPr>
              <w:t xml:space="preserve">Section </w:t>
            </w:r>
            <w:r w:rsidR="00A465F4">
              <w:rPr>
                <w:rFonts w:eastAsia="Times New Roman" w:cstheme="minorHAnsi"/>
                <w:b/>
                <w:color w:val="000000"/>
                <w:sz w:val="28"/>
              </w:rPr>
              <w:t>G</w:t>
            </w:r>
            <w:r w:rsidRPr="00C07B9B">
              <w:rPr>
                <w:rFonts w:eastAsia="Times New Roman" w:cstheme="minorHAnsi"/>
                <w:b/>
                <w:color w:val="000000"/>
                <w:sz w:val="28"/>
              </w:rPr>
              <w:t xml:space="preserve"> Scoring</w:t>
            </w:r>
          </w:p>
          <w:p w:rsidR="00641818" w:rsidRPr="006350FA" w:rsidRDefault="00641818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rFonts w:eastAsia="Times New Roman" w:cstheme="minorHAnsi"/>
                <w:b/>
                <w:color w:val="000000"/>
              </w:rPr>
              <w:t>The section below is to be completed by the ESCLEW Review Team.</w:t>
            </w:r>
          </w:p>
        </w:tc>
      </w:tr>
      <w:tr w:rsidR="00641818" w:rsidRPr="006350FA" w:rsidTr="009F6824">
        <w:trPr>
          <w:cantSplit/>
          <w:trHeight w:val="266"/>
        </w:trPr>
        <w:tc>
          <w:tcPr>
            <w:tcW w:w="1221" w:type="pct"/>
            <w:shd w:val="clear" w:color="auto" w:fill="8DB3E2"/>
            <w:noWrap/>
            <w:vAlign w:val="center"/>
            <w:hideMark/>
          </w:tcPr>
          <w:p w:rsidR="00641818" w:rsidRPr="000F64A5" w:rsidRDefault="00641818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0F64A5">
              <w:rPr>
                <w:rFonts w:eastAsia="Times New Roman" w:cstheme="minorHAnsi"/>
                <w:b/>
                <w:color w:val="000000"/>
              </w:rPr>
              <w:t>Strengths Noted</w:t>
            </w:r>
          </w:p>
        </w:tc>
        <w:tc>
          <w:tcPr>
            <w:tcW w:w="1235" w:type="pct"/>
            <w:shd w:val="clear" w:color="auto" w:fill="8DB3E2"/>
            <w:vAlign w:val="center"/>
          </w:tcPr>
          <w:p w:rsidR="00641818" w:rsidRPr="000F64A5" w:rsidRDefault="00641818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0F64A5">
              <w:rPr>
                <w:rFonts w:eastAsia="Times New Roman" w:cstheme="minorHAnsi"/>
                <w:b/>
                <w:color w:val="000000"/>
              </w:rPr>
              <w:t>Challenges Noted</w:t>
            </w:r>
          </w:p>
        </w:tc>
        <w:tc>
          <w:tcPr>
            <w:tcW w:w="1656" w:type="pct"/>
            <w:tcBorders>
              <w:right w:val="single" w:sz="4" w:space="0" w:color="auto"/>
            </w:tcBorders>
            <w:shd w:val="clear" w:color="auto" w:fill="8DB3E2"/>
            <w:vAlign w:val="center"/>
          </w:tcPr>
          <w:p w:rsidR="00641818" w:rsidRPr="000F64A5" w:rsidRDefault="00641818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0F64A5">
              <w:rPr>
                <w:rFonts w:eastAsia="Times New Roman" w:cstheme="minorHAnsi"/>
                <w:b/>
                <w:color w:val="000000"/>
              </w:rPr>
              <w:t>Questions &amp; Comments</w:t>
            </w:r>
          </w:p>
        </w:tc>
        <w:tc>
          <w:tcPr>
            <w:tcW w:w="8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/>
            <w:vAlign w:val="center"/>
          </w:tcPr>
          <w:p w:rsidR="00641818" w:rsidRPr="003D6D7D" w:rsidRDefault="00641818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 w:rsidRPr="003D6D7D">
              <w:rPr>
                <w:rFonts w:eastAsia="Times New Roman" w:cstheme="minorHAnsi"/>
                <w:b/>
                <w:color w:val="000000"/>
              </w:rPr>
              <w:t>Composite Score</w:t>
            </w:r>
          </w:p>
        </w:tc>
      </w:tr>
      <w:tr w:rsidR="00641818" w:rsidRPr="006350FA" w:rsidTr="009F6824">
        <w:trPr>
          <w:cantSplit/>
          <w:trHeight w:val="579"/>
        </w:trPr>
        <w:tc>
          <w:tcPr>
            <w:tcW w:w="1221" w:type="pct"/>
            <w:shd w:val="clear" w:color="auto" w:fill="auto"/>
            <w:vAlign w:val="center"/>
          </w:tcPr>
          <w:p w:rsidR="00641818" w:rsidRPr="006350FA" w:rsidRDefault="00963202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77637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1818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641818" w:rsidRPr="006350FA">
              <w:rPr>
                <w:rFonts w:eastAsia="Times New Roman" w:cstheme="minorHAnsi"/>
                <w:color w:val="000000"/>
              </w:rPr>
              <w:t xml:space="preserve"> Detailed Information Provided</w:t>
            </w:r>
          </w:p>
        </w:tc>
        <w:tc>
          <w:tcPr>
            <w:tcW w:w="1235" w:type="pct"/>
            <w:shd w:val="clear" w:color="auto" w:fill="auto"/>
            <w:vAlign w:val="center"/>
          </w:tcPr>
          <w:p w:rsidR="00641818" w:rsidRPr="006350FA" w:rsidRDefault="00963202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-1647040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1818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641818" w:rsidRPr="006350FA">
              <w:rPr>
                <w:rFonts w:eastAsia="Times New Roman" w:cstheme="minorHAnsi"/>
                <w:color w:val="000000"/>
              </w:rPr>
              <w:t xml:space="preserve"> Insufficient Information Provided</w:t>
            </w:r>
          </w:p>
        </w:tc>
        <w:sdt>
          <w:sdtPr>
            <w:rPr>
              <w:rFonts w:eastAsia="Times New Roman" w:cstheme="minorHAnsi"/>
              <w:color w:val="000000"/>
            </w:rPr>
            <w:id w:val="213775681"/>
            <w:placeholder>
              <w:docPart w:val="D1530D441E224425841E996B3855800D"/>
            </w:placeholder>
            <w:showingPlcHdr/>
          </w:sdtPr>
          <w:sdtEndPr/>
          <w:sdtContent>
            <w:tc>
              <w:tcPr>
                <w:tcW w:w="1656" w:type="pct"/>
                <w:vMerge w:val="restart"/>
                <w:tcBorders>
                  <w:right w:val="single" w:sz="4" w:space="0" w:color="auto"/>
                </w:tcBorders>
                <w:shd w:val="clear" w:color="auto" w:fill="auto"/>
              </w:tcPr>
              <w:p w:rsidR="00641818" w:rsidRPr="006350FA" w:rsidRDefault="00641818" w:rsidP="009F6824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>
                  <w:rPr>
                    <w:rFonts w:eastAsia="Times New Roman" w:cstheme="minorHAnsi"/>
                    <w:color w:val="000000"/>
                  </w:rPr>
                  <w:t>Click here to enter text.</w:t>
                </w:r>
              </w:p>
            </w:tc>
          </w:sdtContent>
        </w:sdt>
        <w:tc>
          <w:tcPr>
            <w:tcW w:w="39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41818" w:rsidRPr="00362053" w:rsidRDefault="006A50AB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rFonts w:eastAsia="Times New Roman" w:cstheme="minorHAnsi"/>
                <w:b/>
                <w:color w:val="000000"/>
              </w:rPr>
              <w:t>Total Points</w:t>
            </w:r>
          </w:p>
        </w:tc>
        <w:tc>
          <w:tcPr>
            <w:tcW w:w="48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41818" w:rsidRPr="00362053" w:rsidRDefault="006A50AB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color w:val="000000"/>
              </w:rPr>
            </w:pPr>
            <w:r>
              <w:rPr>
                <w:rFonts w:eastAsia="Times New Roman" w:cstheme="minorHAnsi"/>
                <w:b/>
                <w:color w:val="000000"/>
              </w:rPr>
              <w:t>Potential Points</w:t>
            </w:r>
          </w:p>
        </w:tc>
      </w:tr>
      <w:tr w:rsidR="00641818" w:rsidRPr="006350FA" w:rsidTr="009F6824">
        <w:trPr>
          <w:cantSplit/>
          <w:trHeight w:val="595"/>
        </w:trPr>
        <w:tc>
          <w:tcPr>
            <w:tcW w:w="1221" w:type="pct"/>
            <w:shd w:val="clear" w:color="auto" w:fill="auto"/>
            <w:vAlign w:val="center"/>
          </w:tcPr>
          <w:p w:rsidR="00641818" w:rsidRPr="006350FA" w:rsidRDefault="00963202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-1789039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1818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641818" w:rsidRPr="006350FA">
              <w:rPr>
                <w:rFonts w:eastAsia="Times New Roman" w:cstheme="minorHAnsi"/>
                <w:color w:val="000000"/>
              </w:rPr>
              <w:t xml:space="preserve"> Fulfills Standards and Expectations</w:t>
            </w:r>
          </w:p>
        </w:tc>
        <w:tc>
          <w:tcPr>
            <w:tcW w:w="1235" w:type="pct"/>
            <w:shd w:val="clear" w:color="auto" w:fill="auto"/>
            <w:vAlign w:val="center"/>
          </w:tcPr>
          <w:p w:rsidR="00641818" w:rsidRPr="006350FA" w:rsidRDefault="00963202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-1842695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1818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641818" w:rsidRPr="006350FA">
              <w:rPr>
                <w:rFonts w:eastAsia="Times New Roman" w:cstheme="minorHAnsi"/>
                <w:color w:val="000000"/>
              </w:rPr>
              <w:t xml:space="preserve"> Requires Additional Development</w:t>
            </w:r>
          </w:p>
        </w:tc>
        <w:tc>
          <w:tcPr>
            <w:tcW w:w="1656" w:type="pct"/>
            <w:vMerge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641818" w:rsidRPr="006350FA" w:rsidRDefault="00641818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9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41818" w:rsidRPr="006350FA" w:rsidRDefault="00641818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8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41818" w:rsidRPr="006350FA" w:rsidRDefault="00641818" w:rsidP="009F682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color w:val="000000"/>
              </w:rPr>
            </w:pPr>
          </w:p>
        </w:tc>
      </w:tr>
      <w:tr w:rsidR="00641818" w:rsidRPr="006350FA" w:rsidTr="009F6824">
        <w:trPr>
          <w:cantSplit/>
          <w:trHeight w:val="579"/>
        </w:trPr>
        <w:tc>
          <w:tcPr>
            <w:tcW w:w="1221" w:type="pct"/>
            <w:shd w:val="clear" w:color="auto" w:fill="auto"/>
            <w:vAlign w:val="center"/>
            <w:hideMark/>
          </w:tcPr>
          <w:p w:rsidR="00641818" w:rsidRPr="006350FA" w:rsidRDefault="00963202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752558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1818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641818" w:rsidRPr="006350FA">
              <w:rPr>
                <w:rFonts w:eastAsia="Times New Roman" w:cstheme="minorHAnsi"/>
                <w:color w:val="000000"/>
              </w:rPr>
              <w:t xml:space="preserve"> Exceeds Standards and Expectations</w:t>
            </w:r>
          </w:p>
        </w:tc>
        <w:tc>
          <w:tcPr>
            <w:tcW w:w="1235" w:type="pct"/>
            <w:shd w:val="clear" w:color="auto" w:fill="auto"/>
            <w:vAlign w:val="center"/>
          </w:tcPr>
          <w:p w:rsidR="00641818" w:rsidRPr="006350FA" w:rsidRDefault="00963202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sdt>
              <w:sdtPr>
                <w:rPr>
                  <w:rFonts w:eastAsia="Times New Roman" w:cstheme="minorHAnsi"/>
                  <w:color w:val="000000"/>
                </w:rPr>
                <w:id w:val="-2101710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1818" w:rsidRPr="006350FA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641818" w:rsidRPr="006350FA">
              <w:rPr>
                <w:rFonts w:eastAsia="Times New Roman" w:cstheme="minorHAnsi"/>
                <w:color w:val="000000"/>
              </w:rPr>
              <w:t xml:space="preserve"> Fails to Meet Standards and Expectations</w:t>
            </w:r>
          </w:p>
        </w:tc>
        <w:tc>
          <w:tcPr>
            <w:tcW w:w="1656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41818" w:rsidRPr="006350FA" w:rsidRDefault="00641818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9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41818" w:rsidRPr="006350FA" w:rsidRDefault="00641818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48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41818" w:rsidRPr="006350FA" w:rsidRDefault="00641818" w:rsidP="009F6824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</w:tr>
    </w:tbl>
    <w:p w:rsidR="00A465F4" w:rsidRDefault="00A465F4">
      <w:pPr>
        <w:rPr>
          <w:rFonts w:ascii="Calisto MT" w:hAnsi="Calisto MT"/>
        </w:rPr>
      </w:pPr>
    </w:p>
    <w:p w:rsidR="00A465F4" w:rsidRDefault="00A465F4">
      <w:pPr>
        <w:rPr>
          <w:rFonts w:ascii="Calisto MT" w:hAnsi="Calisto MT"/>
        </w:rPr>
      </w:pPr>
      <w:r>
        <w:rPr>
          <w:rFonts w:ascii="Calisto MT" w:hAnsi="Calisto MT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45D13" w:rsidRPr="006350FA" w:rsidTr="009575D4">
        <w:trPr>
          <w:cantSplit/>
          <w:tblHeader/>
        </w:trPr>
        <w:tc>
          <w:tcPr>
            <w:tcW w:w="5000" w:type="pct"/>
            <w:shd w:val="clear" w:color="auto" w:fill="008080"/>
            <w:noWrap/>
            <w:vAlign w:val="center"/>
            <w:hideMark/>
          </w:tcPr>
          <w:p w:rsidR="00445D13" w:rsidRPr="006350FA" w:rsidRDefault="00CF7035" w:rsidP="00A465F4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ascii="Calisto MT" w:hAnsi="Calisto MT"/>
              </w:rPr>
              <w:lastRenderedPageBreak/>
              <w:br w:type="page"/>
            </w:r>
            <w:r w:rsidR="00445D13">
              <w:rPr>
                <w:rFonts w:eastAsia="Times New Roman" w:cstheme="minorHAnsi"/>
                <w:b/>
                <w:bCs/>
                <w:color w:val="FFFFFF"/>
                <w:sz w:val="28"/>
              </w:rPr>
              <w:t xml:space="preserve">Section </w:t>
            </w:r>
            <w:r w:rsidR="00A465F4">
              <w:rPr>
                <w:rFonts w:eastAsia="Times New Roman" w:cstheme="minorHAnsi"/>
                <w:b/>
                <w:bCs/>
                <w:color w:val="FFFFFF"/>
                <w:sz w:val="28"/>
              </w:rPr>
              <w:t>H</w:t>
            </w:r>
            <w:r w:rsidR="00445D13">
              <w:rPr>
                <w:rFonts w:eastAsia="Times New Roman" w:cstheme="minorHAnsi"/>
                <w:b/>
                <w:bCs/>
                <w:color w:val="FFFFFF"/>
                <w:sz w:val="28"/>
              </w:rPr>
              <w:t>:  Additional Information</w:t>
            </w:r>
          </w:p>
        </w:tc>
      </w:tr>
      <w:tr w:rsidR="00445D13" w:rsidRPr="006350FA" w:rsidTr="00F330D8">
        <w:trPr>
          <w:cantSplit/>
        </w:trPr>
        <w:tc>
          <w:tcPr>
            <w:tcW w:w="5000" w:type="pct"/>
            <w:shd w:val="clear" w:color="auto" w:fill="A6A6A6"/>
          </w:tcPr>
          <w:p w:rsidR="00445D13" w:rsidRPr="00445D13" w:rsidRDefault="00445D13" w:rsidP="002A60DC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Present any additional information which is relevant or compelling in support of this application.</w:t>
            </w:r>
            <w:r w:rsidR="00963202">
              <w:rPr>
                <w:rFonts w:eastAsia="Times New Roman" w:cstheme="minorHAnsi"/>
                <w:color w:val="000000"/>
              </w:rPr>
              <w:t xml:space="preserve"> </w:t>
            </w:r>
            <w:r w:rsidR="00963202">
              <w:rPr>
                <w:rFonts w:eastAsia="Times New Roman" w:cstheme="minorHAnsi"/>
                <w:color w:val="000000"/>
              </w:rPr>
              <w:t>If applicable, provide a status update of progress towards completion of any corrective action plans or other sponsor required interventions from the preceding three (3) years.</w:t>
            </w:r>
          </w:p>
        </w:tc>
      </w:tr>
      <w:tr w:rsidR="00445D13" w:rsidRPr="006350FA" w:rsidTr="00445D13">
        <w:trPr>
          <w:cantSplit/>
        </w:trPr>
        <w:sdt>
          <w:sdtPr>
            <w:rPr>
              <w:rFonts w:eastAsia="Times New Roman" w:cstheme="minorHAnsi"/>
              <w:bCs/>
              <w:i/>
              <w:color w:val="000000"/>
            </w:rPr>
            <w:id w:val="-376243836"/>
            <w:placeholder>
              <w:docPart w:val="DC759B8A0EA44299B88E96AE31F4C9E2"/>
            </w:placeholder>
            <w:showingPlcHdr/>
          </w:sdtPr>
          <w:sdtEndPr/>
          <w:sdtContent>
            <w:tc>
              <w:tcPr>
                <w:tcW w:w="5000" w:type="pct"/>
                <w:vAlign w:val="center"/>
                <w:hideMark/>
              </w:tcPr>
              <w:p w:rsidR="00445D13" w:rsidRPr="006350FA" w:rsidRDefault="00445D13" w:rsidP="002A60DC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FFFFFF"/>
                  </w:rPr>
                </w:pPr>
                <w:r w:rsidRPr="00E7630F">
                  <w:rPr>
                    <w:rStyle w:val="PlaceholderText"/>
                    <w:i/>
                  </w:rPr>
                  <w:t>Click here to enter text.</w:t>
                </w:r>
              </w:p>
            </w:tc>
          </w:sdtContent>
        </w:sdt>
      </w:tr>
    </w:tbl>
    <w:p w:rsidR="00C62BE4" w:rsidRDefault="00C62BE4" w:rsidP="002A60DC">
      <w:pPr>
        <w:spacing w:line="240" w:lineRule="auto"/>
        <w:contextualSpacing/>
        <w:rPr>
          <w:rFonts w:ascii="Calisto MT" w:hAnsi="Calisto M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5203"/>
        <w:gridCol w:w="644"/>
        <w:gridCol w:w="1979"/>
      </w:tblGrid>
      <w:tr w:rsidR="00507F87" w:rsidRPr="006350FA" w:rsidTr="00171A9F">
        <w:trPr>
          <w:cantSplit/>
          <w:tblHeader/>
        </w:trPr>
        <w:tc>
          <w:tcPr>
            <w:tcW w:w="5000" w:type="pct"/>
            <w:gridSpan w:val="4"/>
            <w:shd w:val="clear" w:color="auto" w:fill="008080"/>
            <w:vAlign w:val="center"/>
            <w:hideMark/>
          </w:tcPr>
          <w:p w:rsidR="00507F87" w:rsidRPr="00290024" w:rsidRDefault="00507F87" w:rsidP="00171A9F">
            <w:pPr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i/>
                <w:iCs/>
                <w:color w:val="FFFFFF"/>
                <w:sz w:val="28"/>
              </w:rPr>
            </w:pPr>
            <w:r w:rsidRPr="00290024">
              <w:rPr>
                <w:sz w:val="28"/>
              </w:rPr>
              <w:br w:type="page"/>
            </w:r>
            <w:r w:rsidRPr="00290024">
              <w:rPr>
                <w:rFonts w:eastAsia="Times New Roman" w:cstheme="minorHAnsi"/>
                <w:bCs/>
                <w:i/>
                <w:iCs/>
                <w:color w:val="FFFFFF"/>
                <w:sz w:val="28"/>
              </w:rPr>
              <w:t>By signing below, the Governing Authority President and the School Leader (Operator) acknowledge they have answered all questions truthfully and to the best of their knowledge.</w:t>
            </w:r>
          </w:p>
        </w:tc>
      </w:tr>
      <w:tr w:rsidR="00507F87" w:rsidRPr="006350FA" w:rsidTr="00AC384A">
        <w:trPr>
          <w:cantSplit/>
        </w:trPr>
        <w:tc>
          <w:tcPr>
            <w:tcW w:w="1374" w:type="pct"/>
            <w:shd w:val="clear" w:color="auto" w:fill="auto"/>
            <w:vAlign w:val="center"/>
            <w:hideMark/>
          </w:tcPr>
          <w:p w:rsidR="00507F87" w:rsidRPr="006350FA" w:rsidRDefault="00507F87" w:rsidP="00171A9F">
            <w:pPr>
              <w:spacing w:after="0" w:line="240" w:lineRule="auto"/>
              <w:contextualSpacing/>
              <w:rPr>
                <w:rFonts w:eastAsia="Times New Roman" w:cstheme="minorHAnsi"/>
                <w:i/>
                <w:iCs/>
                <w:color w:val="000000"/>
              </w:rPr>
            </w:pPr>
            <w:r>
              <w:rPr>
                <w:rFonts w:eastAsia="Times New Roman" w:cstheme="minorHAnsi"/>
                <w:i/>
                <w:iCs/>
                <w:color w:val="000000"/>
              </w:rPr>
              <w:t>Governing Authority President</w:t>
            </w:r>
          </w:p>
        </w:tc>
        <w:tc>
          <w:tcPr>
            <w:tcW w:w="2411" w:type="pct"/>
            <w:shd w:val="clear" w:color="auto" w:fill="auto"/>
            <w:vAlign w:val="center"/>
            <w:hideMark/>
          </w:tcPr>
          <w:p w:rsidR="00507F87" w:rsidRDefault="00507F87" w:rsidP="00171A9F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  <w:p w:rsidR="00507F87" w:rsidRDefault="00507F87" w:rsidP="00171A9F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  <w:p w:rsidR="00507F87" w:rsidRPr="006350FA" w:rsidRDefault="00507F87" w:rsidP="00171A9F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98" w:type="pct"/>
            <w:vAlign w:val="center"/>
            <w:hideMark/>
          </w:tcPr>
          <w:p w:rsidR="00507F87" w:rsidRPr="000A5D65" w:rsidRDefault="00507F87" w:rsidP="00171A9F">
            <w:pPr>
              <w:spacing w:after="0" w:line="240" w:lineRule="auto"/>
              <w:contextualSpacing/>
              <w:rPr>
                <w:rFonts w:eastAsia="Times New Roman" w:cstheme="minorHAnsi"/>
                <w:i/>
                <w:color w:val="000000"/>
              </w:rPr>
            </w:pPr>
            <w:r w:rsidRPr="000A5D65">
              <w:rPr>
                <w:rFonts w:eastAsia="Times New Roman" w:cstheme="minorHAnsi"/>
                <w:i/>
                <w:color w:val="000000"/>
              </w:rPr>
              <w:t>Date</w:t>
            </w:r>
          </w:p>
        </w:tc>
        <w:tc>
          <w:tcPr>
            <w:tcW w:w="916" w:type="pct"/>
            <w:vAlign w:val="center"/>
          </w:tcPr>
          <w:p w:rsidR="00507F87" w:rsidRPr="006350FA" w:rsidRDefault="00507F87" w:rsidP="00171A9F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</w:tr>
      <w:tr w:rsidR="00507F87" w:rsidRPr="006350FA" w:rsidTr="00AC384A">
        <w:trPr>
          <w:cantSplit/>
        </w:trPr>
        <w:tc>
          <w:tcPr>
            <w:tcW w:w="1374" w:type="pct"/>
            <w:shd w:val="clear" w:color="auto" w:fill="auto"/>
            <w:vAlign w:val="center"/>
            <w:hideMark/>
          </w:tcPr>
          <w:p w:rsidR="00507F87" w:rsidRPr="006350FA" w:rsidRDefault="00AC384A" w:rsidP="00AC384A">
            <w:pPr>
              <w:spacing w:after="0" w:line="240" w:lineRule="auto"/>
              <w:contextualSpacing/>
              <w:rPr>
                <w:rFonts w:eastAsia="Times New Roman" w:cstheme="minorHAnsi"/>
                <w:i/>
                <w:iCs/>
                <w:color w:val="000000"/>
              </w:rPr>
            </w:pPr>
            <w:r>
              <w:rPr>
                <w:rFonts w:eastAsia="Times New Roman" w:cstheme="minorHAnsi"/>
                <w:i/>
                <w:iCs/>
                <w:color w:val="000000"/>
              </w:rPr>
              <w:t>School Leader/Superintendent</w:t>
            </w:r>
          </w:p>
        </w:tc>
        <w:tc>
          <w:tcPr>
            <w:tcW w:w="2411" w:type="pct"/>
            <w:shd w:val="clear" w:color="auto" w:fill="auto"/>
            <w:vAlign w:val="center"/>
            <w:hideMark/>
          </w:tcPr>
          <w:p w:rsidR="00507F87" w:rsidRDefault="00507F87" w:rsidP="00171A9F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  <w:p w:rsidR="00507F87" w:rsidRDefault="00507F87" w:rsidP="00171A9F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  <w:p w:rsidR="00507F87" w:rsidRPr="006350FA" w:rsidRDefault="00507F87" w:rsidP="00171A9F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98" w:type="pct"/>
            <w:vAlign w:val="center"/>
            <w:hideMark/>
          </w:tcPr>
          <w:p w:rsidR="00507F87" w:rsidRPr="000A5D65" w:rsidRDefault="00507F87" w:rsidP="00171A9F">
            <w:pPr>
              <w:spacing w:after="0" w:line="240" w:lineRule="auto"/>
              <w:contextualSpacing/>
              <w:rPr>
                <w:rFonts w:eastAsia="Times New Roman" w:cstheme="minorHAnsi"/>
                <w:i/>
                <w:color w:val="000000"/>
              </w:rPr>
            </w:pPr>
            <w:r w:rsidRPr="000A5D65">
              <w:rPr>
                <w:rFonts w:eastAsia="Times New Roman" w:cstheme="minorHAnsi"/>
                <w:i/>
                <w:color w:val="000000"/>
              </w:rPr>
              <w:t>Date</w:t>
            </w:r>
          </w:p>
        </w:tc>
        <w:tc>
          <w:tcPr>
            <w:tcW w:w="916" w:type="pct"/>
            <w:vAlign w:val="center"/>
          </w:tcPr>
          <w:p w:rsidR="00507F87" w:rsidRPr="006350FA" w:rsidRDefault="00507F87" w:rsidP="00171A9F">
            <w:pPr>
              <w:spacing w:after="0" w:line="240" w:lineRule="auto"/>
              <w:contextualSpacing/>
              <w:rPr>
                <w:rFonts w:eastAsia="Times New Roman" w:cstheme="minorHAnsi"/>
                <w:color w:val="000000"/>
              </w:rPr>
            </w:pPr>
          </w:p>
        </w:tc>
        <w:bookmarkStart w:id="0" w:name="_GoBack"/>
        <w:bookmarkEnd w:id="0"/>
      </w:tr>
    </w:tbl>
    <w:p w:rsidR="00507F87" w:rsidRDefault="00507F87" w:rsidP="002A60DC">
      <w:pPr>
        <w:spacing w:line="240" w:lineRule="auto"/>
        <w:contextualSpacing/>
        <w:rPr>
          <w:rFonts w:ascii="Calisto MT" w:hAnsi="Calisto MT"/>
        </w:rPr>
      </w:pPr>
    </w:p>
    <w:p w:rsidR="00445D13" w:rsidRDefault="00445D13" w:rsidP="002A60DC">
      <w:pPr>
        <w:spacing w:line="240" w:lineRule="auto"/>
        <w:contextualSpacing/>
        <w:rPr>
          <w:rFonts w:ascii="Calisto MT" w:hAnsi="Calisto MT"/>
        </w:rPr>
      </w:pPr>
    </w:p>
    <w:p w:rsidR="00445D13" w:rsidRDefault="00445D13" w:rsidP="002A60DC">
      <w:pPr>
        <w:spacing w:line="240" w:lineRule="auto"/>
        <w:contextualSpacing/>
        <w:rPr>
          <w:rFonts w:ascii="Calisto MT" w:hAnsi="Calisto MT"/>
        </w:rPr>
      </w:pPr>
    </w:p>
    <w:p w:rsidR="00445D13" w:rsidRDefault="00445D13" w:rsidP="002A60DC">
      <w:pPr>
        <w:spacing w:line="240" w:lineRule="auto"/>
        <w:contextualSpacing/>
        <w:rPr>
          <w:rFonts w:ascii="Calisto MT" w:hAnsi="Calisto MT"/>
        </w:rPr>
      </w:pPr>
    </w:p>
    <w:p w:rsidR="00445D13" w:rsidRDefault="00445D13" w:rsidP="002A60DC">
      <w:pPr>
        <w:spacing w:line="240" w:lineRule="auto"/>
        <w:contextualSpacing/>
        <w:rPr>
          <w:rFonts w:ascii="Calisto MT" w:hAnsi="Calisto M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45D13" w:rsidRPr="006350FA" w:rsidTr="00641818">
        <w:trPr>
          <w:cantSplit/>
        </w:trPr>
        <w:tc>
          <w:tcPr>
            <w:tcW w:w="5000" w:type="pct"/>
            <w:shd w:val="clear" w:color="auto" w:fill="8DB3E2" w:themeFill="text2" w:themeFillTint="66"/>
            <w:noWrap/>
            <w:vAlign w:val="center"/>
            <w:hideMark/>
          </w:tcPr>
          <w:p w:rsidR="00445D13" w:rsidRPr="00B96125" w:rsidRDefault="00445D13" w:rsidP="002A60DC">
            <w:pPr>
              <w:spacing w:after="0" w:line="240" w:lineRule="auto"/>
              <w:contextualSpacing/>
              <w:rPr>
                <w:rFonts w:eastAsia="Times New Roman" w:cstheme="minorHAnsi"/>
                <w:b/>
                <w:bCs/>
              </w:rPr>
            </w:pPr>
            <w:r w:rsidRPr="00B96125">
              <w:rPr>
                <w:rFonts w:eastAsia="Times New Roman" w:cstheme="minorHAnsi"/>
                <w:b/>
                <w:bCs/>
              </w:rPr>
              <w:t>Application Reviewer</w:t>
            </w:r>
            <w:r w:rsidR="00B96125" w:rsidRPr="00B96125">
              <w:rPr>
                <w:rFonts w:eastAsia="Times New Roman" w:cstheme="minorHAnsi"/>
                <w:b/>
                <w:bCs/>
              </w:rPr>
              <w:t xml:space="preserve"> </w:t>
            </w:r>
            <w:r w:rsidR="00641818">
              <w:rPr>
                <w:rFonts w:eastAsia="Times New Roman" w:cstheme="minorHAnsi"/>
                <w:b/>
                <w:bCs/>
              </w:rPr>
              <w:t xml:space="preserve">Name </w:t>
            </w:r>
            <w:r w:rsidR="00B96125" w:rsidRPr="00B96125">
              <w:rPr>
                <w:rFonts w:eastAsia="Times New Roman" w:cstheme="minorHAnsi"/>
                <w:b/>
                <w:bCs/>
              </w:rPr>
              <w:t>(Completed by the ESCLEW Review Team)</w:t>
            </w:r>
          </w:p>
        </w:tc>
      </w:tr>
      <w:tr w:rsidR="00445D13" w:rsidRPr="006350FA" w:rsidTr="00445D13">
        <w:trPr>
          <w:cantSplit/>
        </w:trPr>
        <w:sdt>
          <w:sdtPr>
            <w:rPr>
              <w:rFonts w:eastAsia="Times New Roman" w:cstheme="minorHAnsi"/>
              <w:color w:val="000000"/>
            </w:rPr>
            <w:id w:val="907110607"/>
            <w:placeholder>
              <w:docPart w:val="57B5F96CD1CC4480B24F35749EE90379"/>
            </w:placeholder>
            <w:showingPlcHdr/>
          </w:sdtPr>
          <w:sdtEndPr/>
          <w:sdtContent>
            <w:tc>
              <w:tcPr>
                <w:tcW w:w="5000" w:type="pct"/>
                <w:shd w:val="clear" w:color="auto" w:fill="FFFFFF" w:themeFill="background1"/>
                <w:noWrap/>
                <w:vAlign w:val="center"/>
              </w:tcPr>
              <w:p w:rsidR="00445D13" w:rsidRDefault="00445D13" w:rsidP="002A60DC">
                <w:pPr>
                  <w:spacing w:after="0" w:line="240" w:lineRule="auto"/>
                  <w:contextualSpacing/>
                  <w:rPr>
                    <w:rFonts w:eastAsia="Times New Roman" w:cstheme="minorHAnsi"/>
                    <w:color w:val="000000"/>
                  </w:rPr>
                </w:pPr>
                <w:r w:rsidRPr="00445D13">
                  <w:rPr>
                    <w:rFonts w:eastAsia="Times New Roman" w:cstheme="minorHAnsi"/>
                    <w:color w:val="000000"/>
                    <w:shd w:val="clear" w:color="auto" w:fill="FFFFFF" w:themeFill="background1"/>
                  </w:rPr>
                  <w:t>Click here to enter text.</w:t>
                </w:r>
              </w:p>
            </w:tc>
          </w:sdtContent>
        </w:sdt>
      </w:tr>
    </w:tbl>
    <w:p w:rsidR="00445D13" w:rsidRDefault="00445D13" w:rsidP="000468BF">
      <w:pPr>
        <w:spacing w:line="240" w:lineRule="auto"/>
        <w:contextualSpacing/>
        <w:rPr>
          <w:rFonts w:ascii="Calisto MT" w:hAnsi="Calisto MT"/>
        </w:rPr>
      </w:pPr>
    </w:p>
    <w:p w:rsidR="00641818" w:rsidRDefault="00641818" w:rsidP="000468BF">
      <w:pPr>
        <w:spacing w:line="240" w:lineRule="auto"/>
        <w:contextualSpacing/>
        <w:rPr>
          <w:rFonts w:ascii="Calisto MT" w:hAnsi="Calisto MT"/>
        </w:rPr>
      </w:pPr>
    </w:p>
    <w:p w:rsidR="00641818" w:rsidRDefault="00641818" w:rsidP="000468BF">
      <w:pPr>
        <w:spacing w:line="240" w:lineRule="auto"/>
        <w:contextualSpacing/>
        <w:rPr>
          <w:rFonts w:ascii="Calisto MT" w:hAnsi="Calisto MT"/>
        </w:rPr>
      </w:pPr>
    </w:p>
    <w:p w:rsidR="00641818" w:rsidRDefault="00641818" w:rsidP="000468BF">
      <w:pPr>
        <w:spacing w:line="240" w:lineRule="auto"/>
        <w:contextualSpacing/>
        <w:rPr>
          <w:rFonts w:ascii="Calisto MT" w:hAnsi="Calisto M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7"/>
        <w:gridCol w:w="2697"/>
        <w:gridCol w:w="2698"/>
        <w:gridCol w:w="2698"/>
      </w:tblGrid>
      <w:tr w:rsidR="00641818" w:rsidTr="00AC384A">
        <w:tc>
          <w:tcPr>
            <w:tcW w:w="10790" w:type="dxa"/>
            <w:gridSpan w:val="4"/>
            <w:shd w:val="clear" w:color="auto" w:fill="E36C0A" w:themeFill="accent6" w:themeFillShade="BF"/>
          </w:tcPr>
          <w:p w:rsidR="00641818" w:rsidRPr="00C07B9B" w:rsidRDefault="00641818" w:rsidP="00641818">
            <w:pPr>
              <w:contextualSpacing/>
              <w:jc w:val="center"/>
              <w:rPr>
                <w:rFonts w:eastAsia="Times New Roman" w:cstheme="minorHAnsi"/>
                <w:b/>
                <w:color w:val="000000"/>
                <w:sz w:val="28"/>
              </w:rPr>
            </w:pPr>
            <w:r>
              <w:rPr>
                <w:rFonts w:eastAsia="Times New Roman" w:cstheme="minorHAnsi"/>
                <w:b/>
                <w:color w:val="000000"/>
                <w:sz w:val="28"/>
              </w:rPr>
              <w:t>Scoring Totals</w:t>
            </w:r>
          </w:p>
          <w:p w:rsidR="00641818" w:rsidRDefault="00641818" w:rsidP="00641818">
            <w:pPr>
              <w:contextualSpacing/>
              <w:rPr>
                <w:rFonts w:ascii="Calisto MT" w:hAnsi="Calisto MT"/>
              </w:rPr>
            </w:pPr>
            <w:r>
              <w:rPr>
                <w:rFonts w:eastAsia="Times New Roman" w:cstheme="minorHAnsi"/>
                <w:b/>
                <w:color w:val="000000"/>
              </w:rPr>
              <w:t>The section below is to be completed by the ESCLEW Review Team.</w:t>
            </w:r>
          </w:p>
        </w:tc>
      </w:tr>
      <w:tr w:rsidR="00641818" w:rsidTr="00AC384A">
        <w:trPr>
          <w:trHeight w:val="503"/>
        </w:trPr>
        <w:tc>
          <w:tcPr>
            <w:tcW w:w="2697" w:type="dxa"/>
            <w:vAlign w:val="center"/>
          </w:tcPr>
          <w:p w:rsidR="00641818" w:rsidRDefault="00641818" w:rsidP="00AC384A">
            <w:pPr>
              <w:contextualSpacing/>
              <w:jc w:val="center"/>
              <w:rPr>
                <w:rFonts w:ascii="Calisto MT" w:hAnsi="Calisto MT"/>
              </w:rPr>
            </w:pPr>
            <w:r>
              <w:rPr>
                <w:rFonts w:ascii="Calisto MT" w:hAnsi="Calisto MT"/>
              </w:rPr>
              <w:t>Section</w:t>
            </w:r>
          </w:p>
        </w:tc>
        <w:tc>
          <w:tcPr>
            <w:tcW w:w="2697" w:type="dxa"/>
            <w:vAlign w:val="center"/>
          </w:tcPr>
          <w:p w:rsidR="00641818" w:rsidRDefault="00641818" w:rsidP="00AC384A">
            <w:pPr>
              <w:contextualSpacing/>
              <w:jc w:val="center"/>
              <w:rPr>
                <w:rFonts w:ascii="Calisto MT" w:hAnsi="Calisto MT"/>
              </w:rPr>
            </w:pPr>
            <w:r>
              <w:rPr>
                <w:rFonts w:ascii="Calisto MT" w:hAnsi="Calisto MT"/>
              </w:rPr>
              <w:t>Title</w:t>
            </w:r>
          </w:p>
        </w:tc>
        <w:tc>
          <w:tcPr>
            <w:tcW w:w="2698" w:type="dxa"/>
            <w:vAlign w:val="center"/>
          </w:tcPr>
          <w:p w:rsidR="00641818" w:rsidRDefault="00641818" w:rsidP="00AC384A">
            <w:pPr>
              <w:contextualSpacing/>
              <w:jc w:val="center"/>
              <w:rPr>
                <w:rFonts w:ascii="Calisto MT" w:hAnsi="Calisto MT"/>
              </w:rPr>
            </w:pPr>
            <w:r>
              <w:rPr>
                <w:rFonts w:ascii="Calisto MT" w:hAnsi="Calisto MT"/>
              </w:rPr>
              <w:t>Total Points Earned</w:t>
            </w:r>
          </w:p>
        </w:tc>
        <w:tc>
          <w:tcPr>
            <w:tcW w:w="2698" w:type="dxa"/>
            <w:vAlign w:val="center"/>
          </w:tcPr>
          <w:p w:rsidR="00641818" w:rsidRDefault="00641818" w:rsidP="00AC384A">
            <w:pPr>
              <w:contextualSpacing/>
              <w:jc w:val="center"/>
              <w:rPr>
                <w:rFonts w:ascii="Calisto MT" w:hAnsi="Calisto MT"/>
              </w:rPr>
            </w:pPr>
            <w:r>
              <w:rPr>
                <w:rFonts w:ascii="Calisto MT" w:hAnsi="Calisto MT"/>
              </w:rPr>
              <w:t>Total P</w:t>
            </w:r>
            <w:r w:rsidR="00AC384A">
              <w:rPr>
                <w:rFonts w:ascii="Calisto MT" w:hAnsi="Calisto MT"/>
              </w:rPr>
              <w:t xml:space="preserve">otential </w:t>
            </w:r>
            <w:r>
              <w:rPr>
                <w:rFonts w:ascii="Calisto MT" w:hAnsi="Calisto MT"/>
              </w:rPr>
              <w:t>Points</w:t>
            </w:r>
          </w:p>
        </w:tc>
      </w:tr>
      <w:tr w:rsidR="00641818" w:rsidTr="00641818">
        <w:tc>
          <w:tcPr>
            <w:tcW w:w="2697" w:type="dxa"/>
          </w:tcPr>
          <w:p w:rsidR="00641818" w:rsidRDefault="00641818" w:rsidP="00AC384A">
            <w:pPr>
              <w:contextualSpacing/>
              <w:jc w:val="center"/>
              <w:rPr>
                <w:rFonts w:ascii="Calisto MT" w:hAnsi="Calisto MT"/>
              </w:rPr>
            </w:pPr>
            <w:r>
              <w:rPr>
                <w:rFonts w:ascii="Calisto MT" w:hAnsi="Calisto MT"/>
              </w:rPr>
              <w:t>Section A</w:t>
            </w:r>
          </w:p>
        </w:tc>
        <w:tc>
          <w:tcPr>
            <w:tcW w:w="2697" w:type="dxa"/>
          </w:tcPr>
          <w:p w:rsidR="00641818" w:rsidRDefault="00641818" w:rsidP="00AC384A">
            <w:pPr>
              <w:contextualSpacing/>
              <w:jc w:val="center"/>
              <w:rPr>
                <w:rFonts w:ascii="Calisto MT" w:hAnsi="Calisto MT"/>
              </w:rPr>
            </w:pPr>
            <w:r>
              <w:rPr>
                <w:rFonts w:ascii="Calisto MT" w:hAnsi="Calisto MT"/>
              </w:rPr>
              <w:t>School Mission</w:t>
            </w:r>
          </w:p>
        </w:tc>
        <w:tc>
          <w:tcPr>
            <w:tcW w:w="2698" w:type="dxa"/>
          </w:tcPr>
          <w:p w:rsidR="00641818" w:rsidRDefault="00641818" w:rsidP="00AC384A">
            <w:pPr>
              <w:contextualSpacing/>
              <w:jc w:val="center"/>
              <w:rPr>
                <w:rFonts w:ascii="Calisto MT" w:hAnsi="Calisto MT"/>
              </w:rPr>
            </w:pPr>
          </w:p>
        </w:tc>
        <w:tc>
          <w:tcPr>
            <w:tcW w:w="2698" w:type="dxa"/>
          </w:tcPr>
          <w:p w:rsidR="00641818" w:rsidRDefault="00641818" w:rsidP="00AC384A">
            <w:pPr>
              <w:contextualSpacing/>
              <w:jc w:val="center"/>
              <w:rPr>
                <w:rFonts w:ascii="Calisto MT" w:hAnsi="Calisto MT"/>
              </w:rPr>
            </w:pPr>
          </w:p>
        </w:tc>
      </w:tr>
      <w:tr w:rsidR="00641818" w:rsidTr="00641818">
        <w:tc>
          <w:tcPr>
            <w:tcW w:w="2697" w:type="dxa"/>
          </w:tcPr>
          <w:p w:rsidR="00641818" w:rsidRDefault="00641818" w:rsidP="00AC384A">
            <w:pPr>
              <w:contextualSpacing/>
              <w:jc w:val="center"/>
              <w:rPr>
                <w:rFonts w:ascii="Calisto MT" w:hAnsi="Calisto MT"/>
              </w:rPr>
            </w:pPr>
            <w:r>
              <w:rPr>
                <w:rFonts w:ascii="Calisto MT" w:hAnsi="Calisto MT"/>
              </w:rPr>
              <w:t>Section B</w:t>
            </w:r>
          </w:p>
        </w:tc>
        <w:tc>
          <w:tcPr>
            <w:tcW w:w="2697" w:type="dxa"/>
          </w:tcPr>
          <w:p w:rsidR="00641818" w:rsidRDefault="00641818" w:rsidP="00AC384A">
            <w:pPr>
              <w:contextualSpacing/>
              <w:jc w:val="center"/>
              <w:rPr>
                <w:rFonts w:ascii="Calisto MT" w:hAnsi="Calisto MT"/>
              </w:rPr>
            </w:pPr>
            <w:r>
              <w:rPr>
                <w:rFonts w:ascii="Calisto MT" w:hAnsi="Calisto MT"/>
              </w:rPr>
              <w:t>Instructional Methods</w:t>
            </w:r>
          </w:p>
        </w:tc>
        <w:tc>
          <w:tcPr>
            <w:tcW w:w="2698" w:type="dxa"/>
          </w:tcPr>
          <w:p w:rsidR="00641818" w:rsidRDefault="00641818" w:rsidP="00AC384A">
            <w:pPr>
              <w:contextualSpacing/>
              <w:jc w:val="center"/>
              <w:rPr>
                <w:rFonts w:ascii="Calisto MT" w:hAnsi="Calisto MT"/>
              </w:rPr>
            </w:pPr>
          </w:p>
        </w:tc>
        <w:tc>
          <w:tcPr>
            <w:tcW w:w="2698" w:type="dxa"/>
          </w:tcPr>
          <w:p w:rsidR="00641818" w:rsidRDefault="00641818" w:rsidP="00AC384A">
            <w:pPr>
              <w:contextualSpacing/>
              <w:jc w:val="center"/>
              <w:rPr>
                <w:rFonts w:ascii="Calisto MT" w:hAnsi="Calisto MT"/>
              </w:rPr>
            </w:pPr>
          </w:p>
        </w:tc>
      </w:tr>
      <w:tr w:rsidR="00641818" w:rsidTr="00641818">
        <w:tc>
          <w:tcPr>
            <w:tcW w:w="2697" w:type="dxa"/>
          </w:tcPr>
          <w:p w:rsidR="00641818" w:rsidRDefault="00641818" w:rsidP="00AC384A">
            <w:pPr>
              <w:contextualSpacing/>
              <w:jc w:val="center"/>
              <w:rPr>
                <w:rFonts w:ascii="Calisto MT" w:hAnsi="Calisto MT"/>
              </w:rPr>
            </w:pPr>
            <w:r>
              <w:rPr>
                <w:rFonts w:ascii="Calisto MT" w:hAnsi="Calisto MT"/>
              </w:rPr>
              <w:t>Section C</w:t>
            </w:r>
          </w:p>
        </w:tc>
        <w:tc>
          <w:tcPr>
            <w:tcW w:w="2697" w:type="dxa"/>
          </w:tcPr>
          <w:p w:rsidR="00641818" w:rsidRDefault="00641818" w:rsidP="00AC384A">
            <w:pPr>
              <w:contextualSpacing/>
              <w:jc w:val="center"/>
              <w:rPr>
                <w:rFonts w:ascii="Calisto MT" w:hAnsi="Calisto MT"/>
              </w:rPr>
            </w:pPr>
            <w:r>
              <w:rPr>
                <w:rFonts w:ascii="Calisto MT" w:hAnsi="Calisto MT"/>
              </w:rPr>
              <w:t>Curriculum Plan</w:t>
            </w:r>
          </w:p>
        </w:tc>
        <w:tc>
          <w:tcPr>
            <w:tcW w:w="2698" w:type="dxa"/>
          </w:tcPr>
          <w:p w:rsidR="00641818" w:rsidRDefault="00641818" w:rsidP="00AC384A">
            <w:pPr>
              <w:contextualSpacing/>
              <w:jc w:val="center"/>
              <w:rPr>
                <w:rFonts w:ascii="Calisto MT" w:hAnsi="Calisto MT"/>
              </w:rPr>
            </w:pPr>
          </w:p>
        </w:tc>
        <w:tc>
          <w:tcPr>
            <w:tcW w:w="2698" w:type="dxa"/>
          </w:tcPr>
          <w:p w:rsidR="00641818" w:rsidRDefault="00641818" w:rsidP="00AC384A">
            <w:pPr>
              <w:contextualSpacing/>
              <w:jc w:val="center"/>
              <w:rPr>
                <w:rFonts w:ascii="Calisto MT" w:hAnsi="Calisto MT"/>
              </w:rPr>
            </w:pPr>
          </w:p>
        </w:tc>
      </w:tr>
      <w:tr w:rsidR="00641818" w:rsidTr="00D26D58">
        <w:tc>
          <w:tcPr>
            <w:tcW w:w="2697" w:type="dxa"/>
          </w:tcPr>
          <w:p w:rsidR="00641818" w:rsidRDefault="00641818" w:rsidP="00AC384A">
            <w:pPr>
              <w:contextualSpacing/>
              <w:jc w:val="center"/>
              <w:rPr>
                <w:rFonts w:ascii="Calisto MT" w:hAnsi="Calisto MT"/>
              </w:rPr>
            </w:pPr>
            <w:r>
              <w:rPr>
                <w:rFonts w:ascii="Calisto MT" w:hAnsi="Calisto MT"/>
              </w:rPr>
              <w:t>Section D</w:t>
            </w:r>
          </w:p>
        </w:tc>
        <w:tc>
          <w:tcPr>
            <w:tcW w:w="2697" w:type="dxa"/>
          </w:tcPr>
          <w:p w:rsidR="00641818" w:rsidRDefault="00641818" w:rsidP="00AC384A">
            <w:pPr>
              <w:contextualSpacing/>
              <w:jc w:val="center"/>
              <w:rPr>
                <w:rFonts w:ascii="Calisto MT" w:hAnsi="Calisto MT"/>
              </w:rPr>
            </w:pPr>
            <w:r>
              <w:rPr>
                <w:rFonts w:ascii="Calisto MT" w:hAnsi="Calisto MT"/>
              </w:rPr>
              <w:t>Assessment Plan</w:t>
            </w:r>
          </w:p>
        </w:tc>
        <w:tc>
          <w:tcPr>
            <w:tcW w:w="2698" w:type="dxa"/>
            <w:shd w:val="clear" w:color="auto" w:fill="808080" w:themeFill="background1" w:themeFillShade="80"/>
          </w:tcPr>
          <w:p w:rsidR="00641818" w:rsidRDefault="00641818" w:rsidP="00AC384A">
            <w:pPr>
              <w:contextualSpacing/>
              <w:jc w:val="center"/>
              <w:rPr>
                <w:rFonts w:ascii="Calisto MT" w:hAnsi="Calisto MT"/>
              </w:rPr>
            </w:pPr>
          </w:p>
        </w:tc>
        <w:tc>
          <w:tcPr>
            <w:tcW w:w="2698" w:type="dxa"/>
            <w:shd w:val="clear" w:color="auto" w:fill="808080" w:themeFill="background1" w:themeFillShade="80"/>
          </w:tcPr>
          <w:p w:rsidR="00641818" w:rsidRDefault="00641818" w:rsidP="00AC384A">
            <w:pPr>
              <w:contextualSpacing/>
              <w:jc w:val="center"/>
              <w:rPr>
                <w:rFonts w:ascii="Calisto MT" w:hAnsi="Calisto MT"/>
              </w:rPr>
            </w:pPr>
          </w:p>
        </w:tc>
      </w:tr>
      <w:tr w:rsidR="00641818" w:rsidTr="00641818">
        <w:tc>
          <w:tcPr>
            <w:tcW w:w="2697" w:type="dxa"/>
          </w:tcPr>
          <w:p w:rsidR="00641818" w:rsidRDefault="00641818" w:rsidP="00AC384A">
            <w:pPr>
              <w:contextualSpacing/>
              <w:jc w:val="center"/>
              <w:rPr>
                <w:rFonts w:ascii="Calisto MT" w:hAnsi="Calisto MT"/>
              </w:rPr>
            </w:pPr>
            <w:r>
              <w:rPr>
                <w:rFonts w:ascii="Calisto MT" w:hAnsi="Calisto MT"/>
              </w:rPr>
              <w:t>Section E</w:t>
            </w:r>
          </w:p>
        </w:tc>
        <w:tc>
          <w:tcPr>
            <w:tcW w:w="2697" w:type="dxa"/>
          </w:tcPr>
          <w:p w:rsidR="00641818" w:rsidRDefault="00641818" w:rsidP="00AC384A">
            <w:pPr>
              <w:contextualSpacing/>
              <w:jc w:val="center"/>
              <w:rPr>
                <w:rFonts w:ascii="Calisto MT" w:hAnsi="Calisto MT"/>
              </w:rPr>
            </w:pPr>
            <w:r>
              <w:rPr>
                <w:rFonts w:ascii="Calisto MT" w:hAnsi="Calisto MT"/>
              </w:rPr>
              <w:t>Evaluation Methods</w:t>
            </w:r>
          </w:p>
        </w:tc>
        <w:tc>
          <w:tcPr>
            <w:tcW w:w="2698" w:type="dxa"/>
          </w:tcPr>
          <w:p w:rsidR="00641818" w:rsidRDefault="00641818" w:rsidP="00AC384A">
            <w:pPr>
              <w:contextualSpacing/>
              <w:jc w:val="center"/>
              <w:rPr>
                <w:rFonts w:ascii="Calisto MT" w:hAnsi="Calisto MT"/>
              </w:rPr>
            </w:pPr>
          </w:p>
        </w:tc>
        <w:tc>
          <w:tcPr>
            <w:tcW w:w="2698" w:type="dxa"/>
          </w:tcPr>
          <w:p w:rsidR="00641818" w:rsidRDefault="00641818" w:rsidP="00AC384A">
            <w:pPr>
              <w:contextualSpacing/>
              <w:jc w:val="center"/>
              <w:rPr>
                <w:rFonts w:ascii="Calisto MT" w:hAnsi="Calisto MT"/>
              </w:rPr>
            </w:pPr>
          </w:p>
        </w:tc>
      </w:tr>
      <w:tr w:rsidR="00641818" w:rsidTr="00641818">
        <w:tc>
          <w:tcPr>
            <w:tcW w:w="2697" w:type="dxa"/>
          </w:tcPr>
          <w:p w:rsidR="00641818" w:rsidRDefault="00641818" w:rsidP="00AC384A">
            <w:pPr>
              <w:contextualSpacing/>
              <w:jc w:val="center"/>
              <w:rPr>
                <w:rFonts w:ascii="Calisto MT" w:hAnsi="Calisto MT"/>
              </w:rPr>
            </w:pPr>
            <w:r>
              <w:rPr>
                <w:rFonts w:ascii="Calisto MT" w:hAnsi="Calisto MT"/>
              </w:rPr>
              <w:t>Section F</w:t>
            </w:r>
          </w:p>
        </w:tc>
        <w:tc>
          <w:tcPr>
            <w:tcW w:w="2697" w:type="dxa"/>
          </w:tcPr>
          <w:p w:rsidR="00641818" w:rsidRDefault="00886032" w:rsidP="00AC384A">
            <w:pPr>
              <w:contextualSpacing/>
              <w:jc w:val="center"/>
              <w:rPr>
                <w:rFonts w:ascii="Calisto MT" w:hAnsi="Calisto MT"/>
              </w:rPr>
            </w:pPr>
            <w:r>
              <w:rPr>
                <w:rFonts w:ascii="Calisto MT" w:hAnsi="Calisto MT"/>
              </w:rPr>
              <w:t>Communication Plan</w:t>
            </w:r>
          </w:p>
        </w:tc>
        <w:tc>
          <w:tcPr>
            <w:tcW w:w="2698" w:type="dxa"/>
          </w:tcPr>
          <w:p w:rsidR="00641818" w:rsidRDefault="00641818" w:rsidP="00AC384A">
            <w:pPr>
              <w:contextualSpacing/>
              <w:jc w:val="center"/>
              <w:rPr>
                <w:rFonts w:ascii="Calisto MT" w:hAnsi="Calisto MT"/>
              </w:rPr>
            </w:pPr>
          </w:p>
        </w:tc>
        <w:tc>
          <w:tcPr>
            <w:tcW w:w="2698" w:type="dxa"/>
          </w:tcPr>
          <w:p w:rsidR="00641818" w:rsidRDefault="00641818" w:rsidP="00AC384A">
            <w:pPr>
              <w:contextualSpacing/>
              <w:jc w:val="center"/>
              <w:rPr>
                <w:rFonts w:ascii="Calisto MT" w:hAnsi="Calisto MT"/>
              </w:rPr>
            </w:pPr>
          </w:p>
        </w:tc>
      </w:tr>
      <w:tr w:rsidR="00886032" w:rsidTr="00641818">
        <w:tc>
          <w:tcPr>
            <w:tcW w:w="2697" w:type="dxa"/>
          </w:tcPr>
          <w:p w:rsidR="00886032" w:rsidRDefault="00886032" w:rsidP="00AC384A">
            <w:pPr>
              <w:contextualSpacing/>
              <w:jc w:val="center"/>
              <w:rPr>
                <w:rFonts w:ascii="Calisto MT" w:hAnsi="Calisto MT"/>
              </w:rPr>
            </w:pPr>
            <w:r>
              <w:rPr>
                <w:rFonts w:ascii="Calisto MT" w:hAnsi="Calisto MT"/>
              </w:rPr>
              <w:t>Section G</w:t>
            </w:r>
          </w:p>
        </w:tc>
        <w:tc>
          <w:tcPr>
            <w:tcW w:w="2697" w:type="dxa"/>
          </w:tcPr>
          <w:p w:rsidR="00886032" w:rsidRDefault="00886032" w:rsidP="00AC384A">
            <w:pPr>
              <w:contextualSpacing/>
              <w:jc w:val="center"/>
              <w:rPr>
                <w:rFonts w:ascii="Calisto MT" w:hAnsi="Calisto MT"/>
              </w:rPr>
            </w:pPr>
            <w:r>
              <w:rPr>
                <w:rFonts w:ascii="Calisto MT" w:hAnsi="Calisto MT"/>
              </w:rPr>
              <w:t>Budget &amp; Finance</w:t>
            </w:r>
          </w:p>
        </w:tc>
        <w:tc>
          <w:tcPr>
            <w:tcW w:w="2698" w:type="dxa"/>
          </w:tcPr>
          <w:p w:rsidR="00886032" w:rsidRDefault="00886032" w:rsidP="00AC384A">
            <w:pPr>
              <w:contextualSpacing/>
              <w:jc w:val="center"/>
              <w:rPr>
                <w:rFonts w:ascii="Calisto MT" w:hAnsi="Calisto MT"/>
              </w:rPr>
            </w:pPr>
          </w:p>
        </w:tc>
        <w:tc>
          <w:tcPr>
            <w:tcW w:w="2698" w:type="dxa"/>
          </w:tcPr>
          <w:p w:rsidR="00886032" w:rsidRDefault="00886032" w:rsidP="00AC384A">
            <w:pPr>
              <w:contextualSpacing/>
              <w:jc w:val="center"/>
              <w:rPr>
                <w:rFonts w:ascii="Calisto MT" w:hAnsi="Calisto MT"/>
              </w:rPr>
            </w:pPr>
          </w:p>
        </w:tc>
      </w:tr>
      <w:tr w:rsidR="00641818" w:rsidTr="00AC384A">
        <w:tc>
          <w:tcPr>
            <w:tcW w:w="5394" w:type="dxa"/>
            <w:gridSpan w:val="2"/>
          </w:tcPr>
          <w:p w:rsidR="00641818" w:rsidRPr="00AC384A" w:rsidRDefault="00AC384A" w:rsidP="00AC384A">
            <w:pPr>
              <w:contextualSpacing/>
              <w:jc w:val="right"/>
              <w:rPr>
                <w:rFonts w:ascii="Calisto MT" w:hAnsi="Calisto MT"/>
                <w:b/>
                <w:sz w:val="28"/>
              </w:rPr>
            </w:pPr>
            <w:r w:rsidRPr="00AC384A">
              <w:rPr>
                <w:rFonts w:ascii="Calisto MT" w:hAnsi="Calisto MT"/>
                <w:b/>
                <w:sz w:val="28"/>
              </w:rPr>
              <w:t>Totals:</w:t>
            </w:r>
          </w:p>
        </w:tc>
        <w:tc>
          <w:tcPr>
            <w:tcW w:w="2698" w:type="dxa"/>
            <w:shd w:val="clear" w:color="auto" w:fill="FFFF00"/>
          </w:tcPr>
          <w:p w:rsidR="00641818" w:rsidRPr="00AC384A" w:rsidRDefault="00641818" w:rsidP="00AC384A">
            <w:pPr>
              <w:contextualSpacing/>
              <w:jc w:val="center"/>
              <w:rPr>
                <w:rFonts w:ascii="Calisto MT" w:hAnsi="Calisto MT"/>
                <w:b/>
                <w:sz w:val="28"/>
              </w:rPr>
            </w:pPr>
          </w:p>
        </w:tc>
        <w:tc>
          <w:tcPr>
            <w:tcW w:w="2698" w:type="dxa"/>
            <w:shd w:val="clear" w:color="auto" w:fill="FFFF00"/>
          </w:tcPr>
          <w:p w:rsidR="00641818" w:rsidRPr="00AC384A" w:rsidRDefault="00641818" w:rsidP="00AC384A">
            <w:pPr>
              <w:contextualSpacing/>
              <w:jc w:val="center"/>
              <w:rPr>
                <w:rFonts w:ascii="Calisto MT" w:hAnsi="Calisto MT"/>
                <w:b/>
                <w:sz w:val="28"/>
              </w:rPr>
            </w:pPr>
          </w:p>
        </w:tc>
      </w:tr>
      <w:tr w:rsidR="00641818" w:rsidTr="00AC384A">
        <w:tc>
          <w:tcPr>
            <w:tcW w:w="5394" w:type="dxa"/>
            <w:gridSpan w:val="2"/>
          </w:tcPr>
          <w:p w:rsidR="00641818" w:rsidRPr="00AC384A" w:rsidRDefault="00AC384A" w:rsidP="00AC384A">
            <w:pPr>
              <w:contextualSpacing/>
              <w:jc w:val="right"/>
              <w:rPr>
                <w:rFonts w:ascii="Calisto MT" w:hAnsi="Calisto MT"/>
                <w:b/>
                <w:sz w:val="28"/>
              </w:rPr>
            </w:pPr>
            <w:r w:rsidRPr="00AC384A">
              <w:rPr>
                <w:rFonts w:ascii="Calisto MT" w:hAnsi="Calisto MT"/>
                <w:b/>
                <w:sz w:val="28"/>
              </w:rPr>
              <w:t>Percentage of Points Earned</w:t>
            </w:r>
          </w:p>
        </w:tc>
        <w:tc>
          <w:tcPr>
            <w:tcW w:w="2698" w:type="dxa"/>
            <w:shd w:val="clear" w:color="auto" w:fill="FFFF00"/>
          </w:tcPr>
          <w:p w:rsidR="00641818" w:rsidRPr="00AC384A" w:rsidRDefault="00641818" w:rsidP="00AC384A">
            <w:pPr>
              <w:contextualSpacing/>
              <w:jc w:val="center"/>
              <w:rPr>
                <w:rFonts w:ascii="Calisto MT" w:hAnsi="Calisto MT"/>
                <w:b/>
                <w:sz w:val="28"/>
              </w:rPr>
            </w:pPr>
          </w:p>
        </w:tc>
        <w:tc>
          <w:tcPr>
            <w:tcW w:w="2698" w:type="dxa"/>
            <w:shd w:val="clear" w:color="auto" w:fill="FFFF00"/>
          </w:tcPr>
          <w:p w:rsidR="00641818" w:rsidRPr="00AC384A" w:rsidRDefault="00641818" w:rsidP="00AC384A">
            <w:pPr>
              <w:contextualSpacing/>
              <w:jc w:val="center"/>
              <w:rPr>
                <w:rFonts w:ascii="Calisto MT" w:hAnsi="Calisto MT"/>
                <w:b/>
                <w:sz w:val="28"/>
              </w:rPr>
            </w:pPr>
          </w:p>
        </w:tc>
      </w:tr>
    </w:tbl>
    <w:p w:rsidR="00641818" w:rsidRPr="007E656B" w:rsidRDefault="00641818" w:rsidP="000468BF">
      <w:pPr>
        <w:spacing w:line="240" w:lineRule="auto"/>
        <w:contextualSpacing/>
        <w:rPr>
          <w:rFonts w:ascii="Calisto MT" w:hAnsi="Calisto MT"/>
        </w:rPr>
      </w:pPr>
    </w:p>
    <w:sectPr w:rsidR="00641818" w:rsidRPr="007E656B" w:rsidSect="00E92ABF">
      <w:headerReference w:type="default" r:id="rId8"/>
      <w:footerReference w:type="default" r:id="rId9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30B9" w:rsidRDefault="004430B9" w:rsidP="00A8435D">
      <w:pPr>
        <w:spacing w:after="0" w:line="240" w:lineRule="auto"/>
      </w:pPr>
      <w:r>
        <w:separator/>
      </w:r>
    </w:p>
  </w:endnote>
  <w:endnote w:type="continuationSeparator" w:id="0">
    <w:p w:rsidR="004430B9" w:rsidRDefault="004430B9" w:rsidP="00A843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269F" w:rsidRPr="00290024" w:rsidRDefault="00AE269F" w:rsidP="00290024">
    <w:pPr>
      <w:pStyle w:val="Footer"/>
      <w:rPr>
        <w:sz w:val="18"/>
      </w:rPr>
    </w:pPr>
    <w:r w:rsidRPr="00290024">
      <w:rPr>
        <w:sz w:val="18"/>
      </w:rPr>
      <w:t>Renewal of Community School Sponsorship</w:t>
    </w:r>
  </w:p>
  <w:p w:rsidR="00AE269F" w:rsidRPr="00290024" w:rsidRDefault="00AE269F" w:rsidP="00290024">
    <w:pPr>
      <w:pStyle w:val="Footer"/>
      <w:rPr>
        <w:sz w:val="18"/>
      </w:rPr>
    </w:pPr>
    <w:r w:rsidRPr="00290024">
      <w:rPr>
        <w:sz w:val="18"/>
      </w:rPr>
      <w:t>Application and Rubric</w:t>
    </w:r>
  </w:p>
  <w:p w:rsidR="002E5B55" w:rsidRDefault="00AE269F" w:rsidP="00290024">
    <w:pPr>
      <w:pStyle w:val="Footer"/>
      <w:rPr>
        <w:sz w:val="18"/>
      </w:rPr>
    </w:pPr>
    <w:r w:rsidRPr="00290024">
      <w:rPr>
        <w:sz w:val="18"/>
      </w:rPr>
      <w:t xml:space="preserve">Contract </w:t>
    </w:r>
    <w:r>
      <w:rPr>
        <w:sz w:val="18"/>
      </w:rPr>
      <w:t>Expiring June 30</w:t>
    </w:r>
    <w:r w:rsidRPr="00290024">
      <w:rPr>
        <w:sz w:val="18"/>
      </w:rPr>
      <w:t>, 202</w:t>
    </w:r>
    <w:r>
      <w:rPr>
        <w:sz w:val="18"/>
      </w:rPr>
      <w:t>4</w:t>
    </w:r>
  </w:p>
  <w:p w:rsidR="00AE269F" w:rsidRPr="002E5B55" w:rsidRDefault="002E5B55" w:rsidP="00290024">
    <w:pPr>
      <w:pStyle w:val="Footer"/>
      <w:rPr>
        <w:sz w:val="18"/>
      </w:rPr>
    </w:pPr>
    <w:r>
      <w:rPr>
        <w:sz w:val="18"/>
      </w:rPr>
      <w:t>Updated 06/2023</w:t>
    </w:r>
    <w:r w:rsidR="00AE269F">
      <w:tab/>
    </w:r>
    <w:r w:rsidR="00AE269F">
      <w:tab/>
    </w:r>
    <w:r w:rsidR="00AE269F">
      <w:tab/>
    </w:r>
    <w:sdt>
      <w:sdtPr>
        <w:id w:val="128597037"/>
        <w:docPartObj>
          <w:docPartGallery w:val="Page Numbers (Bottom of Page)"/>
          <w:docPartUnique/>
        </w:docPartObj>
      </w:sdtPr>
      <w:sdtEndPr>
        <w:rPr>
          <w:sz w:val="18"/>
          <w:szCs w:val="18"/>
        </w:rPr>
      </w:sdtEndPr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>
            <w:rPr>
              <w:sz w:val="18"/>
              <w:szCs w:val="18"/>
            </w:rPr>
          </w:sdtEndPr>
          <w:sdtContent>
            <w:r w:rsidR="00AE269F" w:rsidRPr="00290024">
              <w:rPr>
                <w:bCs/>
                <w:sz w:val="18"/>
                <w:szCs w:val="18"/>
              </w:rPr>
              <w:fldChar w:fldCharType="begin"/>
            </w:r>
            <w:r w:rsidR="00AE269F" w:rsidRPr="00290024">
              <w:rPr>
                <w:bCs/>
                <w:sz w:val="18"/>
                <w:szCs w:val="18"/>
              </w:rPr>
              <w:instrText xml:space="preserve"> PAGE </w:instrText>
            </w:r>
            <w:r w:rsidR="00AE269F" w:rsidRPr="00290024">
              <w:rPr>
                <w:bCs/>
                <w:sz w:val="18"/>
                <w:szCs w:val="18"/>
              </w:rPr>
              <w:fldChar w:fldCharType="separate"/>
            </w:r>
            <w:r w:rsidR="00963202">
              <w:rPr>
                <w:bCs/>
                <w:noProof/>
                <w:sz w:val="18"/>
                <w:szCs w:val="18"/>
              </w:rPr>
              <w:t>15</w:t>
            </w:r>
            <w:r w:rsidR="00AE269F" w:rsidRPr="00290024">
              <w:rPr>
                <w:bCs/>
                <w:sz w:val="18"/>
                <w:szCs w:val="18"/>
              </w:rPr>
              <w:fldChar w:fldCharType="end"/>
            </w:r>
            <w:r w:rsidR="00AE269F" w:rsidRPr="00290024">
              <w:rPr>
                <w:sz w:val="18"/>
                <w:szCs w:val="18"/>
              </w:rPr>
              <w:t xml:space="preserve"> of </w:t>
            </w:r>
            <w:r w:rsidR="00AE269F" w:rsidRPr="00290024">
              <w:rPr>
                <w:bCs/>
                <w:sz w:val="18"/>
                <w:szCs w:val="18"/>
              </w:rPr>
              <w:fldChar w:fldCharType="begin"/>
            </w:r>
            <w:r w:rsidR="00AE269F" w:rsidRPr="00290024">
              <w:rPr>
                <w:bCs/>
                <w:sz w:val="18"/>
                <w:szCs w:val="18"/>
              </w:rPr>
              <w:instrText xml:space="preserve"> NUMPAGES  </w:instrText>
            </w:r>
            <w:r w:rsidR="00AE269F" w:rsidRPr="00290024">
              <w:rPr>
                <w:bCs/>
                <w:sz w:val="18"/>
                <w:szCs w:val="18"/>
              </w:rPr>
              <w:fldChar w:fldCharType="separate"/>
            </w:r>
            <w:r w:rsidR="00963202">
              <w:rPr>
                <w:bCs/>
                <w:noProof/>
                <w:sz w:val="18"/>
                <w:szCs w:val="18"/>
              </w:rPr>
              <w:t>15</w:t>
            </w:r>
            <w:r w:rsidR="00AE269F" w:rsidRPr="00290024">
              <w:rPr>
                <w:bCs/>
                <w:sz w:val="18"/>
                <w:szCs w:val="18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30B9" w:rsidRDefault="004430B9" w:rsidP="00A8435D">
      <w:pPr>
        <w:spacing w:after="0" w:line="240" w:lineRule="auto"/>
      </w:pPr>
      <w:r>
        <w:separator/>
      </w:r>
    </w:p>
  </w:footnote>
  <w:footnote w:type="continuationSeparator" w:id="0">
    <w:p w:rsidR="004430B9" w:rsidRDefault="004430B9" w:rsidP="00A843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269F" w:rsidRPr="00837599" w:rsidRDefault="00AE269F" w:rsidP="00A8435D">
    <w:pPr>
      <w:pStyle w:val="Header"/>
      <w:pBdr>
        <w:bottom w:val="double" w:sz="4" w:space="1" w:color="auto"/>
      </w:pBdr>
      <w:tabs>
        <w:tab w:val="clear" w:pos="4680"/>
      </w:tabs>
      <w:jc w:val="right"/>
      <w:rPr>
        <w:rFonts w:ascii="Calisto MT" w:hAnsi="Calisto MT"/>
        <w:b/>
        <w:sz w:val="36"/>
        <w:szCs w:val="36"/>
      </w:rPr>
    </w:pPr>
    <w:r w:rsidRPr="00837599">
      <w:rPr>
        <w:rFonts w:ascii="Calisto MT" w:hAnsi="Calisto MT"/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-234778</wp:posOffset>
          </wp:positionV>
          <wp:extent cx="904875" cy="685800"/>
          <wp:effectExtent l="19050" t="0" r="9525" b="0"/>
          <wp:wrapSquare wrapText="bothSides"/>
          <wp:docPr id="2" name="Picture 0" descr="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4875" cy="685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37599">
      <w:rPr>
        <w:rFonts w:ascii="Calisto MT" w:hAnsi="Calisto MT"/>
        <w:b/>
        <w:sz w:val="36"/>
        <w:szCs w:val="36"/>
      </w:rPr>
      <w:t>Educational Service Center of Lake Erie West</w:t>
    </w:r>
  </w:p>
  <w:p w:rsidR="00AE269F" w:rsidRDefault="00AE269F" w:rsidP="00A8435D">
    <w:pPr>
      <w:pStyle w:val="Header"/>
      <w:pBdr>
        <w:bottom w:val="double" w:sz="4" w:space="1" w:color="auto"/>
      </w:pBdr>
      <w:tabs>
        <w:tab w:val="clear" w:pos="4680"/>
      </w:tabs>
      <w:jc w:val="right"/>
      <w:rPr>
        <w:rFonts w:ascii="Calisto MT" w:hAnsi="Calisto MT"/>
        <w:b/>
        <w:sz w:val="36"/>
        <w:szCs w:val="36"/>
      </w:rPr>
    </w:pPr>
    <w:r w:rsidRPr="00837599">
      <w:rPr>
        <w:rFonts w:ascii="Calisto MT" w:hAnsi="Calisto MT"/>
        <w:b/>
        <w:sz w:val="36"/>
        <w:szCs w:val="36"/>
      </w:rPr>
      <w:t>Community Schools Center</w:t>
    </w:r>
  </w:p>
  <w:p w:rsidR="00AE269F" w:rsidRPr="0066284A" w:rsidRDefault="00AE269F" w:rsidP="00A8435D">
    <w:pPr>
      <w:pStyle w:val="Header"/>
      <w:pBdr>
        <w:bottom w:val="double" w:sz="4" w:space="1" w:color="auto"/>
      </w:pBdr>
      <w:tabs>
        <w:tab w:val="clear" w:pos="4680"/>
      </w:tabs>
      <w:jc w:val="right"/>
      <w:rPr>
        <w:rFonts w:ascii="Calisto MT" w:hAnsi="Calisto MT"/>
        <w:b/>
        <w:sz w:val="6"/>
        <w:szCs w:val="36"/>
      </w:rPr>
    </w:pPr>
  </w:p>
  <w:p w:rsidR="00AE269F" w:rsidRDefault="00AE26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22090"/>
    <w:multiLevelType w:val="hybridMultilevel"/>
    <w:tmpl w:val="E3C0F52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6B4B51"/>
    <w:multiLevelType w:val="hybridMultilevel"/>
    <w:tmpl w:val="612EA8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657001"/>
    <w:multiLevelType w:val="hybridMultilevel"/>
    <w:tmpl w:val="5CAED5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9663D5A"/>
    <w:multiLevelType w:val="hybridMultilevel"/>
    <w:tmpl w:val="E6D077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D061F7"/>
    <w:multiLevelType w:val="hybridMultilevel"/>
    <w:tmpl w:val="319810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C195975"/>
    <w:multiLevelType w:val="hybridMultilevel"/>
    <w:tmpl w:val="5BCACC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FF6DC4"/>
    <w:multiLevelType w:val="hybridMultilevel"/>
    <w:tmpl w:val="9B82558A"/>
    <w:lvl w:ilvl="0" w:tplc="0409000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-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7" w15:restartNumberingAfterBreak="0">
    <w:nsid w:val="41447D75"/>
    <w:multiLevelType w:val="hybridMultilevel"/>
    <w:tmpl w:val="8C3C5C7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7C51E12"/>
    <w:multiLevelType w:val="multilevel"/>
    <w:tmpl w:val="511860DA"/>
    <w:lvl w:ilvl="0">
      <w:start w:val="1"/>
      <w:numFmt w:val="decimal"/>
      <w:lvlText w:val="%1)"/>
      <w:lvlJc w:val="left"/>
      <w:pPr>
        <w:ind w:left="360" w:hanging="360"/>
      </w:pPr>
      <w:rPr>
        <w:b w:val="0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b w:val="0"/>
        <w:i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4C6D3DD5"/>
    <w:multiLevelType w:val="hybridMultilevel"/>
    <w:tmpl w:val="95E88448"/>
    <w:lvl w:ilvl="0" w:tplc="2262882E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i w:val="0"/>
        <w:sz w:val="24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BA4739A"/>
    <w:multiLevelType w:val="multilevel"/>
    <w:tmpl w:val="8A22B1CA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6B321EC0"/>
    <w:multiLevelType w:val="hybridMultilevel"/>
    <w:tmpl w:val="D974F0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45A7F3C"/>
    <w:multiLevelType w:val="hybridMultilevel"/>
    <w:tmpl w:val="7F80F4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79E418E"/>
    <w:multiLevelType w:val="hybridMultilevel"/>
    <w:tmpl w:val="2834D18A"/>
    <w:lvl w:ilvl="0" w:tplc="09C89CB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4"/>
        <w:szCs w:val="24"/>
      </w:rPr>
    </w:lvl>
    <w:lvl w:ilvl="1" w:tplc="2262882E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sz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1B5922"/>
    <w:multiLevelType w:val="hybridMultilevel"/>
    <w:tmpl w:val="92B81D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13"/>
  </w:num>
  <w:num w:numId="4">
    <w:abstractNumId w:val="4"/>
  </w:num>
  <w:num w:numId="5">
    <w:abstractNumId w:val="2"/>
  </w:num>
  <w:num w:numId="6">
    <w:abstractNumId w:val="14"/>
  </w:num>
  <w:num w:numId="7">
    <w:abstractNumId w:val="6"/>
  </w:num>
  <w:num w:numId="8">
    <w:abstractNumId w:val="12"/>
  </w:num>
  <w:num w:numId="9">
    <w:abstractNumId w:val="7"/>
  </w:num>
  <w:num w:numId="10">
    <w:abstractNumId w:val="9"/>
  </w:num>
  <w:num w:numId="11">
    <w:abstractNumId w:val="8"/>
  </w:num>
  <w:num w:numId="12">
    <w:abstractNumId w:val="10"/>
  </w:num>
  <w:num w:numId="13">
    <w:abstractNumId w:val="11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DQ3NDE2tzQ1tDBQ0lEKTi0uzszPAykwrQUAsEhfiCwAAAA="/>
  </w:docVars>
  <w:rsids>
    <w:rsidRoot w:val="004038B4"/>
    <w:rsid w:val="00010CC6"/>
    <w:rsid w:val="00043A3A"/>
    <w:rsid w:val="000468BF"/>
    <w:rsid w:val="000566F8"/>
    <w:rsid w:val="000A5D65"/>
    <w:rsid w:val="000A724C"/>
    <w:rsid w:val="000C396F"/>
    <w:rsid w:val="000C6656"/>
    <w:rsid w:val="000C720F"/>
    <w:rsid w:val="000E7BCC"/>
    <w:rsid w:val="000F64A5"/>
    <w:rsid w:val="001206A3"/>
    <w:rsid w:val="0014484C"/>
    <w:rsid w:val="00171A9F"/>
    <w:rsid w:val="001A67EF"/>
    <w:rsid w:val="001C45E1"/>
    <w:rsid w:val="001E4B0D"/>
    <w:rsid w:val="001F7209"/>
    <w:rsid w:val="002104ED"/>
    <w:rsid w:val="00216FF7"/>
    <w:rsid w:val="00240716"/>
    <w:rsid w:val="00252604"/>
    <w:rsid w:val="0026101D"/>
    <w:rsid w:val="00265EAD"/>
    <w:rsid w:val="00267018"/>
    <w:rsid w:val="0028322E"/>
    <w:rsid w:val="00290024"/>
    <w:rsid w:val="002977D4"/>
    <w:rsid w:val="002A60DC"/>
    <w:rsid w:val="002B590A"/>
    <w:rsid w:val="002C78B0"/>
    <w:rsid w:val="002D50C1"/>
    <w:rsid w:val="002D5EE8"/>
    <w:rsid w:val="002E3B0E"/>
    <w:rsid w:val="002E5B55"/>
    <w:rsid w:val="00303CC1"/>
    <w:rsid w:val="00352F0D"/>
    <w:rsid w:val="00362053"/>
    <w:rsid w:val="00371420"/>
    <w:rsid w:val="003744FF"/>
    <w:rsid w:val="003A188D"/>
    <w:rsid w:val="003A67B2"/>
    <w:rsid w:val="003A6860"/>
    <w:rsid w:val="003D5864"/>
    <w:rsid w:val="003D6D7D"/>
    <w:rsid w:val="003E0526"/>
    <w:rsid w:val="003E4153"/>
    <w:rsid w:val="003E42A3"/>
    <w:rsid w:val="003E5F7A"/>
    <w:rsid w:val="003F773C"/>
    <w:rsid w:val="004012FE"/>
    <w:rsid w:val="004038B4"/>
    <w:rsid w:val="00416429"/>
    <w:rsid w:val="004430B9"/>
    <w:rsid w:val="00445D13"/>
    <w:rsid w:val="004907E7"/>
    <w:rsid w:val="0049564D"/>
    <w:rsid w:val="004A42BC"/>
    <w:rsid w:val="004B6A89"/>
    <w:rsid w:val="004C327A"/>
    <w:rsid w:val="004D5E30"/>
    <w:rsid w:val="004D6429"/>
    <w:rsid w:val="00507F87"/>
    <w:rsid w:val="00536895"/>
    <w:rsid w:val="005378F3"/>
    <w:rsid w:val="005404B8"/>
    <w:rsid w:val="00541840"/>
    <w:rsid w:val="005418E3"/>
    <w:rsid w:val="00553441"/>
    <w:rsid w:val="00564A1C"/>
    <w:rsid w:val="0059403A"/>
    <w:rsid w:val="00597807"/>
    <w:rsid w:val="005A7966"/>
    <w:rsid w:val="005C44FC"/>
    <w:rsid w:val="005C79DB"/>
    <w:rsid w:val="005C7D3A"/>
    <w:rsid w:val="005E1837"/>
    <w:rsid w:val="005E1D37"/>
    <w:rsid w:val="005E52F6"/>
    <w:rsid w:val="00633179"/>
    <w:rsid w:val="006350FA"/>
    <w:rsid w:val="00641818"/>
    <w:rsid w:val="00643F8D"/>
    <w:rsid w:val="00662461"/>
    <w:rsid w:val="0066284A"/>
    <w:rsid w:val="00681AAD"/>
    <w:rsid w:val="00681F07"/>
    <w:rsid w:val="00693DA7"/>
    <w:rsid w:val="006A50AB"/>
    <w:rsid w:val="006F1F98"/>
    <w:rsid w:val="0070098A"/>
    <w:rsid w:val="00702763"/>
    <w:rsid w:val="00704108"/>
    <w:rsid w:val="00705B4A"/>
    <w:rsid w:val="00717FFE"/>
    <w:rsid w:val="00721DB5"/>
    <w:rsid w:val="00732561"/>
    <w:rsid w:val="007423D4"/>
    <w:rsid w:val="00751FF9"/>
    <w:rsid w:val="00785761"/>
    <w:rsid w:val="007A0C0D"/>
    <w:rsid w:val="007B4893"/>
    <w:rsid w:val="007C1B72"/>
    <w:rsid w:val="007E2543"/>
    <w:rsid w:val="007E5D7F"/>
    <w:rsid w:val="007E656B"/>
    <w:rsid w:val="00814161"/>
    <w:rsid w:val="00826F6B"/>
    <w:rsid w:val="00830138"/>
    <w:rsid w:val="00833B4B"/>
    <w:rsid w:val="00837599"/>
    <w:rsid w:val="00840493"/>
    <w:rsid w:val="00860E90"/>
    <w:rsid w:val="00886032"/>
    <w:rsid w:val="008973F3"/>
    <w:rsid w:val="008A1586"/>
    <w:rsid w:val="008F37B3"/>
    <w:rsid w:val="00904C4B"/>
    <w:rsid w:val="00912D39"/>
    <w:rsid w:val="00934E66"/>
    <w:rsid w:val="009375B1"/>
    <w:rsid w:val="009575D4"/>
    <w:rsid w:val="00963202"/>
    <w:rsid w:val="009863F5"/>
    <w:rsid w:val="00987023"/>
    <w:rsid w:val="00987423"/>
    <w:rsid w:val="00987829"/>
    <w:rsid w:val="009A525A"/>
    <w:rsid w:val="009B23E6"/>
    <w:rsid w:val="009D07D7"/>
    <w:rsid w:val="009D2BFB"/>
    <w:rsid w:val="009E5DF5"/>
    <w:rsid w:val="009E713B"/>
    <w:rsid w:val="009F6824"/>
    <w:rsid w:val="00A434A8"/>
    <w:rsid w:val="00A465F4"/>
    <w:rsid w:val="00A8435D"/>
    <w:rsid w:val="00A84929"/>
    <w:rsid w:val="00A84B4F"/>
    <w:rsid w:val="00A8655D"/>
    <w:rsid w:val="00A97CA1"/>
    <w:rsid w:val="00AA6CA4"/>
    <w:rsid w:val="00AB2935"/>
    <w:rsid w:val="00AB69D0"/>
    <w:rsid w:val="00AB7E22"/>
    <w:rsid w:val="00AC384A"/>
    <w:rsid w:val="00AD08D1"/>
    <w:rsid w:val="00AE269F"/>
    <w:rsid w:val="00B005AD"/>
    <w:rsid w:val="00B05242"/>
    <w:rsid w:val="00B233FA"/>
    <w:rsid w:val="00B26840"/>
    <w:rsid w:val="00B32029"/>
    <w:rsid w:val="00B516D5"/>
    <w:rsid w:val="00B7595A"/>
    <w:rsid w:val="00B868AA"/>
    <w:rsid w:val="00B95AF9"/>
    <w:rsid w:val="00B96125"/>
    <w:rsid w:val="00BA35AC"/>
    <w:rsid w:val="00BA4392"/>
    <w:rsid w:val="00BA73E6"/>
    <w:rsid w:val="00BB0067"/>
    <w:rsid w:val="00BE1C4F"/>
    <w:rsid w:val="00C03D3F"/>
    <w:rsid w:val="00C07B9B"/>
    <w:rsid w:val="00C1171C"/>
    <w:rsid w:val="00C21653"/>
    <w:rsid w:val="00C2198F"/>
    <w:rsid w:val="00C302BE"/>
    <w:rsid w:val="00C30B14"/>
    <w:rsid w:val="00C413BE"/>
    <w:rsid w:val="00C62BE4"/>
    <w:rsid w:val="00C75584"/>
    <w:rsid w:val="00C92CB9"/>
    <w:rsid w:val="00CB7303"/>
    <w:rsid w:val="00CE15E2"/>
    <w:rsid w:val="00CF7035"/>
    <w:rsid w:val="00D03F82"/>
    <w:rsid w:val="00D25AAF"/>
    <w:rsid w:val="00D26D58"/>
    <w:rsid w:val="00D35F68"/>
    <w:rsid w:val="00D4728A"/>
    <w:rsid w:val="00D73864"/>
    <w:rsid w:val="00DA149B"/>
    <w:rsid w:val="00DA1A43"/>
    <w:rsid w:val="00E25CB9"/>
    <w:rsid w:val="00E36D1E"/>
    <w:rsid w:val="00E509EC"/>
    <w:rsid w:val="00E74433"/>
    <w:rsid w:val="00E7630F"/>
    <w:rsid w:val="00E92ABF"/>
    <w:rsid w:val="00E93B0B"/>
    <w:rsid w:val="00EB0ADA"/>
    <w:rsid w:val="00EE1EF3"/>
    <w:rsid w:val="00EE510D"/>
    <w:rsid w:val="00F330D8"/>
    <w:rsid w:val="00F413B3"/>
    <w:rsid w:val="00F75077"/>
    <w:rsid w:val="00F754FC"/>
    <w:rsid w:val="00FB5100"/>
    <w:rsid w:val="00FB6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AB4DE"/>
  <w15:docId w15:val="{5611090C-5129-4E50-AEB9-A8360408F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796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4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435D"/>
  </w:style>
  <w:style w:type="paragraph" w:styleId="Footer">
    <w:name w:val="footer"/>
    <w:basedOn w:val="Normal"/>
    <w:link w:val="FooterChar"/>
    <w:uiPriority w:val="99"/>
    <w:unhideWhenUsed/>
    <w:rsid w:val="00A84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435D"/>
  </w:style>
  <w:style w:type="paragraph" w:styleId="ListParagraph">
    <w:name w:val="List Paragraph"/>
    <w:basedOn w:val="Normal"/>
    <w:uiPriority w:val="34"/>
    <w:qFormat/>
    <w:rsid w:val="002D50C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12D39"/>
    <w:rPr>
      <w:color w:val="808080"/>
    </w:rPr>
  </w:style>
  <w:style w:type="table" w:styleId="TableGrid">
    <w:name w:val="Table Grid"/>
    <w:basedOn w:val="TableNormal"/>
    <w:uiPriority w:val="59"/>
    <w:rsid w:val="00B961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C72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2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2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1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8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5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8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7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6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3643855A23C4135BD9ADAFBF111E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502CEB-04D6-46E7-AAB1-8914A61DB083}"/>
      </w:docPartPr>
      <w:docPartBody>
        <w:p w:rsidR="00E86F32" w:rsidRDefault="00E86F32" w:rsidP="00E86F32">
          <w:pPr>
            <w:pStyle w:val="E3643855A23C4135BD9ADAFBF111EEAD8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FABC6BF3EC6E4A28811D9844C15395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4313E-7D83-42C8-AAA9-362B4CD3BF2C}"/>
      </w:docPartPr>
      <w:docPartBody>
        <w:p w:rsidR="00E86F32" w:rsidRDefault="00E86F32" w:rsidP="00E86F32">
          <w:pPr>
            <w:pStyle w:val="FABC6BF3EC6E4A28811D9844C15395D57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D34799789A854CD38E12D12E53FA1A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87214B-4F4D-4641-A208-8E2A24814132}"/>
      </w:docPartPr>
      <w:docPartBody>
        <w:p w:rsidR="00E86F32" w:rsidRDefault="00E86F32" w:rsidP="00E86F32">
          <w:pPr>
            <w:pStyle w:val="D34799789A854CD38E12D12E53FA1AFD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835579347A6743F986B8D1E155BFD7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C5859-2B75-4D34-BCE6-CCE95B90A49F}"/>
      </w:docPartPr>
      <w:docPartBody>
        <w:p w:rsidR="00E86F32" w:rsidRDefault="00E86F32" w:rsidP="00E86F32">
          <w:pPr>
            <w:pStyle w:val="835579347A6743F986B8D1E155BFD7EA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1E09DC4E9A6C4DC48D1EF0081A881A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556D9D-E952-4E8F-AFA6-BB4052F1A076}"/>
      </w:docPartPr>
      <w:docPartBody>
        <w:p w:rsidR="00E86F32" w:rsidRDefault="00E86F32" w:rsidP="00E86F32">
          <w:pPr>
            <w:pStyle w:val="1E09DC4E9A6C4DC48D1EF0081A881ACE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DC759B8A0EA44299B88E96AE31F4C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25EDDB-3C19-406B-A72E-964B5FFE30E8}"/>
      </w:docPartPr>
      <w:docPartBody>
        <w:p w:rsidR="00AD31E4" w:rsidRDefault="00E86F32" w:rsidP="00E86F32">
          <w:pPr>
            <w:pStyle w:val="DC759B8A0EA44299B88E96AE31F4C9E2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57B5F96CD1CC4480B24F35749EE90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888F0A-0185-4F94-9D6A-E196DC54BA4D}"/>
      </w:docPartPr>
      <w:docPartBody>
        <w:p w:rsidR="00AD31E4" w:rsidRDefault="00E86F32" w:rsidP="00E86F32">
          <w:pPr>
            <w:pStyle w:val="57B5F96CD1CC4480B24F35749EE90379"/>
          </w:pPr>
          <w:r>
            <w:rPr>
              <w:rFonts w:eastAsia="Times New Roman" w:cstheme="minorHAnsi"/>
              <w:color w:val="000000"/>
            </w:rPr>
            <w:t>Click here to enter text.</w:t>
          </w:r>
        </w:p>
      </w:docPartBody>
    </w:docPart>
    <w:docPart>
      <w:docPartPr>
        <w:name w:val="29544D95930545BE9C91217D50BA21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6875E9-3BE7-4642-9C41-2D28E0397CF3}"/>
      </w:docPartPr>
      <w:docPartBody>
        <w:p w:rsidR="00210B42" w:rsidRDefault="00210B42" w:rsidP="00210B42">
          <w:pPr>
            <w:pStyle w:val="29544D95930545BE9C91217D50BA2187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F680A6C3F3CD443AA8427CBBC3BEF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7C5F1-34A3-4043-9177-45F25C8811D9}"/>
      </w:docPartPr>
      <w:docPartBody>
        <w:p w:rsidR="00210B42" w:rsidRDefault="00210B42" w:rsidP="00210B42">
          <w:pPr>
            <w:pStyle w:val="F680A6C3F3CD443AA8427CBBC3BEF75D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47B33D1493954686B400ED6DC0F1D4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DC1EF7-8644-4B7C-A47C-4748F2C5CCDC}"/>
      </w:docPartPr>
      <w:docPartBody>
        <w:p w:rsidR="00210B42" w:rsidRDefault="00210B42" w:rsidP="00210B42">
          <w:pPr>
            <w:pStyle w:val="47B33D1493954686B400ED6DC0F1D4F4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94C62F844D544D7BA5002BFFB242E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9EE8D-877F-406C-BDD2-BCE3F5A52213}"/>
      </w:docPartPr>
      <w:docPartBody>
        <w:p w:rsidR="00210B42" w:rsidRDefault="00210B42" w:rsidP="00210B42">
          <w:pPr>
            <w:pStyle w:val="94C62F844D544D7BA5002BFFB242EAFA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26F89ED3200E4DE7BDE6C24031C4AD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CE3DE-35B3-48F8-864A-81AF0A7F0457}"/>
      </w:docPartPr>
      <w:docPartBody>
        <w:p w:rsidR="00210B42" w:rsidRDefault="00210B42" w:rsidP="00210B42">
          <w:pPr>
            <w:pStyle w:val="26F89ED3200E4DE7BDE6C24031C4AD84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6004FE84E0F34736A5F16A9CF605BA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263B63-2267-4D09-89EE-BD60A4D0F795}"/>
      </w:docPartPr>
      <w:docPartBody>
        <w:p w:rsidR="00210B42" w:rsidRDefault="00210B42" w:rsidP="00210B42">
          <w:pPr>
            <w:pStyle w:val="6004FE84E0F34736A5F16A9CF605BAA9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26BBECC57B944A3CAA7677EDE6FCD9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0DBDAC-ED60-43E4-B09D-557E4E94EA9E}"/>
      </w:docPartPr>
      <w:docPartBody>
        <w:p w:rsidR="00210B42" w:rsidRDefault="00210B42" w:rsidP="00210B42">
          <w:pPr>
            <w:pStyle w:val="26BBECC57B944A3CAA7677EDE6FCD924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76392F3983AB4727B402D0E5413FFD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32A97-4C94-4D3B-922E-CA084CE29231}"/>
      </w:docPartPr>
      <w:docPartBody>
        <w:p w:rsidR="00210B42" w:rsidRDefault="00210B42" w:rsidP="00210B42">
          <w:pPr>
            <w:pStyle w:val="76392F3983AB4727B402D0E5413FFD29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507AB02F748145FCBBC5FB7F26601C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FF8B8-9499-477D-8DE1-289DF71E6E37}"/>
      </w:docPartPr>
      <w:docPartBody>
        <w:p w:rsidR="00210B42" w:rsidRDefault="00210B42" w:rsidP="00210B42">
          <w:pPr>
            <w:pStyle w:val="507AB02F748145FCBBC5FB7F26601C5D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B58230435EBB471CA6BDDE412D0E2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AAEFE8-5CA8-492D-A1AE-1E3FFBEC44E0}"/>
      </w:docPartPr>
      <w:docPartBody>
        <w:p w:rsidR="00210B42" w:rsidRDefault="00210B42" w:rsidP="00210B42">
          <w:pPr>
            <w:pStyle w:val="B58230435EBB471CA6BDDE412D0E2E5C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091EA18353AE45F1B0F36EB69817B8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1A853-A330-4057-A2E1-196782FFF7B5}"/>
      </w:docPartPr>
      <w:docPartBody>
        <w:p w:rsidR="00210B42" w:rsidRDefault="00210B42" w:rsidP="00210B42">
          <w:pPr>
            <w:pStyle w:val="091EA18353AE45F1B0F36EB69817B884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07B84052AB0A4133BBEA39D8B20D66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1CCA4F-0182-4377-A1A3-5221909ADD60}"/>
      </w:docPartPr>
      <w:docPartBody>
        <w:p w:rsidR="00210B42" w:rsidRDefault="00210B42" w:rsidP="00210B42">
          <w:pPr>
            <w:pStyle w:val="07B84052AB0A4133BBEA39D8B20D664A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483BCE559CB0485298E876D8E2C139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714441-F060-408B-8C61-69DEEE68104A}"/>
      </w:docPartPr>
      <w:docPartBody>
        <w:p w:rsidR="00210B42" w:rsidRDefault="00210B42" w:rsidP="00210B42">
          <w:pPr>
            <w:pStyle w:val="483BCE559CB0485298E876D8E2C139FA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4C7354D10EA8420EBD4BD3394D613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E8C5F-24E5-4F21-AC85-BE75CD406C61}"/>
      </w:docPartPr>
      <w:docPartBody>
        <w:p w:rsidR="00210B42" w:rsidRDefault="00210B42" w:rsidP="00210B42">
          <w:pPr>
            <w:pStyle w:val="4C7354D10EA8420EBD4BD3394D61385A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16E28AE4A95343F1B19019A1EC50B8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C972D-81E1-4FAB-8BAE-DD4C4931BA98}"/>
      </w:docPartPr>
      <w:docPartBody>
        <w:p w:rsidR="00210B42" w:rsidRDefault="00210B42" w:rsidP="00210B42">
          <w:pPr>
            <w:pStyle w:val="16E28AE4A95343F1B19019A1EC50B84C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D5A0BDA0A93F47829AAA3021BE495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13EAF8-01BD-474A-B3B3-12C20A92E577}"/>
      </w:docPartPr>
      <w:docPartBody>
        <w:p w:rsidR="00210B42" w:rsidRDefault="00210B42" w:rsidP="00210B42">
          <w:pPr>
            <w:pStyle w:val="D5A0BDA0A93F47829AAA3021BE495848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5E6AB985087B449492CDF6F034BCD4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FEAE3-C392-462F-9FB1-9720593616AA}"/>
      </w:docPartPr>
      <w:docPartBody>
        <w:p w:rsidR="00210B42" w:rsidRDefault="00210B42" w:rsidP="00210B42">
          <w:pPr>
            <w:pStyle w:val="5E6AB985087B449492CDF6F034BCD474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23D8C00472A54B0693F1CE69DCA23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E1EE10-50A6-4338-876D-3800213CF609}"/>
      </w:docPartPr>
      <w:docPartBody>
        <w:p w:rsidR="00210B42" w:rsidRDefault="00210B42" w:rsidP="00210B42">
          <w:pPr>
            <w:pStyle w:val="23D8C00472A54B0693F1CE69DCA23816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39C67096C2AB40E6BBD8DEC9B20F26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9BF08D-0487-4CAC-A645-A003ECA9ABCD}"/>
      </w:docPartPr>
      <w:docPartBody>
        <w:p w:rsidR="00FA4993" w:rsidRDefault="00FA4993" w:rsidP="00FA4993">
          <w:pPr>
            <w:pStyle w:val="39C67096C2AB40E6BBD8DEC9B20F2693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90F852F8D71F49D282EBF41759A59C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EBF95-48CB-44BC-89B6-20AD600AF9C8}"/>
      </w:docPartPr>
      <w:docPartBody>
        <w:p w:rsidR="00FA4993" w:rsidRDefault="00FA4993" w:rsidP="00FA4993">
          <w:pPr>
            <w:pStyle w:val="90F852F8D71F49D282EBF41759A59CD0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3E5D7D3F8C0D409AA0D032470E1601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F113F-2BD6-4277-A944-D3B89D61A2FB}"/>
      </w:docPartPr>
      <w:docPartBody>
        <w:p w:rsidR="00FA4993" w:rsidRDefault="00FA4993" w:rsidP="00FA4993">
          <w:pPr>
            <w:pStyle w:val="3E5D7D3F8C0D409AA0D032470E160113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7210BA3B7DE1449FA98D5B2864BA7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203556-31D5-499F-9D57-CE663EE60238}"/>
      </w:docPartPr>
      <w:docPartBody>
        <w:p w:rsidR="00FA4993" w:rsidRDefault="00FA4993" w:rsidP="00FA4993">
          <w:pPr>
            <w:pStyle w:val="7210BA3B7DE1449FA98D5B2864BA7595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026328411ADB41C585CC8BBDC9F2A0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006895-FBC6-4557-AA8A-C915ED20F340}"/>
      </w:docPartPr>
      <w:docPartBody>
        <w:p w:rsidR="00FA4993" w:rsidRDefault="00FA4993" w:rsidP="00FA4993">
          <w:pPr>
            <w:pStyle w:val="026328411ADB41C585CC8BBDC9F2A063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8305A89A34BB4AC1BDF1C1D37CE59F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68A2BC-0678-4E11-BFC6-B5EF929DEE26}"/>
      </w:docPartPr>
      <w:docPartBody>
        <w:p w:rsidR="00FA4993" w:rsidRDefault="00FA4993" w:rsidP="00FA4993">
          <w:pPr>
            <w:pStyle w:val="8305A89A34BB4AC1BDF1C1D37CE59FA7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F69A86D80DD4444AA125032189D17B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92B0E1-21A7-4759-8B58-9FFABCA86ECD}"/>
      </w:docPartPr>
      <w:docPartBody>
        <w:p w:rsidR="00FA4993" w:rsidRDefault="00FA4993" w:rsidP="00FA4993">
          <w:pPr>
            <w:pStyle w:val="F69A86D80DD4444AA125032189D17BCB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AE61A17D3B4D4524BFE2063998EDE6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7C7192-0597-4965-9CEF-08F1B5A74B9E}"/>
      </w:docPartPr>
      <w:docPartBody>
        <w:p w:rsidR="00FA4993" w:rsidRDefault="00FA4993" w:rsidP="00FA4993">
          <w:pPr>
            <w:pStyle w:val="AE61A17D3B4D4524BFE2063998EDE699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1F38EA6E3DAA446A9F319F27139272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B82D68-178A-4D3D-91A4-7080BB898BFE}"/>
      </w:docPartPr>
      <w:docPartBody>
        <w:p w:rsidR="00FA4993" w:rsidRDefault="00FA4993" w:rsidP="00FA4993">
          <w:pPr>
            <w:pStyle w:val="1F38EA6E3DAA446A9F319F27139272B4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3B123CA6FAA947B38909A461E3C14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40F1B7-F90C-46EC-8354-E63311DBFC3A}"/>
      </w:docPartPr>
      <w:docPartBody>
        <w:p w:rsidR="00FA4993" w:rsidRDefault="00FA4993" w:rsidP="00FA4993">
          <w:pPr>
            <w:pStyle w:val="3B123CA6FAA947B38909A461E3C1485A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D338EC493FFB4F81B0CA88916F5D7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8DFB1D-D90F-4FDB-B4D1-1A33F80AF9DD}"/>
      </w:docPartPr>
      <w:docPartBody>
        <w:p w:rsidR="00FA4993" w:rsidRDefault="00FA4993" w:rsidP="00FA4993">
          <w:pPr>
            <w:pStyle w:val="D338EC493FFB4F81B0CA88916F5D7226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B7AAF5E7C8FB406282BC00CDFE7092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B0C37B-C6FE-4751-A11A-BA9E37E1D0F2}"/>
      </w:docPartPr>
      <w:docPartBody>
        <w:p w:rsidR="00FA4993" w:rsidRDefault="00FA4993" w:rsidP="00FA4993">
          <w:pPr>
            <w:pStyle w:val="B7AAF5E7C8FB406282BC00CDFE70920B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581BE53EC18B4DD4AE6B7B9ACAD372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88FBC-D91B-4358-83FA-9E9396B59E37}"/>
      </w:docPartPr>
      <w:docPartBody>
        <w:p w:rsidR="00FA4993" w:rsidRDefault="00FA4993" w:rsidP="00FA4993">
          <w:pPr>
            <w:pStyle w:val="581BE53EC18B4DD4AE6B7B9ACAD37266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25B59C5D01164E979CD89BD069E2A8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45A31B-6F37-4C0F-962B-C2D68C21D028}"/>
      </w:docPartPr>
      <w:docPartBody>
        <w:p w:rsidR="00FA4993" w:rsidRDefault="00FA4993" w:rsidP="00FA4993">
          <w:pPr>
            <w:pStyle w:val="25B59C5D01164E979CD89BD069E2A89F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079C412471D64FB490E2D8D54DAC9D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627EA-4568-4177-97CD-F9E50381A967}"/>
      </w:docPartPr>
      <w:docPartBody>
        <w:p w:rsidR="00FA4993" w:rsidRDefault="00FA4993" w:rsidP="00FA4993">
          <w:pPr>
            <w:pStyle w:val="079C412471D64FB490E2D8D54DAC9DE9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E9AC314A522A4A269E6031D454F453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200AA-36E1-4B59-98F8-E9B999CD5681}"/>
      </w:docPartPr>
      <w:docPartBody>
        <w:p w:rsidR="00FA4993" w:rsidRDefault="00FA4993" w:rsidP="00FA4993">
          <w:pPr>
            <w:pStyle w:val="E9AC314A522A4A269E6031D454F45356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7115F5F0B2B14120BA7375B88ABC3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CC96BD-ADA0-442D-96D7-3D43B81564D9}"/>
      </w:docPartPr>
      <w:docPartBody>
        <w:p w:rsidR="00FA4993" w:rsidRDefault="00FA4993" w:rsidP="00FA4993">
          <w:pPr>
            <w:pStyle w:val="7115F5F0B2B14120BA7375B88ABC3EEE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82ECA7443EA340BE8A2F705BCE5644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AA762-744F-48B3-BC25-247D0F5B9E27}"/>
      </w:docPartPr>
      <w:docPartBody>
        <w:p w:rsidR="00FA4993" w:rsidRDefault="00FA4993" w:rsidP="00FA4993">
          <w:pPr>
            <w:pStyle w:val="82ECA7443EA340BE8A2F705BCE564446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7C9A8F9D8238453388668F1A682D44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C3DBE6-F557-4F07-B6AB-6A69FB20F385}"/>
      </w:docPartPr>
      <w:docPartBody>
        <w:p w:rsidR="00FA4993" w:rsidRDefault="00FA4993" w:rsidP="00FA4993">
          <w:pPr>
            <w:pStyle w:val="7C9A8F9D8238453388668F1A682D445F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EB71BAD25994455F921149CDA2158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3D796-0D57-47D4-9622-3F9D4DB04E02}"/>
      </w:docPartPr>
      <w:docPartBody>
        <w:p w:rsidR="00FA4993" w:rsidRDefault="00FA4993" w:rsidP="00FA4993">
          <w:pPr>
            <w:pStyle w:val="EB71BAD25994455F921149CDA2158E83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F8D8D7B671D04EC6846996C8F1CB68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FCEA72-8250-4EFE-B9FA-C4B7CC819B5F}"/>
      </w:docPartPr>
      <w:docPartBody>
        <w:p w:rsidR="00FA4993" w:rsidRDefault="00FA4993" w:rsidP="00FA4993">
          <w:pPr>
            <w:pStyle w:val="F8D8D7B671D04EC6846996C8F1CB6862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BA637EEDCE374E3E86E5C64FD4CF23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565CF-DCCC-45C1-81EE-6E163AA9F8EA}"/>
      </w:docPartPr>
      <w:docPartBody>
        <w:p w:rsidR="00FA4993" w:rsidRDefault="00FA4993" w:rsidP="00FA4993">
          <w:pPr>
            <w:pStyle w:val="BA637EEDCE374E3E86E5C64FD4CF23F7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C14E79E9A50E47A4AB099C4C7BE69B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9B389-22E7-43A6-978C-044FDFDB4063}"/>
      </w:docPartPr>
      <w:docPartBody>
        <w:p w:rsidR="00FA4993" w:rsidRDefault="00FA4993" w:rsidP="00FA4993">
          <w:pPr>
            <w:pStyle w:val="C14E79E9A50E47A4AB099C4C7BE69BCA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8C7D705A1EC74EF6B75FA3C65354E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5D8121-8BCE-44D0-8B16-70989F0CCC9B}"/>
      </w:docPartPr>
      <w:docPartBody>
        <w:p w:rsidR="00FA4993" w:rsidRDefault="00FA4993" w:rsidP="00FA4993">
          <w:pPr>
            <w:pStyle w:val="8C7D705A1EC74EF6B75FA3C65354E053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24F2E20C30A54410BCA434F10A0978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A3DA1A-6BE0-444D-B383-2CD75D2A1C41}"/>
      </w:docPartPr>
      <w:docPartBody>
        <w:p w:rsidR="00FA4993" w:rsidRDefault="00FA4993" w:rsidP="00FA4993">
          <w:pPr>
            <w:pStyle w:val="24F2E20C30A54410BCA434F10A097872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A11480F94E404BDC88F6C9CDFB9E64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BBB07-8C80-42D9-9985-A5E5FA75E615}"/>
      </w:docPartPr>
      <w:docPartBody>
        <w:p w:rsidR="00FA4993" w:rsidRDefault="00FA4993" w:rsidP="00FA4993">
          <w:pPr>
            <w:pStyle w:val="A11480F94E404BDC88F6C9CDFB9E64A6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14180E8F101E41229733E5D76D229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DBD542-839B-4844-962B-2252617B56CA}"/>
      </w:docPartPr>
      <w:docPartBody>
        <w:p w:rsidR="00FA4993" w:rsidRDefault="00FA4993" w:rsidP="00FA4993">
          <w:pPr>
            <w:pStyle w:val="14180E8F101E41229733E5D76D2299B9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4657D20B5A6747A1B8D3FF4065F5E4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CDE906-60B4-470B-869D-AD3F3496B1C7}"/>
      </w:docPartPr>
      <w:docPartBody>
        <w:p w:rsidR="00FA4993" w:rsidRDefault="00FA4993" w:rsidP="00FA4993">
          <w:pPr>
            <w:pStyle w:val="4657D20B5A6747A1B8D3FF4065F5E417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812B71F384DA4150AF7F19E2FAC7EF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186A14-2A8B-47DF-B119-0089C5D6537A}"/>
      </w:docPartPr>
      <w:docPartBody>
        <w:p w:rsidR="00FA4993" w:rsidRDefault="00FA4993" w:rsidP="00FA4993">
          <w:pPr>
            <w:pStyle w:val="812B71F384DA4150AF7F19E2FAC7EF02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69A4FFAF257F45CB97F91B8CF14DDA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49B983-3A58-410C-B186-28C5D954D175}"/>
      </w:docPartPr>
      <w:docPartBody>
        <w:p w:rsidR="00FA4993" w:rsidRDefault="00FA4993" w:rsidP="00FA4993">
          <w:pPr>
            <w:pStyle w:val="69A4FFAF257F45CB97F91B8CF14DDA2B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861BDA992C7E4C988348FB4983DD33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B68C8-2CF7-4E07-9F5A-E687C3E179D6}"/>
      </w:docPartPr>
      <w:docPartBody>
        <w:p w:rsidR="00FA4993" w:rsidRDefault="00FA4993" w:rsidP="00FA4993">
          <w:pPr>
            <w:pStyle w:val="861BDA992C7E4C988348FB4983DD339F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2E4F2D8E01C04421BED2B066CFEEC3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1FFBA8-7569-4FCD-B3B4-B7A551541FC4}"/>
      </w:docPartPr>
      <w:docPartBody>
        <w:p w:rsidR="00FA4993" w:rsidRDefault="00FA4993" w:rsidP="00FA4993">
          <w:pPr>
            <w:pStyle w:val="2E4F2D8E01C04421BED2B066CFEEC3F9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175A5C4F0BC0452FA5D47C45DF1CD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C24AAD-7861-4483-88D2-42F9932A265C}"/>
      </w:docPartPr>
      <w:docPartBody>
        <w:p w:rsidR="00FA4993" w:rsidRDefault="00FA4993" w:rsidP="00FA4993">
          <w:pPr>
            <w:pStyle w:val="175A5C4F0BC0452FA5D47C45DF1CD873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B9A2246479744C0FB9FAC98A8CF84C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9A35E2-44AD-4131-8B13-7366CE83743A}"/>
      </w:docPartPr>
      <w:docPartBody>
        <w:p w:rsidR="00FA4993" w:rsidRDefault="00FA4993" w:rsidP="00FA4993">
          <w:pPr>
            <w:pStyle w:val="B9A2246479744C0FB9FAC98A8CF84C78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E0F460683C084553A4D76F0E9B155A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694BF-E800-41EE-B82A-A277C82B61A0}"/>
      </w:docPartPr>
      <w:docPartBody>
        <w:p w:rsidR="00FA4993" w:rsidRDefault="00FA4993" w:rsidP="00FA4993">
          <w:pPr>
            <w:pStyle w:val="E0F460683C084553A4D76F0E9B155A1A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46C86661292743CEA5B4A7FAF6775C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1614C6-8FA6-4BD3-93E9-CFE001F50734}"/>
      </w:docPartPr>
      <w:docPartBody>
        <w:p w:rsidR="00FA4993" w:rsidRDefault="00FA4993" w:rsidP="00FA4993">
          <w:pPr>
            <w:pStyle w:val="46C86661292743CEA5B4A7FAF6775C8B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BC7D9E425317468093AC9AD459C223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ECFA44-635B-4FE9-963D-1399D9513E8B}"/>
      </w:docPartPr>
      <w:docPartBody>
        <w:p w:rsidR="00FA4993" w:rsidRDefault="00FA4993" w:rsidP="00FA4993">
          <w:pPr>
            <w:pStyle w:val="BC7D9E425317468093AC9AD459C22394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DE93DD8C3EC4495EBBCD46ACB9AD43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9D8329-3946-47CE-964B-5446CD87C8DA}"/>
      </w:docPartPr>
      <w:docPartBody>
        <w:p w:rsidR="00FA4993" w:rsidRDefault="00FA4993" w:rsidP="00FA4993">
          <w:pPr>
            <w:pStyle w:val="DE93DD8C3EC4495EBBCD46ACB9AD43EB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5565A3AEA0534953A21E825B6F0093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A10D49-0A04-4EFD-8938-01BAE12EE736}"/>
      </w:docPartPr>
      <w:docPartBody>
        <w:p w:rsidR="00FA4993" w:rsidRDefault="00FA4993" w:rsidP="00FA4993">
          <w:pPr>
            <w:pStyle w:val="5565A3AEA0534953A21E825B6F00934B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BFC4AD2324974249B4957C539C680A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6F989-725D-42A5-95E9-3FB553DC31E0}"/>
      </w:docPartPr>
      <w:docPartBody>
        <w:p w:rsidR="00FA4993" w:rsidRDefault="00FA4993" w:rsidP="00FA4993">
          <w:pPr>
            <w:pStyle w:val="BFC4AD2324974249B4957C539C680AF4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78ABD7A9AA854721AF0902C2A981A5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4A0EB2-C86C-49A1-8013-4B694CFDBA37}"/>
      </w:docPartPr>
      <w:docPartBody>
        <w:p w:rsidR="00FA4993" w:rsidRDefault="00FA4993" w:rsidP="00FA4993">
          <w:pPr>
            <w:pStyle w:val="78ABD7A9AA854721AF0902C2A981A5AB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54D7C4B11E9F4C93A4E667ED2B4EDA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F4050-3C27-459D-A668-33DDD2A2DA3A}"/>
      </w:docPartPr>
      <w:docPartBody>
        <w:p w:rsidR="00FA4993" w:rsidRDefault="00FA4993" w:rsidP="00FA4993">
          <w:pPr>
            <w:pStyle w:val="54D7C4B11E9F4C93A4E667ED2B4EDA42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87AF000154AC4E77ADC2CB28772CC5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D11AD-FFE2-475C-A9B7-AB46F672F0F5}"/>
      </w:docPartPr>
      <w:docPartBody>
        <w:p w:rsidR="00FA4993" w:rsidRDefault="00FA4993" w:rsidP="00FA4993">
          <w:pPr>
            <w:pStyle w:val="87AF000154AC4E77ADC2CB28772CC5DB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396F804AC84A46FE9039E2D2DD960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07C34C-0ADA-4739-BECB-30D13E5600A6}"/>
      </w:docPartPr>
      <w:docPartBody>
        <w:p w:rsidR="00FA4993" w:rsidRDefault="00FA4993" w:rsidP="00FA4993">
          <w:pPr>
            <w:pStyle w:val="396F804AC84A46FE9039E2D2DD960C99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EE62AFAD24154D2B96EBE37FBD2733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3243E8-AA11-4E85-A8B9-A6F5C28B1953}"/>
      </w:docPartPr>
      <w:docPartBody>
        <w:p w:rsidR="00FA4993" w:rsidRDefault="00FA4993" w:rsidP="00FA4993">
          <w:pPr>
            <w:pStyle w:val="EE62AFAD24154D2B96EBE37FBD27339E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49674D3219CC49BFB2357FFC3B8A3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0404C-AE6E-496C-898F-317CCDB0CC40}"/>
      </w:docPartPr>
      <w:docPartBody>
        <w:p w:rsidR="00FA4993" w:rsidRDefault="00FA4993" w:rsidP="00FA4993">
          <w:pPr>
            <w:pStyle w:val="49674D3219CC49BFB2357FFC3B8A32DD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AC633D9B36F540CEB8CDE858FF241E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60029B-84E8-483B-A010-EE8AC99EEFFB}"/>
      </w:docPartPr>
      <w:docPartBody>
        <w:p w:rsidR="00FA4993" w:rsidRDefault="00FA4993" w:rsidP="00FA4993">
          <w:pPr>
            <w:pStyle w:val="AC633D9B36F540CEB8CDE858FF241EFE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42651C87D0E34FE9A70EACACA9D7B4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AC099-1099-4F8D-A406-51CBC5B822EB}"/>
      </w:docPartPr>
      <w:docPartBody>
        <w:p w:rsidR="00FA4993" w:rsidRDefault="00FA4993" w:rsidP="00FA4993">
          <w:pPr>
            <w:pStyle w:val="42651C87D0E34FE9A70EACACA9D7B4D5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3A030702ED984516897ECBCA9AE5B3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0E62C-63C7-428D-80A3-03BBA4AAF5C8}"/>
      </w:docPartPr>
      <w:docPartBody>
        <w:p w:rsidR="00FA4993" w:rsidRDefault="00FA4993" w:rsidP="00FA4993">
          <w:pPr>
            <w:pStyle w:val="3A030702ED984516897ECBCA9AE5B3F8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581825B44893417EA2E435722AF10D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65AF46-1DD9-4586-8109-525BA9CFF93D}"/>
      </w:docPartPr>
      <w:docPartBody>
        <w:p w:rsidR="00FA4993" w:rsidRDefault="00FA4993" w:rsidP="00FA4993">
          <w:pPr>
            <w:pStyle w:val="581825B44893417EA2E435722AF10D73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AF33E38E12544DC1A8D5FB292348A2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274C7-4AEA-49C6-82ED-3FBEC3F9C5A1}"/>
      </w:docPartPr>
      <w:docPartBody>
        <w:p w:rsidR="00FA4993" w:rsidRDefault="00FA4993" w:rsidP="00FA4993">
          <w:pPr>
            <w:pStyle w:val="AF33E38E12544DC1A8D5FB292348A264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4C9F3E0233C24C788B101B925FFE1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4335B4-60D0-48EC-86C6-A893DA965B2C}"/>
      </w:docPartPr>
      <w:docPartBody>
        <w:p w:rsidR="00FA4993" w:rsidRDefault="00FA4993" w:rsidP="00FA4993">
          <w:pPr>
            <w:pStyle w:val="4C9F3E0233C24C788B101B925FFE1492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14FC014524144B4F8BCC1B04D91C5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77D4F-DB4A-4ED9-A8C7-54AED92822D2}"/>
      </w:docPartPr>
      <w:docPartBody>
        <w:p w:rsidR="00FA4993" w:rsidRDefault="00FA4993" w:rsidP="00FA4993">
          <w:pPr>
            <w:pStyle w:val="14FC014524144B4F8BCC1B04D91C5B03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1F88588C70DE4661A5FFDC97FDDAF0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439EB6-3139-4D41-8DF5-0D1D4083D87E}"/>
      </w:docPartPr>
      <w:docPartBody>
        <w:p w:rsidR="00FA4993" w:rsidRDefault="00FA4993" w:rsidP="00FA4993">
          <w:pPr>
            <w:pStyle w:val="1F88588C70DE4661A5FFDC97FDDAF033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8B4F2C6BB6B04755B57FBF691ECE25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DD8F0-066D-4228-BD73-7F10154AFC45}"/>
      </w:docPartPr>
      <w:docPartBody>
        <w:p w:rsidR="00FA4993" w:rsidRDefault="00FA4993" w:rsidP="00FA4993">
          <w:pPr>
            <w:pStyle w:val="8B4F2C6BB6B04755B57FBF691ECE257E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3293EB6F87864380831991ABB09689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66F28A-DC45-4A6D-BC92-8B918C2AA64E}"/>
      </w:docPartPr>
      <w:docPartBody>
        <w:p w:rsidR="00FA4993" w:rsidRDefault="00FA4993" w:rsidP="00FA4993">
          <w:pPr>
            <w:pStyle w:val="3293EB6F87864380831991ABB09689EC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E58BC7C2227F46099CC934697CD03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E48E1A-3283-4179-9F05-85E2F044392C}"/>
      </w:docPartPr>
      <w:docPartBody>
        <w:p w:rsidR="00FA4993" w:rsidRDefault="00FA4993" w:rsidP="00FA4993">
          <w:pPr>
            <w:pStyle w:val="E58BC7C2227F46099CC934697CD0397C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3E4D699349E44FDC8718B200A52ED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B69F53-8F24-489E-B6D5-F29E301E9E45}"/>
      </w:docPartPr>
      <w:docPartBody>
        <w:p w:rsidR="00FA4993" w:rsidRDefault="00FA4993" w:rsidP="00FA4993">
          <w:pPr>
            <w:pStyle w:val="3E4D699349E44FDC8718B200A52EDC3A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724524A306084F67B741634A32DE1D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C99B7E-B2A5-4F5C-B6FA-57F666A1F109}"/>
      </w:docPartPr>
      <w:docPartBody>
        <w:p w:rsidR="00FA4993" w:rsidRDefault="00FA4993" w:rsidP="00FA4993">
          <w:pPr>
            <w:pStyle w:val="724524A306084F67B741634A32DE1DE5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CFA24B500A89485DA58A8809A9593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2C915D-E986-4851-A249-64FE16E16335}"/>
      </w:docPartPr>
      <w:docPartBody>
        <w:p w:rsidR="00FA4993" w:rsidRDefault="00FA4993" w:rsidP="00FA4993">
          <w:pPr>
            <w:pStyle w:val="CFA24B500A89485DA58A8809A9593C4C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BA1CBCE6DFC841479F2DD7F348D222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002A1-EB81-4605-ADE4-57108294A134}"/>
      </w:docPartPr>
      <w:docPartBody>
        <w:p w:rsidR="00FA4993" w:rsidRDefault="00FA4993" w:rsidP="00FA4993">
          <w:pPr>
            <w:pStyle w:val="BA1CBCE6DFC841479F2DD7F348D22288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0C3784A2A9864DED867736BBF36690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942C8-503E-4421-A094-5168EABE4BAA}"/>
      </w:docPartPr>
      <w:docPartBody>
        <w:p w:rsidR="00FA4993" w:rsidRDefault="00FA4993" w:rsidP="00FA4993">
          <w:pPr>
            <w:pStyle w:val="0C3784A2A9864DED867736BBF366906D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7C714059F8F8428A9E5CDC62D1B66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7CA27D-F114-4487-82AC-B26E2804D6A8}"/>
      </w:docPartPr>
      <w:docPartBody>
        <w:p w:rsidR="00FA4993" w:rsidRDefault="00FA4993" w:rsidP="00FA4993">
          <w:pPr>
            <w:pStyle w:val="7C714059F8F8428A9E5CDC62D1B660DB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F959348D22B4428E82DE9667CB9462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C958C4-D8A0-4EC6-8CF0-36FA0388C226}"/>
      </w:docPartPr>
      <w:docPartBody>
        <w:p w:rsidR="00FA4993" w:rsidRDefault="00FA4993" w:rsidP="00FA4993">
          <w:pPr>
            <w:pStyle w:val="F959348D22B4428E82DE9667CB946235"/>
          </w:pPr>
          <w:r>
            <w:rPr>
              <w:rFonts w:eastAsia="Times New Roman" w:cstheme="minorHAnsi"/>
              <w:color w:val="000000"/>
            </w:rPr>
            <w:t>Click here to enter text.</w:t>
          </w:r>
        </w:p>
      </w:docPartBody>
    </w:docPart>
    <w:docPart>
      <w:docPartPr>
        <w:name w:val="13D200D3EC6D4EC48A7D3000AB116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78AB3C-3A87-4A0C-BD4C-1520EA2D1D28}"/>
      </w:docPartPr>
      <w:docPartBody>
        <w:p w:rsidR="000E538E" w:rsidRDefault="00FA4993" w:rsidP="00FA4993">
          <w:pPr>
            <w:pStyle w:val="13D200D3EC6D4EC48A7D3000AB116FE9"/>
          </w:pPr>
          <w:r>
            <w:rPr>
              <w:rFonts w:eastAsia="Times New Roman" w:cstheme="minorHAnsi"/>
              <w:color w:val="000000"/>
            </w:rPr>
            <w:t>Click here to enter text.</w:t>
          </w:r>
        </w:p>
      </w:docPartBody>
    </w:docPart>
    <w:docPart>
      <w:docPartPr>
        <w:name w:val="7FE7E945CBAF446AB340B9BF68F498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8E76BC-90C6-41CC-9152-43CCAD3EB95D}"/>
      </w:docPartPr>
      <w:docPartBody>
        <w:p w:rsidR="000E538E" w:rsidRDefault="00FA4993" w:rsidP="00FA4993">
          <w:pPr>
            <w:pStyle w:val="7FE7E945CBAF446AB340B9BF68F49888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C92BE9A8F70644238946533B406642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A7B664-8CD3-4D31-A1B9-C6C3E791CE48}"/>
      </w:docPartPr>
      <w:docPartBody>
        <w:p w:rsidR="000E538E" w:rsidRDefault="00FA4993" w:rsidP="00FA4993">
          <w:pPr>
            <w:pStyle w:val="C92BE9A8F70644238946533B40664215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C0564A92A3EB43C99CDB19D1145F32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685F5A-A6C8-42B8-8C56-9DD5CDBC0D80}"/>
      </w:docPartPr>
      <w:docPartBody>
        <w:p w:rsidR="000E538E" w:rsidRDefault="00FA4993" w:rsidP="00FA4993">
          <w:pPr>
            <w:pStyle w:val="C0564A92A3EB43C99CDB19D1145F3249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92CEBDEE614D499CAC3EBF873FA6D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B3667B-16A7-42B1-B861-ED10119B5C3B}"/>
      </w:docPartPr>
      <w:docPartBody>
        <w:p w:rsidR="000E538E" w:rsidRDefault="00FA4993" w:rsidP="00FA4993">
          <w:pPr>
            <w:pStyle w:val="92CEBDEE614D499CAC3EBF873FA6DF78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3733CF13DD67436EB73481F2F5812C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34A650-5A62-4CE7-94B3-91A02F9E4D70}"/>
      </w:docPartPr>
      <w:docPartBody>
        <w:p w:rsidR="000E538E" w:rsidRDefault="00FA4993" w:rsidP="00FA4993">
          <w:pPr>
            <w:pStyle w:val="3733CF13DD67436EB73481F2F5812C9E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DE174561205A4F54827AF68B0F4B7B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ACFE-D677-4561-9EA9-A9CB55147CB9}"/>
      </w:docPartPr>
      <w:docPartBody>
        <w:p w:rsidR="000E538E" w:rsidRDefault="00FA4993" w:rsidP="00FA4993">
          <w:pPr>
            <w:pStyle w:val="DE174561205A4F54827AF68B0F4B7B6C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87C2499163214918B4B321D4EF387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4FA38F-4DE7-408F-925F-0F3246D03D54}"/>
      </w:docPartPr>
      <w:docPartBody>
        <w:p w:rsidR="000E538E" w:rsidRDefault="00FA4993" w:rsidP="00FA4993">
          <w:pPr>
            <w:pStyle w:val="87C2499163214918B4B321D4EF3878F3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2EEC6CFDC7BF4F3F87D5648BC6C7FE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B0229-995B-4C86-A77A-F523E90C8A57}"/>
      </w:docPartPr>
      <w:docPartBody>
        <w:p w:rsidR="000E538E" w:rsidRDefault="00FA4993" w:rsidP="00FA4993">
          <w:pPr>
            <w:pStyle w:val="2EEC6CFDC7BF4F3F87D5648BC6C7FED4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0B2180570ED74F1783AC62D42CA4AE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523C6C-100B-449C-8CD1-E43815B91247}"/>
      </w:docPartPr>
      <w:docPartBody>
        <w:p w:rsidR="000E538E" w:rsidRDefault="00FA4993" w:rsidP="00FA4993">
          <w:pPr>
            <w:pStyle w:val="0B2180570ED74F1783AC62D42CA4AE61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84DFC942624242309E3FE00D1849B9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0A1400-C96D-486C-9BC5-B0817EA148E2}"/>
      </w:docPartPr>
      <w:docPartBody>
        <w:p w:rsidR="000E538E" w:rsidRDefault="00FA4993" w:rsidP="00FA4993">
          <w:pPr>
            <w:pStyle w:val="84DFC942624242309E3FE00D1849B980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9074807065AE420FA2EA721C62A7A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5E7C1D-7FDC-4F9C-B21B-D7F0BA5C9BD9}"/>
      </w:docPartPr>
      <w:docPartBody>
        <w:p w:rsidR="000E538E" w:rsidRDefault="00FA4993" w:rsidP="00FA4993">
          <w:pPr>
            <w:pStyle w:val="9074807065AE420FA2EA721C62A7A9B4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0E8D0130E1DC4F839A559826B63E9E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C23F4-33FE-4B96-B781-D263A3565B16}"/>
      </w:docPartPr>
      <w:docPartBody>
        <w:p w:rsidR="000E538E" w:rsidRDefault="00FA4993" w:rsidP="00FA4993">
          <w:pPr>
            <w:pStyle w:val="0E8D0130E1DC4F839A559826B63E9E35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1F5F492B36E64E8095888A19FB2FD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5D1E4-29F1-4991-9C1C-887D0BC5F0A4}"/>
      </w:docPartPr>
      <w:docPartBody>
        <w:p w:rsidR="000E538E" w:rsidRDefault="00FA4993" w:rsidP="00FA4993">
          <w:pPr>
            <w:pStyle w:val="1F5F492B36E64E8095888A19FB2FD1FE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8FA9CF5C1377492EBFCB34E34E976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3D4424-26D0-4679-87A7-043A3DA26527}"/>
      </w:docPartPr>
      <w:docPartBody>
        <w:p w:rsidR="000E538E" w:rsidRDefault="00FA4993" w:rsidP="00FA4993">
          <w:pPr>
            <w:pStyle w:val="8FA9CF5C1377492EBFCB34E34E97637C"/>
          </w:pPr>
          <w:r>
            <w:rPr>
              <w:rFonts w:eastAsia="Times New Roman" w:cstheme="minorHAnsi"/>
              <w:color w:val="000000"/>
            </w:rPr>
            <w:t>Click here to enter text.</w:t>
          </w:r>
        </w:p>
      </w:docPartBody>
    </w:docPart>
    <w:docPart>
      <w:docPartPr>
        <w:name w:val="0B78CCA08825406BBA0373C1364830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70881-FD98-4AF8-9F69-0F1D95449838}"/>
      </w:docPartPr>
      <w:docPartBody>
        <w:p w:rsidR="000E538E" w:rsidRDefault="00FA4993" w:rsidP="00FA4993">
          <w:pPr>
            <w:pStyle w:val="0B78CCA08825406BBA0373C13648303B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F34D943B56EA4519B35DA5A78D7B2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9CD8F-7B78-48C3-92C4-51965EA8FD88}"/>
      </w:docPartPr>
      <w:docPartBody>
        <w:p w:rsidR="000E538E" w:rsidRDefault="00FA4993" w:rsidP="00FA4993">
          <w:pPr>
            <w:pStyle w:val="F34D943B56EA4519B35DA5A78D7B2F56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B3CD4DFAC2B5471B9B2BFFF9F4979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201C20-6512-4F81-B670-6097899A10BD}"/>
      </w:docPartPr>
      <w:docPartBody>
        <w:p w:rsidR="000E538E" w:rsidRDefault="00FA4993" w:rsidP="00FA4993">
          <w:pPr>
            <w:pStyle w:val="B3CD4DFAC2B5471B9B2BFFF9F497979B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7B89A9A61C52441B815F516C1C4AD2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35FB0-FF3A-4A13-A9F0-B699BA52F456}"/>
      </w:docPartPr>
      <w:docPartBody>
        <w:p w:rsidR="000E538E" w:rsidRDefault="00FA4993" w:rsidP="00FA4993">
          <w:pPr>
            <w:pStyle w:val="7B89A9A61C52441B815F516C1C4AD2FF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7038774A1CCB49C38C8E7A2A8ED30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3044C5-F6B8-4C1F-829B-AD15C52814D0}"/>
      </w:docPartPr>
      <w:docPartBody>
        <w:p w:rsidR="000E538E" w:rsidRDefault="00FA4993" w:rsidP="00FA4993">
          <w:pPr>
            <w:pStyle w:val="7038774A1CCB49C38C8E7A2A8ED30F96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47BDB755C27041E29409DBE35D370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817AE4-DDB7-4704-A910-509475E19227}"/>
      </w:docPartPr>
      <w:docPartBody>
        <w:p w:rsidR="000E538E" w:rsidRDefault="00FA4993" w:rsidP="00FA4993">
          <w:pPr>
            <w:pStyle w:val="47BDB755C27041E29409DBE35D370240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442FFC936E8448BCA46F134282B01E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B05763-5C6A-4D84-BA83-6CD398AE2E5D}"/>
      </w:docPartPr>
      <w:docPartBody>
        <w:p w:rsidR="000E538E" w:rsidRDefault="00FA4993" w:rsidP="00FA4993">
          <w:pPr>
            <w:pStyle w:val="442FFC936E8448BCA46F134282B01EDC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0235516284744DCA83E8F2813E7C5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B2AE8E-C521-4988-ACC7-552744794E65}"/>
      </w:docPartPr>
      <w:docPartBody>
        <w:p w:rsidR="000E538E" w:rsidRDefault="00FA4993" w:rsidP="00FA4993">
          <w:pPr>
            <w:pStyle w:val="0235516284744DCA83E8F2813E7C52E2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57457C6CB5864D0C9A4E05D56A80F7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F1E03-EA5E-4914-9883-8E0C39FC7876}"/>
      </w:docPartPr>
      <w:docPartBody>
        <w:p w:rsidR="000E538E" w:rsidRDefault="00FA4993" w:rsidP="00FA4993">
          <w:pPr>
            <w:pStyle w:val="57457C6CB5864D0C9A4E05D56A80F77C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95264B4A46D54BC3B5A3A04099AC8F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6EA960-5A2A-44F7-9677-B3B1F30C3886}"/>
      </w:docPartPr>
      <w:docPartBody>
        <w:p w:rsidR="000E538E" w:rsidRDefault="00FA4993" w:rsidP="00FA4993">
          <w:pPr>
            <w:pStyle w:val="95264B4A46D54BC3B5A3A04099AC8F5F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A98559A6CC434FB48DDAA40DE623EF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C74E5B-8FB9-42BB-8C56-6D7BB03E321F}"/>
      </w:docPartPr>
      <w:docPartBody>
        <w:p w:rsidR="000E538E" w:rsidRDefault="00FA4993" w:rsidP="00FA4993">
          <w:pPr>
            <w:pStyle w:val="A98559A6CC434FB48DDAA40DE623EF64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4AE4B9A305944F7F99D040B5CDC63B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F4EDE-C604-458F-89AA-A2E052F11F06}"/>
      </w:docPartPr>
      <w:docPartBody>
        <w:p w:rsidR="000E538E" w:rsidRDefault="00FA4993" w:rsidP="00FA4993">
          <w:pPr>
            <w:pStyle w:val="4AE4B9A305944F7F99D040B5CDC63B08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7484EE38FD4244D491B2020AD62022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2ABCCF-938F-4600-A4BD-4684CF005434}"/>
      </w:docPartPr>
      <w:docPartBody>
        <w:p w:rsidR="000E538E" w:rsidRDefault="00FA4993" w:rsidP="00FA4993">
          <w:pPr>
            <w:pStyle w:val="7484EE38FD4244D491B2020AD620229F"/>
          </w:pPr>
          <w:r>
            <w:rPr>
              <w:rFonts w:eastAsia="Times New Roman" w:cstheme="minorHAnsi"/>
              <w:color w:val="000000"/>
            </w:rPr>
            <w:t>Click here to enter text.</w:t>
          </w:r>
        </w:p>
      </w:docPartBody>
    </w:docPart>
    <w:docPart>
      <w:docPartPr>
        <w:name w:val="AEF1E0692120407D945FB87F1118B6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831CE-5DEA-4276-85CB-C721EE50D6DB}"/>
      </w:docPartPr>
      <w:docPartBody>
        <w:p w:rsidR="000E538E" w:rsidRDefault="00FA4993" w:rsidP="00FA4993">
          <w:pPr>
            <w:pStyle w:val="AEF1E0692120407D945FB87F1118B6AF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6619A92AE581434794341736A225F1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5A9F1-E9C3-47A3-BFCD-C4F1CEBBDB4D}"/>
      </w:docPartPr>
      <w:docPartBody>
        <w:p w:rsidR="000E538E" w:rsidRDefault="00FA4993" w:rsidP="00FA4993">
          <w:pPr>
            <w:pStyle w:val="6619A92AE581434794341736A225F167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4F91EB1A7500435B9707503DDAA98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EF3061-12DD-4D56-898D-B3C962206073}"/>
      </w:docPartPr>
      <w:docPartBody>
        <w:p w:rsidR="000E538E" w:rsidRDefault="00FA4993" w:rsidP="00FA4993">
          <w:pPr>
            <w:pStyle w:val="4F91EB1A7500435B9707503DDAA98D23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8AE6F051C91B480CBB2E81B550C8B9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7FD972-5003-40AA-8E9E-18AE64F6D4CA}"/>
      </w:docPartPr>
      <w:docPartBody>
        <w:p w:rsidR="000E538E" w:rsidRDefault="00FA4993" w:rsidP="00FA4993">
          <w:pPr>
            <w:pStyle w:val="8AE6F051C91B480CBB2E81B550C8B999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D1530D441E224425841E996B385580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EA3E9-357A-4F4E-BC61-AED9C014FD97}"/>
      </w:docPartPr>
      <w:docPartBody>
        <w:p w:rsidR="000E538E" w:rsidRDefault="00FA4993" w:rsidP="00FA4993">
          <w:pPr>
            <w:pStyle w:val="D1530D441E224425841E996B3855800D"/>
          </w:pPr>
          <w:r>
            <w:rPr>
              <w:rFonts w:eastAsia="Times New Roman" w:cstheme="minorHAnsi"/>
              <w:color w:val="000000"/>
            </w:rPr>
            <w:t>Click here to enter text.</w:t>
          </w:r>
        </w:p>
      </w:docPartBody>
    </w:docPart>
    <w:docPart>
      <w:docPartPr>
        <w:name w:val="C98D8FACA2584698B10BD575F6C20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45BD53-AB60-4827-9FBA-143984500610}"/>
      </w:docPartPr>
      <w:docPartBody>
        <w:p w:rsidR="000E538E" w:rsidRDefault="00FA4993" w:rsidP="00FA4993">
          <w:pPr>
            <w:pStyle w:val="C98D8FACA2584698B10BD575F6C20B62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3A9BB22F2F614BACA69E640483FE88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6B6C63-8F21-47EB-B1BA-4F53D62A5979}"/>
      </w:docPartPr>
      <w:docPartBody>
        <w:p w:rsidR="000E538E" w:rsidRDefault="00FA4993" w:rsidP="00FA4993">
          <w:pPr>
            <w:pStyle w:val="3A9BB22F2F614BACA69E640483FE881A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69FD292AE3B6447D9B2266C83087DA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5A7F4-384B-40EA-B933-655668414055}"/>
      </w:docPartPr>
      <w:docPartBody>
        <w:p w:rsidR="004A7D0A" w:rsidRDefault="004A7D0A" w:rsidP="004A7D0A">
          <w:pPr>
            <w:pStyle w:val="69FD292AE3B6447D9B2266C83087DA02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E08507D263524BFEA1AA31214830D6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842FF7-1C6D-44F9-B616-7E5755C91248}"/>
      </w:docPartPr>
      <w:docPartBody>
        <w:p w:rsidR="004A7D0A" w:rsidRDefault="004A7D0A" w:rsidP="004A7D0A">
          <w:pPr>
            <w:pStyle w:val="E08507D263524BFEA1AA31214830D6BC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9F8D39B21D17425C864ECE114067F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6D7151-EFC5-424C-BB9A-D0A5D6E38769}"/>
      </w:docPartPr>
      <w:docPartBody>
        <w:p w:rsidR="004A7D0A" w:rsidRDefault="004A7D0A" w:rsidP="004A7D0A">
          <w:pPr>
            <w:pStyle w:val="9F8D39B21D17425C864ECE114067F04C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94E6CC8D104048AA8C4254905F1301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D4C28C-BE03-49D2-BEA7-D41590F0B5EF}"/>
      </w:docPartPr>
      <w:docPartBody>
        <w:p w:rsidR="004A7D0A" w:rsidRDefault="004A7D0A" w:rsidP="004A7D0A">
          <w:pPr>
            <w:pStyle w:val="94E6CC8D104048AA8C4254905F13017C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513065CFC67442309CF5768CDE635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AB9594-4FD9-4E0D-8705-2CCE192F0156}"/>
      </w:docPartPr>
      <w:docPartBody>
        <w:p w:rsidR="004A7D0A" w:rsidRDefault="004A7D0A" w:rsidP="004A7D0A">
          <w:pPr>
            <w:pStyle w:val="513065CFC67442309CF5768CDE635965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EEC0350923C74D53BB1A7AEA81136A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36386-0309-4289-B135-46A3EB37F5E0}"/>
      </w:docPartPr>
      <w:docPartBody>
        <w:p w:rsidR="004A7D0A" w:rsidRDefault="004A7D0A" w:rsidP="004A7D0A">
          <w:pPr>
            <w:pStyle w:val="EEC0350923C74D53BB1A7AEA81136A5E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DB85186EAA584072A4F4473373127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C932C-8A6E-40AB-A1C8-5C944B1FB015}"/>
      </w:docPartPr>
      <w:docPartBody>
        <w:p w:rsidR="004A7D0A" w:rsidRDefault="004A7D0A" w:rsidP="004A7D0A">
          <w:pPr>
            <w:pStyle w:val="DB85186EAA584072A4F447337312768D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F8E4DFB6993F4BBA84E5E73D0E080B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5D9F51-81DD-4BFA-9FF9-85BD5473D97A}"/>
      </w:docPartPr>
      <w:docPartBody>
        <w:p w:rsidR="004A7D0A" w:rsidRDefault="004A7D0A" w:rsidP="004A7D0A">
          <w:pPr>
            <w:pStyle w:val="F8E4DFB6993F4BBA84E5E73D0E080B88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EBB0A8DE14034632842CED30F706D0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B28488-9192-444C-82BE-4CBFD3BEE1E8}"/>
      </w:docPartPr>
      <w:docPartBody>
        <w:p w:rsidR="004A7D0A" w:rsidRDefault="004A7D0A" w:rsidP="004A7D0A">
          <w:pPr>
            <w:pStyle w:val="EBB0A8DE14034632842CED30F706D0E8"/>
          </w:pPr>
          <w:r w:rsidRPr="00E7630F">
            <w:rPr>
              <w:rStyle w:val="PlaceholderText"/>
              <w:rFonts w:cstheme="minorHAnsi"/>
              <w:b/>
              <w:color w:val="auto"/>
            </w:rPr>
            <w:t>Points Earned</w:t>
          </w:r>
        </w:p>
      </w:docPartBody>
    </w:docPart>
    <w:docPart>
      <w:docPartPr>
        <w:name w:val="383776C853FF4492A106C2765AB87B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413909-C565-4111-BB95-247FB098915C}"/>
      </w:docPartPr>
      <w:docPartBody>
        <w:p w:rsidR="004A7D0A" w:rsidRDefault="004A7D0A" w:rsidP="004A7D0A">
          <w:pPr>
            <w:pStyle w:val="383776C853FF4492A106C2765AB87B7D"/>
          </w:pPr>
          <w:r w:rsidRPr="00E7630F">
            <w:rPr>
              <w:rStyle w:val="PlaceholderText"/>
              <w:i/>
            </w:rPr>
            <w:t>Click here to enter text.</w:t>
          </w:r>
        </w:p>
      </w:docPartBody>
    </w:docPart>
    <w:docPart>
      <w:docPartPr>
        <w:name w:val="469B263C0A204741B5E4E11B809B8C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971787-92CF-4918-B177-DD7E6A74DD8B}"/>
      </w:docPartPr>
      <w:docPartBody>
        <w:p w:rsidR="004A7D0A" w:rsidRDefault="004A7D0A" w:rsidP="004A7D0A">
          <w:pPr>
            <w:pStyle w:val="469B263C0A204741B5E4E11B809B8CBB"/>
          </w:pPr>
          <w:r>
            <w:rPr>
              <w:rFonts w:eastAsia="Times New Roman" w:cstheme="minorHAnsi"/>
              <w:color w:val="000000"/>
            </w:rPr>
            <w:t>Click here to enter text.</w:t>
          </w:r>
        </w:p>
      </w:docPartBody>
    </w:docPart>
    <w:docPart>
      <w:docPartPr>
        <w:name w:val="A3EA8C1E74FA4C6CA30F58DEB2A8BD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2CD37-8E42-4A2F-A9DA-8459C9F1BAFB}"/>
      </w:docPartPr>
      <w:docPartBody>
        <w:p w:rsidR="00EA0E31" w:rsidRDefault="00FD094A" w:rsidP="00FD094A">
          <w:pPr>
            <w:pStyle w:val="A3EA8C1E74FA4C6CA30F58DEB2A8BD54"/>
          </w:pPr>
          <w:r>
            <w:rPr>
              <w:rFonts w:eastAsia="Times New Roman" w:cstheme="minorHAnsi"/>
              <w:color w:val="00000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6F32"/>
    <w:rsid w:val="00042644"/>
    <w:rsid w:val="000E538E"/>
    <w:rsid w:val="00210B42"/>
    <w:rsid w:val="003A6E34"/>
    <w:rsid w:val="004A7D0A"/>
    <w:rsid w:val="007C632C"/>
    <w:rsid w:val="009733FD"/>
    <w:rsid w:val="00A45880"/>
    <w:rsid w:val="00A623B9"/>
    <w:rsid w:val="00AD31E4"/>
    <w:rsid w:val="00BB7D25"/>
    <w:rsid w:val="00DB1619"/>
    <w:rsid w:val="00E86F32"/>
    <w:rsid w:val="00EA0E31"/>
    <w:rsid w:val="00EE62E3"/>
    <w:rsid w:val="00F94B06"/>
    <w:rsid w:val="00FA4993"/>
    <w:rsid w:val="00FD0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A7D0A"/>
    <w:rPr>
      <w:color w:val="808080"/>
    </w:rPr>
  </w:style>
  <w:style w:type="paragraph" w:customStyle="1" w:styleId="7E538F930B4A4DFA8572BFF5BC10F276">
    <w:name w:val="7E538F930B4A4DFA8572BFF5BC10F276"/>
    <w:rsid w:val="00E86F32"/>
    <w:pPr>
      <w:spacing w:after="200" w:line="276" w:lineRule="auto"/>
    </w:pPr>
    <w:rPr>
      <w:rFonts w:eastAsiaTheme="minorHAnsi"/>
    </w:rPr>
  </w:style>
  <w:style w:type="paragraph" w:customStyle="1" w:styleId="5E46AEA9AD1543ACBC3268FCEEA35BC5">
    <w:name w:val="5E46AEA9AD1543ACBC3268FCEEA35BC5"/>
    <w:rsid w:val="00E86F32"/>
  </w:style>
  <w:style w:type="paragraph" w:customStyle="1" w:styleId="0DDAA85ADB0F4053AEDF5A1B25A0DBF4">
    <w:name w:val="0DDAA85ADB0F4053AEDF5A1B25A0DBF4"/>
    <w:rsid w:val="00E86F32"/>
  </w:style>
  <w:style w:type="paragraph" w:customStyle="1" w:styleId="2B3EDB90FF764DDFBBD1D51D9E4D2187">
    <w:name w:val="2B3EDB90FF764DDFBBD1D51D9E4D2187"/>
    <w:rsid w:val="00E86F32"/>
  </w:style>
  <w:style w:type="paragraph" w:customStyle="1" w:styleId="0533F68E3962415494B01C38D8A6F5A5">
    <w:name w:val="0533F68E3962415494B01C38D8A6F5A5"/>
    <w:rsid w:val="00E86F32"/>
  </w:style>
  <w:style w:type="paragraph" w:customStyle="1" w:styleId="4E38D519168749DAA9A227B76336E8FB">
    <w:name w:val="4E38D519168749DAA9A227B76336E8FB"/>
    <w:rsid w:val="00E86F32"/>
  </w:style>
  <w:style w:type="paragraph" w:customStyle="1" w:styleId="0533F68E3962415494B01C38D8A6F5A51">
    <w:name w:val="0533F68E3962415494B01C38D8A6F5A51"/>
    <w:rsid w:val="00E86F32"/>
    <w:pPr>
      <w:spacing w:after="200" w:line="276" w:lineRule="auto"/>
    </w:pPr>
    <w:rPr>
      <w:rFonts w:eastAsiaTheme="minorHAnsi"/>
    </w:rPr>
  </w:style>
  <w:style w:type="paragraph" w:customStyle="1" w:styleId="4E38D519168749DAA9A227B76336E8FB1">
    <w:name w:val="4E38D519168749DAA9A227B76336E8FB1"/>
    <w:rsid w:val="00E86F32"/>
    <w:pPr>
      <w:spacing w:after="200" w:line="276" w:lineRule="auto"/>
    </w:pPr>
    <w:rPr>
      <w:rFonts w:eastAsiaTheme="minorHAnsi"/>
    </w:rPr>
  </w:style>
  <w:style w:type="paragraph" w:customStyle="1" w:styleId="AE417C1706374CB191E96EE930B8AC0B">
    <w:name w:val="AE417C1706374CB191E96EE930B8AC0B"/>
    <w:rsid w:val="00E86F32"/>
  </w:style>
  <w:style w:type="paragraph" w:customStyle="1" w:styleId="B054766EA1C14827B39C06DDBE88C8C9">
    <w:name w:val="B054766EA1C14827B39C06DDBE88C8C9"/>
    <w:rsid w:val="00E86F32"/>
  </w:style>
  <w:style w:type="paragraph" w:customStyle="1" w:styleId="ECDE01A7BDA14B65B11A07250AD28F83">
    <w:name w:val="ECDE01A7BDA14B65B11A07250AD28F83"/>
    <w:rsid w:val="00E86F32"/>
  </w:style>
  <w:style w:type="paragraph" w:customStyle="1" w:styleId="403BF0946E914D05BE01E397CB1EA237">
    <w:name w:val="403BF0946E914D05BE01E397CB1EA237"/>
    <w:rsid w:val="00E86F32"/>
  </w:style>
  <w:style w:type="paragraph" w:customStyle="1" w:styleId="C5AA4E167C4E49DCA4C3E505B2C7EFBD">
    <w:name w:val="C5AA4E167C4E49DCA4C3E505B2C7EFBD"/>
    <w:rsid w:val="00E86F32"/>
  </w:style>
  <w:style w:type="paragraph" w:customStyle="1" w:styleId="E68E4A58B7074E558AB885C205F897CA">
    <w:name w:val="E68E4A58B7074E558AB885C205F897CA"/>
    <w:rsid w:val="00E86F32"/>
  </w:style>
  <w:style w:type="paragraph" w:customStyle="1" w:styleId="AEC3910D96344DDDB1E3C1889FF47148">
    <w:name w:val="AEC3910D96344DDDB1E3C1889FF47148"/>
    <w:rsid w:val="00E86F32"/>
  </w:style>
  <w:style w:type="paragraph" w:customStyle="1" w:styleId="E682C8071DEA46039FC85616CDA01F6A">
    <w:name w:val="E682C8071DEA46039FC85616CDA01F6A"/>
    <w:rsid w:val="00E86F32"/>
  </w:style>
  <w:style w:type="paragraph" w:customStyle="1" w:styleId="B1EC2D8D68E44351AD4E81B1B5FAC20E">
    <w:name w:val="B1EC2D8D68E44351AD4E81B1B5FAC20E"/>
    <w:rsid w:val="00E86F32"/>
  </w:style>
  <w:style w:type="paragraph" w:customStyle="1" w:styleId="446A8563DACA4DA78062806BB159226E">
    <w:name w:val="446A8563DACA4DA78062806BB159226E"/>
    <w:rsid w:val="00E86F32"/>
    <w:pPr>
      <w:spacing w:after="200" w:line="276" w:lineRule="auto"/>
    </w:pPr>
    <w:rPr>
      <w:rFonts w:eastAsiaTheme="minorHAnsi"/>
    </w:rPr>
  </w:style>
  <w:style w:type="paragraph" w:customStyle="1" w:styleId="BCACE7A5D2D9485EBC49621E5329379A">
    <w:name w:val="BCACE7A5D2D9485EBC49621E5329379A"/>
    <w:rsid w:val="00E86F32"/>
  </w:style>
  <w:style w:type="paragraph" w:customStyle="1" w:styleId="446A8563DACA4DA78062806BB159226E1">
    <w:name w:val="446A8563DACA4DA78062806BB159226E1"/>
    <w:rsid w:val="00E86F32"/>
    <w:pPr>
      <w:spacing w:after="200" w:line="276" w:lineRule="auto"/>
    </w:pPr>
    <w:rPr>
      <w:rFonts w:eastAsiaTheme="minorHAnsi"/>
    </w:rPr>
  </w:style>
  <w:style w:type="paragraph" w:customStyle="1" w:styleId="446A8563DACA4DA78062806BB159226E2">
    <w:name w:val="446A8563DACA4DA78062806BB159226E2"/>
    <w:rsid w:val="00E86F32"/>
    <w:pPr>
      <w:spacing w:after="200" w:line="276" w:lineRule="auto"/>
    </w:pPr>
    <w:rPr>
      <w:rFonts w:eastAsiaTheme="minorHAnsi"/>
    </w:rPr>
  </w:style>
  <w:style w:type="paragraph" w:customStyle="1" w:styleId="446A8563DACA4DA78062806BB159226E3">
    <w:name w:val="446A8563DACA4DA78062806BB159226E3"/>
    <w:rsid w:val="00E86F32"/>
    <w:pPr>
      <w:spacing w:after="200" w:line="276" w:lineRule="auto"/>
    </w:pPr>
    <w:rPr>
      <w:rFonts w:eastAsiaTheme="minorHAnsi"/>
    </w:rPr>
  </w:style>
  <w:style w:type="paragraph" w:customStyle="1" w:styleId="62ED1932E5104E26A8C3CA915992F3D5">
    <w:name w:val="62ED1932E5104E26A8C3CA915992F3D5"/>
    <w:rsid w:val="00E86F32"/>
    <w:pPr>
      <w:spacing w:after="200" w:line="276" w:lineRule="auto"/>
    </w:pPr>
    <w:rPr>
      <w:rFonts w:eastAsiaTheme="minorHAnsi"/>
    </w:rPr>
  </w:style>
  <w:style w:type="paragraph" w:customStyle="1" w:styleId="A69EA1C483CB4DA39626799F507C6C87">
    <w:name w:val="A69EA1C483CB4DA39626799F507C6C87"/>
    <w:rsid w:val="00E86F32"/>
  </w:style>
  <w:style w:type="paragraph" w:customStyle="1" w:styleId="A69EA1C483CB4DA39626799F507C6C871">
    <w:name w:val="A69EA1C483CB4DA39626799F507C6C871"/>
    <w:rsid w:val="00E86F32"/>
    <w:pPr>
      <w:spacing w:after="200" w:line="276" w:lineRule="auto"/>
    </w:pPr>
    <w:rPr>
      <w:rFonts w:eastAsiaTheme="minorHAnsi"/>
    </w:rPr>
  </w:style>
  <w:style w:type="paragraph" w:customStyle="1" w:styleId="776A950762BB4DC68A73351BC9DE50A5">
    <w:name w:val="776A950762BB4DC68A73351BC9DE50A5"/>
    <w:rsid w:val="00E86F32"/>
  </w:style>
  <w:style w:type="paragraph" w:customStyle="1" w:styleId="68A45F6D57024D1CA8D6FEC928117ABB">
    <w:name w:val="68A45F6D57024D1CA8D6FEC928117ABB"/>
    <w:rsid w:val="00E86F32"/>
  </w:style>
  <w:style w:type="paragraph" w:customStyle="1" w:styleId="6548F1ADE8EB4017898AFD253417DE3B">
    <w:name w:val="6548F1ADE8EB4017898AFD253417DE3B"/>
    <w:rsid w:val="00E86F32"/>
  </w:style>
  <w:style w:type="paragraph" w:customStyle="1" w:styleId="730CDDE36263413AB0797D88D459247B">
    <w:name w:val="730CDDE36263413AB0797D88D459247B"/>
    <w:rsid w:val="00E86F32"/>
  </w:style>
  <w:style w:type="paragraph" w:customStyle="1" w:styleId="A69EA1C483CB4DA39626799F507C6C872">
    <w:name w:val="A69EA1C483CB4DA39626799F507C6C872"/>
    <w:rsid w:val="00E86F32"/>
    <w:pPr>
      <w:spacing w:after="200" w:line="276" w:lineRule="auto"/>
    </w:pPr>
    <w:rPr>
      <w:rFonts w:eastAsiaTheme="minorHAnsi"/>
    </w:rPr>
  </w:style>
  <w:style w:type="paragraph" w:customStyle="1" w:styleId="776A950762BB4DC68A73351BC9DE50A51">
    <w:name w:val="776A950762BB4DC68A73351BC9DE50A51"/>
    <w:rsid w:val="00E86F32"/>
    <w:pPr>
      <w:spacing w:after="200" w:line="276" w:lineRule="auto"/>
    </w:pPr>
    <w:rPr>
      <w:rFonts w:eastAsiaTheme="minorHAnsi"/>
    </w:rPr>
  </w:style>
  <w:style w:type="paragraph" w:customStyle="1" w:styleId="68A45F6D57024D1CA8D6FEC928117ABB1">
    <w:name w:val="68A45F6D57024D1CA8D6FEC928117ABB1"/>
    <w:rsid w:val="00E86F32"/>
    <w:pPr>
      <w:spacing w:after="200" w:line="276" w:lineRule="auto"/>
    </w:pPr>
    <w:rPr>
      <w:rFonts w:eastAsiaTheme="minorHAnsi"/>
    </w:rPr>
  </w:style>
  <w:style w:type="paragraph" w:customStyle="1" w:styleId="6548F1ADE8EB4017898AFD253417DE3B1">
    <w:name w:val="6548F1ADE8EB4017898AFD253417DE3B1"/>
    <w:rsid w:val="00E86F32"/>
    <w:pPr>
      <w:spacing w:after="200" w:line="276" w:lineRule="auto"/>
    </w:pPr>
    <w:rPr>
      <w:rFonts w:eastAsiaTheme="minorHAnsi"/>
    </w:rPr>
  </w:style>
  <w:style w:type="paragraph" w:customStyle="1" w:styleId="5418DB820BA74FF7BD66B2A4E2AE2E7B">
    <w:name w:val="5418DB820BA74FF7BD66B2A4E2AE2E7B"/>
    <w:rsid w:val="00E86F32"/>
    <w:pPr>
      <w:spacing w:after="200" w:line="276" w:lineRule="auto"/>
    </w:pPr>
    <w:rPr>
      <w:rFonts w:eastAsiaTheme="minorHAnsi"/>
    </w:rPr>
  </w:style>
  <w:style w:type="paragraph" w:customStyle="1" w:styleId="730CDDE36263413AB0797D88D459247B1">
    <w:name w:val="730CDDE36263413AB0797D88D459247B1"/>
    <w:rsid w:val="00E86F32"/>
    <w:pPr>
      <w:spacing w:after="200" w:line="276" w:lineRule="auto"/>
    </w:pPr>
    <w:rPr>
      <w:rFonts w:eastAsiaTheme="minorHAnsi"/>
    </w:rPr>
  </w:style>
  <w:style w:type="paragraph" w:customStyle="1" w:styleId="6D326FD10A34486CA6089CCB726B56D8">
    <w:name w:val="6D326FD10A34486CA6089CCB726B56D8"/>
    <w:rsid w:val="00E86F32"/>
  </w:style>
  <w:style w:type="paragraph" w:customStyle="1" w:styleId="7113A1A402C24D2E90A706182713F051">
    <w:name w:val="7113A1A402C24D2E90A706182713F051"/>
    <w:rsid w:val="00E86F32"/>
  </w:style>
  <w:style w:type="paragraph" w:customStyle="1" w:styleId="038D0A7C8ED84B0C9DA1A86EB6FABA7E">
    <w:name w:val="038D0A7C8ED84B0C9DA1A86EB6FABA7E"/>
    <w:rsid w:val="00E86F32"/>
  </w:style>
  <w:style w:type="paragraph" w:customStyle="1" w:styleId="E3643855A23C4135BD9ADAFBF111EEAD">
    <w:name w:val="E3643855A23C4135BD9ADAFBF111EEAD"/>
    <w:rsid w:val="00E86F32"/>
  </w:style>
  <w:style w:type="paragraph" w:customStyle="1" w:styleId="E3643855A23C4135BD9ADAFBF111EEAD1">
    <w:name w:val="E3643855A23C4135BD9ADAFBF111EEAD1"/>
    <w:rsid w:val="00E86F32"/>
    <w:pPr>
      <w:spacing w:after="200" w:line="276" w:lineRule="auto"/>
    </w:pPr>
    <w:rPr>
      <w:rFonts w:eastAsiaTheme="minorHAnsi"/>
    </w:rPr>
  </w:style>
  <w:style w:type="paragraph" w:customStyle="1" w:styleId="A69EA1C483CB4DA39626799F507C6C873">
    <w:name w:val="A69EA1C483CB4DA39626799F507C6C873"/>
    <w:rsid w:val="00E86F32"/>
    <w:pPr>
      <w:spacing w:after="200" w:line="276" w:lineRule="auto"/>
    </w:pPr>
    <w:rPr>
      <w:rFonts w:eastAsiaTheme="minorHAnsi"/>
    </w:rPr>
  </w:style>
  <w:style w:type="paragraph" w:customStyle="1" w:styleId="038D0A7C8ED84B0C9DA1A86EB6FABA7E1">
    <w:name w:val="038D0A7C8ED84B0C9DA1A86EB6FABA7E1"/>
    <w:rsid w:val="00E86F32"/>
    <w:pPr>
      <w:spacing w:after="200" w:line="276" w:lineRule="auto"/>
    </w:pPr>
    <w:rPr>
      <w:rFonts w:eastAsiaTheme="minorHAnsi"/>
    </w:rPr>
  </w:style>
  <w:style w:type="paragraph" w:customStyle="1" w:styleId="776A950762BB4DC68A73351BC9DE50A52">
    <w:name w:val="776A950762BB4DC68A73351BC9DE50A52"/>
    <w:rsid w:val="00E86F32"/>
    <w:pPr>
      <w:spacing w:after="200" w:line="276" w:lineRule="auto"/>
    </w:pPr>
    <w:rPr>
      <w:rFonts w:eastAsiaTheme="minorHAnsi"/>
    </w:rPr>
  </w:style>
  <w:style w:type="paragraph" w:customStyle="1" w:styleId="7113A1A402C24D2E90A706182713F0511">
    <w:name w:val="7113A1A402C24D2E90A706182713F0511"/>
    <w:rsid w:val="00E86F32"/>
    <w:pPr>
      <w:spacing w:after="200" w:line="276" w:lineRule="auto"/>
    </w:pPr>
    <w:rPr>
      <w:rFonts w:eastAsiaTheme="minorHAnsi"/>
    </w:rPr>
  </w:style>
  <w:style w:type="paragraph" w:customStyle="1" w:styleId="68A45F6D57024D1CA8D6FEC928117ABB2">
    <w:name w:val="68A45F6D57024D1CA8D6FEC928117ABB2"/>
    <w:rsid w:val="00E86F32"/>
    <w:pPr>
      <w:spacing w:after="200" w:line="276" w:lineRule="auto"/>
    </w:pPr>
    <w:rPr>
      <w:rFonts w:eastAsiaTheme="minorHAnsi"/>
    </w:rPr>
  </w:style>
  <w:style w:type="paragraph" w:customStyle="1" w:styleId="6D326FD10A34486CA6089CCB726B56D81">
    <w:name w:val="6D326FD10A34486CA6089CCB726B56D81"/>
    <w:rsid w:val="00E86F32"/>
    <w:pPr>
      <w:spacing w:after="200" w:line="276" w:lineRule="auto"/>
    </w:pPr>
    <w:rPr>
      <w:rFonts w:eastAsiaTheme="minorHAnsi"/>
    </w:rPr>
  </w:style>
  <w:style w:type="paragraph" w:customStyle="1" w:styleId="6548F1ADE8EB4017898AFD253417DE3B2">
    <w:name w:val="6548F1ADE8EB4017898AFD253417DE3B2"/>
    <w:rsid w:val="00E86F32"/>
    <w:pPr>
      <w:spacing w:after="200" w:line="276" w:lineRule="auto"/>
    </w:pPr>
    <w:rPr>
      <w:rFonts w:eastAsiaTheme="minorHAnsi"/>
    </w:rPr>
  </w:style>
  <w:style w:type="paragraph" w:customStyle="1" w:styleId="5418DB820BA74FF7BD66B2A4E2AE2E7B1">
    <w:name w:val="5418DB820BA74FF7BD66B2A4E2AE2E7B1"/>
    <w:rsid w:val="00E86F32"/>
    <w:pPr>
      <w:spacing w:after="200" w:line="276" w:lineRule="auto"/>
    </w:pPr>
    <w:rPr>
      <w:rFonts w:eastAsiaTheme="minorHAnsi"/>
    </w:rPr>
  </w:style>
  <w:style w:type="paragraph" w:customStyle="1" w:styleId="730CDDE36263413AB0797D88D459247B2">
    <w:name w:val="730CDDE36263413AB0797D88D459247B2"/>
    <w:rsid w:val="00E86F32"/>
    <w:pPr>
      <w:spacing w:after="200" w:line="276" w:lineRule="auto"/>
    </w:pPr>
    <w:rPr>
      <w:rFonts w:eastAsiaTheme="minorHAnsi"/>
    </w:rPr>
  </w:style>
  <w:style w:type="paragraph" w:customStyle="1" w:styleId="B47A617C22024FFD851A4832560D30BE">
    <w:name w:val="B47A617C22024FFD851A4832560D30BE"/>
    <w:rsid w:val="00E86F32"/>
  </w:style>
  <w:style w:type="paragraph" w:customStyle="1" w:styleId="1D3E836A65E74849B7C0EC894B1AA5DC">
    <w:name w:val="1D3E836A65E74849B7C0EC894B1AA5DC"/>
    <w:rsid w:val="00E86F32"/>
  </w:style>
  <w:style w:type="paragraph" w:customStyle="1" w:styleId="126A24878553415ABE3DF6403CACEE75">
    <w:name w:val="126A24878553415ABE3DF6403CACEE75"/>
    <w:rsid w:val="00E86F32"/>
  </w:style>
  <w:style w:type="paragraph" w:customStyle="1" w:styleId="FABC6BF3EC6E4A28811D9844C15395D5">
    <w:name w:val="FABC6BF3EC6E4A28811D9844C15395D5"/>
    <w:rsid w:val="00E86F32"/>
  </w:style>
  <w:style w:type="paragraph" w:customStyle="1" w:styleId="7A12C6F0DCAE4B688F918ABA73DDC9E4">
    <w:name w:val="7A12C6F0DCAE4B688F918ABA73DDC9E4"/>
    <w:rsid w:val="00E86F32"/>
  </w:style>
  <w:style w:type="paragraph" w:customStyle="1" w:styleId="E3643855A23C4135BD9ADAFBF111EEAD2">
    <w:name w:val="E3643855A23C4135BD9ADAFBF111EEAD2"/>
    <w:rsid w:val="00E86F32"/>
    <w:pPr>
      <w:spacing w:after="200" w:line="276" w:lineRule="auto"/>
    </w:pPr>
    <w:rPr>
      <w:rFonts w:eastAsiaTheme="minorHAnsi"/>
    </w:rPr>
  </w:style>
  <w:style w:type="paragraph" w:customStyle="1" w:styleId="A69EA1C483CB4DA39626799F507C6C874">
    <w:name w:val="A69EA1C483CB4DA39626799F507C6C874"/>
    <w:rsid w:val="00E86F32"/>
    <w:pPr>
      <w:spacing w:after="200" w:line="276" w:lineRule="auto"/>
    </w:pPr>
    <w:rPr>
      <w:rFonts w:eastAsiaTheme="minorHAnsi"/>
    </w:rPr>
  </w:style>
  <w:style w:type="paragraph" w:customStyle="1" w:styleId="FABC6BF3EC6E4A28811D9844C15395D51">
    <w:name w:val="FABC6BF3EC6E4A28811D9844C15395D51"/>
    <w:rsid w:val="00E86F32"/>
    <w:pPr>
      <w:spacing w:after="200" w:line="276" w:lineRule="auto"/>
    </w:pPr>
    <w:rPr>
      <w:rFonts w:eastAsiaTheme="minorHAnsi"/>
    </w:rPr>
  </w:style>
  <w:style w:type="paragraph" w:customStyle="1" w:styleId="776A950762BB4DC68A73351BC9DE50A53">
    <w:name w:val="776A950762BB4DC68A73351BC9DE50A53"/>
    <w:rsid w:val="00E86F32"/>
    <w:pPr>
      <w:spacing w:after="200" w:line="276" w:lineRule="auto"/>
    </w:pPr>
    <w:rPr>
      <w:rFonts w:eastAsiaTheme="minorHAnsi"/>
    </w:rPr>
  </w:style>
  <w:style w:type="paragraph" w:customStyle="1" w:styleId="126A24878553415ABE3DF6403CACEE751">
    <w:name w:val="126A24878553415ABE3DF6403CACEE751"/>
    <w:rsid w:val="00E86F32"/>
    <w:pPr>
      <w:spacing w:after="200" w:line="276" w:lineRule="auto"/>
    </w:pPr>
    <w:rPr>
      <w:rFonts w:eastAsiaTheme="minorHAnsi"/>
    </w:rPr>
  </w:style>
  <w:style w:type="paragraph" w:customStyle="1" w:styleId="68A45F6D57024D1CA8D6FEC928117ABB3">
    <w:name w:val="68A45F6D57024D1CA8D6FEC928117ABB3"/>
    <w:rsid w:val="00E86F32"/>
    <w:pPr>
      <w:spacing w:after="200" w:line="276" w:lineRule="auto"/>
    </w:pPr>
    <w:rPr>
      <w:rFonts w:eastAsiaTheme="minorHAnsi"/>
    </w:rPr>
  </w:style>
  <w:style w:type="paragraph" w:customStyle="1" w:styleId="1D3E836A65E74849B7C0EC894B1AA5DC1">
    <w:name w:val="1D3E836A65E74849B7C0EC894B1AA5DC1"/>
    <w:rsid w:val="00E86F32"/>
    <w:pPr>
      <w:spacing w:after="200" w:line="276" w:lineRule="auto"/>
    </w:pPr>
    <w:rPr>
      <w:rFonts w:eastAsiaTheme="minorHAnsi"/>
    </w:rPr>
  </w:style>
  <w:style w:type="paragraph" w:customStyle="1" w:styleId="6548F1ADE8EB4017898AFD253417DE3B3">
    <w:name w:val="6548F1ADE8EB4017898AFD253417DE3B3"/>
    <w:rsid w:val="00E86F32"/>
    <w:pPr>
      <w:spacing w:after="200" w:line="276" w:lineRule="auto"/>
    </w:pPr>
    <w:rPr>
      <w:rFonts w:eastAsiaTheme="minorHAnsi"/>
    </w:rPr>
  </w:style>
  <w:style w:type="paragraph" w:customStyle="1" w:styleId="B47A617C22024FFD851A4832560D30BE1">
    <w:name w:val="B47A617C22024FFD851A4832560D30BE1"/>
    <w:rsid w:val="00E86F32"/>
    <w:pPr>
      <w:spacing w:after="200" w:line="276" w:lineRule="auto"/>
    </w:pPr>
    <w:rPr>
      <w:rFonts w:eastAsiaTheme="minorHAnsi"/>
    </w:rPr>
  </w:style>
  <w:style w:type="paragraph" w:customStyle="1" w:styleId="730CDDE36263413AB0797D88D459247B3">
    <w:name w:val="730CDDE36263413AB0797D88D459247B3"/>
    <w:rsid w:val="00E86F32"/>
    <w:pPr>
      <w:spacing w:after="200" w:line="276" w:lineRule="auto"/>
    </w:pPr>
    <w:rPr>
      <w:rFonts w:eastAsiaTheme="minorHAnsi"/>
    </w:rPr>
  </w:style>
  <w:style w:type="paragraph" w:customStyle="1" w:styleId="D6F9C2B935C540DEA0AF606F33DE1763">
    <w:name w:val="D6F9C2B935C540DEA0AF606F33DE1763"/>
    <w:rsid w:val="00E86F32"/>
    <w:pPr>
      <w:spacing w:after="200" w:line="276" w:lineRule="auto"/>
    </w:pPr>
    <w:rPr>
      <w:rFonts w:eastAsiaTheme="minorHAnsi"/>
    </w:rPr>
  </w:style>
  <w:style w:type="paragraph" w:customStyle="1" w:styleId="E3643855A23C4135BD9ADAFBF111EEAD3">
    <w:name w:val="E3643855A23C4135BD9ADAFBF111EEAD3"/>
    <w:rsid w:val="00E86F32"/>
    <w:pPr>
      <w:spacing w:after="200" w:line="276" w:lineRule="auto"/>
    </w:pPr>
    <w:rPr>
      <w:rFonts w:eastAsiaTheme="minorHAnsi"/>
    </w:rPr>
  </w:style>
  <w:style w:type="paragraph" w:customStyle="1" w:styleId="A69EA1C483CB4DA39626799F507C6C875">
    <w:name w:val="A69EA1C483CB4DA39626799F507C6C875"/>
    <w:rsid w:val="00E86F32"/>
    <w:pPr>
      <w:spacing w:after="200" w:line="276" w:lineRule="auto"/>
    </w:pPr>
    <w:rPr>
      <w:rFonts w:eastAsiaTheme="minorHAnsi"/>
    </w:rPr>
  </w:style>
  <w:style w:type="paragraph" w:customStyle="1" w:styleId="FABC6BF3EC6E4A28811D9844C15395D52">
    <w:name w:val="FABC6BF3EC6E4A28811D9844C15395D52"/>
    <w:rsid w:val="00E86F32"/>
    <w:pPr>
      <w:spacing w:after="200" w:line="276" w:lineRule="auto"/>
    </w:pPr>
    <w:rPr>
      <w:rFonts w:eastAsiaTheme="minorHAnsi"/>
    </w:rPr>
  </w:style>
  <w:style w:type="paragraph" w:customStyle="1" w:styleId="776A950762BB4DC68A73351BC9DE50A54">
    <w:name w:val="776A950762BB4DC68A73351BC9DE50A54"/>
    <w:rsid w:val="00E86F32"/>
    <w:pPr>
      <w:spacing w:after="200" w:line="276" w:lineRule="auto"/>
    </w:pPr>
    <w:rPr>
      <w:rFonts w:eastAsiaTheme="minorHAnsi"/>
    </w:rPr>
  </w:style>
  <w:style w:type="paragraph" w:customStyle="1" w:styleId="126A24878553415ABE3DF6403CACEE752">
    <w:name w:val="126A24878553415ABE3DF6403CACEE752"/>
    <w:rsid w:val="00E86F32"/>
    <w:pPr>
      <w:spacing w:after="200" w:line="276" w:lineRule="auto"/>
    </w:pPr>
    <w:rPr>
      <w:rFonts w:eastAsiaTheme="minorHAnsi"/>
    </w:rPr>
  </w:style>
  <w:style w:type="paragraph" w:customStyle="1" w:styleId="68A45F6D57024D1CA8D6FEC928117ABB4">
    <w:name w:val="68A45F6D57024D1CA8D6FEC928117ABB4"/>
    <w:rsid w:val="00E86F32"/>
    <w:pPr>
      <w:spacing w:after="200" w:line="276" w:lineRule="auto"/>
    </w:pPr>
    <w:rPr>
      <w:rFonts w:eastAsiaTheme="minorHAnsi"/>
    </w:rPr>
  </w:style>
  <w:style w:type="paragraph" w:customStyle="1" w:styleId="1D3E836A65E74849B7C0EC894B1AA5DC2">
    <w:name w:val="1D3E836A65E74849B7C0EC894B1AA5DC2"/>
    <w:rsid w:val="00E86F32"/>
    <w:pPr>
      <w:spacing w:after="200" w:line="276" w:lineRule="auto"/>
    </w:pPr>
    <w:rPr>
      <w:rFonts w:eastAsiaTheme="minorHAnsi"/>
    </w:rPr>
  </w:style>
  <w:style w:type="paragraph" w:customStyle="1" w:styleId="6548F1ADE8EB4017898AFD253417DE3B4">
    <w:name w:val="6548F1ADE8EB4017898AFD253417DE3B4"/>
    <w:rsid w:val="00E86F32"/>
    <w:pPr>
      <w:spacing w:after="200" w:line="276" w:lineRule="auto"/>
    </w:pPr>
    <w:rPr>
      <w:rFonts w:eastAsiaTheme="minorHAnsi"/>
    </w:rPr>
  </w:style>
  <w:style w:type="paragraph" w:customStyle="1" w:styleId="B47A617C22024FFD851A4832560D30BE2">
    <w:name w:val="B47A617C22024FFD851A4832560D30BE2"/>
    <w:rsid w:val="00E86F32"/>
    <w:pPr>
      <w:spacing w:after="200" w:line="276" w:lineRule="auto"/>
    </w:pPr>
    <w:rPr>
      <w:rFonts w:eastAsiaTheme="minorHAnsi"/>
    </w:rPr>
  </w:style>
  <w:style w:type="paragraph" w:customStyle="1" w:styleId="730CDDE36263413AB0797D88D459247B4">
    <w:name w:val="730CDDE36263413AB0797D88D459247B4"/>
    <w:rsid w:val="00E86F32"/>
    <w:pPr>
      <w:spacing w:after="200" w:line="276" w:lineRule="auto"/>
    </w:pPr>
    <w:rPr>
      <w:rFonts w:eastAsiaTheme="minorHAnsi"/>
    </w:rPr>
  </w:style>
  <w:style w:type="paragraph" w:customStyle="1" w:styleId="23A6C87B3C834705B1B22321738E0C5C">
    <w:name w:val="23A6C87B3C834705B1B22321738E0C5C"/>
    <w:rsid w:val="00E86F32"/>
    <w:pPr>
      <w:spacing w:after="200" w:line="276" w:lineRule="auto"/>
    </w:pPr>
    <w:rPr>
      <w:rFonts w:eastAsiaTheme="minorHAnsi"/>
    </w:rPr>
  </w:style>
  <w:style w:type="paragraph" w:customStyle="1" w:styleId="E3643855A23C4135BD9ADAFBF111EEAD4">
    <w:name w:val="E3643855A23C4135BD9ADAFBF111EEAD4"/>
    <w:rsid w:val="00E86F32"/>
    <w:pPr>
      <w:spacing w:after="200" w:line="276" w:lineRule="auto"/>
    </w:pPr>
    <w:rPr>
      <w:rFonts w:eastAsiaTheme="minorHAnsi"/>
    </w:rPr>
  </w:style>
  <w:style w:type="paragraph" w:customStyle="1" w:styleId="A69EA1C483CB4DA39626799F507C6C876">
    <w:name w:val="A69EA1C483CB4DA39626799F507C6C876"/>
    <w:rsid w:val="00E86F32"/>
    <w:pPr>
      <w:spacing w:after="200" w:line="276" w:lineRule="auto"/>
    </w:pPr>
    <w:rPr>
      <w:rFonts w:eastAsiaTheme="minorHAnsi"/>
    </w:rPr>
  </w:style>
  <w:style w:type="paragraph" w:customStyle="1" w:styleId="FABC6BF3EC6E4A28811D9844C15395D53">
    <w:name w:val="FABC6BF3EC6E4A28811D9844C15395D53"/>
    <w:rsid w:val="00E86F32"/>
    <w:pPr>
      <w:spacing w:after="200" w:line="276" w:lineRule="auto"/>
    </w:pPr>
    <w:rPr>
      <w:rFonts w:eastAsiaTheme="minorHAnsi"/>
    </w:rPr>
  </w:style>
  <w:style w:type="paragraph" w:customStyle="1" w:styleId="776A950762BB4DC68A73351BC9DE50A55">
    <w:name w:val="776A950762BB4DC68A73351BC9DE50A55"/>
    <w:rsid w:val="00E86F32"/>
    <w:pPr>
      <w:spacing w:after="200" w:line="276" w:lineRule="auto"/>
    </w:pPr>
    <w:rPr>
      <w:rFonts w:eastAsiaTheme="minorHAnsi"/>
    </w:rPr>
  </w:style>
  <w:style w:type="paragraph" w:customStyle="1" w:styleId="126A24878553415ABE3DF6403CACEE753">
    <w:name w:val="126A24878553415ABE3DF6403CACEE753"/>
    <w:rsid w:val="00E86F32"/>
    <w:pPr>
      <w:spacing w:after="200" w:line="276" w:lineRule="auto"/>
    </w:pPr>
    <w:rPr>
      <w:rFonts w:eastAsiaTheme="minorHAnsi"/>
    </w:rPr>
  </w:style>
  <w:style w:type="paragraph" w:customStyle="1" w:styleId="68A45F6D57024D1CA8D6FEC928117ABB5">
    <w:name w:val="68A45F6D57024D1CA8D6FEC928117ABB5"/>
    <w:rsid w:val="00E86F32"/>
    <w:pPr>
      <w:spacing w:after="200" w:line="276" w:lineRule="auto"/>
    </w:pPr>
    <w:rPr>
      <w:rFonts w:eastAsiaTheme="minorHAnsi"/>
    </w:rPr>
  </w:style>
  <w:style w:type="paragraph" w:customStyle="1" w:styleId="1D3E836A65E74849B7C0EC894B1AA5DC3">
    <w:name w:val="1D3E836A65E74849B7C0EC894B1AA5DC3"/>
    <w:rsid w:val="00E86F32"/>
    <w:pPr>
      <w:spacing w:after="200" w:line="276" w:lineRule="auto"/>
    </w:pPr>
    <w:rPr>
      <w:rFonts w:eastAsiaTheme="minorHAnsi"/>
    </w:rPr>
  </w:style>
  <w:style w:type="paragraph" w:customStyle="1" w:styleId="6548F1ADE8EB4017898AFD253417DE3B5">
    <w:name w:val="6548F1ADE8EB4017898AFD253417DE3B5"/>
    <w:rsid w:val="00E86F32"/>
    <w:pPr>
      <w:spacing w:after="200" w:line="276" w:lineRule="auto"/>
    </w:pPr>
    <w:rPr>
      <w:rFonts w:eastAsiaTheme="minorHAnsi"/>
    </w:rPr>
  </w:style>
  <w:style w:type="paragraph" w:customStyle="1" w:styleId="B47A617C22024FFD851A4832560D30BE3">
    <w:name w:val="B47A617C22024FFD851A4832560D30BE3"/>
    <w:rsid w:val="00E86F32"/>
    <w:pPr>
      <w:spacing w:after="200" w:line="276" w:lineRule="auto"/>
    </w:pPr>
    <w:rPr>
      <w:rFonts w:eastAsiaTheme="minorHAnsi"/>
    </w:rPr>
  </w:style>
  <w:style w:type="paragraph" w:customStyle="1" w:styleId="730CDDE36263413AB0797D88D459247B5">
    <w:name w:val="730CDDE36263413AB0797D88D459247B5"/>
    <w:rsid w:val="00E86F32"/>
    <w:pPr>
      <w:spacing w:after="200" w:line="276" w:lineRule="auto"/>
    </w:pPr>
    <w:rPr>
      <w:rFonts w:eastAsiaTheme="minorHAnsi"/>
    </w:rPr>
  </w:style>
  <w:style w:type="paragraph" w:customStyle="1" w:styleId="23A6C87B3C834705B1B22321738E0C5C1">
    <w:name w:val="23A6C87B3C834705B1B22321738E0C5C1"/>
    <w:rsid w:val="00E86F32"/>
    <w:pPr>
      <w:spacing w:after="200" w:line="276" w:lineRule="auto"/>
    </w:pPr>
    <w:rPr>
      <w:rFonts w:eastAsiaTheme="minorHAnsi"/>
    </w:rPr>
  </w:style>
  <w:style w:type="paragraph" w:customStyle="1" w:styleId="A1A82A7C13C142658CBF72610BBF4CA1">
    <w:name w:val="A1A82A7C13C142658CBF72610BBF4CA1"/>
    <w:rsid w:val="00E86F32"/>
  </w:style>
  <w:style w:type="paragraph" w:customStyle="1" w:styleId="353E66D200A8422A8C82565B2141BFFF">
    <w:name w:val="353E66D200A8422A8C82565B2141BFFF"/>
    <w:rsid w:val="00E86F32"/>
  </w:style>
  <w:style w:type="paragraph" w:customStyle="1" w:styleId="DF520FBB16D9481A8F0CB11B70D1054D">
    <w:name w:val="DF520FBB16D9481A8F0CB11B70D1054D"/>
    <w:rsid w:val="00E86F32"/>
  </w:style>
  <w:style w:type="paragraph" w:customStyle="1" w:styleId="8340A2DD1C87476191847DB94243627F">
    <w:name w:val="8340A2DD1C87476191847DB94243627F"/>
    <w:rsid w:val="00E86F32"/>
  </w:style>
  <w:style w:type="paragraph" w:customStyle="1" w:styleId="E3643855A23C4135BD9ADAFBF111EEAD5">
    <w:name w:val="E3643855A23C4135BD9ADAFBF111EEAD5"/>
    <w:rsid w:val="00E86F32"/>
    <w:pPr>
      <w:spacing w:after="200" w:line="276" w:lineRule="auto"/>
    </w:pPr>
    <w:rPr>
      <w:rFonts w:eastAsiaTheme="minorHAnsi"/>
    </w:rPr>
  </w:style>
  <w:style w:type="paragraph" w:customStyle="1" w:styleId="8340A2DD1C87476191847DB94243627F1">
    <w:name w:val="8340A2DD1C87476191847DB94243627F1"/>
    <w:rsid w:val="00E86F32"/>
    <w:pPr>
      <w:spacing w:after="200" w:line="276" w:lineRule="auto"/>
    </w:pPr>
    <w:rPr>
      <w:rFonts w:eastAsiaTheme="minorHAnsi"/>
    </w:rPr>
  </w:style>
  <w:style w:type="paragraph" w:customStyle="1" w:styleId="FABC6BF3EC6E4A28811D9844C15395D54">
    <w:name w:val="FABC6BF3EC6E4A28811D9844C15395D54"/>
    <w:rsid w:val="00E86F32"/>
    <w:pPr>
      <w:spacing w:after="200" w:line="276" w:lineRule="auto"/>
    </w:pPr>
    <w:rPr>
      <w:rFonts w:eastAsiaTheme="minorHAnsi"/>
    </w:rPr>
  </w:style>
  <w:style w:type="paragraph" w:customStyle="1" w:styleId="DF520FBB16D9481A8F0CB11B70D1054D1">
    <w:name w:val="DF520FBB16D9481A8F0CB11B70D1054D1"/>
    <w:rsid w:val="00E86F32"/>
    <w:pPr>
      <w:spacing w:after="200" w:line="276" w:lineRule="auto"/>
    </w:pPr>
    <w:rPr>
      <w:rFonts w:eastAsiaTheme="minorHAnsi"/>
    </w:rPr>
  </w:style>
  <w:style w:type="paragraph" w:customStyle="1" w:styleId="126A24878553415ABE3DF6403CACEE754">
    <w:name w:val="126A24878553415ABE3DF6403CACEE754"/>
    <w:rsid w:val="00E86F32"/>
    <w:pPr>
      <w:spacing w:after="200" w:line="276" w:lineRule="auto"/>
    </w:pPr>
    <w:rPr>
      <w:rFonts w:eastAsiaTheme="minorHAnsi"/>
    </w:rPr>
  </w:style>
  <w:style w:type="paragraph" w:customStyle="1" w:styleId="353E66D200A8422A8C82565B2141BFFF1">
    <w:name w:val="353E66D200A8422A8C82565B2141BFFF1"/>
    <w:rsid w:val="00E86F32"/>
    <w:pPr>
      <w:spacing w:after="200" w:line="276" w:lineRule="auto"/>
    </w:pPr>
    <w:rPr>
      <w:rFonts w:eastAsiaTheme="minorHAnsi"/>
    </w:rPr>
  </w:style>
  <w:style w:type="paragraph" w:customStyle="1" w:styleId="1D3E836A65E74849B7C0EC894B1AA5DC4">
    <w:name w:val="1D3E836A65E74849B7C0EC894B1AA5DC4"/>
    <w:rsid w:val="00E86F32"/>
    <w:pPr>
      <w:spacing w:after="200" w:line="276" w:lineRule="auto"/>
    </w:pPr>
    <w:rPr>
      <w:rFonts w:eastAsiaTheme="minorHAnsi"/>
    </w:rPr>
  </w:style>
  <w:style w:type="paragraph" w:customStyle="1" w:styleId="A1A82A7C13C142658CBF72610BBF4CA11">
    <w:name w:val="A1A82A7C13C142658CBF72610BBF4CA11"/>
    <w:rsid w:val="00E86F32"/>
    <w:pPr>
      <w:spacing w:after="200" w:line="276" w:lineRule="auto"/>
    </w:pPr>
    <w:rPr>
      <w:rFonts w:eastAsiaTheme="minorHAnsi"/>
    </w:rPr>
  </w:style>
  <w:style w:type="paragraph" w:customStyle="1" w:styleId="B47A617C22024FFD851A4832560D30BE4">
    <w:name w:val="B47A617C22024FFD851A4832560D30BE4"/>
    <w:rsid w:val="00E86F32"/>
    <w:pPr>
      <w:spacing w:after="200" w:line="276" w:lineRule="auto"/>
    </w:pPr>
    <w:rPr>
      <w:rFonts w:eastAsiaTheme="minorHAnsi"/>
    </w:rPr>
  </w:style>
  <w:style w:type="paragraph" w:customStyle="1" w:styleId="730CDDE36263413AB0797D88D459247B6">
    <w:name w:val="730CDDE36263413AB0797D88D459247B6"/>
    <w:rsid w:val="00E86F32"/>
    <w:pPr>
      <w:spacing w:after="200" w:line="276" w:lineRule="auto"/>
    </w:pPr>
    <w:rPr>
      <w:rFonts w:eastAsiaTheme="minorHAnsi"/>
    </w:rPr>
  </w:style>
  <w:style w:type="paragraph" w:customStyle="1" w:styleId="7BF9ACB648824D03824F4FA5990EA8A3">
    <w:name w:val="7BF9ACB648824D03824F4FA5990EA8A3"/>
    <w:rsid w:val="00E86F32"/>
    <w:pPr>
      <w:spacing w:after="200" w:line="276" w:lineRule="auto"/>
    </w:pPr>
    <w:rPr>
      <w:rFonts w:eastAsiaTheme="minorHAnsi"/>
    </w:rPr>
  </w:style>
  <w:style w:type="paragraph" w:customStyle="1" w:styleId="2158FF111650429BA0C8F3ABCC98C80F">
    <w:name w:val="2158FF111650429BA0C8F3ABCC98C80F"/>
    <w:rsid w:val="00E86F32"/>
  </w:style>
  <w:style w:type="paragraph" w:customStyle="1" w:styleId="E3643855A23C4135BD9ADAFBF111EEAD6">
    <w:name w:val="E3643855A23C4135BD9ADAFBF111EEAD6"/>
    <w:rsid w:val="00E86F32"/>
    <w:pPr>
      <w:spacing w:after="200" w:line="276" w:lineRule="auto"/>
    </w:pPr>
    <w:rPr>
      <w:rFonts w:eastAsiaTheme="minorHAnsi"/>
    </w:rPr>
  </w:style>
  <w:style w:type="paragraph" w:customStyle="1" w:styleId="8340A2DD1C87476191847DB94243627F2">
    <w:name w:val="8340A2DD1C87476191847DB94243627F2"/>
    <w:rsid w:val="00E86F32"/>
    <w:pPr>
      <w:spacing w:after="200" w:line="276" w:lineRule="auto"/>
    </w:pPr>
    <w:rPr>
      <w:rFonts w:eastAsiaTheme="minorHAnsi"/>
    </w:rPr>
  </w:style>
  <w:style w:type="paragraph" w:customStyle="1" w:styleId="FABC6BF3EC6E4A28811D9844C15395D55">
    <w:name w:val="FABC6BF3EC6E4A28811D9844C15395D55"/>
    <w:rsid w:val="00E86F32"/>
    <w:pPr>
      <w:spacing w:after="200" w:line="276" w:lineRule="auto"/>
    </w:pPr>
    <w:rPr>
      <w:rFonts w:eastAsiaTheme="minorHAnsi"/>
    </w:rPr>
  </w:style>
  <w:style w:type="paragraph" w:customStyle="1" w:styleId="DF520FBB16D9481A8F0CB11B70D1054D2">
    <w:name w:val="DF520FBB16D9481A8F0CB11B70D1054D2"/>
    <w:rsid w:val="00E86F32"/>
    <w:pPr>
      <w:spacing w:after="200" w:line="276" w:lineRule="auto"/>
    </w:pPr>
    <w:rPr>
      <w:rFonts w:eastAsiaTheme="minorHAnsi"/>
    </w:rPr>
  </w:style>
  <w:style w:type="paragraph" w:customStyle="1" w:styleId="126A24878553415ABE3DF6403CACEE755">
    <w:name w:val="126A24878553415ABE3DF6403CACEE755"/>
    <w:rsid w:val="00E86F32"/>
    <w:pPr>
      <w:spacing w:after="200" w:line="276" w:lineRule="auto"/>
    </w:pPr>
    <w:rPr>
      <w:rFonts w:eastAsiaTheme="minorHAnsi"/>
    </w:rPr>
  </w:style>
  <w:style w:type="paragraph" w:customStyle="1" w:styleId="353E66D200A8422A8C82565B2141BFFF2">
    <w:name w:val="353E66D200A8422A8C82565B2141BFFF2"/>
    <w:rsid w:val="00E86F32"/>
    <w:pPr>
      <w:spacing w:after="200" w:line="276" w:lineRule="auto"/>
    </w:pPr>
    <w:rPr>
      <w:rFonts w:eastAsiaTheme="minorHAnsi"/>
    </w:rPr>
  </w:style>
  <w:style w:type="paragraph" w:customStyle="1" w:styleId="1D3E836A65E74849B7C0EC894B1AA5DC5">
    <w:name w:val="1D3E836A65E74849B7C0EC894B1AA5DC5"/>
    <w:rsid w:val="00E86F32"/>
    <w:pPr>
      <w:spacing w:after="200" w:line="276" w:lineRule="auto"/>
    </w:pPr>
    <w:rPr>
      <w:rFonts w:eastAsiaTheme="minorHAnsi"/>
    </w:rPr>
  </w:style>
  <w:style w:type="paragraph" w:customStyle="1" w:styleId="A1A82A7C13C142658CBF72610BBF4CA12">
    <w:name w:val="A1A82A7C13C142658CBF72610BBF4CA12"/>
    <w:rsid w:val="00E86F32"/>
    <w:pPr>
      <w:spacing w:after="200" w:line="276" w:lineRule="auto"/>
    </w:pPr>
    <w:rPr>
      <w:rFonts w:eastAsiaTheme="minorHAnsi"/>
    </w:rPr>
  </w:style>
  <w:style w:type="paragraph" w:customStyle="1" w:styleId="B47A617C22024FFD851A4832560D30BE5">
    <w:name w:val="B47A617C22024FFD851A4832560D30BE5"/>
    <w:rsid w:val="00E86F32"/>
    <w:pPr>
      <w:spacing w:after="200" w:line="276" w:lineRule="auto"/>
    </w:pPr>
    <w:rPr>
      <w:rFonts w:eastAsiaTheme="minorHAnsi"/>
    </w:rPr>
  </w:style>
  <w:style w:type="paragraph" w:customStyle="1" w:styleId="730CDDE36263413AB0797D88D459247B7">
    <w:name w:val="730CDDE36263413AB0797D88D459247B7"/>
    <w:rsid w:val="00E86F32"/>
    <w:pPr>
      <w:spacing w:after="200" w:line="276" w:lineRule="auto"/>
    </w:pPr>
    <w:rPr>
      <w:rFonts w:eastAsiaTheme="minorHAnsi"/>
    </w:rPr>
  </w:style>
  <w:style w:type="paragraph" w:customStyle="1" w:styleId="7BF9ACB648824D03824F4FA5990EA8A31">
    <w:name w:val="7BF9ACB648824D03824F4FA5990EA8A31"/>
    <w:rsid w:val="00E86F32"/>
    <w:pPr>
      <w:spacing w:after="200" w:line="276" w:lineRule="auto"/>
    </w:pPr>
    <w:rPr>
      <w:rFonts w:eastAsiaTheme="minorHAnsi"/>
    </w:rPr>
  </w:style>
  <w:style w:type="paragraph" w:customStyle="1" w:styleId="E3643855A23C4135BD9ADAFBF111EEAD7">
    <w:name w:val="E3643855A23C4135BD9ADAFBF111EEAD7"/>
    <w:rsid w:val="00E86F32"/>
    <w:pPr>
      <w:spacing w:after="200" w:line="276" w:lineRule="auto"/>
    </w:pPr>
    <w:rPr>
      <w:rFonts w:eastAsiaTheme="minorHAnsi"/>
    </w:rPr>
  </w:style>
  <w:style w:type="paragraph" w:customStyle="1" w:styleId="8340A2DD1C87476191847DB94243627F3">
    <w:name w:val="8340A2DD1C87476191847DB94243627F3"/>
    <w:rsid w:val="00E86F32"/>
    <w:pPr>
      <w:spacing w:after="200" w:line="276" w:lineRule="auto"/>
    </w:pPr>
    <w:rPr>
      <w:rFonts w:eastAsiaTheme="minorHAnsi"/>
    </w:rPr>
  </w:style>
  <w:style w:type="paragraph" w:customStyle="1" w:styleId="FABC6BF3EC6E4A28811D9844C15395D56">
    <w:name w:val="FABC6BF3EC6E4A28811D9844C15395D56"/>
    <w:rsid w:val="00E86F32"/>
    <w:pPr>
      <w:spacing w:after="200" w:line="276" w:lineRule="auto"/>
    </w:pPr>
    <w:rPr>
      <w:rFonts w:eastAsiaTheme="minorHAnsi"/>
    </w:rPr>
  </w:style>
  <w:style w:type="paragraph" w:customStyle="1" w:styleId="DF520FBB16D9481A8F0CB11B70D1054D3">
    <w:name w:val="DF520FBB16D9481A8F0CB11B70D1054D3"/>
    <w:rsid w:val="00E86F32"/>
    <w:pPr>
      <w:spacing w:after="200" w:line="276" w:lineRule="auto"/>
    </w:pPr>
    <w:rPr>
      <w:rFonts w:eastAsiaTheme="minorHAnsi"/>
    </w:rPr>
  </w:style>
  <w:style w:type="paragraph" w:customStyle="1" w:styleId="126A24878553415ABE3DF6403CACEE756">
    <w:name w:val="126A24878553415ABE3DF6403CACEE756"/>
    <w:rsid w:val="00E86F32"/>
    <w:pPr>
      <w:spacing w:after="200" w:line="276" w:lineRule="auto"/>
    </w:pPr>
    <w:rPr>
      <w:rFonts w:eastAsiaTheme="minorHAnsi"/>
    </w:rPr>
  </w:style>
  <w:style w:type="paragraph" w:customStyle="1" w:styleId="353E66D200A8422A8C82565B2141BFFF3">
    <w:name w:val="353E66D200A8422A8C82565B2141BFFF3"/>
    <w:rsid w:val="00E86F32"/>
    <w:pPr>
      <w:spacing w:after="200" w:line="276" w:lineRule="auto"/>
    </w:pPr>
    <w:rPr>
      <w:rFonts w:eastAsiaTheme="minorHAnsi"/>
    </w:rPr>
  </w:style>
  <w:style w:type="paragraph" w:customStyle="1" w:styleId="1D3E836A65E74849B7C0EC894B1AA5DC6">
    <w:name w:val="1D3E836A65E74849B7C0EC894B1AA5DC6"/>
    <w:rsid w:val="00E86F32"/>
    <w:pPr>
      <w:spacing w:after="200" w:line="276" w:lineRule="auto"/>
    </w:pPr>
    <w:rPr>
      <w:rFonts w:eastAsiaTheme="minorHAnsi"/>
    </w:rPr>
  </w:style>
  <w:style w:type="paragraph" w:customStyle="1" w:styleId="A1A82A7C13C142658CBF72610BBF4CA13">
    <w:name w:val="A1A82A7C13C142658CBF72610BBF4CA13"/>
    <w:rsid w:val="00E86F32"/>
    <w:pPr>
      <w:spacing w:after="200" w:line="276" w:lineRule="auto"/>
    </w:pPr>
    <w:rPr>
      <w:rFonts w:eastAsiaTheme="minorHAnsi"/>
    </w:rPr>
  </w:style>
  <w:style w:type="paragraph" w:customStyle="1" w:styleId="B47A617C22024FFD851A4832560D30BE6">
    <w:name w:val="B47A617C22024FFD851A4832560D30BE6"/>
    <w:rsid w:val="00E86F32"/>
    <w:pPr>
      <w:spacing w:after="200" w:line="276" w:lineRule="auto"/>
    </w:pPr>
    <w:rPr>
      <w:rFonts w:eastAsiaTheme="minorHAnsi"/>
    </w:rPr>
  </w:style>
  <w:style w:type="paragraph" w:customStyle="1" w:styleId="730CDDE36263413AB0797D88D459247B8">
    <w:name w:val="730CDDE36263413AB0797D88D459247B8"/>
    <w:rsid w:val="00E86F32"/>
    <w:pPr>
      <w:spacing w:after="200" w:line="276" w:lineRule="auto"/>
    </w:pPr>
    <w:rPr>
      <w:rFonts w:eastAsiaTheme="minorHAnsi"/>
    </w:rPr>
  </w:style>
  <w:style w:type="paragraph" w:customStyle="1" w:styleId="E50EAC69AA3542D8928CE31F8C20A04A">
    <w:name w:val="E50EAC69AA3542D8928CE31F8C20A04A"/>
    <w:rsid w:val="00E86F32"/>
    <w:pPr>
      <w:spacing w:after="200" w:line="276" w:lineRule="auto"/>
    </w:pPr>
    <w:rPr>
      <w:rFonts w:eastAsiaTheme="minorHAnsi"/>
    </w:rPr>
  </w:style>
  <w:style w:type="paragraph" w:customStyle="1" w:styleId="23A6C87B3C834705B1B22321738E0C5C2">
    <w:name w:val="23A6C87B3C834705B1B22321738E0C5C2"/>
    <w:rsid w:val="00E86F32"/>
    <w:pPr>
      <w:spacing w:after="200" w:line="276" w:lineRule="auto"/>
    </w:pPr>
    <w:rPr>
      <w:rFonts w:eastAsiaTheme="minorHAnsi"/>
    </w:rPr>
  </w:style>
  <w:style w:type="paragraph" w:customStyle="1" w:styleId="7BF9ACB648824D03824F4FA5990EA8A32">
    <w:name w:val="7BF9ACB648824D03824F4FA5990EA8A32"/>
    <w:rsid w:val="00E86F32"/>
    <w:pPr>
      <w:spacing w:after="200" w:line="276" w:lineRule="auto"/>
    </w:pPr>
    <w:rPr>
      <w:rFonts w:eastAsiaTheme="minorHAnsi"/>
    </w:rPr>
  </w:style>
  <w:style w:type="paragraph" w:customStyle="1" w:styleId="66C9EBA307524355918D1AF3CC24CFF4">
    <w:name w:val="66C9EBA307524355918D1AF3CC24CFF4"/>
    <w:rsid w:val="00E86F32"/>
  </w:style>
  <w:style w:type="paragraph" w:customStyle="1" w:styleId="28DCD9382DA442E3AA3AF6ECF9815C01">
    <w:name w:val="28DCD9382DA442E3AA3AF6ECF9815C01"/>
    <w:rsid w:val="00E86F32"/>
  </w:style>
  <w:style w:type="paragraph" w:customStyle="1" w:styleId="9BA09C7F03AD43548742AC601DC43B9B">
    <w:name w:val="9BA09C7F03AD43548742AC601DC43B9B"/>
    <w:rsid w:val="00E86F32"/>
  </w:style>
  <w:style w:type="paragraph" w:customStyle="1" w:styleId="DE38C263723C417DB8357D6E14F8FE0E">
    <w:name w:val="DE38C263723C417DB8357D6E14F8FE0E"/>
    <w:rsid w:val="00E86F32"/>
  </w:style>
  <w:style w:type="paragraph" w:customStyle="1" w:styleId="372A53C0FA4449D98387898E3811B20A">
    <w:name w:val="372A53C0FA4449D98387898E3811B20A"/>
    <w:rsid w:val="00E86F32"/>
  </w:style>
  <w:style w:type="paragraph" w:customStyle="1" w:styleId="FB87C3BFE2EF40B897613621E687652E">
    <w:name w:val="FB87C3BFE2EF40B897613621E687652E"/>
    <w:rsid w:val="00E86F32"/>
  </w:style>
  <w:style w:type="paragraph" w:customStyle="1" w:styleId="417E3CAE46DA41689B483D44BA6E1FAF">
    <w:name w:val="417E3CAE46DA41689B483D44BA6E1FAF"/>
    <w:rsid w:val="00E86F32"/>
  </w:style>
  <w:style w:type="paragraph" w:customStyle="1" w:styleId="1BBC277C3A38471C8F3711F8D195CD33">
    <w:name w:val="1BBC277C3A38471C8F3711F8D195CD33"/>
    <w:rsid w:val="00E86F32"/>
  </w:style>
  <w:style w:type="paragraph" w:customStyle="1" w:styleId="E3643855A23C4135BD9ADAFBF111EEAD8">
    <w:name w:val="E3643855A23C4135BD9ADAFBF111EEAD8"/>
    <w:rsid w:val="00E86F32"/>
    <w:pPr>
      <w:spacing w:after="200" w:line="276" w:lineRule="auto"/>
    </w:pPr>
    <w:rPr>
      <w:rFonts w:eastAsiaTheme="minorHAnsi"/>
    </w:rPr>
  </w:style>
  <w:style w:type="paragraph" w:customStyle="1" w:styleId="8340A2DD1C87476191847DB94243627F4">
    <w:name w:val="8340A2DD1C87476191847DB94243627F4"/>
    <w:rsid w:val="00E86F32"/>
    <w:pPr>
      <w:spacing w:after="200" w:line="276" w:lineRule="auto"/>
    </w:pPr>
    <w:rPr>
      <w:rFonts w:eastAsiaTheme="minorHAnsi"/>
    </w:rPr>
  </w:style>
  <w:style w:type="paragraph" w:customStyle="1" w:styleId="FABC6BF3EC6E4A28811D9844C15395D57">
    <w:name w:val="FABC6BF3EC6E4A28811D9844C15395D57"/>
    <w:rsid w:val="00E86F32"/>
    <w:pPr>
      <w:spacing w:after="200" w:line="276" w:lineRule="auto"/>
    </w:pPr>
    <w:rPr>
      <w:rFonts w:eastAsiaTheme="minorHAnsi"/>
    </w:rPr>
  </w:style>
  <w:style w:type="paragraph" w:customStyle="1" w:styleId="DF520FBB16D9481A8F0CB11B70D1054D4">
    <w:name w:val="DF520FBB16D9481A8F0CB11B70D1054D4"/>
    <w:rsid w:val="00E86F32"/>
    <w:pPr>
      <w:spacing w:after="200" w:line="276" w:lineRule="auto"/>
    </w:pPr>
    <w:rPr>
      <w:rFonts w:eastAsiaTheme="minorHAnsi"/>
    </w:rPr>
  </w:style>
  <w:style w:type="paragraph" w:customStyle="1" w:styleId="126A24878553415ABE3DF6403CACEE757">
    <w:name w:val="126A24878553415ABE3DF6403CACEE757"/>
    <w:rsid w:val="00E86F32"/>
    <w:pPr>
      <w:spacing w:after="200" w:line="276" w:lineRule="auto"/>
    </w:pPr>
    <w:rPr>
      <w:rFonts w:eastAsiaTheme="minorHAnsi"/>
    </w:rPr>
  </w:style>
  <w:style w:type="paragraph" w:customStyle="1" w:styleId="353E66D200A8422A8C82565B2141BFFF4">
    <w:name w:val="353E66D200A8422A8C82565B2141BFFF4"/>
    <w:rsid w:val="00E86F32"/>
    <w:pPr>
      <w:spacing w:after="200" w:line="276" w:lineRule="auto"/>
    </w:pPr>
    <w:rPr>
      <w:rFonts w:eastAsiaTheme="minorHAnsi"/>
    </w:rPr>
  </w:style>
  <w:style w:type="paragraph" w:customStyle="1" w:styleId="1D3E836A65E74849B7C0EC894B1AA5DC7">
    <w:name w:val="1D3E836A65E74849B7C0EC894B1AA5DC7"/>
    <w:rsid w:val="00E86F32"/>
    <w:pPr>
      <w:spacing w:after="200" w:line="276" w:lineRule="auto"/>
    </w:pPr>
    <w:rPr>
      <w:rFonts w:eastAsiaTheme="minorHAnsi"/>
    </w:rPr>
  </w:style>
  <w:style w:type="paragraph" w:customStyle="1" w:styleId="A1A82A7C13C142658CBF72610BBF4CA14">
    <w:name w:val="A1A82A7C13C142658CBF72610BBF4CA14"/>
    <w:rsid w:val="00E86F32"/>
    <w:pPr>
      <w:spacing w:after="200" w:line="276" w:lineRule="auto"/>
    </w:pPr>
    <w:rPr>
      <w:rFonts w:eastAsiaTheme="minorHAnsi"/>
    </w:rPr>
  </w:style>
  <w:style w:type="paragraph" w:customStyle="1" w:styleId="B47A617C22024FFD851A4832560D30BE7">
    <w:name w:val="B47A617C22024FFD851A4832560D30BE7"/>
    <w:rsid w:val="00E86F32"/>
    <w:pPr>
      <w:spacing w:after="200" w:line="276" w:lineRule="auto"/>
    </w:pPr>
    <w:rPr>
      <w:rFonts w:eastAsiaTheme="minorHAnsi"/>
    </w:rPr>
  </w:style>
  <w:style w:type="paragraph" w:customStyle="1" w:styleId="730CDDE36263413AB0797D88D459247B9">
    <w:name w:val="730CDDE36263413AB0797D88D459247B9"/>
    <w:rsid w:val="00E86F32"/>
    <w:pPr>
      <w:spacing w:after="200" w:line="276" w:lineRule="auto"/>
    </w:pPr>
    <w:rPr>
      <w:rFonts w:eastAsiaTheme="minorHAnsi"/>
    </w:rPr>
  </w:style>
  <w:style w:type="paragraph" w:customStyle="1" w:styleId="FB87C3BFE2EF40B897613621E687652E1">
    <w:name w:val="FB87C3BFE2EF40B897613621E687652E1"/>
    <w:rsid w:val="00E86F32"/>
    <w:pPr>
      <w:spacing w:after="200" w:line="276" w:lineRule="auto"/>
    </w:pPr>
    <w:rPr>
      <w:rFonts w:eastAsiaTheme="minorHAnsi"/>
    </w:rPr>
  </w:style>
  <w:style w:type="paragraph" w:customStyle="1" w:styleId="417E3CAE46DA41689B483D44BA6E1FAF1">
    <w:name w:val="417E3CAE46DA41689B483D44BA6E1FAF1"/>
    <w:rsid w:val="00E86F32"/>
    <w:pPr>
      <w:spacing w:after="200" w:line="276" w:lineRule="auto"/>
    </w:pPr>
    <w:rPr>
      <w:rFonts w:eastAsiaTheme="minorHAnsi"/>
    </w:rPr>
  </w:style>
  <w:style w:type="paragraph" w:customStyle="1" w:styleId="1BBC277C3A38471C8F3711F8D195CD331">
    <w:name w:val="1BBC277C3A38471C8F3711F8D195CD331"/>
    <w:rsid w:val="00E86F32"/>
    <w:pPr>
      <w:spacing w:after="200" w:line="276" w:lineRule="auto"/>
    </w:pPr>
    <w:rPr>
      <w:rFonts w:eastAsiaTheme="minorHAnsi"/>
    </w:rPr>
  </w:style>
  <w:style w:type="paragraph" w:customStyle="1" w:styleId="72723A10FF4D442392A2BFBA3366678A">
    <w:name w:val="72723A10FF4D442392A2BFBA3366678A"/>
    <w:rsid w:val="00E86F32"/>
  </w:style>
  <w:style w:type="paragraph" w:customStyle="1" w:styleId="2FE5E9CCED7747118E57F4D8D1E13B4D">
    <w:name w:val="2FE5E9CCED7747118E57F4D8D1E13B4D"/>
    <w:rsid w:val="00E86F32"/>
  </w:style>
  <w:style w:type="paragraph" w:customStyle="1" w:styleId="058678EFD1774ABF9523F5A3F9DA3F8E">
    <w:name w:val="058678EFD1774ABF9523F5A3F9DA3F8E"/>
    <w:rsid w:val="00E86F32"/>
  </w:style>
  <w:style w:type="paragraph" w:customStyle="1" w:styleId="8558A7521BE3469D83FCE9F8F671B520">
    <w:name w:val="8558A7521BE3469D83FCE9F8F671B520"/>
    <w:rsid w:val="00E86F32"/>
  </w:style>
  <w:style w:type="paragraph" w:customStyle="1" w:styleId="6CCAF5C755144677A8A3DEF5DCB32991">
    <w:name w:val="6CCAF5C755144677A8A3DEF5DCB32991"/>
    <w:rsid w:val="00E86F32"/>
  </w:style>
  <w:style w:type="paragraph" w:customStyle="1" w:styleId="3A18C1DD6DF540A9925259DD3E7011AE">
    <w:name w:val="3A18C1DD6DF540A9925259DD3E7011AE"/>
    <w:rsid w:val="00E86F32"/>
  </w:style>
  <w:style w:type="paragraph" w:customStyle="1" w:styleId="951E1E5AFF76469A973024D845CC9228">
    <w:name w:val="951E1E5AFF76469A973024D845CC9228"/>
    <w:rsid w:val="00E86F32"/>
  </w:style>
  <w:style w:type="paragraph" w:customStyle="1" w:styleId="B692087251C6432EA0C60DE356C02CD7">
    <w:name w:val="B692087251C6432EA0C60DE356C02CD7"/>
    <w:rsid w:val="00E86F32"/>
  </w:style>
  <w:style w:type="paragraph" w:customStyle="1" w:styleId="4FDA5A18BE774575A7761DCD8A586AF1">
    <w:name w:val="4FDA5A18BE774575A7761DCD8A586AF1"/>
    <w:rsid w:val="00E86F32"/>
  </w:style>
  <w:style w:type="paragraph" w:customStyle="1" w:styleId="F5A4070E1B344B6688370733A0949536">
    <w:name w:val="F5A4070E1B344B6688370733A0949536"/>
    <w:rsid w:val="00E86F32"/>
  </w:style>
  <w:style w:type="paragraph" w:customStyle="1" w:styleId="8B63BBE70421467783212825CF42414D">
    <w:name w:val="8B63BBE70421467783212825CF42414D"/>
    <w:rsid w:val="00E86F32"/>
  </w:style>
  <w:style w:type="paragraph" w:customStyle="1" w:styleId="7A9D764E92E84B71BD4FF440B4C50E0A">
    <w:name w:val="7A9D764E92E84B71BD4FF440B4C50E0A"/>
    <w:rsid w:val="00E86F32"/>
  </w:style>
  <w:style w:type="paragraph" w:customStyle="1" w:styleId="8A3254FCEEA1470EBAC65C058B62227C">
    <w:name w:val="8A3254FCEEA1470EBAC65C058B62227C"/>
    <w:rsid w:val="00E86F32"/>
  </w:style>
  <w:style w:type="paragraph" w:customStyle="1" w:styleId="C610115AE7034E05914533D7DACB5053">
    <w:name w:val="C610115AE7034E05914533D7DACB5053"/>
    <w:rsid w:val="00E86F32"/>
  </w:style>
  <w:style w:type="paragraph" w:customStyle="1" w:styleId="19B06D3142704B5696E6EC39D5ACC4F4">
    <w:name w:val="19B06D3142704B5696E6EC39D5ACC4F4"/>
    <w:rsid w:val="00E86F32"/>
  </w:style>
  <w:style w:type="paragraph" w:customStyle="1" w:styleId="84C55947B5EB4BC2A2AACF91785563DA">
    <w:name w:val="84C55947B5EB4BC2A2AACF91785563DA"/>
    <w:rsid w:val="00E86F32"/>
  </w:style>
  <w:style w:type="paragraph" w:customStyle="1" w:styleId="FFC0476492354726A8440F9FF423B9FD">
    <w:name w:val="FFC0476492354726A8440F9FF423B9FD"/>
    <w:rsid w:val="00E86F32"/>
  </w:style>
  <w:style w:type="paragraph" w:customStyle="1" w:styleId="9B792C55DF5A45BF9942B3F3691D34A8">
    <w:name w:val="9B792C55DF5A45BF9942B3F3691D34A8"/>
    <w:rsid w:val="00E86F32"/>
  </w:style>
  <w:style w:type="paragraph" w:customStyle="1" w:styleId="1BE7D2D8692F44338324F88A45601AB8">
    <w:name w:val="1BE7D2D8692F44338324F88A45601AB8"/>
    <w:rsid w:val="00E86F32"/>
  </w:style>
  <w:style w:type="paragraph" w:customStyle="1" w:styleId="09AFEC6074554C7C959216668CD5D562">
    <w:name w:val="09AFEC6074554C7C959216668CD5D562"/>
    <w:rsid w:val="00E86F32"/>
  </w:style>
  <w:style w:type="paragraph" w:customStyle="1" w:styleId="2DB038D937D74181A790E588105E3C17">
    <w:name w:val="2DB038D937D74181A790E588105E3C17"/>
    <w:rsid w:val="00E86F32"/>
  </w:style>
  <w:style w:type="paragraph" w:customStyle="1" w:styleId="C09F2D83098C43E98919559EA87E8C4D">
    <w:name w:val="C09F2D83098C43E98919559EA87E8C4D"/>
    <w:rsid w:val="00E86F32"/>
  </w:style>
  <w:style w:type="paragraph" w:customStyle="1" w:styleId="B4C209DAC51F4E46A2DE2116DC107759">
    <w:name w:val="B4C209DAC51F4E46A2DE2116DC107759"/>
    <w:rsid w:val="00E86F32"/>
  </w:style>
  <w:style w:type="paragraph" w:customStyle="1" w:styleId="620B1AC5D7484506B86412402584B670">
    <w:name w:val="620B1AC5D7484506B86412402584B670"/>
    <w:rsid w:val="00E86F32"/>
  </w:style>
  <w:style w:type="paragraph" w:customStyle="1" w:styleId="98ABBFF95676435AB27218ACD9E6E758">
    <w:name w:val="98ABBFF95676435AB27218ACD9E6E758"/>
    <w:rsid w:val="00E86F32"/>
  </w:style>
  <w:style w:type="paragraph" w:customStyle="1" w:styleId="14A4734FC7EF43D5A0A978E29BA3AC0C">
    <w:name w:val="14A4734FC7EF43D5A0A978E29BA3AC0C"/>
    <w:rsid w:val="00E86F32"/>
  </w:style>
  <w:style w:type="paragraph" w:customStyle="1" w:styleId="CFE3DE769D054C2BB1ECF5C1E71BF876">
    <w:name w:val="CFE3DE769D054C2BB1ECF5C1E71BF876"/>
    <w:rsid w:val="00E86F32"/>
  </w:style>
  <w:style w:type="paragraph" w:customStyle="1" w:styleId="3A1C0DAFC4824857B58657EE9E0E5656">
    <w:name w:val="3A1C0DAFC4824857B58657EE9E0E5656"/>
    <w:rsid w:val="00E86F32"/>
  </w:style>
  <w:style w:type="paragraph" w:customStyle="1" w:styleId="E60F693648F44234B622D0D793B35B9F">
    <w:name w:val="E60F693648F44234B622D0D793B35B9F"/>
    <w:rsid w:val="00E86F32"/>
  </w:style>
  <w:style w:type="paragraph" w:customStyle="1" w:styleId="07834BDD987C43AA848DAA0724EA3716">
    <w:name w:val="07834BDD987C43AA848DAA0724EA3716"/>
    <w:rsid w:val="00E86F32"/>
  </w:style>
  <w:style w:type="paragraph" w:customStyle="1" w:styleId="E2432960493046A6B9053613FEDD9617">
    <w:name w:val="E2432960493046A6B9053613FEDD9617"/>
    <w:rsid w:val="00E86F32"/>
  </w:style>
  <w:style w:type="paragraph" w:customStyle="1" w:styleId="4C813684F7B043E993F369C37D472926">
    <w:name w:val="4C813684F7B043E993F369C37D472926"/>
    <w:rsid w:val="00E86F32"/>
  </w:style>
  <w:style w:type="paragraph" w:customStyle="1" w:styleId="54FEC0FAD30F40CB9A9349D15D59035E">
    <w:name w:val="54FEC0FAD30F40CB9A9349D15D59035E"/>
    <w:rsid w:val="00E86F32"/>
  </w:style>
  <w:style w:type="paragraph" w:customStyle="1" w:styleId="34382CCBC8B54EA9B0957D4D06EE18EA">
    <w:name w:val="34382CCBC8B54EA9B0957D4D06EE18EA"/>
    <w:rsid w:val="00E86F32"/>
  </w:style>
  <w:style w:type="paragraph" w:customStyle="1" w:styleId="3045ABB8112649BFAF0BE9365EC3BE14">
    <w:name w:val="3045ABB8112649BFAF0BE9365EC3BE14"/>
    <w:rsid w:val="00E86F32"/>
  </w:style>
  <w:style w:type="paragraph" w:customStyle="1" w:styleId="5ED57D5AA02C4AFFA975D98424801B90">
    <w:name w:val="5ED57D5AA02C4AFFA975D98424801B90"/>
    <w:rsid w:val="00E86F32"/>
  </w:style>
  <w:style w:type="paragraph" w:customStyle="1" w:styleId="4B25CF4FC6BC4DA8AAA922FB67CE0E6C">
    <w:name w:val="4B25CF4FC6BC4DA8AAA922FB67CE0E6C"/>
    <w:rsid w:val="00E86F32"/>
  </w:style>
  <w:style w:type="paragraph" w:customStyle="1" w:styleId="AB1C91C8EFAA49E1B59479CAC337580F">
    <w:name w:val="AB1C91C8EFAA49E1B59479CAC337580F"/>
    <w:rsid w:val="00E86F32"/>
  </w:style>
  <w:style w:type="paragraph" w:customStyle="1" w:styleId="04A898A2A18D497095E6CFFFB3810F4B">
    <w:name w:val="04A898A2A18D497095E6CFFFB3810F4B"/>
    <w:rsid w:val="00E86F32"/>
  </w:style>
  <w:style w:type="paragraph" w:customStyle="1" w:styleId="50C6AC303C3C4B479EEE5A55017D270E">
    <w:name w:val="50C6AC303C3C4B479EEE5A55017D270E"/>
    <w:rsid w:val="00E86F32"/>
  </w:style>
  <w:style w:type="paragraph" w:customStyle="1" w:styleId="29801B99224D4E8EA0DB5607C33A9046">
    <w:name w:val="29801B99224D4E8EA0DB5607C33A9046"/>
    <w:rsid w:val="00E86F32"/>
  </w:style>
  <w:style w:type="paragraph" w:customStyle="1" w:styleId="86904477B0C94628A0CF31006E401DAC">
    <w:name w:val="86904477B0C94628A0CF31006E401DAC"/>
    <w:rsid w:val="00E86F32"/>
  </w:style>
  <w:style w:type="paragraph" w:customStyle="1" w:styleId="C138A3251CF441EAA2BFF480591425E3">
    <w:name w:val="C138A3251CF441EAA2BFF480591425E3"/>
    <w:rsid w:val="00E86F32"/>
  </w:style>
  <w:style w:type="paragraph" w:customStyle="1" w:styleId="B71CB2D2B45F4B7FB91D85A949AE205C">
    <w:name w:val="B71CB2D2B45F4B7FB91D85A949AE205C"/>
    <w:rsid w:val="00E86F32"/>
  </w:style>
  <w:style w:type="paragraph" w:customStyle="1" w:styleId="E8C6130B5A4F4C5E93791C4C9C91AF14">
    <w:name w:val="E8C6130B5A4F4C5E93791C4C9C91AF14"/>
    <w:rsid w:val="00E86F32"/>
  </w:style>
  <w:style w:type="paragraph" w:customStyle="1" w:styleId="1DE37F1B1D4343D18F1085040BBAE0AA">
    <w:name w:val="1DE37F1B1D4343D18F1085040BBAE0AA"/>
    <w:rsid w:val="00E86F32"/>
  </w:style>
  <w:style w:type="paragraph" w:customStyle="1" w:styleId="6438049A7096435BBB6D71D5AD38E431">
    <w:name w:val="6438049A7096435BBB6D71D5AD38E431"/>
    <w:rsid w:val="00E86F32"/>
  </w:style>
  <w:style w:type="paragraph" w:customStyle="1" w:styleId="D545A8BED68C4FED9C86F27A2FF501E8">
    <w:name w:val="D545A8BED68C4FED9C86F27A2FF501E8"/>
    <w:rsid w:val="00E86F32"/>
  </w:style>
  <w:style w:type="paragraph" w:customStyle="1" w:styleId="C258CEDFEC45460FB90E72E30C29AE76">
    <w:name w:val="C258CEDFEC45460FB90E72E30C29AE76"/>
    <w:rsid w:val="00E86F32"/>
  </w:style>
  <w:style w:type="paragraph" w:customStyle="1" w:styleId="533097DD8A334B2F92F3DC0EC8F241EA">
    <w:name w:val="533097DD8A334B2F92F3DC0EC8F241EA"/>
    <w:rsid w:val="00E86F32"/>
  </w:style>
  <w:style w:type="paragraph" w:customStyle="1" w:styleId="0CE96ADADDB549F487598F3FCBD19DDF">
    <w:name w:val="0CE96ADADDB549F487598F3FCBD19DDF"/>
    <w:rsid w:val="00E86F32"/>
  </w:style>
  <w:style w:type="paragraph" w:customStyle="1" w:styleId="DCC53E1064AD456BB4055F0A0F7D9F12">
    <w:name w:val="DCC53E1064AD456BB4055F0A0F7D9F12"/>
    <w:rsid w:val="00E86F32"/>
  </w:style>
  <w:style w:type="paragraph" w:customStyle="1" w:styleId="3F414DD98B574AF2A593C6F13A9DB565">
    <w:name w:val="3F414DD98B574AF2A593C6F13A9DB565"/>
    <w:rsid w:val="00E86F32"/>
  </w:style>
  <w:style w:type="paragraph" w:customStyle="1" w:styleId="19D24397BFEE4272B9C1080452BD2455">
    <w:name w:val="19D24397BFEE4272B9C1080452BD2455"/>
    <w:rsid w:val="00E86F32"/>
  </w:style>
  <w:style w:type="paragraph" w:customStyle="1" w:styleId="9271143240364E1483154076B8FBD996">
    <w:name w:val="9271143240364E1483154076B8FBD996"/>
    <w:rsid w:val="00E86F32"/>
  </w:style>
  <w:style w:type="paragraph" w:customStyle="1" w:styleId="6351C1807DFC4FEC8572C0B7943D0C61">
    <w:name w:val="6351C1807DFC4FEC8572C0B7943D0C61"/>
    <w:rsid w:val="00E86F32"/>
  </w:style>
  <w:style w:type="paragraph" w:customStyle="1" w:styleId="57ACAD35142045368B88027B2374D274">
    <w:name w:val="57ACAD35142045368B88027B2374D274"/>
    <w:rsid w:val="00E86F32"/>
  </w:style>
  <w:style w:type="paragraph" w:customStyle="1" w:styleId="EDA623F7DD5746FC8D912EE91631E87B">
    <w:name w:val="EDA623F7DD5746FC8D912EE91631E87B"/>
    <w:rsid w:val="00E86F32"/>
  </w:style>
  <w:style w:type="paragraph" w:customStyle="1" w:styleId="371C7C8B9B7F4BB99559AC0C8CD1C101">
    <w:name w:val="371C7C8B9B7F4BB99559AC0C8CD1C101"/>
    <w:rsid w:val="00E86F32"/>
  </w:style>
  <w:style w:type="paragraph" w:customStyle="1" w:styleId="2F991FBB97344F03B8558ED353F6C9C6">
    <w:name w:val="2F991FBB97344F03B8558ED353F6C9C6"/>
    <w:rsid w:val="00E86F32"/>
  </w:style>
  <w:style w:type="paragraph" w:customStyle="1" w:styleId="017E5D8136AC486793A0EB54CB9FA15D">
    <w:name w:val="017E5D8136AC486793A0EB54CB9FA15D"/>
    <w:rsid w:val="00E86F32"/>
  </w:style>
  <w:style w:type="paragraph" w:customStyle="1" w:styleId="C43B99E60A064F12918E7F8A45695ED9">
    <w:name w:val="C43B99E60A064F12918E7F8A45695ED9"/>
    <w:rsid w:val="00E86F32"/>
  </w:style>
  <w:style w:type="paragraph" w:customStyle="1" w:styleId="2BE70838A4B347BDA1C343956B8D62AA">
    <w:name w:val="2BE70838A4B347BDA1C343956B8D62AA"/>
    <w:rsid w:val="00E86F32"/>
  </w:style>
  <w:style w:type="paragraph" w:customStyle="1" w:styleId="A7B7C145BC2141D1A6CD3CAF75F373C4">
    <w:name w:val="A7B7C145BC2141D1A6CD3CAF75F373C4"/>
    <w:rsid w:val="00E86F32"/>
  </w:style>
  <w:style w:type="paragraph" w:customStyle="1" w:styleId="BA865964F75242898102A5497A6C5D83">
    <w:name w:val="BA865964F75242898102A5497A6C5D83"/>
    <w:rsid w:val="00E86F32"/>
  </w:style>
  <w:style w:type="paragraph" w:customStyle="1" w:styleId="46CDF44C171F41208B0FD9168B64B6F2">
    <w:name w:val="46CDF44C171F41208B0FD9168B64B6F2"/>
    <w:rsid w:val="00E86F32"/>
  </w:style>
  <w:style w:type="paragraph" w:customStyle="1" w:styleId="81F5542519DC4E9AA7502573DD919339">
    <w:name w:val="81F5542519DC4E9AA7502573DD919339"/>
    <w:rsid w:val="00E86F32"/>
  </w:style>
  <w:style w:type="paragraph" w:customStyle="1" w:styleId="C00B2F1FC6CC411FAAC4E4668A55D20A">
    <w:name w:val="C00B2F1FC6CC411FAAC4E4668A55D20A"/>
    <w:rsid w:val="00E86F32"/>
  </w:style>
  <w:style w:type="paragraph" w:customStyle="1" w:styleId="5AB6E38E77474525A824A6C3E430DDB3">
    <w:name w:val="5AB6E38E77474525A824A6C3E430DDB3"/>
    <w:rsid w:val="00E86F32"/>
  </w:style>
  <w:style w:type="paragraph" w:customStyle="1" w:styleId="99F972382FEB439EBF3302FDC966CFFE">
    <w:name w:val="99F972382FEB439EBF3302FDC966CFFE"/>
    <w:rsid w:val="00E86F32"/>
  </w:style>
  <w:style w:type="paragraph" w:customStyle="1" w:styleId="8373944A8DAD43A68E6FB292AA21CCBE">
    <w:name w:val="8373944A8DAD43A68E6FB292AA21CCBE"/>
    <w:rsid w:val="00E86F32"/>
  </w:style>
  <w:style w:type="paragraph" w:customStyle="1" w:styleId="1028C507BB5E42C0921CEE145637915E">
    <w:name w:val="1028C507BB5E42C0921CEE145637915E"/>
    <w:rsid w:val="00E86F32"/>
  </w:style>
  <w:style w:type="paragraph" w:customStyle="1" w:styleId="D34799789A854CD38E12D12E53FA1AFD">
    <w:name w:val="D34799789A854CD38E12D12E53FA1AFD"/>
    <w:rsid w:val="00E86F32"/>
  </w:style>
  <w:style w:type="paragraph" w:customStyle="1" w:styleId="2046B8F706C04C3D8EBA35FEB4CD0FA1">
    <w:name w:val="2046B8F706C04C3D8EBA35FEB4CD0FA1"/>
    <w:rsid w:val="00E86F32"/>
  </w:style>
  <w:style w:type="paragraph" w:customStyle="1" w:styleId="835579347A6743F986B8D1E155BFD7EA">
    <w:name w:val="835579347A6743F986B8D1E155BFD7EA"/>
    <w:rsid w:val="00E86F32"/>
  </w:style>
  <w:style w:type="paragraph" w:customStyle="1" w:styleId="0FAC8F5E94414377B6C12526372D58B2">
    <w:name w:val="0FAC8F5E94414377B6C12526372D58B2"/>
    <w:rsid w:val="00E86F32"/>
  </w:style>
  <w:style w:type="paragraph" w:customStyle="1" w:styleId="1E09DC4E9A6C4DC48D1EF0081A881ACE">
    <w:name w:val="1E09DC4E9A6C4DC48D1EF0081A881ACE"/>
    <w:rsid w:val="00E86F32"/>
  </w:style>
  <w:style w:type="paragraph" w:customStyle="1" w:styleId="707E75A29C65405293FDB76D90C166A4">
    <w:name w:val="707E75A29C65405293FDB76D90C166A4"/>
    <w:rsid w:val="00E86F32"/>
  </w:style>
  <w:style w:type="paragraph" w:customStyle="1" w:styleId="7E22628A5B8D4BFEA5F85E5D75416884">
    <w:name w:val="7E22628A5B8D4BFEA5F85E5D75416884"/>
    <w:rsid w:val="00E86F32"/>
  </w:style>
  <w:style w:type="paragraph" w:customStyle="1" w:styleId="706A47C9E78141818080A69A4FE37D3B">
    <w:name w:val="706A47C9E78141818080A69A4FE37D3B"/>
    <w:rsid w:val="00E86F32"/>
  </w:style>
  <w:style w:type="paragraph" w:customStyle="1" w:styleId="B9C3A602396C4B6FA2273FF8BF709818">
    <w:name w:val="B9C3A602396C4B6FA2273FF8BF709818"/>
    <w:rsid w:val="00E86F32"/>
  </w:style>
  <w:style w:type="paragraph" w:customStyle="1" w:styleId="DDEFA2C194F5478B95A59E5039FFED13">
    <w:name w:val="DDEFA2C194F5478B95A59E5039FFED13"/>
    <w:rsid w:val="00E86F32"/>
  </w:style>
  <w:style w:type="paragraph" w:customStyle="1" w:styleId="9C40DE341AC844B5A534CE3E57E50DBD">
    <w:name w:val="9C40DE341AC844B5A534CE3E57E50DBD"/>
    <w:rsid w:val="00E86F32"/>
  </w:style>
  <w:style w:type="paragraph" w:customStyle="1" w:styleId="59B367523B864024897BCF4E0BACB864">
    <w:name w:val="59B367523B864024897BCF4E0BACB864"/>
    <w:rsid w:val="00E86F32"/>
  </w:style>
  <w:style w:type="paragraph" w:customStyle="1" w:styleId="29471877CA264828A1F0DC45A4BE010B">
    <w:name w:val="29471877CA264828A1F0DC45A4BE010B"/>
    <w:rsid w:val="00E86F32"/>
  </w:style>
  <w:style w:type="paragraph" w:customStyle="1" w:styleId="03FEA8A6606440A293A805F030521F46">
    <w:name w:val="03FEA8A6606440A293A805F030521F46"/>
    <w:rsid w:val="00E86F32"/>
  </w:style>
  <w:style w:type="paragraph" w:customStyle="1" w:styleId="DDABC457A35F4BB49237F13312AF1CEC">
    <w:name w:val="DDABC457A35F4BB49237F13312AF1CEC"/>
    <w:rsid w:val="00E86F32"/>
  </w:style>
  <w:style w:type="paragraph" w:customStyle="1" w:styleId="7CB3AE7F98FC40F29F03A9BE2C54EFD4">
    <w:name w:val="7CB3AE7F98FC40F29F03A9BE2C54EFD4"/>
    <w:rsid w:val="00E86F32"/>
  </w:style>
  <w:style w:type="paragraph" w:customStyle="1" w:styleId="52FFAD59E69240A78FE1FE6E0D6AE1C5">
    <w:name w:val="52FFAD59E69240A78FE1FE6E0D6AE1C5"/>
    <w:rsid w:val="00E86F32"/>
  </w:style>
  <w:style w:type="paragraph" w:customStyle="1" w:styleId="B8D4EF8D039D479993B6CCAED99C759C">
    <w:name w:val="B8D4EF8D039D479993B6CCAED99C759C"/>
    <w:rsid w:val="00E86F32"/>
  </w:style>
  <w:style w:type="paragraph" w:customStyle="1" w:styleId="D827425D8B5948F69E8C97EC93FD3959">
    <w:name w:val="D827425D8B5948F69E8C97EC93FD3959"/>
    <w:rsid w:val="00E86F32"/>
  </w:style>
  <w:style w:type="paragraph" w:customStyle="1" w:styleId="4475DB004C9C46489AA9C2F78022E290">
    <w:name w:val="4475DB004C9C46489AA9C2F78022E290"/>
    <w:rsid w:val="00E86F32"/>
  </w:style>
  <w:style w:type="paragraph" w:customStyle="1" w:styleId="ACDB2DC7A74E403CAF7D74095BD91B48">
    <w:name w:val="ACDB2DC7A74E403CAF7D74095BD91B48"/>
    <w:rsid w:val="00E86F32"/>
  </w:style>
  <w:style w:type="paragraph" w:customStyle="1" w:styleId="6296FB6C9785466C9B0191AB8F80C004">
    <w:name w:val="6296FB6C9785466C9B0191AB8F80C004"/>
    <w:rsid w:val="00E86F32"/>
  </w:style>
  <w:style w:type="paragraph" w:customStyle="1" w:styleId="73F654E3A4F44B9BAE6D75C446980526">
    <w:name w:val="73F654E3A4F44B9BAE6D75C446980526"/>
    <w:rsid w:val="00E86F32"/>
  </w:style>
  <w:style w:type="paragraph" w:customStyle="1" w:styleId="2B6536A02B78447D88F66D45A05EB36D">
    <w:name w:val="2B6536A02B78447D88F66D45A05EB36D"/>
    <w:rsid w:val="00E86F32"/>
  </w:style>
  <w:style w:type="paragraph" w:customStyle="1" w:styleId="318EFF088AFF4EEC9F9861DB712B4949">
    <w:name w:val="318EFF088AFF4EEC9F9861DB712B4949"/>
    <w:rsid w:val="00E86F32"/>
  </w:style>
  <w:style w:type="paragraph" w:customStyle="1" w:styleId="7F3CCAE8F68B43469AB03B49EDF4766F">
    <w:name w:val="7F3CCAE8F68B43469AB03B49EDF4766F"/>
    <w:rsid w:val="00E86F32"/>
  </w:style>
  <w:style w:type="paragraph" w:customStyle="1" w:styleId="BF609B02ECF44139889E09BE1C84D8AD">
    <w:name w:val="BF609B02ECF44139889E09BE1C84D8AD"/>
    <w:rsid w:val="00E86F32"/>
  </w:style>
  <w:style w:type="paragraph" w:customStyle="1" w:styleId="AF569E0A3120424DBCDDE967499FE37A">
    <w:name w:val="AF569E0A3120424DBCDDE967499FE37A"/>
    <w:rsid w:val="00E86F32"/>
  </w:style>
  <w:style w:type="paragraph" w:customStyle="1" w:styleId="9084E9219DF340D7A2F6BD1E691B5D1E">
    <w:name w:val="9084E9219DF340D7A2F6BD1E691B5D1E"/>
    <w:rsid w:val="00E86F32"/>
  </w:style>
  <w:style w:type="paragraph" w:customStyle="1" w:styleId="A7289A4B8B6940238436258DF3DCFC8D">
    <w:name w:val="A7289A4B8B6940238436258DF3DCFC8D"/>
    <w:rsid w:val="00E86F32"/>
  </w:style>
  <w:style w:type="paragraph" w:customStyle="1" w:styleId="7D9ACA1439194BB69CC613D3C4C296C0">
    <w:name w:val="7D9ACA1439194BB69CC613D3C4C296C0"/>
    <w:rsid w:val="00E86F32"/>
  </w:style>
  <w:style w:type="paragraph" w:customStyle="1" w:styleId="D04C49CF9D3B45E6BC9C25DE9B68E511">
    <w:name w:val="D04C49CF9D3B45E6BC9C25DE9B68E511"/>
    <w:rsid w:val="00E86F32"/>
  </w:style>
  <w:style w:type="paragraph" w:customStyle="1" w:styleId="C8E0E4E3FEDD4B2B8AEC163F0E138343">
    <w:name w:val="C8E0E4E3FEDD4B2B8AEC163F0E138343"/>
    <w:rsid w:val="00E86F32"/>
  </w:style>
  <w:style w:type="paragraph" w:customStyle="1" w:styleId="8EECF04B535045D6A3115C9B79BB9175">
    <w:name w:val="8EECF04B535045D6A3115C9B79BB9175"/>
    <w:rsid w:val="00E86F32"/>
  </w:style>
  <w:style w:type="paragraph" w:customStyle="1" w:styleId="5979CE573D63450294F88867B6A72722">
    <w:name w:val="5979CE573D63450294F88867B6A72722"/>
    <w:rsid w:val="00E86F32"/>
  </w:style>
  <w:style w:type="paragraph" w:customStyle="1" w:styleId="4462FD9CB9F444D292B6734CC9A18E9B">
    <w:name w:val="4462FD9CB9F444D292B6734CC9A18E9B"/>
    <w:rsid w:val="00E86F32"/>
  </w:style>
  <w:style w:type="paragraph" w:customStyle="1" w:styleId="43903DD586D741868F17FD666A660A51">
    <w:name w:val="43903DD586D741868F17FD666A660A51"/>
    <w:rsid w:val="00E86F32"/>
  </w:style>
  <w:style w:type="paragraph" w:customStyle="1" w:styleId="11D25D04DE2F4352B163B2C068A2017E">
    <w:name w:val="11D25D04DE2F4352B163B2C068A2017E"/>
    <w:rsid w:val="00E86F32"/>
  </w:style>
  <w:style w:type="paragraph" w:customStyle="1" w:styleId="B468017F82F64CFF95AA73255A0D478A">
    <w:name w:val="B468017F82F64CFF95AA73255A0D478A"/>
    <w:rsid w:val="00E86F32"/>
  </w:style>
  <w:style w:type="paragraph" w:customStyle="1" w:styleId="85F5095CF86543DFAD7537086BDBB10A">
    <w:name w:val="85F5095CF86543DFAD7537086BDBB10A"/>
    <w:rsid w:val="00E86F32"/>
  </w:style>
  <w:style w:type="paragraph" w:customStyle="1" w:styleId="C4CFC80B26AF4440ABB86B750A1DDC78">
    <w:name w:val="C4CFC80B26AF4440ABB86B750A1DDC78"/>
    <w:rsid w:val="00E86F32"/>
  </w:style>
  <w:style w:type="paragraph" w:customStyle="1" w:styleId="42E83B1795BA4922A50776E6894C0AEC">
    <w:name w:val="42E83B1795BA4922A50776E6894C0AEC"/>
    <w:rsid w:val="00E86F32"/>
  </w:style>
  <w:style w:type="paragraph" w:customStyle="1" w:styleId="9B9D14DEBF894561A3969CBE80B7890D">
    <w:name w:val="9B9D14DEBF894561A3969CBE80B7890D"/>
    <w:rsid w:val="00E86F32"/>
  </w:style>
  <w:style w:type="paragraph" w:customStyle="1" w:styleId="06CC8005BA0F44B0AF4057066F6F7EF6">
    <w:name w:val="06CC8005BA0F44B0AF4057066F6F7EF6"/>
    <w:rsid w:val="00E86F32"/>
  </w:style>
  <w:style w:type="paragraph" w:customStyle="1" w:styleId="26E426DFE9B44982B60B81B96699D3A2">
    <w:name w:val="26E426DFE9B44982B60B81B96699D3A2"/>
    <w:rsid w:val="00E86F32"/>
  </w:style>
  <w:style w:type="paragraph" w:customStyle="1" w:styleId="EC90FB6480064170A6B529D38D3ED503">
    <w:name w:val="EC90FB6480064170A6B529D38D3ED503"/>
    <w:rsid w:val="00E86F32"/>
  </w:style>
  <w:style w:type="paragraph" w:customStyle="1" w:styleId="F9723F0056E946DBAE9FE0B3B68B04B5">
    <w:name w:val="F9723F0056E946DBAE9FE0B3B68B04B5"/>
    <w:rsid w:val="00E86F32"/>
  </w:style>
  <w:style w:type="paragraph" w:customStyle="1" w:styleId="214AA8D5D34D4341A2BBB34C461E8140">
    <w:name w:val="214AA8D5D34D4341A2BBB34C461E8140"/>
    <w:rsid w:val="00E86F32"/>
  </w:style>
  <w:style w:type="paragraph" w:customStyle="1" w:styleId="3CA93D4F2DE9433FAFB9023325CD45B0">
    <w:name w:val="3CA93D4F2DE9433FAFB9023325CD45B0"/>
    <w:rsid w:val="00E86F32"/>
  </w:style>
  <w:style w:type="paragraph" w:customStyle="1" w:styleId="9636BA9B99E84FC79FA357685F785143">
    <w:name w:val="9636BA9B99E84FC79FA357685F785143"/>
    <w:rsid w:val="00E86F32"/>
  </w:style>
  <w:style w:type="paragraph" w:customStyle="1" w:styleId="7F03882329C14D039DFFBA69DA6541A6">
    <w:name w:val="7F03882329C14D039DFFBA69DA6541A6"/>
    <w:rsid w:val="00E86F32"/>
  </w:style>
  <w:style w:type="paragraph" w:customStyle="1" w:styleId="931409B3576F44B0BD618DDB59903612">
    <w:name w:val="931409B3576F44B0BD618DDB59903612"/>
    <w:rsid w:val="00E86F32"/>
  </w:style>
  <w:style w:type="paragraph" w:customStyle="1" w:styleId="151FC6A89084439ABE8927FF615BB2C1">
    <w:name w:val="151FC6A89084439ABE8927FF615BB2C1"/>
    <w:rsid w:val="00E86F32"/>
  </w:style>
  <w:style w:type="paragraph" w:customStyle="1" w:styleId="A6DAAE3848EE4583ABF8E7D013AB90FA">
    <w:name w:val="A6DAAE3848EE4583ABF8E7D013AB90FA"/>
    <w:rsid w:val="00E86F32"/>
  </w:style>
  <w:style w:type="paragraph" w:customStyle="1" w:styleId="F1756BE87C514DB4955488C38105A01C">
    <w:name w:val="F1756BE87C514DB4955488C38105A01C"/>
    <w:rsid w:val="00E86F32"/>
  </w:style>
  <w:style w:type="paragraph" w:customStyle="1" w:styleId="B1CAC71C1754424DBDA009C638A5D818">
    <w:name w:val="B1CAC71C1754424DBDA009C638A5D818"/>
    <w:rsid w:val="00E86F32"/>
  </w:style>
  <w:style w:type="paragraph" w:customStyle="1" w:styleId="A25D03721D5E4441802B0CAA37B8B88A">
    <w:name w:val="A25D03721D5E4441802B0CAA37B8B88A"/>
    <w:rsid w:val="00E86F32"/>
  </w:style>
  <w:style w:type="paragraph" w:customStyle="1" w:styleId="CC868F54A4AF4EAFB5AC75731BC41AA7">
    <w:name w:val="CC868F54A4AF4EAFB5AC75731BC41AA7"/>
    <w:rsid w:val="00E86F32"/>
  </w:style>
  <w:style w:type="paragraph" w:customStyle="1" w:styleId="518AEAC9C9BE4046936587A5D1156AF2">
    <w:name w:val="518AEAC9C9BE4046936587A5D1156AF2"/>
    <w:rsid w:val="00E86F32"/>
  </w:style>
  <w:style w:type="paragraph" w:customStyle="1" w:styleId="3A55AB65685C4FFD855A973E5BEC94EB">
    <w:name w:val="3A55AB65685C4FFD855A973E5BEC94EB"/>
    <w:rsid w:val="00E86F32"/>
  </w:style>
  <w:style w:type="paragraph" w:customStyle="1" w:styleId="284EE6ACC9B64CF1904F3E7DAE974FD3">
    <w:name w:val="284EE6ACC9B64CF1904F3E7DAE974FD3"/>
    <w:rsid w:val="00E86F32"/>
  </w:style>
  <w:style w:type="paragraph" w:customStyle="1" w:styleId="D349D2A0EB894AE4B6EC03C8DF5A5267">
    <w:name w:val="D349D2A0EB894AE4B6EC03C8DF5A5267"/>
    <w:rsid w:val="00E86F32"/>
  </w:style>
  <w:style w:type="paragraph" w:customStyle="1" w:styleId="47C3897E30204D2C9E757B74ADD8B518">
    <w:name w:val="47C3897E30204D2C9E757B74ADD8B518"/>
    <w:rsid w:val="00E86F32"/>
  </w:style>
  <w:style w:type="paragraph" w:customStyle="1" w:styleId="54B172A778534A7EB59890279F1D98BB">
    <w:name w:val="54B172A778534A7EB59890279F1D98BB"/>
    <w:rsid w:val="00E86F32"/>
  </w:style>
  <w:style w:type="paragraph" w:customStyle="1" w:styleId="E8DE020A507445F89CA4E177A1E666F7">
    <w:name w:val="E8DE020A507445F89CA4E177A1E666F7"/>
    <w:rsid w:val="00E86F32"/>
  </w:style>
  <w:style w:type="paragraph" w:customStyle="1" w:styleId="D4E3EDAFD3864F9E9E130428B26B6AFA">
    <w:name w:val="D4E3EDAFD3864F9E9E130428B26B6AFA"/>
    <w:rsid w:val="00E86F32"/>
  </w:style>
  <w:style w:type="paragraph" w:customStyle="1" w:styleId="791C6F08F9E24130A7820F965EC42A70">
    <w:name w:val="791C6F08F9E24130A7820F965EC42A70"/>
    <w:rsid w:val="00E86F32"/>
  </w:style>
  <w:style w:type="paragraph" w:customStyle="1" w:styleId="3C875B810F6E49FB862D3DFA73F32306">
    <w:name w:val="3C875B810F6E49FB862D3DFA73F32306"/>
    <w:rsid w:val="00E86F32"/>
  </w:style>
  <w:style w:type="paragraph" w:customStyle="1" w:styleId="7DF4CBA5A73D4BCCBD0D55CBB3AF2A0E">
    <w:name w:val="7DF4CBA5A73D4BCCBD0D55CBB3AF2A0E"/>
    <w:rsid w:val="00E86F32"/>
  </w:style>
  <w:style w:type="paragraph" w:customStyle="1" w:styleId="A7006511556041359B9D9B0726552D22">
    <w:name w:val="A7006511556041359B9D9B0726552D22"/>
    <w:rsid w:val="00E86F32"/>
  </w:style>
  <w:style w:type="paragraph" w:customStyle="1" w:styleId="694449D194344D0DA76BD9B7D8FFBDE0">
    <w:name w:val="694449D194344D0DA76BD9B7D8FFBDE0"/>
    <w:rsid w:val="00E86F32"/>
  </w:style>
  <w:style w:type="paragraph" w:customStyle="1" w:styleId="55B21CAEE8D1437AA04050857ED657FB">
    <w:name w:val="55B21CAEE8D1437AA04050857ED657FB"/>
    <w:rsid w:val="00E86F32"/>
  </w:style>
  <w:style w:type="paragraph" w:customStyle="1" w:styleId="B02AFC885AB54F6CB0454C8D27D14383">
    <w:name w:val="B02AFC885AB54F6CB0454C8D27D14383"/>
    <w:rsid w:val="00E86F32"/>
  </w:style>
  <w:style w:type="paragraph" w:customStyle="1" w:styleId="EE037B8E7DFC4079BB72F3BCC844C716">
    <w:name w:val="EE037B8E7DFC4079BB72F3BCC844C716"/>
    <w:rsid w:val="00E86F32"/>
  </w:style>
  <w:style w:type="paragraph" w:customStyle="1" w:styleId="BB81CC832EC74978BE6B40F4DD9DDF14">
    <w:name w:val="BB81CC832EC74978BE6B40F4DD9DDF14"/>
    <w:rsid w:val="00E86F32"/>
  </w:style>
  <w:style w:type="paragraph" w:customStyle="1" w:styleId="75CF28009B7C4341997FBB22ED964EB8">
    <w:name w:val="75CF28009B7C4341997FBB22ED964EB8"/>
    <w:rsid w:val="00E86F32"/>
  </w:style>
  <w:style w:type="paragraph" w:customStyle="1" w:styleId="DC8F63BBC5A94208AC640AC77BC567DD">
    <w:name w:val="DC8F63BBC5A94208AC640AC77BC567DD"/>
    <w:rsid w:val="00E86F32"/>
  </w:style>
  <w:style w:type="paragraph" w:customStyle="1" w:styleId="7A0B8D4A37E848298048F570E4CAC4DB">
    <w:name w:val="7A0B8D4A37E848298048F570E4CAC4DB"/>
    <w:rsid w:val="00E86F32"/>
  </w:style>
  <w:style w:type="paragraph" w:customStyle="1" w:styleId="04957AB08E6749509ECA1261633A961E">
    <w:name w:val="04957AB08E6749509ECA1261633A961E"/>
    <w:rsid w:val="00E86F32"/>
  </w:style>
  <w:style w:type="paragraph" w:customStyle="1" w:styleId="FFA93EFB795E488F8D365C2F71477D13">
    <w:name w:val="FFA93EFB795E488F8D365C2F71477D13"/>
    <w:rsid w:val="00E86F32"/>
  </w:style>
  <w:style w:type="paragraph" w:customStyle="1" w:styleId="9BE6F966537B44B4977800BD8815435B">
    <w:name w:val="9BE6F966537B44B4977800BD8815435B"/>
    <w:rsid w:val="00E86F32"/>
  </w:style>
  <w:style w:type="paragraph" w:customStyle="1" w:styleId="B2E6091817DC480F943F55239531663A">
    <w:name w:val="B2E6091817DC480F943F55239531663A"/>
    <w:rsid w:val="00E86F32"/>
  </w:style>
  <w:style w:type="paragraph" w:customStyle="1" w:styleId="2A4071461855479C9F51190527069930">
    <w:name w:val="2A4071461855479C9F51190527069930"/>
    <w:rsid w:val="00E86F32"/>
  </w:style>
  <w:style w:type="paragraph" w:customStyle="1" w:styleId="8BDD14A9D028428788EC51B2D5D31800">
    <w:name w:val="8BDD14A9D028428788EC51B2D5D31800"/>
    <w:rsid w:val="00E86F32"/>
  </w:style>
  <w:style w:type="paragraph" w:customStyle="1" w:styleId="B44A9E6532CD447A9E40BDBD68F15C63">
    <w:name w:val="B44A9E6532CD447A9E40BDBD68F15C63"/>
    <w:rsid w:val="00E86F32"/>
  </w:style>
  <w:style w:type="paragraph" w:customStyle="1" w:styleId="F9815F443CF540F186D32856961B9B4D">
    <w:name w:val="F9815F443CF540F186D32856961B9B4D"/>
    <w:rsid w:val="00E86F32"/>
  </w:style>
  <w:style w:type="paragraph" w:customStyle="1" w:styleId="EC137675A8A04F23A8546CB4F000B6A5">
    <w:name w:val="EC137675A8A04F23A8546CB4F000B6A5"/>
    <w:rsid w:val="00E86F32"/>
  </w:style>
  <w:style w:type="paragraph" w:customStyle="1" w:styleId="8987115A52E94E5E84BAB149432B5897">
    <w:name w:val="8987115A52E94E5E84BAB149432B5897"/>
    <w:rsid w:val="00E86F32"/>
  </w:style>
  <w:style w:type="paragraph" w:customStyle="1" w:styleId="B0747E93EF344D0E8128557CE34CD704">
    <w:name w:val="B0747E93EF344D0E8128557CE34CD704"/>
    <w:rsid w:val="00E86F32"/>
  </w:style>
  <w:style w:type="paragraph" w:customStyle="1" w:styleId="C70F806F4FD8470EAE2419AFABB02E48">
    <w:name w:val="C70F806F4FD8470EAE2419AFABB02E48"/>
    <w:rsid w:val="00E86F32"/>
  </w:style>
  <w:style w:type="paragraph" w:customStyle="1" w:styleId="CF89B0E47A654AF885EDEF9455BBD12D">
    <w:name w:val="CF89B0E47A654AF885EDEF9455BBD12D"/>
    <w:rsid w:val="00E86F32"/>
  </w:style>
  <w:style w:type="paragraph" w:customStyle="1" w:styleId="00ADE9E8626D49408E4D2EB4292576C0">
    <w:name w:val="00ADE9E8626D49408E4D2EB4292576C0"/>
    <w:rsid w:val="00E86F32"/>
  </w:style>
  <w:style w:type="paragraph" w:customStyle="1" w:styleId="F700A68B09B94FC9B48DD5C1C79F3ACF">
    <w:name w:val="F700A68B09B94FC9B48DD5C1C79F3ACF"/>
    <w:rsid w:val="00E86F32"/>
  </w:style>
  <w:style w:type="paragraph" w:customStyle="1" w:styleId="CFC84225F8484CD39A080EF4125C5C0C">
    <w:name w:val="CFC84225F8484CD39A080EF4125C5C0C"/>
    <w:rsid w:val="00E86F32"/>
  </w:style>
  <w:style w:type="paragraph" w:customStyle="1" w:styleId="4FBCE940EAF84BA69980B8D306257732">
    <w:name w:val="4FBCE940EAF84BA69980B8D306257732"/>
    <w:rsid w:val="00E86F32"/>
  </w:style>
  <w:style w:type="paragraph" w:customStyle="1" w:styleId="E2BB9AE3B08B4AD08C62EAB35170B251">
    <w:name w:val="E2BB9AE3B08B4AD08C62EAB35170B251"/>
    <w:rsid w:val="00E86F32"/>
  </w:style>
  <w:style w:type="paragraph" w:customStyle="1" w:styleId="D0A7BEB431724ADCA8780FD5FB7E6EF3">
    <w:name w:val="D0A7BEB431724ADCA8780FD5FB7E6EF3"/>
    <w:rsid w:val="00E86F32"/>
  </w:style>
  <w:style w:type="paragraph" w:customStyle="1" w:styleId="6EB1C271209749689DB85762078A76D8">
    <w:name w:val="6EB1C271209749689DB85762078A76D8"/>
    <w:rsid w:val="00E86F32"/>
  </w:style>
  <w:style w:type="paragraph" w:customStyle="1" w:styleId="F92CFD394B644019B5231603CF84DE9B">
    <w:name w:val="F92CFD394B644019B5231603CF84DE9B"/>
    <w:rsid w:val="00E86F32"/>
  </w:style>
  <w:style w:type="paragraph" w:customStyle="1" w:styleId="652EA9DB8EBE4493825EF4D03BE8BBA3">
    <w:name w:val="652EA9DB8EBE4493825EF4D03BE8BBA3"/>
    <w:rsid w:val="00E86F32"/>
  </w:style>
  <w:style w:type="paragraph" w:customStyle="1" w:styleId="175FE853A9044BDC9BB24BD0CF772C71">
    <w:name w:val="175FE853A9044BDC9BB24BD0CF772C71"/>
    <w:rsid w:val="00E86F32"/>
  </w:style>
  <w:style w:type="paragraph" w:customStyle="1" w:styleId="5E44D28CF3CC4BE28A3AD36299AFEEA2">
    <w:name w:val="5E44D28CF3CC4BE28A3AD36299AFEEA2"/>
    <w:rsid w:val="00E86F32"/>
  </w:style>
  <w:style w:type="paragraph" w:customStyle="1" w:styleId="EFF7BA6A3C8041E7B6D0A8B86EB7BFC7">
    <w:name w:val="EFF7BA6A3C8041E7B6D0A8B86EB7BFC7"/>
    <w:rsid w:val="00E86F32"/>
  </w:style>
  <w:style w:type="paragraph" w:customStyle="1" w:styleId="1C8B9347F8644DB2AC8E96173D930E65">
    <w:name w:val="1C8B9347F8644DB2AC8E96173D930E65"/>
    <w:rsid w:val="00E86F32"/>
  </w:style>
  <w:style w:type="paragraph" w:customStyle="1" w:styleId="BD63339296EE4A4CA64F489E5AEAF3D8">
    <w:name w:val="BD63339296EE4A4CA64F489E5AEAF3D8"/>
    <w:rsid w:val="00E86F32"/>
  </w:style>
  <w:style w:type="paragraph" w:customStyle="1" w:styleId="84FD5FA85D3944AB9C028316726247F0">
    <w:name w:val="84FD5FA85D3944AB9C028316726247F0"/>
    <w:rsid w:val="00E86F32"/>
  </w:style>
  <w:style w:type="paragraph" w:customStyle="1" w:styleId="ABDACEFDC53D49E8A243EBB60CADD637">
    <w:name w:val="ABDACEFDC53D49E8A243EBB60CADD637"/>
    <w:rsid w:val="00E86F32"/>
  </w:style>
  <w:style w:type="paragraph" w:customStyle="1" w:styleId="C2C2E05D8CBE49F6BD560C225F1A865D">
    <w:name w:val="C2C2E05D8CBE49F6BD560C225F1A865D"/>
    <w:rsid w:val="00E86F32"/>
  </w:style>
  <w:style w:type="paragraph" w:customStyle="1" w:styleId="444A2969E1624C6CB44FAF4A1BE38A29">
    <w:name w:val="444A2969E1624C6CB44FAF4A1BE38A29"/>
    <w:rsid w:val="00E86F32"/>
  </w:style>
  <w:style w:type="paragraph" w:customStyle="1" w:styleId="4BF49128798E474DAC62A9CCB2B64419">
    <w:name w:val="4BF49128798E474DAC62A9CCB2B64419"/>
    <w:rsid w:val="00E86F32"/>
  </w:style>
  <w:style w:type="paragraph" w:customStyle="1" w:styleId="6082AB042D444B7DAF78078330145AB9">
    <w:name w:val="6082AB042D444B7DAF78078330145AB9"/>
    <w:rsid w:val="00E86F32"/>
  </w:style>
  <w:style w:type="paragraph" w:customStyle="1" w:styleId="0DE821E1E7BF42E8A667CDA3406A2ADC">
    <w:name w:val="0DE821E1E7BF42E8A667CDA3406A2ADC"/>
    <w:rsid w:val="00E86F32"/>
  </w:style>
  <w:style w:type="paragraph" w:customStyle="1" w:styleId="299613CAE9D94CD2B471A8D17B2E4548">
    <w:name w:val="299613CAE9D94CD2B471A8D17B2E4548"/>
    <w:rsid w:val="00E86F32"/>
  </w:style>
  <w:style w:type="paragraph" w:customStyle="1" w:styleId="642C0E55D92643199194E9722CD8EE24">
    <w:name w:val="642C0E55D92643199194E9722CD8EE24"/>
    <w:rsid w:val="00E86F32"/>
  </w:style>
  <w:style w:type="paragraph" w:customStyle="1" w:styleId="DC759B8A0EA44299B88E96AE31F4C9E2">
    <w:name w:val="DC759B8A0EA44299B88E96AE31F4C9E2"/>
    <w:rsid w:val="00E86F32"/>
  </w:style>
  <w:style w:type="paragraph" w:customStyle="1" w:styleId="702B08A312AB45EC935D7C9C555F3DC1">
    <w:name w:val="702B08A312AB45EC935D7C9C555F3DC1"/>
    <w:rsid w:val="00E86F32"/>
  </w:style>
  <w:style w:type="paragraph" w:customStyle="1" w:styleId="F09D6AA8BF1A4E30850BABA47A28668C">
    <w:name w:val="F09D6AA8BF1A4E30850BABA47A28668C"/>
    <w:rsid w:val="00E86F32"/>
  </w:style>
  <w:style w:type="paragraph" w:customStyle="1" w:styleId="049CEC89D40242F39D3E2E7ED8D9B381">
    <w:name w:val="049CEC89D40242F39D3E2E7ED8D9B381"/>
    <w:rsid w:val="00E86F32"/>
  </w:style>
  <w:style w:type="paragraph" w:customStyle="1" w:styleId="91600E18D5C0435B8EBCB73ED5392E82">
    <w:name w:val="91600E18D5C0435B8EBCB73ED5392E82"/>
    <w:rsid w:val="00E86F32"/>
  </w:style>
  <w:style w:type="paragraph" w:customStyle="1" w:styleId="D8F96764B2C24947ADC3800426D7C809">
    <w:name w:val="D8F96764B2C24947ADC3800426D7C809"/>
    <w:rsid w:val="00E86F32"/>
  </w:style>
  <w:style w:type="paragraph" w:customStyle="1" w:styleId="57B5F96CD1CC4480B24F35749EE90379">
    <w:name w:val="57B5F96CD1CC4480B24F35749EE90379"/>
    <w:rsid w:val="00E86F32"/>
  </w:style>
  <w:style w:type="paragraph" w:customStyle="1" w:styleId="66226DA742B24BC985AE0210C7720BD4">
    <w:name w:val="66226DA742B24BC985AE0210C7720BD4"/>
    <w:rsid w:val="00E86F32"/>
  </w:style>
  <w:style w:type="paragraph" w:customStyle="1" w:styleId="C95A468A6A7446EA9F33F24DB5AB46C1">
    <w:name w:val="C95A468A6A7446EA9F33F24DB5AB46C1"/>
    <w:rsid w:val="00E86F32"/>
  </w:style>
  <w:style w:type="paragraph" w:customStyle="1" w:styleId="4825C2A717D448F682C840ABF1D38F82">
    <w:name w:val="4825C2A717D448F682C840ABF1D38F82"/>
    <w:rsid w:val="00E86F32"/>
  </w:style>
  <w:style w:type="paragraph" w:customStyle="1" w:styleId="B693AF088B184A139EF2437F388C8EB8">
    <w:name w:val="B693AF088B184A139EF2437F388C8EB8"/>
    <w:rsid w:val="00E86F32"/>
  </w:style>
  <w:style w:type="paragraph" w:customStyle="1" w:styleId="842D940759DF4789BA3A0CEF15CD7125">
    <w:name w:val="842D940759DF4789BA3A0CEF15CD7125"/>
    <w:rsid w:val="00E86F32"/>
  </w:style>
  <w:style w:type="paragraph" w:customStyle="1" w:styleId="2D82E92A57BA4EB7B75319E287B83E86">
    <w:name w:val="2D82E92A57BA4EB7B75319E287B83E86"/>
    <w:rsid w:val="00E86F32"/>
  </w:style>
  <w:style w:type="paragraph" w:customStyle="1" w:styleId="8704384CF05842968BE88FB608CF42D3">
    <w:name w:val="8704384CF05842968BE88FB608CF42D3"/>
    <w:rsid w:val="00E86F32"/>
  </w:style>
  <w:style w:type="paragraph" w:customStyle="1" w:styleId="E3FC04C916BB45EAB41CF314C8B2BF2E">
    <w:name w:val="E3FC04C916BB45EAB41CF314C8B2BF2E"/>
    <w:rsid w:val="00E86F32"/>
  </w:style>
  <w:style w:type="paragraph" w:customStyle="1" w:styleId="9E9C6D8657534E63892C1D93ED023FE0">
    <w:name w:val="9E9C6D8657534E63892C1D93ED023FE0"/>
    <w:rsid w:val="00E86F32"/>
  </w:style>
  <w:style w:type="paragraph" w:customStyle="1" w:styleId="FA1FE95953E046C6B2D08010EA946803">
    <w:name w:val="FA1FE95953E046C6B2D08010EA946803"/>
    <w:rsid w:val="00E86F32"/>
  </w:style>
  <w:style w:type="paragraph" w:customStyle="1" w:styleId="CC5525BDC265476AB4BE4EDCE053B46E">
    <w:name w:val="CC5525BDC265476AB4BE4EDCE053B46E"/>
    <w:rsid w:val="00E86F32"/>
  </w:style>
  <w:style w:type="paragraph" w:customStyle="1" w:styleId="8E182664E0374E87A6E936AAB51B2C4A">
    <w:name w:val="8E182664E0374E87A6E936AAB51B2C4A"/>
    <w:rsid w:val="00E86F32"/>
  </w:style>
  <w:style w:type="paragraph" w:customStyle="1" w:styleId="D59D55E730A14A65BDB43AFD1EED509C">
    <w:name w:val="D59D55E730A14A65BDB43AFD1EED509C"/>
    <w:rsid w:val="00E86F32"/>
  </w:style>
  <w:style w:type="paragraph" w:customStyle="1" w:styleId="E014C76B34B44DC4B363930E26768510">
    <w:name w:val="E014C76B34B44DC4B363930E26768510"/>
    <w:rsid w:val="00E86F32"/>
  </w:style>
  <w:style w:type="paragraph" w:customStyle="1" w:styleId="94A835B126F34D75B62AF67505A781FA">
    <w:name w:val="94A835B126F34D75B62AF67505A781FA"/>
    <w:rsid w:val="00E86F32"/>
  </w:style>
  <w:style w:type="paragraph" w:customStyle="1" w:styleId="B603D054ACAC4E779A3951F7555C9B41">
    <w:name w:val="B603D054ACAC4E779A3951F7555C9B41"/>
    <w:rsid w:val="00E86F32"/>
  </w:style>
  <w:style w:type="paragraph" w:customStyle="1" w:styleId="EC550A10212147E4B05B703DA6289013">
    <w:name w:val="EC550A10212147E4B05B703DA6289013"/>
    <w:rsid w:val="00E86F32"/>
  </w:style>
  <w:style w:type="paragraph" w:customStyle="1" w:styleId="9BE373B38E1B4E4BA3EA24A2CACF1DC9">
    <w:name w:val="9BE373B38E1B4E4BA3EA24A2CACF1DC9"/>
    <w:rsid w:val="00E86F32"/>
  </w:style>
  <w:style w:type="paragraph" w:customStyle="1" w:styleId="DCB397C9332D4DD195A2E5CDE5654AD5">
    <w:name w:val="DCB397C9332D4DD195A2E5CDE5654AD5"/>
    <w:rsid w:val="00E86F32"/>
  </w:style>
  <w:style w:type="paragraph" w:customStyle="1" w:styleId="6E15BEBD900A46C59D7D969B5433DC42">
    <w:name w:val="6E15BEBD900A46C59D7D969B5433DC42"/>
    <w:rsid w:val="00E86F32"/>
  </w:style>
  <w:style w:type="paragraph" w:customStyle="1" w:styleId="F729FECA4E1D4CD29F1F276FA6472889">
    <w:name w:val="F729FECA4E1D4CD29F1F276FA6472889"/>
    <w:rsid w:val="00E86F32"/>
  </w:style>
  <w:style w:type="paragraph" w:customStyle="1" w:styleId="AB71AD9A5551469288EBD8F165347743">
    <w:name w:val="AB71AD9A5551469288EBD8F165347743"/>
    <w:rsid w:val="00E86F32"/>
  </w:style>
  <w:style w:type="paragraph" w:customStyle="1" w:styleId="5E2CBFECF62F4EA998650980CF4912BC">
    <w:name w:val="5E2CBFECF62F4EA998650980CF4912BC"/>
    <w:rsid w:val="00E86F32"/>
  </w:style>
  <w:style w:type="paragraph" w:customStyle="1" w:styleId="DA0A785B45D74F1180DF11F090FD0107">
    <w:name w:val="DA0A785B45D74F1180DF11F090FD0107"/>
    <w:rsid w:val="00E86F32"/>
  </w:style>
  <w:style w:type="paragraph" w:customStyle="1" w:styleId="22C8CC02C87D4BCA930F8B5972F0B0D0">
    <w:name w:val="22C8CC02C87D4BCA930F8B5972F0B0D0"/>
    <w:rsid w:val="00E86F32"/>
  </w:style>
  <w:style w:type="paragraph" w:customStyle="1" w:styleId="923561EB55104C1DB867704F538DE93B">
    <w:name w:val="923561EB55104C1DB867704F538DE93B"/>
    <w:rsid w:val="00E86F32"/>
  </w:style>
  <w:style w:type="paragraph" w:customStyle="1" w:styleId="4185577299CB45B895C0997C5F31DFC7">
    <w:name w:val="4185577299CB45B895C0997C5F31DFC7"/>
    <w:rsid w:val="00E86F32"/>
  </w:style>
  <w:style w:type="paragraph" w:customStyle="1" w:styleId="F45C85D0126D4C2BBFD7D32B65792049">
    <w:name w:val="F45C85D0126D4C2BBFD7D32B65792049"/>
    <w:rsid w:val="00E86F32"/>
  </w:style>
  <w:style w:type="paragraph" w:customStyle="1" w:styleId="F8C0F1D02145427A91F956B74A0DF35F">
    <w:name w:val="F8C0F1D02145427A91F956B74A0DF35F"/>
    <w:rsid w:val="00E86F32"/>
  </w:style>
  <w:style w:type="paragraph" w:customStyle="1" w:styleId="339D280A291D4164A334E7F9263214AF">
    <w:name w:val="339D280A291D4164A334E7F9263214AF"/>
    <w:rsid w:val="00E86F32"/>
  </w:style>
  <w:style w:type="paragraph" w:customStyle="1" w:styleId="EFF6651480084DEC8A843AC4E4DEAD50">
    <w:name w:val="EFF6651480084DEC8A843AC4E4DEAD50"/>
    <w:rsid w:val="00E86F32"/>
  </w:style>
  <w:style w:type="paragraph" w:customStyle="1" w:styleId="8858CE176E0D425C9B92F2AEF9FDE64A">
    <w:name w:val="8858CE176E0D425C9B92F2AEF9FDE64A"/>
    <w:rsid w:val="00E86F32"/>
  </w:style>
  <w:style w:type="paragraph" w:customStyle="1" w:styleId="FCDBB5D193194EC99C13EB564F5EF5D5">
    <w:name w:val="FCDBB5D193194EC99C13EB564F5EF5D5"/>
    <w:rsid w:val="00E86F32"/>
  </w:style>
  <w:style w:type="paragraph" w:customStyle="1" w:styleId="0B86B27BDAC94E0D9D746697312BE227">
    <w:name w:val="0B86B27BDAC94E0D9D746697312BE227"/>
    <w:rsid w:val="00E86F32"/>
  </w:style>
  <w:style w:type="paragraph" w:customStyle="1" w:styleId="30E8E4EA4E324AFF9CE07230EACD0749">
    <w:name w:val="30E8E4EA4E324AFF9CE07230EACD0749"/>
    <w:rsid w:val="00E86F32"/>
  </w:style>
  <w:style w:type="paragraph" w:customStyle="1" w:styleId="F98E1C41C38B4CADBDC3C7A8301CAC02">
    <w:name w:val="F98E1C41C38B4CADBDC3C7A8301CAC02"/>
    <w:rsid w:val="00E86F32"/>
  </w:style>
  <w:style w:type="paragraph" w:customStyle="1" w:styleId="D568514231D241609863A059E2013419">
    <w:name w:val="D568514231D241609863A059E2013419"/>
    <w:rsid w:val="00E86F32"/>
  </w:style>
  <w:style w:type="paragraph" w:customStyle="1" w:styleId="517F7DFB916E4E198ED833D8C02CAB0B">
    <w:name w:val="517F7DFB916E4E198ED833D8C02CAB0B"/>
    <w:rsid w:val="00E86F32"/>
  </w:style>
  <w:style w:type="paragraph" w:customStyle="1" w:styleId="1E65CA7887AB40218BB613B330BF27A7">
    <w:name w:val="1E65CA7887AB40218BB613B330BF27A7"/>
    <w:rsid w:val="00E86F32"/>
  </w:style>
  <w:style w:type="paragraph" w:customStyle="1" w:styleId="9FFDD4B397964053B84D3955445465EF">
    <w:name w:val="9FFDD4B397964053B84D3955445465EF"/>
    <w:rsid w:val="00E86F32"/>
  </w:style>
  <w:style w:type="paragraph" w:customStyle="1" w:styleId="CE8233F54EF1495BA7654D7211F581D8">
    <w:name w:val="CE8233F54EF1495BA7654D7211F581D8"/>
    <w:rsid w:val="00E86F32"/>
  </w:style>
  <w:style w:type="paragraph" w:customStyle="1" w:styleId="52C384B853C04FA3A394CE356C42C86C">
    <w:name w:val="52C384B853C04FA3A394CE356C42C86C"/>
    <w:rsid w:val="00E86F32"/>
  </w:style>
  <w:style w:type="paragraph" w:customStyle="1" w:styleId="947B7460D98243AEA9B99F2E724748A2">
    <w:name w:val="947B7460D98243AEA9B99F2E724748A2"/>
    <w:rsid w:val="00E86F32"/>
  </w:style>
  <w:style w:type="paragraph" w:customStyle="1" w:styleId="27B14C13A54D4986873B21380E5AF645">
    <w:name w:val="27B14C13A54D4986873B21380E5AF645"/>
    <w:rsid w:val="00E86F32"/>
  </w:style>
  <w:style w:type="paragraph" w:customStyle="1" w:styleId="73FC1A13F0E94911ACDFB97998783835">
    <w:name w:val="73FC1A13F0E94911ACDFB97998783835"/>
    <w:rsid w:val="00E86F32"/>
  </w:style>
  <w:style w:type="paragraph" w:customStyle="1" w:styleId="C31219CDD3C44D20B2BC2BA33DF10722">
    <w:name w:val="C31219CDD3C44D20B2BC2BA33DF10722"/>
    <w:rsid w:val="00E86F32"/>
  </w:style>
  <w:style w:type="paragraph" w:customStyle="1" w:styleId="FD2639AF84094C2CBA4C2D9E1B74B667">
    <w:name w:val="FD2639AF84094C2CBA4C2D9E1B74B667"/>
    <w:rsid w:val="00E86F32"/>
  </w:style>
  <w:style w:type="paragraph" w:customStyle="1" w:styleId="D37CA4CFEA4C4C84A51AA3154925AFED">
    <w:name w:val="D37CA4CFEA4C4C84A51AA3154925AFED"/>
    <w:rsid w:val="00E86F32"/>
  </w:style>
  <w:style w:type="paragraph" w:customStyle="1" w:styleId="46C75CED3ADE4CF6BB9A8F879F8A0673">
    <w:name w:val="46C75CED3ADE4CF6BB9A8F879F8A0673"/>
    <w:rsid w:val="00E86F32"/>
  </w:style>
  <w:style w:type="paragraph" w:customStyle="1" w:styleId="E5898D90CBB3462CB7E0911A5EC12EBF">
    <w:name w:val="E5898D90CBB3462CB7E0911A5EC12EBF"/>
    <w:rsid w:val="00E86F32"/>
  </w:style>
  <w:style w:type="paragraph" w:customStyle="1" w:styleId="70D320C28AA54064947844C6D6103238">
    <w:name w:val="70D320C28AA54064947844C6D6103238"/>
    <w:rsid w:val="00E86F32"/>
  </w:style>
  <w:style w:type="paragraph" w:customStyle="1" w:styleId="3B5CEFA3E9CF4ED4839518B3032EC0D5">
    <w:name w:val="3B5CEFA3E9CF4ED4839518B3032EC0D5"/>
    <w:rsid w:val="00E86F32"/>
  </w:style>
  <w:style w:type="paragraph" w:customStyle="1" w:styleId="6809B1D55CF547EFAD32F0B3816519D9">
    <w:name w:val="6809B1D55CF547EFAD32F0B3816519D9"/>
    <w:rsid w:val="00E86F32"/>
  </w:style>
  <w:style w:type="paragraph" w:customStyle="1" w:styleId="F9AAA0D8822D40F7975C5226AD528C63">
    <w:name w:val="F9AAA0D8822D40F7975C5226AD528C63"/>
    <w:rsid w:val="00E86F32"/>
  </w:style>
  <w:style w:type="paragraph" w:customStyle="1" w:styleId="747C5364018748BFB30B146B4173B3D9">
    <w:name w:val="747C5364018748BFB30B146B4173B3D9"/>
    <w:rsid w:val="00E86F32"/>
  </w:style>
  <w:style w:type="paragraph" w:customStyle="1" w:styleId="AB7F90E049E54879ACA1D5CF3776D246">
    <w:name w:val="AB7F90E049E54879ACA1D5CF3776D246"/>
    <w:rsid w:val="00E86F32"/>
  </w:style>
  <w:style w:type="paragraph" w:customStyle="1" w:styleId="A19D287E59EA4CAF9A04BCF6880BB69B">
    <w:name w:val="A19D287E59EA4CAF9A04BCF6880BB69B"/>
    <w:rsid w:val="00E86F32"/>
  </w:style>
  <w:style w:type="paragraph" w:customStyle="1" w:styleId="29544D95930545BE9C91217D50BA2187">
    <w:name w:val="29544D95930545BE9C91217D50BA2187"/>
    <w:rsid w:val="00210B42"/>
  </w:style>
  <w:style w:type="paragraph" w:customStyle="1" w:styleId="F680A6C3F3CD443AA8427CBBC3BEF75D">
    <w:name w:val="F680A6C3F3CD443AA8427CBBC3BEF75D"/>
    <w:rsid w:val="00210B42"/>
  </w:style>
  <w:style w:type="paragraph" w:customStyle="1" w:styleId="47B33D1493954686B400ED6DC0F1D4F4">
    <w:name w:val="47B33D1493954686B400ED6DC0F1D4F4"/>
    <w:rsid w:val="00210B42"/>
  </w:style>
  <w:style w:type="paragraph" w:customStyle="1" w:styleId="94C62F844D544D7BA5002BFFB242EAFA">
    <w:name w:val="94C62F844D544D7BA5002BFFB242EAFA"/>
    <w:rsid w:val="00210B42"/>
  </w:style>
  <w:style w:type="paragraph" w:customStyle="1" w:styleId="26F89ED3200E4DE7BDE6C24031C4AD84">
    <w:name w:val="26F89ED3200E4DE7BDE6C24031C4AD84"/>
    <w:rsid w:val="00210B42"/>
  </w:style>
  <w:style w:type="paragraph" w:customStyle="1" w:styleId="6004FE84E0F34736A5F16A9CF605BAA9">
    <w:name w:val="6004FE84E0F34736A5F16A9CF605BAA9"/>
    <w:rsid w:val="00210B42"/>
  </w:style>
  <w:style w:type="paragraph" w:customStyle="1" w:styleId="26BBECC57B944A3CAA7677EDE6FCD924">
    <w:name w:val="26BBECC57B944A3CAA7677EDE6FCD924"/>
    <w:rsid w:val="00210B42"/>
  </w:style>
  <w:style w:type="paragraph" w:customStyle="1" w:styleId="76392F3983AB4727B402D0E5413FFD29">
    <w:name w:val="76392F3983AB4727B402D0E5413FFD29"/>
    <w:rsid w:val="00210B42"/>
  </w:style>
  <w:style w:type="paragraph" w:customStyle="1" w:styleId="507AB02F748145FCBBC5FB7F26601C5D">
    <w:name w:val="507AB02F748145FCBBC5FB7F26601C5D"/>
    <w:rsid w:val="00210B42"/>
  </w:style>
  <w:style w:type="paragraph" w:customStyle="1" w:styleId="B58230435EBB471CA6BDDE412D0E2E5C">
    <w:name w:val="B58230435EBB471CA6BDDE412D0E2E5C"/>
    <w:rsid w:val="00210B42"/>
  </w:style>
  <w:style w:type="paragraph" w:customStyle="1" w:styleId="51D5621F87794E9298CF5914C947F9AC">
    <w:name w:val="51D5621F87794E9298CF5914C947F9AC"/>
    <w:rsid w:val="00210B42"/>
  </w:style>
  <w:style w:type="paragraph" w:customStyle="1" w:styleId="091EA18353AE45F1B0F36EB69817B884">
    <w:name w:val="091EA18353AE45F1B0F36EB69817B884"/>
    <w:rsid w:val="00210B42"/>
  </w:style>
  <w:style w:type="paragraph" w:customStyle="1" w:styleId="07B84052AB0A4133BBEA39D8B20D664A">
    <w:name w:val="07B84052AB0A4133BBEA39D8B20D664A"/>
    <w:rsid w:val="00210B42"/>
  </w:style>
  <w:style w:type="paragraph" w:customStyle="1" w:styleId="483BCE559CB0485298E876D8E2C139FA">
    <w:name w:val="483BCE559CB0485298E876D8E2C139FA"/>
    <w:rsid w:val="00210B42"/>
  </w:style>
  <w:style w:type="paragraph" w:customStyle="1" w:styleId="4C7354D10EA8420EBD4BD3394D61385A">
    <w:name w:val="4C7354D10EA8420EBD4BD3394D61385A"/>
    <w:rsid w:val="00210B42"/>
  </w:style>
  <w:style w:type="paragraph" w:customStyle="1" w:styleId="16E28AE4A95343F1B19019A1EC50B84C">
    <w:name w:val="16E28AE4A95343F1B19019A1EC50B84C"/>
    <w:rsid w:val="00210B42"/>
  </w:style>
  <w:style w:type="paragraph" w:customStyle="1" w:styleId="D5A0BDA0A93F47829AAA3021BE495848">
    <w:name w:val="D5A0BDA0A93F47829AAA3021BE495848"/>
    <w:rsid w:val="00210B42"/>
  </w:style>
  <w:style w:type="paragraph" w:customStyle="1" w:styleId="5E6AB985087B449492CDF6F034BCD474">
    <w:name w:val="5E6AB985087B449492CDF6F034BCD474"/>
    <w:rsid w:val="00210B42"/>
  </w:style>
  <w:style w:type="paragraph" w:customStyle="1" w:styleId="EF8630DF097F41F4816E942CE5694399">
    <w:name w:val="EF8630DF097F41F4816E942CE5694399"/>
    <w:rsid w:val="00210B42"/>
  </w:style>
  <w:style w:type="paragraph" w:customStyle="1" w:styleId="23D8C00472A54B0693F1CE69DCA23816">
    <w:name w:val="23D8C00472A54B0693F1CE69DCA23816"/>
    <w:rsid w:val="00210B42"/>
  </w:style>
  <w:style w:type="paragraph" w:customStyle="1" w:styleId="C8EC2BE6BEBE42319FE0EF56FAC2A44F">
    <w:name w:val="C8EC2BE6BEBE42319FE0EF56FAC2A44F"/>
    <w:rsid w:val="00210B42"/>
  </w:style>
  <w:style w:type="paragraph" w:customStyle="1" w:styleId="AD17496BC5CF43EE9CEFB5F12D3B61F7">
    <w:name w:val="AD17496BC5CF43EE9CEFB5F12D3B61F7"/>
    <w:rsid w:val="00BB7D25"/>
  </w:style>
  <w:style w:type="paragraph" w:customStyle="1" w:styleId="5155654D272A4498AF9ED09CFF0D9334">
    <w:name w:val="5155654D272A4498AF9ED09CFF0D9334"/>
    <w:rsid w:val="00BB7D25"/>
  </w:style>
  <w:style w:type="paragraph" w:customStyle="1" w:styleId="126F80DCDBBB40778BCBCC87878C5355">
    <w:name w:val="126F80DCDBBB40778BCBCC87878C5355"/>
    <w:rsid w:val="00BB7D25"/>
  </w:style>
  <w:style w:type="paragraph" w:customStyle="1" w:styleId="DEC623F0961A43CA852BD5FE047553AE">
    <w:name w:val="DEC623F0961A43CA852BD5FE047553AE"/>
    <w:rsid w:val="00BB7D25"/>
  </w:style>
  <w:style w:type="paragraph" w:customStyle="1" w:styleId="F62594EDB81B40DEA3799C26B0EEBC41">
    <w:name w:val="F62594EDB81B40DEA3799C26B0EEBC41"/>
    <w:rsid w:val="00BB7D25"/>
  </w:style>
  <w:style w:type="paragraph" w:customStyle="1" w:styleId="D43B0625854D4E429C3F1EF308A8039A">
    <w:name w:val="D43B0625854D4E429C3F1EF308A8039A"/>
    <w:rsid w:val="00BB7D25"/>
  </w:style>
  <w:style w:type="paragraph" w:customStyle="1" w:styleId="F35AD003722043279BB8FE7FE85E9143">
    <w:name w:val="F35AD003722043279BB8FE7FE85E9143"/>
    <w:rsid w:val="00BB7D25"/>
  </w:style>
  <w:style w:type="paragraph" w:customStyle="1" w:styleId="B63B3F4E96C241DF90A3ACF1B9D1A9C2">
    <w:name w:val="B63B3F4E96C241DF90A3ACF1B9D1A9C2"/>
    <w:rsid w:val="00BB7D25"/>
  </w:style>
  <w:style w:type="paragraph" w:customStyle="1" w:styleId="1DC3727138EA4968AE3BD6B192F5EFFE">
    <w:name w:val="1DC3727138EA4968AE3BD6B192F5EFFE"/>
    <w:rsid w:val="00BB7D25"/>
  </w:style>
  <w:style w:type="paragraph" w:customStyle="1" w:styleId="47FB829158284540AF657A7F8C85D99C">
    <w:name w:val="47FB829158284540AF657A7F8C85D99C"/>
    <w:rsid w:val="00BB7D25"/>
  </w:style>
  <w:style w:type="paragraph" w:customStyle="1" w:styleId="8E50C16589B745729E3514805E07E162">
    <w:name w:val="8E50C16589B745729E3514805E07E162"/>
    <w:rsid w:val="00BB7D25"/>
  </w:style>
  <w:style w:type="paragraph" w:customStyle="1" w:styleId="9E9D7F9173D44D3E9E76B14E5A642D81">
    <w:name w:val="9E9D7F9173D44D3E9E76B14E5A642D81"/>
    <w:rsid w:val="00BB7D25"/>
  </w:style>
  <w:style w:type="paragraph" w:customStyle="1" w:styleId="1A2561A50A174C68BF8DA33FC87D1AD6">
    <w:name w:val="1A2561A50A174C68BF8DA33FC87D1AD6"/>
    <w:rsid w:val="00BB7D25"/>
  </w:style>
  <w:style w:type="paragraph" w:customStyle="1" w:styleId="7AA0FE531A8F4E649E1FE2F77038EC60">
    <w:name w:val="7AA0FE531A8F4E649E1FE2F77038EC60"/>
    <w:rsid w:val="00BB7D25"/>
  </w:style>
  <w:style w:type="paragraph" w:customStyle="1" w:styleId="DF669DAC33E448DAAF8C34BE361B03B2">
    <w:name w:val="DF669DAC33E448DAAF8C34BE361B03B2"/>
    <w:rsid w:val="00BB7D25"/>
  </w:style>
  <w:style w:type="paragraph" w:customStyle="1" w:styleId="50DC0BB2FB834B7D80BDD41825218DC4">
    <w:name w:val="50DC0BB2FB834B7D80BDD41825218DC4"/>
    <w:rsid w:val="00BB7D25"/>
  </w:style>
  <w:style w:type="paragraph" w:customStyle="1" w:styleId="BDCA81F1148B49C088346B3859D34C2D">
    <w:name w:val="BDCA81F1148B49C088346B3859D34C2D"/>
    <w:rsid w:val="00BB7D25"/>
  </w:style>
  <w:style w:type="paragraph" w:customStyle="1" w:styleId="0034377A040149EDA87B796222A6E8D2">
    <w:name w:val="0034377A040149EDA87B796222A6E8D2"/>
    <w:rsid w:val="00BB7D25"/>
  </w:style>
  <w:style w:type="paragraph" w:customStyle="1" w:styleId="BFB380A808084A2A93485C567A984593">
    <w:name w:val="BFB380A808084A2A93485C567A984593"/>
    <w:rsid w:val="00BB7D25"/>
  </w:style>
  <w:style w:type="paragraph" w:customStyle="1" w:styleId="6639C4512658431AB9731CBCDB6AD19C">
    <w:name w:val="6639C4512658431AB9731CBCDB6AD19C"/>
    <w:rsid w:val="00BB7D25"/>
  </w:style>
  <w:style w:type="paragraph" w:customStyle="1" w:styleId="10CBFA674DBF44B380F164667AA176F3">
    <w:name w:val="10CBFA674DBF44B380F164667AA176F3"/>
    <w:rsid w:val="00BB7D25"/>
  </w:style>
  <w:style w:type="paragraph" w:customStyle="1" w:styleId="9B39F45209A7444980C7DFF377069901">
    <w:name w:val="9B39F45209A7444980C7DFF377069901"/>
    <w:rsid w:val="00BB7D25"/>
  </w:style>
  <w:style w:type="paragraph" w:customStyle="1" w:styleId="DAACF4AD59FF4137BCB5A115AEFCF789">
    <w:name w:val="DAACF4AD59FF4137BCB5A115AEFCF789"/>
    <w:rsid w:val="00BB7D25"/>
  </w:style>
  <w:style w:type="paragraph" w:customStyle="1" w:styleId="74CE57523BB7489E801AA29A375C0712">
    <w:name w:val="74CE57523BB7489E801AA29A375C0712"/>
    <w:rsid w:val="00BB7D25"/>
  </w:style>
  <w:style w:type="paragraph" w:customStyle="1" w:styleId="39C67096C2AB40E6BBD8DEC9B20F2693">
    <w:name w:val="39C67096C2AB40E6BBD8DEC9B20F2693"/>
    <w:rsid w:val="00FA4993"/>
  </w:style>
  <w:style w:type="paragraph" w:customStyle="1" w:styleId="8F0E2DFDAF414F6F93DBA080F85AAF45">
    <w:name w:val="8F0E2DFDAF414F6F93DBA080F85AAF45"/>
    <w:rsid w:val="00FA4993"/>
  </w:style>
  <w:style w:type="paragraph" w:customStyle="1" w:styleId="90F852F8D71F49D282EBF41759A59CD0">
    <w:name w:val="90F852F8D71F49D282EBF41759A59CD0"/>
    <w:rsid w:val="00FA4993"/>
  </w:style>
  <w:style w:type="paragraph" w:customStyle="1" w:styleId="3E5D7D3F8C0D409AA0D032470E160113">
    <w:name w:val="3E5D7D3F8C0D409AA0D032470E160113"/>
    <w:rsid w:val="00FA4993"/>
  </w:style>
  <w:style w:type="paragraph" w:customStyle="1" w:styleId="1ABBA3F4BF4E49719398002D49AF17C6">
    <w:name w:val="1ABBA3F4BF4E49719398002D49AF17C6"/>
    <w:rsid w:val="00FA4993"/>
  </w:style>
  <w:style w:type="paragraph" w:customStyle="1" w:styleId="7210BA3B7DE1449FA98D5B2864BA7595">
    <w:name w:val="7210BA3B7DE1449FA98D5B2864BA7595"/>
    <w:rsid w:val="00FA4993"/>
  </w:style>
  <w:style w:type="paragraph" w:customStyle="1" w:styleId="88AC115BC17A424CBF5C119654E0C287">
    <w:name w:val="88AC115BC17A424CBF5C119654E0C287"/>
    <w:rsid w:val="00FA4993"/>
  </w:style>
  <w:style w:type="paragraph" w:customStyle="1" w:styleId="15F0E66746EA493C8CEFABDE7308B0C4">
    <w:name w:val="15F0E66746EA493C8CEFABDE7308B0C4"/>
    <w:rsid w:val="00FA4993"/>
  </w:style>
  <w:style w:type="paragraph" w:customStyle="1" w:styleId="3EA86A982FD54B74A75A07ED566B45DA">
    <w:name w:val="3EA86A982FD54B74A75A07ED566B45DA"/>
    <w:rsid w:val="00FA4993"/>
  </w:style>
  <w:style w:type="paragraph" w:customStyle="1" w:styleId="026328411ADB41C585CC8BBDC9F2A063">
    <w:name w:val="026328411ADB41C585CC8BBDC9F2A063"/>
    <w:rsid w:val="00FA4993"/>
  </w:style>
  <w:style w:type="paragraph" w:customStyle="1" w:styleId="4859BAB35DD44F0BA48541F5885380CC">
    <w:name w:val="4859BAB35DD44F0BA48541F5885380CC"/>
    <w:rsid w:val="00FA4993"/>
  </w:style>
  <w:style w:type="paragraph" w:customStyle="1" w:styleId="CB4291F213E64FF694FFA9FC351A415E">
    <w:name w:val="CB4291F213E64FF694FFA9FC351A415E"/>
    <w:rsid w:val="00FA4993"/>
  </w:style>
  <w:style w:type="paragraph" w:customStyle="1" w:styleId="9967C86F444B41D1AB61E1C189FDDAE3">
    <w:name w:val="9967C86F444B41D1AB61E1C189FDDAE3"/>
    <w:rsid w:val="00FA4993"/>
  </w:style>
  <w:style w:type="paragraph" w:customStyle="1" w:styleId="321CBB801861452F9B6D5C4D6B3C8A69">
    <w:name w:val="321CBB801861452F9B6D5C4D6B3C8A69"/>
    <w:rsid w:val="00FA4993"/>
  </w:style>
  <w:style w:type="paragraph" w:customStyle="1" w:styleId="C86E6B215BD540A8B1BB99DB59096BD3">
    <w:name w:val="C86E6B215BD540A8B1BB99DB59096BD3"/>
    <w:rsid w:val="00FA4993"/>
  </w:style>
  <w:style w:type="paragraph" w:customStyle="1" w:styleId="84DC8BD0B5924E34A16F3F9347B1DD6C">
    <w:name w:val="84DC8BD0B5924E34A16F3F9347B1DD6C"/>
    <w:rsid w:val="00FA4993"/>
  </w:style>
  <w:style w:type="paragraph" w:customStyle="1" w:styleId="B84B54781614459C89C146F811F7C81C">
    <w:name w:val="B84B54781614459C89C146F811F7C81C"/>
    <w:rsid w:val="00FA4993"/>
  </w:style>
  <w:style w:type="paragraph" w:customStyle="1" w:styleId="47118ADA3C8F4E86959D4FD012B7A27F">
    <w:name w:val="47118ADA3C8F4E86959D4FD012B7A27F"/>
    <w:rsid w:val="00FA4993"/>
  </w:style>
  <w:style w:type="paragraph" w:customStyle="1" w:styleId="5885124E297F4093A1C52C484399FF49">
    <w:name w:val="5885124E297F4093A1C52C484399FF49"/>
    <w:rsid w:val="00FA4993"/>
  </w:style>
  <w:style w:type="paragraph" w:customStyle="1" w:styleId="0A56C8EE268E4D93809A1F8145354622">
    <w:name w:val="0A56C8EE268E4D93809A1F8145354622"/>
    <w:rsid w:val="00FA4993"/>
  </w:style>
  <w:style w:type="paragraph" w:customStyle="1" w:styleId="09421078A5DF46FBAB91358D5F1672F0">
    <w:name w:val="09421078A5DF46FBAB91358D5F1672F0"/>
    <w:rsid w:val="00FA4993"/>
  </w:style>
  <w:style w:type="paragraph" w:customStyle="1" w:styleId="63F936E007134DE197EFF32BDFA17D06">
    <w:name w:val="63F936E007134DE197EFF32BDFA17D06"/>
    <w:rsid w:val="00FA4993"/>
  </w:style>
  <w:style w:type="paragraph" w:customStyle="1" w:styleId="2A2BE3C3A4E64D2BA688581575804CEE">
    <w:name w:val="2A2BE3C3A4E64D2BA688581575804CEE"/>
    <w:rsid w:val="00FA4993"/>
  </w:style>
  <w:style w:type="paragraph" w:customStyle="1" w:styleId="41FFEFEE804D4A0FB9F5F83AFE958BEF">
    <w:name w:val="41FFEFEE804D4A0FB9F5F83AFE958BEF"/>
    <w:rsid w:val="00FA4993"/>
  </w:style>
  <w:style w:type="paragraph" w:customStyle="1" w:styleId="27B5B6BA150141AF95DB0B8C0BA09DA3">
    <w:name w:val="27B5B6BA150141AF95DB0B8C0BA09DA3"/>
    <w:rsid w:val="00FA4993"/>
  </w:style>
  <w:style w:type="paragraph" w:customStyle="1" w:styleId="7F8E37EA04BD442DA26AEE84FDAF6451">
    <w:name w:val="7F8E37EA04BD442DA26AEE84FDAF6451"/>
    <w:rsid w:val="00FA4993"/>
  </w:style>
  <w:style w:type="paragraph" w:customStyle="1" w:styleId="74369F4A85C04CC3B16D64E1A2D2240B">
    <w:name w:val="74369F4A85C04CC3B16D64E1A2D2240B"/>
    <w:rsid w:val="00FA4993"/>
  </w:style>
  <w:style w:type="paragraph" w:customStyle="1" w:styleId="9215C3350623406EBA9F56DF26FAB827">
    <w:name w:val="9215C3350623406EBA9F56DF26FAB827"/>
    <w:rsid w:val="00FA4993"/>
  </w:style>
  <w:style w:type="paragraph" w:customStyle="1" w:styleId="79ED38A1736D401996FE89EAA3F9B9BC">
    <w:name w:val="79ED38A1736D401996FE89EAA3F9B9BC"/>
    <w:rsid w:val="00FA4993"/>
  </w:style>
  <w:style w:type="paragraph" w:customStyle="1" w:styleId="C4352D4B99F44DF7B6136A67DBECDB9F">
    <w:name w:val="C4352D4B99F44DF7B6136A67DBECDB9F"/>
    <w:rsid w:val="00FA4993"/>
  </w:style>
  <w:style w:type="paragraph" w:customStyle="1" w:styleId="1F356916B60F4F62B7817AB132942FF6">
    <w:name w:val="1F356916B60F4F62B7817AB132942FF6"/>
    <w:rsid w:val="00FA4993"/>
  </w:style>
  <w:style w:type="paragraph" w:customStyle="1" w:styleId="3AA29A090D4A4D53894E71674939880A">
    <w:name w:val="3AA29A090D4A4D53894E71674939880A"/>
    <w:rsid w:val="00FA4993"/>
  </w:style>
  <w:style w:type="paragraph" w:customStyle="1" w:styleId="8305A89A34BB4AC1BDF1C1D37CE59FA7">
    <w:name w:val="8305A89A34BB4AC1BDF1C1D37CE59FA7"/>
    <w:rsid w:val="00FA4993"/>
  </w:style>
  <w:style w:type="paragraph" w:customStyle="1" w:styleId="F69A86D80DD4444AA125032189D17BCB">
    <w:name w:val="F69A86D80DD4444AA125032189D17BCB"/>
    <w:rsid w:val="00FA4993"/>
  </w:style>
  <w:style w:type="paragraph" w:customStyle="1" w:styleId="AE61A17D3B4D4524BFE2063998EDE699">
    <w:name w:val="AE61A17D3B4D4524BFE2063998EDE699"/>
    <w:rsid w:val="00FA4993"/>
  </w:style>
  <w:style w:type="paragraph" w:customStyle="1" w:styleId="1F38EA6E3DAA446A9F319F27139272B4">
    <w:name w:val="1F38EA6E3DAA446A9F319F27139272B4"/>
    <w:rsid w:val="00FA4993"/>
  </w:style>
  <w:style w:type="paragraph" w:customStyle="1" w:styleId="3B123CA6FAA947B38909A461E3C1485A">
    <w:name w:val="3B123CA6FAA947B38909A461E3C1485A"/>
    <w:rsid w:val="00FA4993"/>
  </w:style>
  <w:style w:type="paragraph" w:customStyle="1" w:styleId="3C9283785A7544BCBD82597C81356EA3">
    <w:name w:val="3C9283785A7544BCBD82597C81356EA3"/>
    <w:rsid w:val="00FA4993"/>
  </w:style>
  <w:style w:type="paragraph" w:customStyle="1" w:styleId="D338EC493FFB4F81B0CA88916F5D7226">
    <w:name w:val="D338EC493FFB4F81B0CA88916F5D7226"/>
    <w:rsid w:val="00FA4993"/>
  </w:style>
  <w:style w:type="paragraph" w:customStyle="1" w:styleId="B7AAF5E7C8FB406282BC00CDFE70920B">
    <w:name w:val="B7AAF5E7C8FB406282BC00CDFE70920B"/>
    <w:rsid w:val="00FA4993"/>
  </w:style>
  <w:style w:type="paragraph" w:customStyle="1" w:styleId="71151087F2ED46D3B3A7C2A0E2C0775B">
    <w:name w:val="71151087F2ED46D3B3A7C2A0E2C0775B"/>
    <w:rsid w:val="00FA4993"/>
  </w:style>
  <w:style w:type="paragraph" w:customStyle="1" w:styleId="581BE53EC18B4DD4AE6B7B9ACAD37266">
    <w:name w:val="581BE53EC18B4DD4AE6B7B9ACAD37266"/>
    <w:rsid w:val="00FA4993"/>
  </w:style>
  <w:style w:type="paragraph" w:customStyle="1" w:styleId="25B59C5D01164E979CD89BD069E2A89F">
    <w:name w:val="25B59C5D01164E979CD89BD069E2A89F"/>
    <w:rsid w:val="00FA4993"/>
  </w:style>
  <w:style w:type="paragraph" w:customStyle="1" w:styleId="079C412471D64FB490E2D8D54DAC9DE9">
    <w:name w:val="079C412471D64FB490E2D8D54DAC9DE9"/>
    <w:rsid w:val="00FA4993"/>
  </w:style>
  <w:style w:type="paragraph" w:customStyle="1" w:styleId="E9AC314A522A4A269E6031D454F45356">
    <w:name w:val="E9AC314A522A4A269E6031D454F45356"/>
    <w:rsid w:val="00FA4993"/>
  </w:style>
  <w:style w:type="paragraph" w:customStyle="1" w:styleId="7115F5F0B2B14120BA7375B88ABC3EEE">
    <w:name w:val="7115F5F0B2B14120BA7375B88ABC3EEE"/>
    <w:rsid w:val="00FA4993"/>
  </w:style>
  <w:style w:type="paragraph" w:customStyle="1" w:styleId="0E120D4980FD4F4D8008CCA851D65424">
    <w:name w:val="0E120D4980FD4F4D8008CCA851D65424"/>
    <w:rsid w:val="00FA4993"/>
  </w:style>
  <w:style w:type="paragraph" w:customStyle="1" w:styleId="B89CBA091E82496CB11CC63B890AB966">
    <w:name w:val="B89CBA091E82496CB11CC63B890AB966"/>
    <w:rsid w:val="00FA4993"/>
  </w:style>
  <w:style w:type="paragraph" w:customStyle="1" w:styleId="01971A274EB04BA9BF7D9D0018A9A4E9">
    <w:name w:val="01971A274EB04BA9BF7D9D0018A9A4E9"/>
    <w:rsid w:val="00FA4993"/>
  </w:style>
  <w:style w:type="paragraph" w:customStyle="1" w:styleId="F329CEB08BBB4DE3BEC3623C9FD0C2E7">
    <w:name w:val="F329CEB08BBB4DE3BEC3623C9FD0C2E7"/>
    <w:rsid w:val="00FA4993"/>
  </w:style>
  <w:style w:type="paragraph" w:customStyle="1" w:styleId="F3402444985C4BFA86D7F14850BE6267">
    <w:name w:val="F3402444985C4BFA86D7F14850BE6267"/>
    <w:rsid w:val="00FA4993"/>
  </w:style>
  <w:style w:type="paragraph" w:customStyle="1" w:styleId="3E191AA6D9E2414992456468D1B0478A">
    <w:name w:val="3E191AA6D9E2414992456468D1B0478A"/>
    <w:rsid w:val="00FA4993"/>
  </w:style>
  <w:style w:type="paragraph" w:customStyle="1" w:styleId="E9F636226A2A44BCB7FA484F1A148379">
    <w:name w:val="E9F636226A2A44BCB7FA484F1A148379"/>
    <w:rsid w:val="00FA4993"/>
  </w:style>
  <w:style w:type="paragraph" w:customStyle="1" w:styleId="E658D292389249F4AF74223F0549DAB9">
    <w:name w:val="E658D292389249F4AF74223F0549DAB9"/>
    <w:rsid w:val="00FA4993"/>
  </w:style>
  <w:style w:type="paragraph" w:customStyle="1" w:styleId="A3979516D900450593434EEC6EDADEDB">
    <w:name w:val="A3979516D900450593434EEC6EDADEDB"/>
    <w:rsid w:val="00FA4993"/>
  </w:style>
  <w:style w:type="paragraph" w:customStyle="1" w:styleId="BF2FE460362149DBBC4EDBD2041A7B8A">
    <w:name w:val="BF2FE460362149DBBC4EDBD2041A7B8A"/>
    <w:rsid w:val="00FA4993"/>
  </w:style>
  <w:style w:type="paragraph" w:customStyle="1" w:styleId="8C67A2AAE10442F1B167C4095937EAFF">
    <w:name w:val="8C67A2AAE10442F1B167C4095937EAFF"/>
    <w:rsid w:val="00FA4993"/>
  </w:style>
  <w:style w:type="paragraph" w:customStyle="1" w:styleId="E8C5F225CD76416BA125A503F842719C">
    <w:name w:val="E8C5F225CD76416BA125A503F842719C"/>
    <w:rsid w:val="00FA4993"/>
  </w:style>
  <w:style w:type="paragraph" w:customStyle="1" w:styleId="53389B429EBC4493B144A07484A72B2F">
    <w:name w:val="53389B429EBC4493B144A07484A72B2F"/>
    <w:rsid w:val="00FA4993"/>
  </w:style>
  <w:style w:type="paragraph" w:customStyle="1" w:styleId="82ECA7443EA340BE8A2F705BCE564446">
    <w:name w:val="82ECA7443EA340BE8A2F705BCE564446"/>
    <w:rsid w:val="00FA4993"/>
  </w:style>
  <w:style w:type="paragraph" w:customStyle="1" w:styleId="7C9A8F9D8238453388668F1A682D445F">
    <w:name w:val="7C9A8F9D8238453388668F1A682D445F"/>
    <w:rsid w:val="00FA4993"/>
  </w:style>
  <w:style w:type="paragraph" w:customStyle="1" w:styleId="EB71BAD25994455F921149CDA2158E83">
    <w:name w:val="EB71BAD25994455F921149CDA2158E83"/>
    <w:rsid w:val="00FA4993"/>
  </w:style>
  <w:style w:type="paragraph" w:customStyle="1" w:styleId="F8D8D7B671D04EC6846996C8F1CB6862">
    <w:name w:val="F8D8D7B671D04EC6846996C8F1CB6862"/>
    <w:rsid w:val="00FA4993"/>
  </w:style>
  <w:style w:type="paragraph" w:customStyle="1" w:styleId="A9FEAE4613A941A89C06B177286E4631">
    <w:name w:val="A9FEAE4613A941A89C06B177286E4631"/>
    <w:rsid w:val="00FA4993"/>
  </w:style>
  <w:style w:type="paragraph" w:customStyle="1" w:styleId="0F9E51BFDC3F4249B7B23F9F5520805C">
    <w:name w:val="0F9E51BFDC3F4249B7B23F9F5520805C"/>
    <w:rsid w:val="00FA4993"/>
  </w:style>
  <w:style w:type="paragraph" w:customStyle="1" w:styleId="DF8F3F0A3B95444090EA5BB898F3D479">
    <w:name w:val="DF8F3F0A3B95444090EA5BB898F3D479"/>
    <w:rsid w:val="00FA4993"/>
  </w:style>
  <w:style w:type="paragraph" w:customStyle="1" w:styleId="431DB7F3A3DD46FFA6010755CC6F3680">
    <w:name w:val="431DB7F3A3DD46FFA6010755CC6F3680"/>
    <w:rsid w:val="00FA4993"/>
  </w:style>
  <w:style w:type="paragraph" w:customStyle="1" w:styleId="0A84497CCDA142C987F2D1BA45DD2F8E">
    <w:name w:val="0A84497CCDA142C987F2D1BA45DD2F8E"/>
    <w:rsid w:val="00FA4993"/>
  </w:style>
  <w:style w:type="paragraph" w:customStyle="1" w:styleId="FC2B31CDD8A7401781B75D2C1EBA179E">
    <w:name w:val="FC2B31CDD8A7401781B75D2C1EBA179E"/>
    <w:rsid w:val="00FA4993"/>
  </w:style>
  <w:style w:type="paragraph" w:customStyle="1" w:styleId="E9108CEE6C9641C5BC5D11ED003B1A46">
    <w:name w:val="E9108CEE6C9641C5BC5D11ED003B1A46"/>
    <w:rsid w:val="00FA4993"/>
  </w:style>
  <w:style w:type="paragraph" w:customStyle="1" w:styleId="858E950DE0414436852593338E7DE76E">
    <w:name w:val="858E950DE0414436852593338E7DE76E"/>
    <w:rsid w:val="00FA4993"/>
  </w:style>
  <w:style w:type="paragraph" w:customStyle="1" w:styleId="36C48C34B843465DBF6D92F9CA47C454">
    <w:name w:val="36C48C34B843465DBF6D92F9CA47C454"/>
    <w:rsid w:val="00FA4993"/>
  </w:style>
  <w:style w:type="paragraph" w:customStyle="1" w:styleId="BC96CD8040FE44DC8E9BDF4E1FF53402">
    <w:name w:val="BC96CD8040FE44DC8E9BDF4E1FF53402"/>
    <w:rsid w:val="00FA4993"/>
  </w:style>
  <w:style w:type="paragraph" w:customStyle="1" w:styleId="169FF5BEE4734EFAA7CEFE479F863332">
    <w:name w:val="169FF5BEE4734EFAA7CEFE479F863332"/>
    <w:rsid w:val="00FA4993"/>
  </w:style>
  <w:style w:type="paragraph" w:customStyle="1" w:styleId="34AD858EE63A49F6BFBB48F3FC1ACEF0">
    <w:name w:val="34AD858EE63A49F6BFBB48F3FC1ACEF0"/>
    <w:rsid w:val="00FA4993"/>
  </w:style>
  <w:style w:type="paragraph" w:customStyle="1" w:styleId="3C7A1D1B9DE2402AB65AE83BD3D83F96">
    <w:name w:val="3C7A1D1B9DE2402AB65AE83BD3D83F96"/>
    <w:rsid w:val="00FA4993"/>
  </w:style>
  <w:style w:type="paragraph" w:customStyle="1" w:styleId="DBC7FBA92B6040C6BAB2A7AADF746A9B">
    <w:name w:val="DBC7FBA92B6040C6BAB2A7AADF746A9B"/>
    <w:rsid w:val="00FA4993"/>
  </w:style>
  <w:style w:type="paragraph" w:customStyle="1" w:styleId="BA637EEDCE374E3E86E5C64FD4CF23F7">
    <w:name w:val="BA637EEDCE374E3E86E5C64FD4CF23F7"/>
    <w:rsid w:val="00FA4993"/>
  </w:style>
  <w:style w:type="paragraph" w:customStyle="1" w:styleId="C14E79E9A50E47A4AB099C4C7BE69BCA">
    <w:name w:val="C14E79E9A50E47A4AB099C4C7BE69BCA"/>
    <w:rsid w:val="00FA4993"/>
  </w:style>
  <w:style w:type="paragraph" w:customStyle="1" w:styleId="8C7D705A1EC74EF6B75FA3C65354E053">
    <w:name w:val="8C7D705A1EC74EF6B75FA3C65354E053"/>
    <w:rsid w:val="00FA4993"/>
  </w:style>
  <w:style w:type="paragraph" w:customStyle="1" w:styleId="24F2E20C30A54410BCA434F10A097872">
    <w:name w:val="24F2E20C30A54410BCA434F10A097872"/>
    <w:rsid w:val="00FA4993"/>
  </w:style>
  <w:style w:type="paragraph" w:customStyle="1" w:styleId="A11480F94E404BDC88F6C9CDFB9E64A6">
    <w:name w:val="A11480F94E404BDC88F6C9CDFB9E64A6"/>
    <w:rsid w:val="00FA4993"/>
  </w:style>
  <w:style w:type="paragraph" w:customStyle="1" w:styleId="14180E8F101E41229733E5D76D2299B9">
    <w:name w:val="14180E8F101E41229733E5D76D2299B9"/>
    <w:rsid w:val="00FA4993"/>
  </w:style>
  <w:style w:type="paragraph" w:customStyle="1" w:styleId="4657D20B5A6747A1B8D3FF4065F5E417">
    <w:name w:val="4657D20B5A6747A1B8D3FF4065F5E417"/>
    <w:rsid w:val="00FA4993"/>
  </w:style>
  <w:style w:type="paragraph" w:customStyle="1" w:styleId="812B71F384DA4150AF7F19E2FAC7EF02">
    <w:name w:val="812B71F384DA4150AF7F19E2FAC7EF02"/>
    <w:rsid w:val="00FA4993"/>
  </w:style>
  <w:style w:type="paragraph" w:customStyle="1" w:styleId="69A4FFAF257F45CB97F91B8CF14DDA2B">
    <w:name w:val="69A4FFAF257F45CB97F91B8CF14DDA2B"/>
    <w:rsid w:val="00FA4993"/>
  </w:style>
  <w:style w:type="paragraph" w:customStyle="1" w:styleId="861BDA992C7E4C988348FB4983DD339F">
    <w:name w:val="861BDA992C7E4C988348FB4983DD339F"/>
    <w:rsid w:val="00FA4993"/>
  </w:style>
  <w:style w:type="paragraph" w:customStyle="1" w:styleId="2E4F2D8E01C04421BED2B066CFEEC3F9">
    <w:name w:val="2E4F2D8E01C04421BED2B066CFEEC3F9"/>
    <w:rsid w:val="00FA4993"/>
  </w:style>
  <w:style w:type="paragraph" w:customStyle="1" w:styleId="175A5C4F0BC0452FA5D47C45DF1CD873">
    <w:name w:val="175A5C4F0BC0452FA5D47C45DF1CD873"/>
    <w:rsid w:val="00FA4993"/>
  </w:style>
  <w:style w:type="paragraph" w:customStyle="1" w:styleId="B9A2246479744C0FB9FAC98A8CF84C78">
    <w:name w:val="B9A2246479744C0FB9FAC98A8CF84C78"/>
    <w:rsid w:val="00FA4993"/>
  </w:style>
  <w:style w:type="paragraph" w:customStyle="1" w:styleId="E0F460683C084553A4D76F0E9B155A1A">
    <w:name w:val="E0F460683C084553A4D76F0E9B155A1A"/>
    <w:rsid w:val="00FA4993"/>
  </w:style>
  <w:style w:type="paragraph" w:customStyle="1" w:styleId="46C86661292743CEA5B4A7FAF6775C8B">
    <w:name w:val="46C86661292743CEA5B4A7FAF6775C8B"/>
    <w:rsid w:val="00FA4993"/>
  </w:style>
  <w:style w:type="paragraph" w:customStyle="1" w:styleId="BC7D9E425317468093AC9AD459C22394">
    <w:name w:val="BC7D9E425317468093AC9AD459C22394"/>
    <w:rsid w:val="00FA4993"/>
  </w:style>
  <w:style w:type="paragraph" w:customStyle="1" w:styleId="DE93DD8C3EC4495EBBCD46ACB9AD43EB">
    <w:name w:val="DE93DD8C3EC4495EBBCD46ACB9AD43EB"/>
    <w:rsid w:val="00FA4993"/>
  </w:style>
  <w:style w:type="paragraph" w:customStyle="1" w:styleId="5565A3AEA0534953A21E825B6F00934B">
    <w:name w:val="5565A3AEA0534953A21E825B6F00934B"/>
    <w:rsid w:val="00FA4993"/>
  </w:style>
  <w:style w:type="paragraph" w:customStyle="1" w:styleId="BFC4AD2324974249B4957C539C680AF4">
    <w:name w:val="BFC4AD2324974249B4957C539C680AF4"/>
    <w:rsid w:val="00FA4993"/>
  </w:style>
  <w:style w:type="paragraph" w:customStyle="1" w:styleId="78ABD7A9AA854721AF0902C2A981A5AB">
    <w:name w:val="78ABD7A9AA854721AF0902C2A981A5AB"/>
    <w:rsid w:val="00FA4993"/>
  </w:style>
  <w:style w:type="paragraph" w:customStyle="1" w:styleId="1EAE043E8A5A4839AFF6C157E0BCBA38">
    <w:name w:val="1EAE043E8A5A4839AFF6C157E0BCBA38"/>
    <w:rsid w:val="00FA4993"/>
  </w:style>
  <w:style w:type="paragraph" w:customStyle="1" w:styleId="175BF3E76D0B4D9EAB3CD20D40D9F056">
    <w:name w:val="175BF3E76D0B4D9EAB3CD20D40D9F056"/>
    <w:rsid w:val="00FA4993"/>
  </w:style>
  <w:style w:type="paragraph" w:customStyle="1" w:styleId="5FA27B093C184BD892199351BA975946">
    <w:name w:val="5FA27B093C184BD892199351BA975946"/>
    <w:rsid w:val="00FA4993"/>
  </w:style>
  <w:style w:type="paragraph" w:customStyle="1" w:styleId="4AA0F83E19F14598949ADB18B448D9D4">
    <w:name w:val="4AA0F83E19F14598949ADB18B448D9D4"/>
    <w:rsid w:val="00FA4993"/>
  </w:style>
  <w:style w:type="paragraph" w:customStyle="1" w:styleId="A193D10E34604CBE9DBBA48D7CFE7A0B">
    <w:name w:val="A193D10E34604CBE9DBBA48D7CFE7A0B"/>
    <w:rsid w:val="00FA4993"/>
  </w:style>
  <w:style w:type="paragraph" w:customStyle="1" w:styleId="36914B54CD4D4CC88EFC6119BBD40D83">
    <w:name w:val="36914B54CD4D4CC88EFC6119BBD40D83"/>
    <w:rsid w:val="00FA4993"/>
  </w:style>
  <w:style w:type="paragraph" w:customStyle="1" w:styleId="337833DA2E1E4CD28E0E0AC3BADFD45B">
    <w:name w:val="337833DA2E1E4CD28E0E0AC3BADFD45B"/>
    <w:rsid w:val="00FA4993"/>
  </w:style>
  <w:style w:type="paragraph" w:customStyle="1" w:styleId="365A7241C011461B938A547246D079BF">
    <w:name w:val="365A7241C011461B938A547246D079BF"/>
    <w:rsid w:val="00FA4993"/>
  </w:style>
  <w:style w:type="paragraph" w:customStyle="1" w:styleId="54D7C4B11E9F4C93A4E667ED2B4EDA42">
    <w:name w:val="54D7C4B11E9F4C93A4E667ED2B4EDA42"/>
    <w:rsid w:val="00FA4993"/>
  </w:style>
  <w:style w:type="paragraph" w:customStyle="1" w:styleId="87AF000154AC4E77ADC2CB28772CC5DB">
    <w:name w:val="87AF000154AC4E77ADC2CB28772CC5DB"/>
    <w:rsid w:val="00FA4993"/>
  </w:style>
  <w:style w:type="paragraph" w:customStyle="1" w:styleId="6CFFD7F2ACE6472CB14B7DDDD515C78D">
    <w:name w:val="6CFFD7F2ACE6472CB14B7DDDD515C78D"/>
    <w:rsid w:val="00FA4993"/>
  </w:style>
  <w:style w:type="paragraph" w:customStyle="1" w:styleId="DE67E6E693634235BB0DD19FEF93D153">
    <w:name w:val="DE67E6E693634235BB0DD19FEF93D153"/>
    <w:rsid w:val="00FA4993"/>
  </w:style>
  <w:style w:type="paragraph" w:customStyle="1" w:styleId="396F804AC84A46FE9039E2D2DD960C99">
    <w:name w:val="396F804AC84A46FE9039E2D2DD960C99"/>
    <w:rsid w:val="00FA4993"/>
  </w:style>
  <w:style w:type="paragraph" w:customStyle="1" w:styleId="EE62AFAD24154D2B96EBE37FBD27339E">
    <w:name w:val="EE62AFAD24154D2B96EBE37FBD27339E"/>
    <w:rsid w:val="00FA4993"/>
  </w:style>
  <w:style w:type="paragraph" w:customStyle="1" w:styleId="49674D3219CC49BFB2357FFC3B8A32DD">
    <w:name w:val="49674D3219CC49BFB2357FFC3B8A32DD"/>
    <w:rsid w:val="00FA4993"/>
  </w:style>
  <w:style w:type="paragraph" w:customStyle="1" w:styleId="AC633D9B36F540CEB8CDE858FF241EFE">
    <w:name w:val="AC633D9B36F540CEB8CDE858FF241EFE"/>
    <w:rsid w:val="00FA4993"/>
  </w:style>
  <w:style w:type="paragraph" w:customStyle="1" w:styleId="42651C87D0E34FE9A70EACACA9D7B4D5">
    <w:name w:val="42651C87D0E34FE9A70EACACA9D7B4D5"/>
    <w:rsid w:val="00FA4993"/>
  </w:style>
  <w:style w:type="paragraph" w:customStyle="1" w:styleId="3A030702ED984516897ECBCA9AE5B3F8">
    <w:name w:val="3A030702ED984516897ECBCA9AE5B3F8"/>
    <w:rsid w:val="00FA4993"/>
  </w:style>
  <w:style w:type="paragraph" w:customStyle="1" w:styleId="581825B44893417EA2E435722AF10D73">
    <w:name w:val="581825B44893417EA2E435722AF10D73"/>
    <w:rsid w:val="00FA4993"/>
  </w:style>
  <w:style w:type="paragraph" w:customStyle="1" w:styleId="AF33E38E12544DC1A8D5FB292348A264">
    <w:name w:val="AF33E38E12544DC1A8D5FB292348A264"/>
    <w:rsid w:val="00FA4993"/>
  </w:style>
  <w:style w:type="paragraph" w:customStyle="1" w:styleId="4C9F3E0233C24C788B101B925FFE1492">
    <w:name w:val="4C9F3E0233C24C788B101B925FFE1492"/>
    <w:rsid w:val="00FA4993"/>
  </w:style>
  <w:style w:type="paragraph" w:customStyle="1" w:styleId="14FC014524144B4F8BCC1B04D91C5B03">
    <w:name w:val="14FC014524144B4F8BCC1B04D91C5B03"/>
    <w:rsid w:val="00FA4993"/>
  </w:style>
  <w:style w:type="paragraph" w:customStyle="1" w:styleId="1F88588C70DE4661A5FFDC97FDDAF033">
    <w:name w:val="1F88588C70DE4661A5FFDC97FDDAF033"/>
    <w:rsid w:val="00FA4993"/>
  </w:style>
  <w:style w:type="paragraph" w:customStyle="1" w:styleId="8B4F2C6BB6B04755B57FBF691ECE257E">
    <w:name w:val="8B4F2C6BB6B04755B57FBF691ECE257E"/>
    <w:rsid w:val="00FA4993"/>
  </w:style>
  <w:style w:type="paragraph" w:customStyle="1" w:styleId="3293EB6F87864380831991ABB09689EC">
    <w:name w:val="3293EB6F87864380831991ABB09689EC"/>
    <w:rsid w:val="00FA4993"/>
  </w:style>
  <w:style w:type="paragraph" w:customStyle="1" w:styleId="E58BC7C2227F46099CC934697CD0397C">
    <w:name w:val="E58BC7C2227F46099CC934697CD0397C"/>
    <w:rsid w:val="00FA4993"/>
  </w:style>
  <w:style w:type="paragraph" w:customStyle="1" w:styleId="3E4D699349E44FDC8718B200A52EDC3A">
    <w:name w:val="3E4D699349E44FDC8718B200A52EDC3A"/>
    <w:rsid w:val="00FA4993"/>
  </w:style>
  <w:style w:type="paragraph" w:customStyle="1" w:styleId="724524A306084F67B741634A32DE1DE5">
    <w:name w:val="724524A306084F67B741634A32DE1DE5"/>
    <w:rsid w:val="00FA4993"/>
  </w:style>
  <w:style w:type="paragraph" w:customStyle="1" w:styleId="CFA24B500A89485DA58A8809A9593C4C">
    <w:name w:val="CFA24B500A89485DA58A8809A9593C4C"/>
    <w:rsid w:val="00FA4993"/>
  </w:style>
  <w:style w:type="paragraph" w:customStyle="1" w:styleId="BA1CBCE6DFC841479F2DD7F348D22288">
    <w:name w:val="BA1CBCE6DFC841479F2DD7F348D22288"/>
    <w:rsid w:val="00FA4993"/>
  </w:style>
  <w:style w:type="paragraph" w:customStyle="1" w:styleId="0C3784A2A9864DED867736BBF366906D">
    <w:name w:val="0C3784A2A9864DED867736BBF366906D"/>
    <w:rsid w:val="00FA4993"/>
  </w:style>
  <w:style w:type="paragraph" w:customStyle="1" w:styleId="7C714059F8F8428A9E5CDC62D1B660DB">
    <w:name w:val="7C714059F8F8428A9E5CDC62D1B660DB"/>
    <w:rsid w:val="00FA4993"/>
  </w:style>
  <w:style w:type="paragraph" w:customStyle="1" w:styleId="F959348D22B4428E82DE9667CB946235">
    <w:name w:val="F959348D22B4428E82DE9667CB946235"/>
    <w:rsid w:val="00FA4993"/>
  </w:style>
  <w:style w:type="paragraph" w:customStyle="1" w:styleId="2A804CC3E51E4FF181925E9CFC373F46">
    <w:name w:val="2A804CC3E51E4FF181925E9CFC373F46"/>
    <w:rsid w:val="00FA4993"/>
  </w:style>
  <w:style w:type="paragraph" w:customStyle="1" w:styleId="F2B15E17F0544359BC7A8BD6805492C2">
    <w:name w:val="F2B15E17F0544359BC7A8BD6805492C2"/>
    <w:rsid w:val="00FA4993"/>
  </w:style>
  <w:style w:type="paragraph" w:customStyle="1" w:styleId="13D200D3EC6D4EC48A7D3000AB116FE9">
    <w:name w:val="13D200D3EC6D4EC48A7D3000AB116FE9"/>
    <w:rsid w:val="00FA4993"/>
  </w:style>
  <w:style w:type="paragraph" w:customStyle="1" w:styleId="7845F298641C4F9E8D0C15EB91867298">
    <w:name w:val="7845F298641C4F9E8D0C15EB91867298"/>
    <w:rsid w:val="00FA4993"/>
  </w:style>
  <w:style w:type="paragraph" w:customStyle="1" w:styleId="2111D2536DA144A0AEF4524AF35008DB">
    <w:name w:val="2111D2536DA144A0AEF4524AF35008DB"/>
    <w:rsid w:val="00FA4993"/>
  </w:style>
  <w:style w:type="paragraph" w:customStyle="1" w:styleId="7FE7E945CBAF446AB340B9BF68F49888">
    <w:name w:val="7FE7E945CBAF446AB340B9BF68F49888"/>
    <w:rsid w:val="00FA4993"/>
  </w:style>
  <w:style w:type="paragraph" w:customStyle="1" w:styleId="C92BE9A8F70644238946533B40664215">
    <w:name w:val="C92BE9A8F70644238946533B40664215"/>
    <w:rsid w:val="00FA4993"/>
  </w:style>
  <w:style w:type="paragraph" w:customStyle="1" w:styleId="C0564A92A3EB43C99CDB19D1145F3249">
    <w:name w:val="C0564A92A3EB43C99CDB19D1145F3249"/>
    <w:rsid w:val="00FA4993"/>
  </w:style>
  <w:style w:type="paragraph" w:customStyle="1" w:styleId="92CEBDEE614D499CAC3EBF873FA6DF78">
    <w:name w:val="92CEBDEE614D499CAC3EBF873FA6DF78"/>
    <w:rsid w:val="00FA4993"/>
  </w:style>
  <w:style w:type="paragraph" w:customStyle="1" w:styleId="3733CF13DD67436EB73481F2F5812C9E">
    <w:name w:val="3733CF13DD67436EB73481F2F5812C9E"/>
    <w:rsid w:val="00FA4993"/>
  </w:style>
  <w:style w:type="paragraph" w:customStyle="1" w:styleId="DE174561205A4F54827AF68B0F4B7B6C">
    <w:name w:val="DE174561205A4F54827AF68B0F4B7B6C"/>
    <w:rsid w:val="00FA4993"/>
  </w:style>
  <w:style w:type="paragraph" w:customStyle="1" w:styleId="87C2499163214918B4B321D4EF3878F3">
    <w:name w:val="87C2499163214918B4B321D4EF3878F3"/>
    <w:rsid w:val="00FA4993"/>
  </w:style>
  <w:style w:type="paragraph" w:customStyle="1" w:styleId="2EEC6CFDC7BF4F3F87D5648BC6C7FED4">
    <w:name w:val="2EEC6CFDC7BF4F3F87D5648BC6C7FED4"/>
    <w:rsid w:val="00FA4993"/>
  </w:style>
  <w:style w:type="paragraph" w:customStyle="1" w:styleId="0B2180570ED74F1783AC62D42CA4AE61">
    <w:name w:val="0B2180570ED74F1783AC62D42CA4AE61"/>
    <w:rsid w:val="00FA4993"/>
  </w:style>
  <w:style w:type="paragraph" w:customStyle="1" w:styleId="84DFC942624242309E3FE00D1849B980">
    <w:name w:val="84DFC942624242309E3FE00D1849B980"/>
    <w:rsid w:val="00FA4993"/>
  </w:style>
  <w:style w:type="paragraph" w:customStyle="1" w:styleId="9074807065AE420FA2EA721C62A7A9B4">
    <w:name w:val="9074807065AE420FA2EA721C62A7A9B4"/>
    <w:rsid w:val="00FA4993"/>
  </w:style>
  <w:style w:type="paragraph" w:customStyle="1" w:styleId="0E8D0130E1DC4F839A559826B63E9E35">
    <w:name w:val="0E8D0130E1DC4F839A559826B63E9E35"/>
    <w:rsid w:val="00FA4993"/>
  </w:style>
  <w:style w:type="paragraph" w:customStyle="1" w:styleId="1F5F492B36E64E8095888A19FB2FD1FE">
    <w:name w:val="1F5F492B36E64E8095888A19FB2FD1FE"/>
    <w:rsid w:val="00FA4993"/>
  </w:style>
  <w:style w:type="paragraph" w:customStyle="1" w:styleId="68E64F0FCE0F44FD9523BA2CC944E923">
    <w:name w:val="68E64F0FCE0F44FD9523BA2CC944E923"/>
    <w:rsid w:val="00FA4993"/>
  </w:style>
  <w:style w:type="paragraph" w:customStyle="1" w:styleId="8DFCCF1ABCC94DB88DF58E6B2306B115">
    <w:name w:val="8DFCCF1ABCC94DB88DF58E6B2306B115"/>
    <w:rsid w:val="00FA4993"/>
  </w:style>
  <w:style w:type="paragraph" w:customStyle="1" w:styleId="B00904B013EB40D9A90D183A39283248">
    <w:name w:val="B00904B013EB40D9A90D183A39283248"/>
    <w:rsid w:val="00FA4993"/>
  </w:style>
  <w:style w:type="paragraph" w:customStyle="1" w:styleId="8FA9CF5C1377492EBFCB34E34E97637C">
    <w:name w:val="8FA9CF5C1377492EBFCB34E34E97637C"/>
    <w:rsid w:val="00FA4993"/>
  </w:style>
  <w:style w:type="paragraph" w:customStyle="1" w:styleId="AF3A735979B6472E9A29B2C33D91D3EF">
    <w:name w:val="AF3A735979B6472E9A29B2C33D91D3EF"/>
    <w:rsid w:val="00FA4993"/>
  </w:style>
  <w:style w:type="paragraph" w:customStyle="1" w:styleId="0E4CF3F37A6945A8912A205BE15394E2">
    <w:name w:val="0E4CF3F37A6945A8912A205BE15394E2"/>
    <w:rsid w:val="00FA4993"/>
  </w:style>
  <w:style w:type="paragraph" w:customStyle="1" w:styleId="5A661BC4A4DB4A8A8599A48DE03A5A2A">
    <w:name w:val="5A661BC4A4DB4A8A8599A48DE03A5A2A"/>
    <w:rsid w:val="00FA4993"/>
  </w:style>
  <w:style w:type="paragraph" w:customStyle="1" w:styleId="9074DBA094DC46C48DBA5A8650AB0D79">
    <w:name w:val="9074DBA094DC46C48DBA5A8650AB0D79"/>
    <w:rsid w:val="00FA4993"/>
  </w:style>
  <w:style w:type="paragraph" w:customStyle="1" w:styleId="B16C00093FF843C488764812925D53D6">
    <w:name w:val="B16C00093FF843C488764812925D53D6"/>
    <w:rsid w:val="00FA4993"/>
  </w:style>
  <w:style w:type="paragraph" w:customStyle="1" w:styleId="6726FB53FA9941B194A7889270B030D1">
    <w:name w:val="6726FB53FA9941B194A7889270B030D1"/>
    <w:rsid w:val="00FA4993"/>
  </w:style>
  <w:style w:type="paragraph" w:customStyle="1" w:styleId="A489032CCA764531A3E7B1EDAD618044">
    <w:name w:val="A489032CCA764531A3E7B1EDAD618044"/>
    <w:rsid w:val="00FA4993"/>
  </w:style>
  <w:style w:type="paragraph" w:customStyle="1" w:styleId="101B78B7EE15438EBD26ABD342C9B8FF">
    <w:name w:val="101B78B7EE15438EBD26ABD342C9B8FF"/>
    <w:rsid w:val="00FA4993"/>
  </w:style>
  <w:style w:type="paragraph" w:customStyle="1" w:styleId="02B67C909289425A9F3ABCD650B3CC97">
    <w:name w:val="02B67C909289425A9F3ABCD650B3CC97"/>
    <w:rsid w:val="00FA4993"/>
  </w:style>
  <w:style w:type="paragraph" w:customStyle="1" w:styleId="49D803D552A144988274FF15DBC929A5">
    <w:name w:val="49D803D552A144988274FF15DBC929A5"/>
    <w:rsid w:val="00FA4993"/>
  </w:style>
  <w:style w:type="paragraph" w:customStyle="1" w:styleId="17F77CD75DCC493C977EFB47E150C4BF">
    <w:name w:val="17F77CD75DCC493C977EFB47E150C4BF"/>
    <w:rsid w:val="00FA4993"/>
  </w:style>
  <w:style w:type="paragraph" w:customStyle="1" w:styleId="863515FE6963453DBA32463CB2E98D9A">
    <w:name w:val="863515FE6963453DBA32463CB2E98D9A"/>
    <w:rsid w:val="00FA4993"/>
  </w:style>
  <w:style w:type="paragraph" w:customStyle="1" w:styleId="3E3B22044D3644F1B4938711E2B6282D">
    <w:name w:val="3E3B22044D3644F1B4938711E2B6282D"/>
    <w:rsid w:val="00FA4993"/>
  </w:style>
  <w:style w:type="paragraph" w:customStyle="1" w:styleId="668DD9B12DB84179BDEAF0581622377D">
    <w:name w:val="668DD9B12DB84179BDEAF0581622377D"/>
    <w:rsid w:val="00FA4993"/>
  </w:style>
  <w:style w:type="paragraph" w:customStyle="1" w:styleId="0388181C801B41A9B63744704D9EB98C">
    <w:name w:val="0388181C801B41A9B63744704D9EB98C"/>
    <w:rsid w:val="00FA4993"/>
  </w:style>
  <w:style w:type="paragraph" w:customStyle="1" w:styleId="0B78CCA08825406BBA0373C13648303B">
    <w:name w:val="0B78CCA08825406BBA0373C13648303B"/>
    <w:rsid w:val="00FA4993"/>
  </w:style>
  <w:style w:type="paragraph" w:customStyle="1" w:styleId="F34D943B56EA4519B35DA5A78D7B2F56">
    <w:name w:val="F34D943B56EA4519B35DA5A78D7B2F56"/>
    <w:rsid w:val="00FA4993"/>
  </w:style>
  <w:style w:type="paragraph" w:customStyle="1" w:styleId="B3CD4DFAC2B5471B9B2BFFF9F497979B">
    <w:name w:val="B3CD4DFAC2B5471B9B2BFFF9F497979B"/>
    <w:rsid w:val="00FA4993"/>
  </w:style>
  <w:style w:type="paragraph" w:customStyle="1" w:styleId="7B89A9A61C52441B815F516C1C4AD2FF">
    <w:name w:val="7B89A9A61C52441B815F516C1C4AD2FF"/>
    <w:rsid w:val="00FA4993"/>
  </w:style>
  <w:style w:type="paragraph" w:customStyle="1" w:styleId="7038774A1CCB49C38C8E7A2A8ED30F96">
    <w:name w:val="7038774A1CCB49C38C8E7A2A8ED30F96"/>
    <w:rsid w:val="00FA4993"/>
  </w:style>
  <w:style w:type="paragraph" w:customStyle="1" w:styleId="47BDB755C27041E29409DBE35D370240">
    <w:name w:val="47BDB755C27041E29409DBE35D370240"/>
    <w:rsid w:val="00FA4993"/>
  </w:style>
  <w:style w:type="paragraph" w:customStyle="1" w:styleId="442FFC936E8448BCA46F134282B01EDC">
    <w:name w:val="442FFC936E8448BCA46F134282B01EDC"/>
    <w:rsid w:val="00FA4993"/>
  </w:style>
  <w:style w:type="paragraph" w:customStyle="1" w:styleId="0235516284744DCA83E8F2813E7C52E2">
    <w:name w:val="0235516284744DCA83E8F2813E7C52E2"/>
    <w:rsid w:val="00FA4993"/>
  </w:style>
  <w:style w:type="paragraph" w:customStyle="1" w:styleId="3F8A3AC07C7E4B35B72A529F62E5209A">
    <w:name w:val="3F8A3AC07C7E4B35B72A529F62E5209A"/>
    <w:rsid w:val="00FA4993"/>
  </w:style>
  <w:style w:type="paragraph" w:customStyle="1" w:styleId="D12E306453794C72953803BBF122FEF2">
    <w:name w:val="D12E306453794C72953803BBF122FEF2"/>
    <w:rsid w:val="00FA4993"/>
  </w:style>
  <w:style w:type="paragraph" w:customStyle="1" w:styleId="3EBA19EDAC2B478CA6EB66C07C7A182B">
    <w:name w:val="3EBA19EDAC2B478CA6EB66C07C7A182B"/>
    <w:rsid w:val="00FA4993"/>
  </w:style>
  <w:style w:type="paragraph" w:customStyle="1" w:styleId="73E21DA18CEB4A53B237ACD5235338FD">
    <w:name w:val="73E21DA18CEB4A53B237ACD5235338FD"/>
    <w:rsid w:val="00FA4993"/>
  </w:style>
  <w:style w:type="paragraph" w:customStyle="1" w:styleId="72C2A97FE67E49A987F11E252EF6AEBB">
    <w:name w:val="72C2A97FE67E49A987F11E252EF6AEBB"/>
    <w:rsid w:val="00FA4993"/>
  </w:style>
  <w:style w:type="paragraph" w:customStyle="1" w:styleId="2FA671A7112C4D6585C416CD67EE58A2">
    <w:name w:val="2FA671A7112C4D6585C416CD67EE58A2"/>
    <w:rsid w:val="00FA4993"/>
  </w:style>
  <w:style w:type="paragraph" w:customStyle="1" w:styleId="11F8B18BF5DC47A68D05AFCC63ED7867">
    <w:name w:val="11F8B18BF5DC47A68D05AFCC63ED7867"/>
    <w:rsid w:val="00FA4993"/>
  </w:style>
  <w:style w:type="paragraph" w:customStyle="1" w:styleId="57457C6CB5864D0C9A4E05D56A80F77C">
    <w:name w:val="57457C6CB5864D0C9A4E05D56A80F77C"/>
    <w:rsid w:val="00FA4993"/>
  </w:style>
  <w:style w:type="paragraph" w:customStyle="1" w:styleId="95264B4A46D54BC3B5A3A04099AC8F5F">
    <w:name w:val="95264B4A46D54BC3B5A3A04099AC8F5F"/>
    <w:rsid w:val="00FA4993"/>
  </w:style>
  <w:style w:type="paragraph" w:customStyle="1" w:styleId="A98559A6CC434FB48DDAA40DE623EF64">
    <w:name w:val="A98559A6CC434FB48DDAA40DE623EF64"/>
    <w:rsid w:val="00FA4993"/>
  </w:style>
  <w:style w:type="paragraph" w:customStyle="1" w:styleId="4AE4B9A305944F7F99D040B5CDC63B08">
    <w:name w:val="4AE4B9A305944F7F99D040B5CDC63B08"/>
    <w:rsid w:val="00FA4993"/>
  </w:style>
  <w:style w:type="paragraph" w:customStyle="1" w:styleId="0C58D0758188417CB36FE2160F23766D">
    <w:name w:val="0C58D0758188417CB36FE2160F23766D"/>
    <w:rsid w:val="00FA4993"/>
  </w:style>
  <w:style w:type="paragraph" w:customStyle="1" w:styleId="48A21DD84F174057B50675C9F9682196">
    <w:name w:val="48A21DD84F174057B50675C9F9682196"/>
    <w:rsid w:val="00FA4993"/>
  </w:style>
  <w:style w:type="paragraph" w:customStyle="1" w:styleId="0721A103B7644B188450738ECC10AE88">
    <w:name w:val="0721A103B7644B188450738ECC10AE88"/>
    <w:rsid w:val="00FA4993"/>
  </w:style>
  <w:style w:type="paragraph" w:customStyle="1" w:styleId="5EE0E91B29E54C0B871A2301FEDB8E72">
    <w:name w:val="5EE0E91B29E54C0B871A2301FEDB8E72"/>
    <w:rsid w:val="00FA4993"/>
  </w:style>
  <w:style w:type="paragraph" w:customStyle="1" w:styleId="7484EE38FD4244D491B2020AD620229F">
    <w:name w:val="7484EE38FD4244D491B2020AD620229F"/>
    <w:rsid w:val="00FA4993"/>
  </w:style>
  <w:style w:type="paragraph" w:customStyle="1" w:styleId="175DBDD4E2444D52A404E5FD15319699">
    <w:name w:val="175DBDD4E2444D52A404E5FD15319699"/>
    <w:rsid w:val="00FA4993"/>
  </w:style>
  <w:style w:type="paragraph" w:customStyle="1" w:styleId="5C25DE46A3464A73B89EDA68B616627D">
    <w:name w:val="5C25DE46A3464A73B89EDA68B616627D"/>
    <w:rsid w:val="00FA4993"/>
  </w:style>
  <w:style w:type="paragraph" w:customStyle="1" w:styleId="AEF1E0692120407D945FB87F1118B6AF">
    <w:name w:val="AEF1E0692120407D945FB87F1118B6AF"/>
    <w:rsid w:val="00FA4993"/>
  </w:style>
  <w:style w:type="paragraph" w:customStyle="1" w:styleId="6619A92AE581434794341736A225F167">
    <w:name w:val="6619A92AE581434794341736A225F167"/>
    <w:rsid w:val="00FA4993"/>
  </w:style>
  <w:style w:type="paragraph" w:customStyle="1" w:styleId="4F91EB1A7500435B9707503DDAA98D23">
    <w:name w:val="4F91EB1A7500435B9707503DDAA98D23"/>
    <w:rsid w:val="00FA4993"/>
  </w:style>
  <w:style w:type="paragraph" w:customStyle="1" w:styleId="8AE6F051C91B480CBB2E81B550C8B999">
    <w:name w:val="8AE6F051C91B480CBB2E81B550C8B999"/>
    <w:rsid w:val="00FA4993"/>
  </w:style>
  <w:style w:type="paragraph" w:customStyle="1" w:styleId="B99C6F8927EF4229A22A5BFC907F6B6B">
    <w:name w:val="B99C6F8927EF4229A22A5BFC907F6B6B"/>
    <w:rsid w:val="00FA4993"/>
  </w:style>
  <w:style w:type="paragraph" w:customStyle="1" w:styleId="08B2F99082214E11A6AE77222EDFD3B3">
    <w:name w:val="08B2F99082214E11A6AE77222EDFD3B3"/>
    <w:rsid w:val="00FA4993"/>
  </w:style>
  <w:style w:type="paragraph" w:customStyle="1" w:styleId="9BFD73E773374D1E915BF8C42E4A0701">
    <w:name w:val="9BFD73E773374D1E915BF8C42E4A0701"/>
    <w:rsid w:val="00FA4993"/>
  </w:style>
  <w:style w:type="paragraph" w:customStyle="1" w:styleId="B5519EADC30F4E8BBF743BC149596A81">
    <w:name w:val="B5519EADC30F4E8BBF743BC149596A81"/>
    <w:rsid w:val="00FA4993"/>
  </w:style>
  <w:style w:type="paragraph" w:customStyle="1" w:styleId="34AEC41CA0AA40E0919F59B0101D4F60">
    <w:name w:val="34AEC41CA0AA40E0919F59B0101D4F60"/>
    <w:rsid w:val="00FA4993"/>
  </w:style>
  <w:style w:type="paragraph" w:customStyle="1" w:styleId="CE355900FDDC46838CF26576F347A11A">
    <w:name w:val="CE355900FDDC46838CF26576F347A11A"/>
    <w:rsid w:val="00FA4993"/>
  </w:style>
  <w:style w:type="paragraph" w:customStyle="1" w:styleId="12C988EAAFC24199AB8812791D43224D">
    <w:name w:val="12C988EAAFC24199AB8812791D43224D"/>
    <w:rsid w:val="00FA4993"/>
  </w:style>
  <w:style w:type="paragraph" w:customStyle="1" w:styleId="4C04133D3D504CB3887915847A2D33FF">
    <w:name w:val="4C04133D3D504CB3887915847A2D33FF"/>
    <w:rsid w:val="00FA4993"/>
  </w:style>
  <w:style w:type="paragraph" w:customStyle="1" w:styleId="3590B47CD80D420887EEF3075F58BB8F">
    <w:name w:val="3590B47CD80D420887EEF3075F58BB8F"/>
    <w:rsid w:val="00FA4993"/>
  </w:style>
  <w:style w:type="paragraph" w:customStyle="1" w:styleId="7E56F5D08FC14924BDE1F98E6419FAE7">
    <w:name w:val="7E56F5D08FC14924BDE1F98E6419FAE7"/>
    <w:rsid w:val="00FA4993"/>
  </w:style>
  <w:style w:type="paragraph" w:customStyle="1" w:styleId="83801CA13C0F46E3BE0AE83ACC2F5EE6">
    <w:name w:val="83801CA13C0F46E3BE0AE83ACC2F5EE6"/>
    <w:rsid w:val="00FA4993"/>
  </w:style>
  <w:style w:type="paragraph" w:customStyle="1" w:styleId="75AFCBBFC30D4B6A904AAA336001B5C9">
    <w:name w:val="75AFCBBFC30D4B6A904AAA336001B5C9"/>
    <w:rsid w:val="00FA4993"/>
  </w:style>
  <w:style w:type="paragraph" w:customStyle="1" w:styleId="AB07D2B738DF4989A4CF337114B6771B">
    <w:name w:val="AB07D2B738DF4989A4CF337114B6771B"/>
    <w:rsid w:val="00FA4993"/>
  </w:style>
  <w:style w:type="paragraph" w:customStyle="1" w:styleId="541300941F684AF0BDB1D2057C4DBFB3">
    <w:name w:val="541300941F684AF0BDB1D2057C4DBFB3"/>
    <w:rsid w:val="00FA4993"/>
  </w:style>
  <w:style w:type="paragraph" w:customStyle="1" w:styleId="D1530D441E224425841E996B3855800D">
    <w:name w:val="D1530D441E224425841E996B3855800D"/>
    <w:rsid w:val="00FA4993"/>
  </w:style>
  <w:style w:type="paragraph" w:customStyle="1" w:styleId="99AF89A545E3463F9692563B7CBC1A93">
    <w:name w:val="99AF89A545E3463F9692563B7CBC1A93"/>
    <w:rsid w:val="00FA4993"/>
  </w:style>
  <w:style w:type="paragraph" w:customStyle="1" w:styleId="AC3F38987318462194EDEED0D43D04E6">
    <w:name w:val="AC3F38987318462194EDEED0D43D04E6"/>
    <w:rsid w:val="00FA4993"/>
  </w:style>
  <w:style w:type="paragraph" w:customStyle="1" w:styleId="787DAC2F01D54C39A2AFE80FA7E3C6F8">
    <w:name w:val="787DAC2F01D54C39A2AFE80FA7E3C6F8"/>
    <w:rsid w:val="00FA4993"/>
  </w:style>
  <w:style w:type="paragraph" w:customStyle="1" w:styleId="C98D8FACA2584698B10BD575F6C20B62">
    <w:name w:val="C98D8FACA2584698B10BD575F6C20B62"/>
    <w:rsid w:val="00FA4993"/>
  </w:style>
  <w:style w:type="paragraph" w:customStyle="1" w:styleId="3A9BB22F2F614BACA69E640483FE881A">
    <w:name w:val="3A9BB22F2F614BACA69E640483FE881A"/>
    <w:rsid w:val="00FA4993"/>
  </w:style>
  <w:style w:type="paragraph" w:customStyle="1" w:styleId="AB6FE82B06064840B0386E7DF61BBCBC">
    <w:name w:val="AB6FE82B06064840B0386E7DF61BBCBC"/>
    <w:rsid w:val="004A7D0A"/>
  </w:style>
  <w:style w:type="paragraph" w:customStyle="1" w:styleId="EE1AA6A1D6D146448534044FAC2F98E7">
    <w:name w:val="EE1AA6A1D6D146448534044FAC2F98E7"/>
    <w:rsid w:val="004A7D0A"/>
  </w:style>
  <w:style w:type="paragraph" w:customStyle="1" w:styleId="6347C3C43D1C48D4BB253B050A6F060B">
    <w:name w:val="6347C3C43D1C48D4BB253B050A6F060B"/>
    <w:rsid w:val="004A7D0A"/>
  </w:style>
  <w:style w:type="paragraph" w:customStyle="1" w:styleId="511ECD1635244FE68E1115988840F530">
    <w:name w:val="511ECD1635244FE68E1115988840F530"/>
    <w:rsid w:val="004A7D0A"/>
  </w:style>
  <w:style w:type="paragraph" w:customStyle="1" w:styleId="516DC801B828462A88EAD2AAB8AFE637">
    <w:name w:val="516DC801B828462A88EAD2AAB8AFE637"/>
    <w:rsid w:val="004A7D0A"/>
  </w:style>
  <w:style w:type="paragraph" w:customStyle="1" w:styleId="356D32378D86496293A2CF65D4C01153">
    <w:name w:val="356D32378D86496293A2CF65D4C01153"/>
    <w:rsid w:val="004A7D0A"/>
  </w:style>
  <w:style w:type="paragraph" w:customStyle="1" w:styleId="D7A4C945870E49E6B95D6822C5F31F79">
    <w:name w:val="D7A4C945870E49E6B95D6822C5F31F79"/>
    <w:rsid w:val="004A7D0A"/>
  </w:style>
  <w:style w:type="paragraph" w:customStyle="1" w:styleId="5BDC2162011546EBA6DFABF664C5CE43">
    <w:name w:val="5BDC2162011546EBA6DFABF664C5CE43"/>
    <w:rsid w:val="004A7D0A"/>
  </w:style>
  <w:style w:type="paragraph" w:customStyle="1" w:styleId="A22B199976684D5FAAC7524320509E85">
    <w:name w:val="A22B199976684D5FAAC7524320509E85"/>
    <w:rsid w:val="004A7D0A"/>
  </w:style>
  <w:style w:type="paragraph" w:customStyle="1" w:styleId="36A2EE0FCA9E40EE8E00B28BD4E2C0FB">
    <w:name w:val="36A2EE0FCA9E40EE8E00B28BD4E2C0FB"/>
    <w:rsid w:val="004A7D0A"/>
  </w:style>
  <w:style w:type="paragraph" w:customStyle="1" w:styleId="B422847378C248618088109B679CACD2">
    <w:name w:val="B422847378C248618088109B679CACD2"/>
    <w:rsid w:val="004A7D0A"/>
  </w:style>
  <w:style w:type="paragraph" w:customStyle="1" w:styleId="5486922C64874FF1A79C404057E4F808">
    <w:name w:val="5486922C64874FF1A79C404057E4F808"/>
    <w:rsid w:val="004A7D0A"/>
  </w:style>
  <w:style w:type="paragraph" w:customStyle="1" w:styleId="69FD292AE3B6447D9B2266C83087DA02">
    <w:name w:val="69FD292AE3B6447D9B2266C83087DA02"/>
    <w:rsid w:val="004A7D0A"/>
  </w:style>
  <w:style w:type="paragraph" w:customStyle="1" w:styleId="E08507D263524BFEA1AA31214830D6BC">
    <w:name w:val="E08507D263524BFEA1AA31214830D6BC"/>
    <w:rsid w:val="004A7D0A"/>
  </w:style>
  <w:style w:type="paragraph" w:customStyle="1" w:styleId="9F8D39B21D17425C864ECE114067F04C">
    <w:name w:val="9F8D39B21D17425C864ECE114067F04C"/>
    <w:rsid w:val="004A7D0A"/>
  </w:style>
  <w:style w:type="paragraph" w:customStyle="1" w:styleId="94E6CC8D104048AA8C4254905F13017C">
    <w:name w:val="94E6CC8D104048AA8C4254905F13017C"/>
    <w:rsid w:val="004A7D0A"/>
  </w:style>
  <w:style w:type="paragraph" w:customStyle="1" w:styleId="513065CFC67442309CF5768CDE635965">
    <w:name w:val="513065CFC67442309CF5768CDE635965"/>
    <w:rsid w:val="004A7D0A"/>
  </w:style>
  <w:style w:type="paragraph" w:customStyle="1" w:styleId="EEC0350923C74D53BB1A7AEA81136A5E">
    <w:name w:val="EEC0350923C74D53BB1A7AEA81136A5E"/>
    <w:rsid w:val="004A7D0A"/>
  </w:style>
  <w:style w:type="paragraph" w:customStyle="1" w:styleId="DB85186EAA584072A4F447337312768D">
    <w:name w:val="DB85186EAA584072A4F447337312768D"/>
    <w:rsid w:val="004A7D0A"/>
  </w:style>
  <w:style w:type="paragraph" w:customStyle="1" w:styleId="F8E4DFB6993F4BBA84E5E73D0E080B88">
    <w:name w:val="F8E4DFB6993F4BBA84E5E73D0E080B88"/>
    <w:rsid w:val="004A7D0A"/>
  </w:style>
  <w:style w:type="paragraph" w:customStyle="1" w:styleId="EBB0A8DE14034632842CED30F706D0E8">
    <w:name w:val="EBB0A8DE14034632842CED30F706D0E8"/>
    <w:rsid w:val="004A7D0A"/>
  </w:style>
  <w:style w:type="paragraph" w:customStyle="1" w:styleId="383776C853FF4492A106C2765AB87B7D">
    <w:name w:val="383776C853FF4492A106C2765AB87B7D"/>
    <w:rsid w:val="004A7D0A"/>
  </w:style>
  <w:style w:type="paragraph" w:customStyle="1" w:styleId="A6F43F0A0D3A4FBC9EBD9834EFE2EB2D">
    <w:name w:val="A6F43F0A0D3A4FBC9EBD9834EFE2EB2D"/>
    <w:rsid w:val="004A7D0A"/>
  </w:style>
  <w:style w:type="paragraph" w:customStyle="1" w:styleId="9CC1BD9F23A249B7AEB30FAB9709F9B9">
    <w:name w:val="9CC1BD9F23A249B7AEB30FAB9709F9B9"/>
    <w:rsid w:val="004A7D0A"/>
  </w:style>
  <w:style w:type="paragraph" w:customStyle="1" w:styleId="64806A311A7E4CB09CB4B8F7386A602F">
    <w:name w:val="64806A311A7E4CB09CB4B8F7386A602F"/>
    <w:rsid w:val="004A7D0A"/>
  </w:style>
  <w:style w:type="paragraph" w:customStyle="1" w:styleId="BAF6201F189747659FD317682C09AE84">
    <w:name w:val="BAF6201F189747659FD317682C09AE84"/>
    <w:rsid w:val="004A7D0A"/>
  </w:style>
  <w:style w:type="paragraph" w:customStyle="1" w:styleId="65CDB3C2E37B4D448126118AB5BB56F5">
    <w:name w:val="65CDB3C2E37B4D448126118AB5BB56F5"/>
    <w:rsid w:val="004A7D0A"/>
  </w:style>
  <w:style w:type="paragraph" w:customStyle="1" w:styleId="5EE8C97815FB4F959CABED63E2C19083">
    <w:name w:val="5EE8C97815FB4F959CABED63E2C19083"/>
    <w:rsid w:val="004A7D0A"/>
  </w:style>
  <w:style w:type="paragraph" w:customStyle="1" w:styleId="3038BA52B7864453BC6CFAA9CCD83988">
    <w:name w:val="3038BA52B7864453BC6CFAA9CCD83988"/>
    <w:rsid w:val="004A7D0A"/>
  </w:style>
  <w:style w:type="paragraph" w:customStyle="1" w:styleId="469B263C0A204741B5E4E11B809B8CBB">
    <w:name w:val="469B263C0A204741B5E4E11B809B8CBB"/>
    <w:rsid w:val="004A7D0A"/>
  </w:style>
  <w:style w:type="paragraph" w:customStyle="1" w:styleId="DCE2C281CC7346358DE1FAE94C7464CD">
    <w:name w:val="DCE2C281CC7346358DE1FAE94C7464CD"/>
    <w:rsid w:val="004A7D0A"/>
  </w:style>
  <w:style w:type="paragraph" w:customStyle="1" w:styleId="7CAB4DEE2D734BAFA2E0414C7F1EC2FD">
    <w:name w:val="7CAB4DEE2D734BAFA2E0414C7F1EC2FD"/>
    <w:rsid w:val="004A7D0A"/>
  </w:style>
  <w:style w:type="paragraph" w:customStyle="1" w:styleId="A37D6688C6E94C818D42EF8ACBAD6B22">
    <w:name w:val="A37D6688C6E94C818D42EF8ACBAD6B22"/>
    <w:rsid w:val="00FD094A"/>
  </w:style>
  <w:style w:type="paragraph" w:customStyle="1" w:styleId="E2C62A497EFA4DDB8A874159E66BB059">
    <w:name w:val="E2C62A497EFA4DDB8A874159E66BB059"/>
    <w:rsid w:val="00FD094A"/>
  </w:style>
  <w:style w:type="paragraph" w:customStyle="1" w:styleId="A3EA8C1E74FA4C6CA30F58DEB2A8BD54">
    <w:name w:val="A3EA8C1E74FA4C6CA30F58DEB2A8BD54"/>
    <w:rsid w:val="00FD094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30315B5-3AC5-401A-ABBB-F97BC901B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5</Pages>
  <Words>2954</Words>
  <Characters>16838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BEC/NWOCA</Company>
  <LinksUpToDate>false</LinksUpToDate>
  <CharactersWithSpaces>19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da Moye</dc:creator>
  <cp:lastModifiedBy>Natalie Miller</cp:lastModifiedBy>
  <cp:revision>4</cp:revision>
  <cp:lastPrinted>2023-06-12T16:55:00Z</cp:lastPrinted>
  <dcterms:created xsi:type="dcterms:W3CDTF">2023-06-12T14:47:00Z</dcterms:created>
  <dcterms:modified xsi:type="dcterms:W3CDTF">2023-06-22T13:54:00Z</dcterms:modified>
</cp:coreProperties>
</file>